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31704284"/>
        <w:docPartObj>
          <w:docPartGallery w:val="Cover Pages"/>
          <w:docPartUnique/>
        </w:docPartObj>
      </w:sdtPr>
      <w:sdtContent>
        <w:p w14:paraId="27970C1E" w14:textId="0E5BF6D2" w:rsidR="00970B6F" w:rsidRDefault="00970B6F">
          <w:r>
            <w:rPr>
              <w:noProof/>
            </w:rPr>
            <mc:AlternateContent>
              <mc:Choice Requires="wpg">
                <w:drawing>
                  <wp:anchor distT="0" distB="0" distL="114300" distR="114300" simplePos="0" relativeHeight="251662336" behindDoc="0" locked="0" layoutInCell="1" allowOverlap="1" wp14:anchorId="68B8A85F" wp14:editId="0F203DA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74A823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2EABE4F" wp14:editId="6293B9D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F228338" w14:textId="45D30285" w:rsidR="00970B6F" w:rsidRDefault="00970B6F">
                                    <w:pPr>
                                      <w:pStyle w:val="NoSpacing"/>
                                      <w:jc w:val="right"/>
                                      <w:rPr>
                                        <w:color w:val="595959" w:themeColor="text1" w:themeTint="A6"/>
                                        <w:sz w:val="28"/>
                                        <w:szCs w:val="28"/>
                                      </w:rPr>
                                    </w:pPr>
                                    <w:r>
                                      <w:rPr>
                                        <w:color w:val="595959" w:themeColor="text1" w:themeTint="A6"/>
                                        <w:sz w:val="28"/>
                                        <w:szCs w:val="28"/>
                                      </w:rPr>
                                      <w:t>Achal Gupta</w:t>
                                    </w:r>
                                  </w:p>
                                </w:sdtContent>
                              </w:sdt>
                              <w:p w14:paraId="1A10F27B" w14:textId="5B79F958" w:rsidR="00970B6F" w:rsidRDefault="00970B6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030D78">
                                      <w:rPr>
                                        <w:color w:val="595959" w:themeColor="text1" w:themeTint="A6"/>
                                        <w:sz w:val="18"/>
                                        <w:szCs w:val="18"/>
                                      </w:rPr>
                                      <w:t>MSCDA</w:t>
                                    </w:r>
                                    <w:r w:rsidR="00DE1055">
                                      <w:rPr>
                                        <w:color w:val="595959" w:themeColor="text1" w:themeTint="A6"/>
                                        <w:sz w:val="18"/>
                                        <w:szCs w:val="18"/>
                                      </w:rPr>
                                      <w:t xml:space="preserve"> | Advanced Databases | </w:t>
                                    </w:r>
                                    <w:r>
                                      <w:rPr>
                                        <w:color w:val="595959" w:themeColor="text1" w:themeTint="A6"/>
                                        <w:sz w:val="18"/>
                                        <w:szCs w:val="18"/>
                                      </w:rPr>
                                      <w:t>A00</w:t>
                                    </w:r>
                                    <w:r w:rsidR="00B03856">
                                      <w:rPr>
                                        <w:color w:val="595959" w:themeColor="text1" w:themeTint="A6"/>
                                        <w:sz w:val="18"/>
                                        <w:szCs w:val="18"/>
                                      </w:rPr>
                                      <w:t>258772</w:t>
                                    </w:r>
                                  </w:sdtContent>
                                </w:sdt>
                              </w:p>
                              <w:p w14:paraId="715F827A" w14:textId="17C37C5B" w:rsidR="00B213E5" w:rsidRDefault="00C27BA0">
                                <w:pPr>
                                  <w:pStyle w:val="NoSpacing"/>
                                  <w:jc w:val="right"/>
                                  <w:rPr>
                                    <w:color w:val="595959" w:themeColor="text1" w:themeTint="A6"/>
                                    <w:sz w:val="18"/>
                                    <w:szCs w:val="18"/>
                                  </w:rPr>
                                </w:pPr>
                                <w:r>
                                  <w:rPr>
                                    <w:color w:val="595959" w:themeColor="text1" w:themeTint="A6"/>
                                    <w:sz w:val="18"/>
                                    <w:szCs w:val="18"/>
                                  </w:rPr>
                                  <w:t>10 May 2019</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2EABE4F"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F228338" w14:textId="45D30285" w:rsidR="00970B6F" w:rsidRDefault="00970B6F">
                              <w:pPr>
                                <w:pStyle w:val="NoSpacing"/>
                                <w:jc w:val="right"/>
                                <w:rPr>
                                  <w:color w:val="595959" w:themeColor="text1" w:themeTint="A6"/>
                                  <w:sz w:val="28"/>
                                  <w:szCs w:val="28"/>
                                </w:rPr>
                              </w:pPr>
                              <w:r>
                                <w:rPr>
                                  <w:color w:val="595959" w:themeColor="text1" w:themeTint="A6"/>
                                  <w:sz w:val="28"/>
                                  <w:szCs w:val="28"/>
                                </w:rPr>
                                <w:t>Achal Gupta</w:t>
                              </w:r>
                            </w:p>
                          </w:sdtContent>
                        </w:sdt>
                        <w:p w14:paraId="1A10F27B" w14:textId="5B79F958" w:rsidR="00970B6F" w:rsidRDefault="00970B6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030D78">
                                <w:rPr>
                                  <w:color w:val="595959" w:themeColor="text1" w:themeTint="A6"/>
                                  <w:sz w:val="18"/>
                                  <w:szCs w:val="18"/>
                                </w:rPr>
                                <w:t>MSCDA</w:t>
                              </w:r>
                              <w:r w:rsidR="00DE1055">
                                <w:rPr>
                                  <w:color w:val="595959" w:themeColor="text1" w:themeTint="A6"/>
                                  <w:sz w:val="18"/>
                                  <w:szCs w:val="18"/>
                                </w:rPr>
                                <w:t xml:space="preserve"> | Advanced Databases | </w:t>
                              </w:r>
                              <w:r>
                                <w:rPr>
                                  <w:color w:val="595959" w:themeColor="text1" w:themeTint="A6"/>
                                  <w:sz w:val="18"/>
                                  <w:szCs w:val="18"/>
                                </w:rPr>
                                <w:t>A00</w:t>
                              </w:r>
                              <w:r w:rsidR="00B03856">
                                <w:rPr>
                                  <w:color w:val="595959" w:themeColor="text1" w:themeTint="A6"/>
                                  <w:sz w:val="18"/>
                                  <w:szCs w:val="18"/>
                                </w:rPr>
                                <w:t>258772</w:t>
                              </w:r>
                            </w:sdtContent>
                          </w:sdt>
                        </w:p>
                        <w:p w14:paraId="715F827A" w14:textId="17C37C5B" w:rsidR="00B213E5" w:rsidRDefault="00C27BA0">
                          <w:pPr>
                            <w:pStyle w:val="NoSpacing"/>
                            <w:jc w:val="right"/>
                            <w:rPr>
                              <w:color w:val="595959" w:themeColor="text1" w:themeTint="A6"/>
                              <w:sz w:val="18"/>
                              <w:szCs w:val="18"/>
                            </w:rPr>
                          </w:pPr>
                          <w:r>
                            <w:rPr>
                              <w:color w:val="595959" w:themeColor="text1" w:themeTint="A6"/>
                              <w:sz w:val="18"/>
                              <w:szCs w:val="18"/>
                            </w:rPr>
                            <w:t>10 May 2019</w:t>
                          </w: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84D181D" wp14:editId="20A2F46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332B55" w14:textId="77777777" w:rsidR="00970B6F" w:rsidRDefault="00970B6F">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1121CC5" w14:textId="4716037C" w:rsidR="00970B6F" w:rsidRDefault="00C40DF1">
                                    <w:pPr>
                                      <w:pStyle w:val="NoSpacing"/>
                                      <w:jc w:val="right"/>
                                      <w:rPr>
                                        <w:color w:val="595959" w:themeColor="text1" w:themeTint="A6"/>
                                        <w:sz w:val="20"/>
                                        <w:szCs w:val="20"/>
                                      </w:rPr>
                                    </w:pPr>
                                    <w:r>
                                      <w:rPr>
                                        <w:color w:val="595959" w:themeColor="text1" w:themeTint="A6"/>
                                        <w:sz w:val="20"/>
                                        <w:szCs w:val="20"/>
                                      </w:rPr>
                                      <w:t>Implementation of core CRUD MongoDB queries</w:t>
                                    </w:r>
                                    <w:r w:rsidR="001C5835">
                                      <w:rPr>
                                        <w:color w:val="595959" w:themeColor="text1" w:themeTint="A6"/>
                                        <w:sz w:val="20"/>
                                        <w:szCs w:val="20"/>
                                      </w:rPr>
                                      <w:t xml:space="preserve"> and aggregation pipeline.</w:t>
                                    </w:r>
                                    <w:r w:rsidR="007D39DE">
                                      <w:rPr>
                                        <w:color w:val="595959" w:themeColor="text1" w:themeTint="A6"/>
                                        <w:sz w:val="20"/>
                                        <w:szCs w:val="20"/>
                                      </w:rPr>
                                      <w:br/>
                                      <w:t>Introduction to MongoDB Compass and MongoDB Atlas cluster.</w:t>
                                    </w:r>
                                    <w:r w:rsidR="007D39DE">
                                      <w:rPr>
                                        <w:color w:val="595959" w:themeColor="text1" w:themeTint="A6"/>
                                        <w:sz w:val="20"/>
                                        <w:szCs w:val="20"/>
                                      </w:rPr>
                                      <w:br/>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84D181D"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17332B55" w14:textId="77777777" w:rsidR="00970B6F" w:rsidRDefault="00970B6F">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1121CC5" w14:textId="4716037C" w:rsidR="00970B6F" w:rsidRDefault="00C40DF1">
                              <w:pPr>
                                <w:pStyle w:val="NoSpacing"/>
                                <w:jc w:val="right"/>
                                <w:rPr>
                                  <w:color w:val="595959" w:themeColor="text1" w:themeTint="A6"/>
                                  <w:sz w:val="20"/>
                                  <w:szCs w:val="20"/>
                                </w:rPr>
                              </w:pPr>
                              <w:r>
                                <w:rPr>
                                  <w:color w:val="595959" w:themeColor="text1" w:themeTint="A6"/>
                                  <w:sz w:val="20"/>
                                  <w:szCs w:val="20"/>
                                </w:rPr>
                                <w:t>Implementation of core CRUD MongoDB queries</w:t>
                              </w:r>
                              <w:r w:rsidR="001C5835">
                                <w:rPr>
                                  <w:color w:val="595959" w:themeColor="text1" w:themeTint="A6"/>
                                  <w:sz w:val="20"/>
                                  <w:szCs w:val="20"/>
                                </w:rPr>
                                <w:t xml:space="preserve"> and aggregation pipeline.</w:t>
                              </w:r>
                              <w:r w:rsidR="007D39DE">
                                <w:rPr>
                                  <w:color w:val="595959" w:themeColor="text1" w:themeTint="A6"/>
                                  <w:sz w:val="20"/>
                                  <w:szCs w:val="20"/>
                                </w:rPr>
                                <w:br/>
                                <w:t>Introduction to MongoDB Compass and MongoDB Atlas cluster.</w:t>
                              </w:r>
                              <w:r w:rsidR="007D39DE">
                                <w:rPr>
                                  <w:color w:val="595959" w:themeColor="text1" w:themeTint="A6"/>
                                  <w:sz w:val="20"/>
                                  <w:szCs w:val="20"/>
                                </w:rPr>
                                <w:br/>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6876538" wp14:editId="3342DF9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E67095" w14:textId="6AE68051" w:rsidR="00970B6F" w:rsidRDefault="00970B6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Private SWIMMING LESS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979D4C0" w14:textId="6D8DBE3B" w:rsidR="00970B6F" w:rsidRDefault="00B03856">
                                    <w:pPr>
                                      <w:jc w:val="right"/>
                                      <w:rPr>
                                        <w:smallCaps/>
                                        <w:color w:val="404040" w:themeColor="text1" w:themeTint="BF"/>
                                        <w:sz w:val="36"/>
                                        <w:szCs w:val="36"/>
                                      </w:rPr>
                                    </w:pPr>
                                    <w:r>
                                      <w:rPr>
                                        <w:color w:val="404040" w:themeColor="text1" w:themeTint="BF"/>
                                        <w:sz w:val="36"/>
                                        <w:szCs w:val="36"/>
                                      </w:rPr>
                                      <w:t>MongoDB</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6876538"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EE67095" w14:textId="6AE68051" w:rsidR="00970B6F" w:rsidRDefault="00970B6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Private SWIMMING LESS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979D4C0" w14:textId="6D8DBE3B" w:rsidR="00970B6F" w:rsidRDefault="00B03856">
                              <w:pPr>
                                <w:jc w:val="right"/>
                                <w:rPr>
                                  <w:smallCaps/>
                                  <w:color w:val="404040" w:themeColor="text1" w:themeTint="BF"/>
                                  <w:sz w:val="36"/>
                                  <w:szCs w:val="36"/>
                                </w:rPr>
                              </w:pPr>
                              <w:r>
                                <w:rPr>
                                  <w:color w:val="404040" w:themeColor="text1" w:themeTint="BF"/>
                                  <w:sz w:val="36"/>
                                  <w:szCs w:val="36"/>
                                </w:rPr>
                                <w:t>MongoDB</w:t>
                              </w:r>
                            </w:p>
                          </w:sdtContent>
                        </w:sdt>
                      </w:txbxContent>
                    </v:textbox>
                    <w10:wrap type="square" anchorx="page" anchory="page"/>
                  </v:shape>
                </w:pict>
              </mc:Fallback>
            </mc:AlternateContent>
          </w:r>
        </w:p>
        <w:p w14:paraId="2B1F6997" w14:textId="58068CFF" w:rsidR="00970B6F" w:rsidRDefault="00970B6F">
          <w:r>
            <w:br w:type="page"/>
          </w:r>
        </w:p>
      </w:sdtContent>
    </w:sdt>
    <w:sdt>
      <w:sdtPr>
        <w:rPr>
          <w:rFonts w:asciiTheme="minorHAnsi" w:eastAsiaTheme="minorHAnsi" w:hAnsiTheme="minorHAnsi" w:cstheme="minorBidi"/>
          <w:color w:val="auto"/>
          <w:sz w:val="22"/>
          <w:szCs w:val="22"/>
          <w:lang w:val="en-IE"/>
        </w:rPr>
        <w:id w:val="1714308056"/>
        <w:docPartObj>
          <w:docPartGallery w:val="Table of Contents"/>
          <w:docPartUnique/>
        </w:docPartObj>
      </w:sdtPr>
      <w:sdtEndPr>
        <w:rPr>
          <w:b/>
          <w:bCs/>
          <w:noProof/>
        </w:rPr>
      </w:sdtEndPr>
      <w:sdtContent>
        <w:p w14:paraId="34CB7570" w14:textId="7FE263E6" w:rsidR="00C31744" w:rsidRDefault="00C31744">
          <w:pPr>
            <w:pStyle w:val="TOCHeading"/>
          </w:pPr>
          <w:r>
            <w:t>Table of Contents</w:t>
          </w:r>
        </w:p>
        <w:p w14:paraId="2F56B30E" w14:textId="196A4328" w:rsidR="006A18B0" w:rsidRDefault="00C31744">
          <w:pPr>
            <w:pStyle w:val="TOC1"/>
            <w:tabs>
              <w:tab w:val="right" w:leader="dot" w:pos="9016"/>
            </w:tabs>
            <w:rPr>
              <w:rFonts w:eastAsiaTheme="minorEastAsia"/>
              <w:noProof/>
              <w:lang w:eastAsia="en-IE"/>
            </w:rPr>
          </w:pPr>
          <w:r>
            <w:rPr>
              <w:b/>
              <w:bCs/>
              <w:noProof/>
            </w:rPr>
            <w:fldChar w:fldCharType="begin"/>
          </w:r>
          <w:r>
            <w:rPr>
              <w:b/>
              <w:bCs/>
              <w:noProof/>
            </w:rPr>
            <w:instrText xml:space="preserve"> TOC \o "1-3" \h \z \u </w:instrText>
          </w:r>
          <w:r>
            <w:rPr>
              <w:b/>
              <w:bCs/>
              <w:noProof/>
            </w:rPr>
            <w:fldChar w:fldCharType="separate"/>
          </w:r>
          <w:hyperlink w:anchor="_Toc8242790" w:history="1">
            <w:r w:rsidR="006A18B0" w:rsidRPr="00925FA0">
              <w:rPr>
                <w:rStyle w:val="Hyperlink"/>
                <w:noProof/>
              </w:rPr>
              <w:t>Stage 1 - Populate data</w:t>
            </w:r>
            <w:r w:rsidR="006A18B0">
              <w:rPr>
                <w:noProof/>
                <w:webHidden/>
              </w:rPr>
              <w:tab/>
            </w:r>
            <w:r w:rsidR="006A18B0">
              <w:rPr>
                <w:noProof/>
                <w:webHidden/>
              </w:rPr>
              <w:fldChar w:fldCharType="begin"/>
            </w:r>
            <w:r w:rsidR="006A18B0">
              <w:rPr>
                <w:noProof/>
                <w:webHidden/>
              </w:rPr>
              <w:instrText xml:space="preserve"> PAGEREF _Toc8242790 \h </w:instrText>
            </w:r>
            <w:r w:rsidR="006A18B0">
              <w:rPr>
                <w:noProof/>
                <w:webHidden/>
              </w:rPr>
            </w:r>
            <w:r w:rsidR="006A18B0">
              <w:rPr>
                <w:noProof/>
                <w:webHidden/>
              </w:rPr>
              <w:fldChar w:fldCharType="separate"/>
            </w:r>
            <w:r w:rsidR="006A18B0">
              <w:rPr>
                <w:noProof/>
                <w:webHidden/>
              </w:rPr>
              <w:t>2</w:t>
            </w:r>
            <w:r w:rsidR="006A18B0">
              <w:rPr>
                <w:noProof/>
                <w:webHidden/>
              </w:rPr>
              <w:fldChar w:fldCharType="end"/>
            </w:r>
          </w:hyperlink>
        </w:p>
        <w:p w14:paraId="2C1FE8EB" w14:textId="4DCDA4F0" w:rsidR="006A18B0" w:rsidRDefault="006A18B0">
          <w:pPr>
            <w:pStyle w:val="TOC1"/>
            <w:tabs>
              <w:tab w:val="right" w:leader="dot" w:pos="9016"/>
            </w:tabs>
            <w:rPr>
              <w:rFonts w:eastAsiaTheme="minorEastAsia"/>
              <w:noProof/>
              <w:lang w:eastAsia="en-IE"/>
            </w:rPr>
          </w:pPr>
          <w:hyperlink w:anchor="_Toc8242791" w:history="1">
            <w:r w:rsidRPr="00925FA0">
              <w:rPr>
                <w:rStyle w:val="Hyperlink"/>
                <w:noProof/>
              </w:rPr>
              <w:t>Stage 2 – CRUD Queries</w:t>
            </w:r>
            <w:r>
              <w:rPr>
                <w:noProof/>
                <w:webHidden/>
              </w:rPr>
              <w:tab/>
            </w:r>
            <w:r>
              <w:rPr>
                <w:noProof/>
                <w:webHidden/>
              </w:rPr>
              <w:fldChar w:fldCharType="begin"/>
            </w:r>
            <w:r>
              <w:rPr>
                <w:noProof/>
                <w:webHidden/>
              </w:rPr>
              <w:instrText xml:space="preserve"> PAGEREF _Toc8242791 \h </w:instrText>
            </w:r>
            <w:r>
              <w:rPr>
                <w:noProof/>
                <w:webHidden/>
              </w:rPr>
            </w:r>
            <w:r>
              <w:rPr>
                <w:noProof/>
                <w:webHidden/>
              </w:rPr>
              <w:fldChar w:fldCharType="separate"/>
            </w:r>
            <w:r>
              <w:rPr>
                <w:noProof/>
                <w:webHidden/>
              </w:rPr>
              <w:t>3</w:t>
            </w:r>
            <w:r>
              <w:rPr>
                <w:noProof/>
                <w:webHidden/>
              </w:rPr>
              <w:fldChar w:fldCharType="end"/>
            </w:r>
          </w:hyperlink>
        </w:p>
        <w:p w14:paraId="5F374820" w14:textId="2AE638F3" w:rsidR="006A18B0" w:rsidRDefault="006A18B0">
          <w:pPr>
            <w:pStyle w:val="TOC1"/>
            <w:tabs>
              <w:tab w:val="right" w:leader="dot" w:pos="9016"/>
            </w:tabs>
            <w:rPr>
              <w:rFonts w:eastAsiaTheme="minorEastAsia"/>
              <w:noProof/>
              <w:lang w:eastAsia="en-IE"/>
            </w:rPr>
          </w:pPr>
          <w:hyperlink w:anchor="_Toc8242792" w:history="1">
            <w:r w:rsidRPr="00925FA0">
              <w:rPr>
                <w:rStyle w:val="Hyperlink"/>
                <w:rFonts w:eastAsia="Times New Roman"/>
                <w:noProof/>
                <w:lang w:eastAsia="en-IE"/>
              </w:rPr>
              <w:t>Stage 3 – Aggregation Pipeline</w:t>
            </w:r>
            <w:r>
              <w:rPr>
                <w:noProof/>
                <w:webHidden/>
              </w:rPr>
              <w:tab/>
            </w:r>
            <w:r>
              <w:rPr>
                <w:noProof/>
                <w:webHidden/>
              </w:rPr>
              <w:fldChar w:fldCharType="begin"/>
            </w:r>
            <w:r>
              <w:rPr>
                <w:noProof/>
                <w:webHidden/>
              </w:rPr>
              <w:instrText xml:space="preserve"> PAGEREF _Toc8242792 \h </w:instrText>
            </w:r>
            <w:r>
              <w:rPr>
                <w:noProof/>
                <w:webHidden/>
              </w:rPr>
            </w:r>
            <w:r>
              <w:rPr>
                <w:noProof/>
                <w:webHidden/>
              </w:rPr>
              <w:fldChar w:fldCharType="separate"/>
            </w:r>
            <w:r>
              <w:rPr>
                <w:noProof/>
                <w:webHidden/>
              </w:rPr>
              <w:t>17</w:t>
            </w:r>
            <w:r>
              <w:rPr>
                <w:noProof/>
                <w:webHidden/>
              </w:rPr>
              <w:fldChar w:fldCharType="end"/>
            </w:r>
          </w:hyperlink>
        </w:p>
        <w:p w14:paraId="66D6DBC6" w14:textId="5682CC39" w:rsidR="006A18B0" w:rsidRDefault="006A18B0">
          <w:pPr>
            <w:pStyle w:val="TOC1"/>
            <w:tabs>
              <w:tab w:val="right" w:leader="dot" w:pos="9016"/>
            </w:tabs>
            <w:rPr>
              <w:rFonts w:eastAsiaTheme="minorEastAsia"/>
              <w:noProof/>
              <w:lang w:eastAsia="en-IE"/>
            </w:rPr>
          </w:pPr>
          <w:hyperlink w:anchor="_Toc8242793" w:history="1">
            <w:r w:rsidRPr="00925FA0">
              <w:rPr>
                <w:rStyle w:val="Hyperlink"/>
                <w:noProof/>
                <w:lang w:val="en-GB"/>
              </w:rPr>
              <w:t>Stage 4 – MongoDB tools</w:t>
            </w:r>
            <w:r>
              <w:rPr>
                <w:noProof/>
                <w:webHidden/>
              </w:rPr>
              <w:tab/>
            </w:r>
            <w:r>
              <w:rPr>
                <w:noProof/>
                <w:webHidden/>
              </w:rPr>
              <w:fldChar w:fldCharType="begin"/>
            </w:r>
            <w:r>
              <w:rPr>
                <w:noProof/>
                <w:webHidden/>
              </w:rPr>
              <w:instrText xml:space="preserve"> PAGEREF _Toc8242793 \h </w:instrText>
            </w:r>
            <w:r>
              <w:rPr>
                <w:noProof/>
                <w:webHidden/>
              </w:rPr>
            </w:r>
            <w:r>
              <w:rPr>
                <w:noProof/>
                <w:webHidden/>
              </w:rPr>
              <w:fldChar w:fldCharType="separate"/>
            </w:r>
            <w:r>
              <w:rPr>
                <w:noProof/>
                <w:webHidden/>
              </w:rPr>
              <w:t>25</w:t>
            </w:r>
            <w:r>
              <w:rPr>
                <w:noProof/>
                <w:webHidden/>
              </w:rPr>
              <w:fldChar w:fldCharType="end"/>
            </w:r>
          </w:hyperlink>
        </w:p>
        <w:p w14:paraId="5BBA2733" w14:textId="3B86DB7A" w:rsidR="006A18B0" w:rsidRDefault="006A18B0">
          <w:pPr>
            <w:pStyle w:val="TOC2"/>
            <w:tabs>
              <w:tab w:val="right" w:leader="dot" w:pos="9016"/>
            </w:tabs>
            <w:rPr>
              <w:rFonts w:eastAsiaTheme="minorEastAsia"/>
              <w:noProof/>
              <w:lang w:eastAsia="en-IE"/>
            </w:rPr>
          </w:pPr>
          <w:hyperlink w:anchor="_Toc8242794" w:history="1">
            <w:r w:rsidRPr="00925FA0">
              <w:rPr>
                <w:rStyle w:val="Hyperlink"/>
                <w:noProof/>
                <w:lang w:val="en-GB"/>
              </w:rPr>
              <w:t>Compass</w:t>
            </w:r>
            <w:r>
              <w:rPr>
                <w:noProof/>
                <w:webHidden/>
              </w:rPr>
              <w:tab/>
            </w:r>
            <w:r>
              <w:rPr>
                <w:noProof/>
                <w:webHidden/>
              </w:rPr>
              <w:fldChar w:fldCharType="begin"/>
            </w:r>
            <w:r>
              <w:rPr>
                <w:noProof/>
                <w:webHidden/>
              </w:rPr>
              <w:instrText xml:space="preserve"> PAGEREF _Toc8242794 \h </w:instrText>
            </w:r>
            <w:r>
              <w:rPr>
                <w:noProof/>
                <w:webHidden/>
              </w:rPr>
            </w:r>
            <w:r>
              <w:rPr>
                <w:noProof/>
                <w:webHidden/>
              </w:rPr>
              <w:fldChar w:fldCharType="separate"/>
            </w:r>
            <w:r>
              <w:rPr>
                <w:noProof/>
                <w:webHidden/>
              </w:rPr>
              <w:t>25</w:t>
            </w:r>
            <w:r>
              <w:rPr>
                <w:noProof/>
                <w:webHidden/>
              </w:rPr>
              <w:fldChar w:fldCharType="end"/>
            </w:r>
          </w:hyperlink>
        </w:p>
        <w:p w14:paraId="0F7EBB6D" w14:textId="2AA11F3B" w:rsidR="006A18B0" w:rsidRDefault="006A18B0">
          <w:pPr>
            <w:pStyle w:val="TOC3"/>
            <w:tabs>
              <w:tab w:val="right" w:leader="dot" w:pos="9016"/>
            </w:tabs>
            <w:rPr>
              <w:rFonts w:eastAsiaTheme="minorEastAsia"/>
              <w:noProof/>
              <w:lang w:eastAsia="en-IE"/>
            </w:rPr>
          </w:pPr>
          <w:hyperlink w:anchor="_Toc8242795" w:history="1">
            <w:r w:rsidRPr="00925FA0">
              <w:rPr>
                <w:rStyle w:val="Hyperlink"/>
                <w:noProof/>
                <w:lang w:val="en-GB"/>
              </w:rPr>
              <w:t>Step 1 - Download</w:t>
            </w:r>
            <w:r>
              <w:rPr>
                <w:noProof/>
                <w:webHidden/>
              </w:rPr>
              <w:tab/>
            </w:r>
            <w:r>
              <w:rPr>
                <w:noProof/>
                <w:webHidden/>
              </w:rPr>
              <w:fldChar w:fldCharType="begin"/>
            </w:r>
            <w:r>
              <w:rPr>
                <w:noProof/>
                <w:webHidden/>
              </w:rPr>
              <w:instrText xml:space="preserve"> PAGEREF _Toc8242795 \h </w:instrText>
            </w:r>
            <w:r>
              <w:rPr>
                <w:noProof/>
                <w:webHidden/>
              </w:rPr>
            </w:r>
            <w:r>
              <w:rPr>
                <w:noProof/>
                <w:webHidden/>
              </w:rPr>
              <w:fldChar w:fldCharType="separate"/>
            </w:r>
            <w:r>
              <w:rPr>
                <w:noProof/>
                <w:webHidden/>
              </w:rPr>
              <w:t>25</w:t>
            </w:r>
            <w:r>
              <w:rPr>
                <w:noProof/>
                <w:webHidden/>
              </w:rPr>
              <w:fldChar w:fldCharType="end"/>
            </w:r>
          </w:hyperlink>
        </w:p>
        <w:p w14:paraId="0BE90DA8" w14:textId="7AF5D3CC" w:rsidR="006A18B0" w:rsidRDefault="006A18B0">
          <w:pPr>
            <w:pStyle w:val="TOC3"/>
            <w:tabs>
              <w:tab w:val="right" w:leader="dot" w:pos="9016"/>
            </w:tabs>
            <w:rPr>
              <w:rFonts w:eastAsiaTheme="minorEastAsia"/>
              <w:noProof/>
              <w:lang w:eastAsia="en-IE"/>
            </w:rPr>
          </w:pPr>
          <w:hyperlink w:anchor="_Toc8242796" w:history="1">
            <w:r w:rsidRPr="00925FA0">
              <w:rPr>
                <w:rStyle w:val="Hyperlink"/>
                <w:noProof/>
                <w:lang w:val="en-GB"/>
              </w:rPr>
              <w:t>Step 2 – Run and Connect</w:t>
            </w:r>
            <w:r>
              <w:rPr>
                <w:noProof/>
                <w:webHidden/>
              </w:rPr>
              <w:tab/>
            </w:r>
            <w:r>
              <w:rPr>
                <w:noProof/>
                <w:webHidden/>
              </w:rPr>
              <w:fldChar w:fldCharType="begin"/>
            </w:r>
            <w:r>
              <w:rPr>
                <w:noProof/>
                <w:webHidden/>
              </w:rPr>
              <w:instrText xml:space="preserve"> PAGEREF _Toc8242796 \h </w:instrText>
            </w:r>
            <w:r>
              <w:rPr>
                <w:noProof/>
                <w:webHidden/>
              </w:rPr>
            </w:r>
            <w:r>
              <w:rPr>
                <w:noProof/>
                <w:webHidden/>
              </w:rPr>
              <w:fldChar w:fldCharType="separate"/>
            </w:r>
            <w:r>
              <w:rPr>
                <w:noProof/>
                <w:webHidden/>
              </w:rPr>
              <w:t>25</w:t>
            </w:r>
            <w:r>
              <w:rPr>
                <w:noProof/>
                <w:webHidden/>
              </w:rPr>
              <w:fldChar w:fldCharType="end"/>
            </w:r>
          </w:hyperlink>
        </w:p>
        <w:p w14:paraId="06BD9D55" w14:textId="511CB056" w:rsidR="006A18B0" w:rsidRDefault="006A18B0">
          <w:pPr>
            <w:pStyle w:val="TOC3"/>
            <w:tabs>
              <w:tab w:val="right" w:leader="dot" w:pos="9016"/>
            </w:tabs>
            <w:rPr>
              <w:rFonts w:eastAsiaTheme="minorEastAsia"/>
              <w:noProof/>
              <w:lang w:eastAsia="en-IE"/>
            </w:rPr>
          </w:pPr>
          <w:hyperlink w:anchor="_Toc8242797" w:history="1">
            <w:r w:rsidRPr="00925FA0">
              <w:rPr>
                <w:rStyle w:val="Hyperlink"/>
                <w:noProof/>
                <w:lang w:val="en-GB"/>
              </w:rPr>
              <w:t>Step 3 – Documents Tab (CRUD)</w:t>
            </w:r>
            <w:r>
              <w:rPr>
                <w:noProof/>
                <w:webHidden/>
              </w:rPr>
              <w:tab/>
            </w:r>
            <w:r>
              <w:rPr>
                <w:noProof/>
                <w:webHidden/>
              </w:rPr>
              <w:fldChar w:fldCharType="begin"/>
            </w:r>
            <w:r>
              <w:rPr>
                <w:noProof/>
                <w:webHidden/>
              </w:rPr>
              <w:instrText xml:space="preserve"> PAGEREF _Toc8242797 \h </w:instrText>
            </w:r>
            <w:r>
              <w:rPr>
                <w:noProof/>
                <w:webHidden/>
              </w:rPr>
            </w:r>
            <w:r>
              <w:rPr>
                <w:noProof/>
                <w:webHidden/>
              </w:rPr>
              <w:fldChar w:fldCharType="separate"/>
            </w:r>
            <w:r>
              <w:rPr>
                <w:noProof/>
                <w:webHidden/>
              </w:rPr>
              <w:t>28</w:t>
            </w:r>
            <w:r>
              <w:rPr>
                <w:noProof/>
                <w:webHidden/>
              </w:rPr>
              <w:fldChar w:fldCharType="end"/>
            </w:r>
          </w:hyperlink>
        </w:p>
        <w:p w14:paraId="33497B4E" w14:textId="087B58EA" w:rsidR="006A18B0" w:rsidRDefault="006A18B0">
          <w:pPr>
            <w:pStyle w:val="TOC3"/>
            <w:tabs>
              <w:tab w:val="right" w:leader="dot" w:pos="9016"/>
            </w:tabs>
            <w:rPr>
              <w:rFonts w:eastAsiaTheme="minorEastAsia"/>
              <w:noProof/>
              <w:lang w:eastAsia="en-IE"/>
            </w:rPr>
          </w:pPr>
          <w:hyperlink w:anchor="_Toc8242798" w:history="1">
            <w:r w:rsidRPr="00925FA0">
              <w:rPr>
                <w:rStyle w:val="Hyperlink"/>
                <w:noProof/>
                <w:lang w:val="en-GB"/>
              </w:rPr>
              <w:t>Step 4 - Aggregations Tab</w:t>
            </w:r>
            <w:r>
              <w:rPr>
                <w:noProof/>
                <w:webHidden/>
              </w:rPr>
              <w:tab/>
            </w:r>
            <w:r>
              <w:rPr>
                <w:noProof/>
                <w:webHidden/>
              </w:rPr>
              <w:fldChar w:fldCharType="begin"/>
            </w:r>
            <w:r>
              <w:rPr>
                <w:noProof/>
                <w:webHidden/>
              </w:rPr>
              <w:instrText xml:space="preserve"> PAGEREF _Toc8242798 \h </w:instrText>
            </w:r>
            <w:r>
              <w:rPr>
                <w:noProof/>
                <w:webHidden/>
              </w:rPr>
            </w:r>
            <w:r>
              <w:rPr>
                <w:noProof/>
                <w:webHidden/>
              </w:rPr>
              <w:fldChar w:fldCharType="separate"/>
            </w:r>
            <w:r>
              <w:rPr>
                <w:noProof/>
                <w:webHidden/>
              </w:rPr>
              <w:t>31</w:t>
            </w:r>
            <w:r>
              <w:rPr>
                <w:noProof/>
                <w:webHidden/>
              </w:rPr>
              <w:fldChar w:fldCharType="end"/>
            </w:r>
          </w:hyperlink>
        </w:p>
        <w:p w14:paraId="250C265F" w14:textId="667B1C96" w:rsidR="006A18B0" w:rsidRDefault="006A18B0">
          <w:pPr>
            <w:pStyle w:val="TOC3"/>
            <w:tabs>
              <w:tab w:val="right" w:leader="dot" w:pos="9016"/>
            </w:tabs>
            <w:rPr>
              <w:rFonts w:eastAsiaTheme="minorEastAsia"/>
              <w:noProof/>
              <w:lang w:eastAsia="en-IE"/>
            </w:rPr>
          </w:pPr>
          <w:hyperlink w:anchor="_Toc8242799" w:history="1">
            <w:r w:rsidRPr="00925FA0">
              <w:rPr>
                <w:rStyle w:val="Hyperlink"/>
                <w:noProof/>
                <w:lang w:eastAsia="en-IE"/>
              </w:rPr>
              <w:t>Step 5 - Schema Tab</w:t>
            </w:r>
            <w:r>
              <w:rPr>
                <w:noProof/>
                <w:webHidden/>
              </w:rPr>
              <w:tab/>
            </w:r>
            <w:r>
              <w:rPr>
                <w:noProof/>
                <w:webHidden/>
              </w:rPr>
              <w:fldChar w:fldCharType="begin"/>
            </w:r>
            <w:r>
              <w:rPr>
                <w:noProof/>
                <w:webHidden/>
              </w:rPr>
              <w:instrText xml:space="preserve"> PAGEREF _Toc8242799 \h </w:instrText>
            </w:r>
            <w:r>
              <w:rPr>
                <w:noProof/>
                <w:webHidden/>
              </w:rPr>
            </w:r>
            <w:r>
              <w:rPr>
                <w:noProof/>
                <w:webHidden/>
              </w:rPr>
              <w:fldChar w:fldCharType="separate"/>
            </w:r>
            <w:r>
              <w:rPr>
                <w:noProof/>
                <w:webHidden/>
              </w:rPr>
              <w:t>33</w:t>
            </w:r>
            <w:r>
              <w:rPr>
                <w:noProof/>
                <w:webHidden/>
              </w:rPr>
              <w:fldChar w:fldCharType="end"/>
            </w:r>
          </w:hyperlink>
        </w:p>
        <w:p w14:paraId="5E28C57B" w14:textId="57A5DF29" w:rsidR="006A18B0" w:rsidRDefault="006A18B0">
          <w:pPr>
            <w:pStyle w:val="TOC3"/>
            <w:tabs>
              <w:tab w:val="right" w:leader="dot" w:pos="9016"/>
            </w:tabs>
            <w:rPr>
              <w:rFonts w:eastAsiaTheme="minorEastAsia"/>
              <w:noProof/>
              <w:lang w:eastAsia="en-IE"/>
            </w:rPr>
          </w:pPr>
          <w:hyperlink w:anchor="_Toc8242800" w:history="1">
            <w:r w:rsidRPr="00925FA0">
              <w:rPr>
                <w:rStyle w:val="Hyperlink"/>
                <w:noProof/>
                <w:lang w:eastAsia="en-IE"/>
              </w:rPr>
              <w:t>Step 6 – Performance Optimization using Compass</w:t>
            </w:r>
            <w:r>
              <w:rPr>
                <w:noProof/>
                <w:webHidden/>
              </w:rPr>
              <w:tab/>
            </w:r>
            <w:r>
              <w:rPr>
                <w:noProof/>
                <w:webHidden/>
              </w:rPr>
              <w:fldChar w:fldCharType="begin"/>
            </w:r>
            <w:r>
              <w:rPr>
                <w:noProof/>
                <w:webHidden/>
              </w:rPr>
              <w:instrText xml:space="preserve"> PAGEREF _Toc8242800 \h </w:instrText>
            </w:r>
            <w:r>
              <w:rPr>
                <w:noProof/>
                <w:webHidden/>
              </w:rPr>
            </w:r>
            <w:r>
              <w:rPr>
                <w:noProof/>
                <w:webHidden/>
              </w:rPr>
              <w:fldChar w:fldCharType="separate"/>
            </w:r>
            <w:r>
              <w:rPr>
                <w:noProof/>
                <w:webHidden/>
              </w:rPr>
              <w:t>37</w:t>
            </w:r>
            <w:r>
              <w:rPr>
                <w:noProof/>
                <w:webHidden/>
              </w:rPr>
              <w:fldChar w:fldCharType="end"/>
            </w:r>
          </w:hyperlink>
        </w:p>
        <w:p w14:paraId="5D2CD7A6" w14:textId="1BA260ED" w:rsidR="006A18B0" w:rsidRDefault="006A18B0">
          <w:pPr>
            <w:pStyle w:val="TOC2"/>
            <w:tabs>
              <w:tab w:val="right" w:leader="dot" w:pos="9016"/>
            </w:tabs>
            <w:rPr>
              <w:rFonts w:eastAsiaTheme="minorEastAsia"/>
              <w:noProof/>
              <w:lang w:eastAsia="en-IE"/>
            </w:rPr>
          </w:pPr>
          <w:hyperlink w:anchor="_Toc8242801" w:history="1">
            <w:r w:rsidRPr="00925FA0">
              <w:rPr>
                <w:rStyle w:val="Hyperlink"/>
                <w:noProof/>
                <w:lang w:eastAsia="en-IE"/>
              </w:rPr>
              <w:t>Atlas</w:t>
            </w:r>
            <w:r>
              <w:rPr>
                <w:noProof/>
                <w:webHidden/>
              </w:rPr>
              <w:tab/>
            </w:r>
            <w:r>
              <w:rPr>
                <w:noProof/>
                <w:webHidden/>
              </w:rPr>
              <w:fldChar w:fldCharType="begin"/>
            </w:r>
            <w:r>
              <w:rPr>
                <w:noProof/>
                <w:webHidden/>
              </w:rPr>
              <w:instrText xml:space="preserve"> PAGEREF _Toc8242801 \h </w:instrText>
            </w:r>
            <w:r>
              <w:rPr>
                <w:noProof/>
                <w:webHidden/>
              </w:rPr>
            </w:r>
            <w:r>
              <w:rPr>
                <w:noProof/>
                <w:webHidden/>
              </w:rPr>
              <w:fldChar w:fldCharType="separate"/>
            </w:r>
            <w:r>
              <w:rPr>
                <w:noProof/>
                <w:webHidden/>
              </w:rPr>
              <w:t>40</w:t>
            </w:r>
            <w:r>
              <w:rPr>
                <w:noProof/>
                <w:webHidden/>
              </w:rPr>
              <w:fldChar w:fldCharType="end"/>
            </w:r>
          </w:hyperlink>
        </w:p>
        <w:p w14:paraId="1C59DE96" w14:textId="5A064E90" w:rsidR="006A18B0" w:rsidRDefault="006A18B0">
          <w:pPr>
            <w:pStyle w:val="TOC3"/>
            <w:tabs>
              <w:tab w:val="right" w:leader="dot" w:pos="9016"/>
            </w:tabs>
            <w:rPr>
              <w:rFonts w:eastAsiaTheme="minorEastAsia"/>
              <w:noProof/>
              <w:lang w:eastAsia="en-IE"/>
            </w:rPr>
          </w:pPr>
          <w:hyperlink w:anchor="_Toc8242802" w:history="1">
            <w:r w:rsidRPr="00925FA0">
              <w:rPr>
                <w:rStyle w:val="Hyperlink"/>
                <w:noProof/>
                <w:lang w:eastAsia="en-IE"/>
              </w:rPr>
              <w:t>Step 1 - Create and Configure Atlas Cluster</w:t>
            </w:r>
            <w:r>
              <w:rPr>
                <w:noProof/>
                <w:webHidden/>
              </w:rPr>
              <w:tab/>
            </w:r>
            <w:r>
              <w:rPr>
                <w:noProof/>
                <w:webHidden/>
              </w:rPr>
              <w:fldChar w:fldCharType="begin"/>
            </w:r>
            <w:r>
              <w:rPr>
                <w:noProof/>
                <w:webHidden/>
              </w:rPr>
              <w:instrText xml:space="preserve"> PAGEREF _Toc8242802 \h </w:instrText>
            </w:r>
            <w:r>
              <w:rPr>
                <w:noProof/>
                <w:webHidden/>
              </w:rPr>
            </w:r>
            <w:r>
              <w:rPr>
                <w:noProof/>
                <w:webHidden/>
              </w:rPr>
              <w:fldChar w:fldCharType="separate"/>
            </w:r>
            <w:r>
              <w:rPr>
                <w:noProof/>
                <w:webHidden/>
              </w:rPr>
              <w:t>40</w:t>
            </w:r>
            <w:r>
              <w:rPr>
                <w:noProof/>
                <w:webHidden/>
              </w:rPr>
              <w:fldChar w:fldCharType="end"/>
            </w:r>
          </w:hyperlink>
        </w:p>
        <w:p w14:paraId="3EBCEDD2" w14:textId="03FF2448" w:rsidR="006A18B0" w:rsidRDefault="006A18B0">
          <w:pPr>
            <w:pStyle w:val="TOC3"/>
            <w:tabs>
              <w:tab w:val="right" w:leader="dot" w:pos="9016"/>
            </w:tabs>
            <w:rPr>
              <w:rFonts w:eastAsiaTheme="minorEastAsia"/>
              <w:noProof/>
              <w:lang w:eastAsia="en-IE"/>
            </w:rPr>
          </w:pPr>
          <w:hyperlink w:anchor="_Toc8242803" w:history="1">
            <w:r w:rsidRPr="00925FA0">
              <w:rPr>
                <w:rStyle w:val="Hyperlink"/>
                <w:noProof/>
                <w:lang w:eastAsia="en-IE"/>
              </w:rPr>
              <w:t>Step 2 - Connect Atlas Cluster with Mongo Compass</w:t>
            </w:r>
            <w:r>
              <w:rPr>
                <w:noProof/>
                <w:webHidden/>
              </w:rPr>
              <w:tab/>
            </w:r>
            <w:r>
              <w:rPr>
                <w:noProof/>
                <w:webHidden/>
              </w:rPr>
              <w:fldChar w:fldCharType="begin"/>
            </w:r>
            <w:r>
              <w:rPr>
                <w:noProof/>
                <w:webHidden/>
              </w:rPr>
              <w:instrText xml:space="preserve"> PAGEREF _Toc8242803 \h </w:instrText>
            </w:r>
            <w:r>
              <w:rPr>
                <w:noProof/>
                <w:webHidden/>
              </w:rPr>
            </w:r>
            <w:r>
              <w:rPr>
                <w:noProof/>
                <w:webHidden/>
              </w:rPr>
              <w:fldChar w:fldCharType="separate"/>
            </w:r>
            <w:r>
              <w:rPr>
                <w:noProof/>
                <w:webHidden/>
              </w:rPr>
              <w:t>48</w:t>
            </w:r>
            <w:r>
              <w:rPr>
                <w:noProof/>
                <w:webHidden/>
              </w:rPr>
              <w:fldChar w:fldCharType="end"/>
            </w:r>
          </w:hyperlink>
        </w:p>
        <w:p w14:paraId="70FC5625" w14:textId="75B50D80" w:rsidR="006A18B0" w:rsidRDefault="006A18B0">
          <w:pPr>
            <w:pStyle w:val="TOC3"/>
            <w:tabs>
              <w:tab w:val="right" w:leader="dot" w:pos="9016"/>
            </w:tabs>
            <w:rPr>
              <w:rFonts w:eastAsiaTheme="minorEastAsia"/>
              <w:noProof/>
              <w:lang w:eastAsia="en-IE"/>
            </w:rPr>
          </w:pPr>
          <w:hyperlink w:anchor="_Toc8242804" w:history="1">
            <w:r w:rsidRPr="00925FA0">
              <w:rPr>
                <w:rStyle w:val="Hyperlink"/>
                <w:noProof/>
                <w:lang w:eastAsia="en-IE"/>
              </w:rPr>
              <w:t>Step 3 - Connecting to Atlas cluster with Mongo Shell and loading PSL database.</w:t>
            </w:r>
            <w:r>
              <w:rPr>
                <w:noProof/>
                <w:webHidden/>
              </w:rPr>
              <w:tab/>
            </w:r>
            <w:r>
              <w:rPr>
                <w:noProof/>
                <w:webHidden/>
              </w:rPr>
              <w:fldChar w:fldCharType="begin"/>
            </w:r>
            <w:r>
              <w:rPr>
                <w:noProof/>
                <w:webHidden/>
              </w:rPr>
              <w:instrText xml:space="preserve"> PAGEREF _Toc8242804 \h </w:instrText>
            </w:r>
            <w:r>
              <w:rPr>
                <w:noProof/>
                <w:webHidden/>
              </w:rPr>
            </w:r>
            <w:r>
              <w:rPr>
                <w:noProof/>
                <w:webHidden/>
              </w:rPr>
              <w:fldChar w:fldCharType="separate"/>
            </w:r>
            <w:r>
              <w:rPr>
                <w:noProof/>
                <w:webHidden/>
              </w:rPr>
              <w:t>51</w:t>
            </w:r>
            <w:r>
              <w:rPr>
                <w:noProof/>
                <w:webHidden/>
              </w:rPr>
              <w:fldChar w:fldCharType="end"/>
            </w:r>
          </w:hyperlink>
        </w:p>
        <w:p w14:paraId="1B81C6E0" w14:textId="63EE3F44" w:rsidR="006A18B0" w:rsidRDefault="006A18B0">
          <w:pPr>
            <w:pStyle w:val="TOC3"/>
            <w:tabs>
              <w:tab w:val="right" w:leader="dot" w:pos="9016"/>
            </w:tabs>
            <w:rPr>
              <w:rFonts w:eastAsiaTheme="minorEastAsia"/>
              <w:noProof/>
              <w:lang w:eastAsia="en-IE"/>
            </w:rPr>
          </w:pPr>
          <w:hyperlink w:anchor="_Toc8242805" w:history="1">
            <w:r w:rsidRPr="00925FA0">
              <w:rPr>
                <w:rStyle w:val="Hyperlink"/>
                <w:noProof/>
                <w:lang w:eastAsia="en-IE"/>
              </w:rPr>
              <w:t>Step 4 - Example Atlas Cluster with Mongo Shell</w:t>
            </w:r>
            <w:r>
              <w:rPr>
                <w:noProof/>
                <w:webHidden/>
              </w:rPr>
              <w:tab/>
            </w:r>
            <w:r>
              <w:rPr>
                <w:noProof/>
                <w:webHidden/>
              </w:rPr>
              <w:fldChar w:fldCharType="begin"/>
            </w:r>
            <w:r>
              <w:rPr>
                <w:noProof/>
                <w:webHidden/>
              </w:rPr>
              <w:instrText xml:space="preserve"> PAGEREF _Toc8242805 \h </w:instrText>
            </w:r>
            <w:r>
              <w:rPr>
                <w:noProof/>
                <w:webHidden/>
              </w:rPr>
            </w:r>
            <w:r>
              <w:rPr>
                <w:noProof/>
                <w:webHidden/>
              </w:rPr>
              <w:fldChar w:fldCharType="separate"/>
            </w:r>
            <w:r>
              <w:rPr>
                <w:noProof/>
                <w:webHidden/>
              </w:rPr>
              <w:t>54</w:t>
            </w:r>
            <w:r>
              <w:rPr>
                <w:noProof/>
                <w:webHidden/>
              </w:rPr>
              <w:fldChar w:fldCharType="end"/>
            </w:r>
          </w:hyperlink>
        </w:p>
        <w:p w14:paraId="5CB7358C" w14:textId="5637911D" w:rsidR="006A18B0" w:rsidRDefault="006A18B0">
          <w:pPr>
            <w:pStyle w:val="TOC3"/>
            <w:tabs>
              <w:tab w:val="right" w:leader="dot" w:pos="9016"/>
            </w:tabs>
            <w:rPr>
              <w:rFonts w:eastAsiaTheme="minorEastAsia"/>
              <w:noProof/>
              <w:lang w:eastAsia="en-IE"/>
            </w:rPr>
          </w:pPr>
          <w:hyperlink w:anchor="_Toc8242806" w:history="1">
            <w:r w:rsidRPr="00925FA0">
              <w:rPr>
                <w:rStyle w:val="Hyperlink"/>
                <w:noProof/>
              </w:rPr>
              <w:t>Step 5 - Visualizing PSL database in Compass and Atlas Cluster</w:t>
            </w:r>
            <w:r w:rsidRPr="00925FA0">
              <w:rPr>
                <w:rStyle w:val="Hyperlink"/>
                <w:noProof/>
                <w:lang w:eastAsia="en-IE"/>
              </w:rPr>
              <w:t>.</w:t>
            </w:r>
            <w:r>
              <w:rPr>
                <w:noProof/>
                <w:webHidden/>
              </w:rPr>
              <w:tab/>
            </w:r>
            <w:r>
              <w:rPr>
                <w:noProof/>
                <w:webHidden/>
              </w:rPr>
              <w:fldChar w:fldCharType="begin"/>
            </w:r>
            <w:r>
              <w:rPr>
                <w:noProof/>
                <w:webHidden/>
              </w:rPr>
              <w:instrText xml:space="preserve"> PAGEREF _Toc8242806 \h </w:instrText>
            </w:r>
            <w:r>
              <w:rPr>
                <w:noProof/>
                <w:webHidden/>
              </w:rPr>
            </w:r>
            <w:r>
              <w:rPr>
                <w:noProof/>
                <w:webHidden/>
              </w:rPr>
              <w:fldChar w:fldCharType="separate"/>
            </w:r>
            <w:r>
              <w:rPr>
                <w:noProof/>
                <w:webHidden/>
              </w:rPr>
              <w:t>54</w:t>
            </w:r>
            <w:r>
              <w:rPr>
                <w:noProof/>
                <w:webHidden/>
              </w:rPr>
              <w:fldChar w:fldCharType="end"/>
            </w:r>
          </w:hyperlink>
        </w:p>
        <w:p w14:paraId="7B8E2235" w14:textId="1FB99D17" w:rsidR="006A18B0" w:rsidRDefault="006A18B0">
          <w:pPr>
            <w:pStyle w:val="TOC1"/>
            <w:tabs>
              <w:tab w:val="right" w:leader="dot" w:pos="9016"/>
            </w:tabs>
            <w:rPr>
              <w:rFonts w:eastAsiaTheme="minorEastAsia"/>
              <w:noProof/>
              <w:lang w:eastAsia="en-IE"/>
            </w:rPr>
          </w:pPr>
          <w:hyperlink w:anchor="_Toc8242807" w:history="1">
            <w:r w:rsidRPr="00925FA0">
              <w:rPr>
                <w:rStyle w:val="Hyperlink"/>
                <w:noProof/>
                <w:lang w:eastAsia="en-IE"/>
              </w:rPr>
              <w:t>Screencast Links</w:t>
            </w:r>
            <w:r>
              <w:rPr>
                <w:noProof/>
                <w:webHidden/>
              </w:rPr>
              <w:tab/>
            </w:r>
            <w:r>
              <w:rPr>
                <w:noProof/>
                <w:webHidden/>
              </w:rPr>
              <w:fldChar w:fldCharType="begin"/>
            </w:r>
            <w:r>
              <w:rPr>
                <w:noProof/>
                <w:webHidden/>
              </w:rPr>
              <w:instrText xml:space="preserve"> PAGEREF _Toc8242807 \h </w:instrText>
            </w:r>
            <w:r>
              <w:rPr>
                <w:noProof/>
                <w:webHidden/>
              </w:rPr>
            </w:r>
            <w:r>
              <w:rPr>
                <w:noProof/>
                <w:webHidden/>
              </w:rPr>
              <w:fldChar w:fldCharType="separate"/>
            </w:r>
            <w:r>
              <w:rPr>
                <w:noProof/>
                <w:webHidden/>
              </w:rPr>
              <w:t>58</w:t>
            </w:r>
            <w:r>
              <w:rPr>
                <w:noProof/>
                <w:webHidden/>
              </w:rPr>
              <w:fldChar w:fldCharType="end"/>
            </w:r>
          </w:hyperlink>
        </w:p>
        <w:p w14:paraId="16C3501B" w14:textId="062E5B86" w:rsidR="006A18B0" w:rsidRDefault="006A18B0">
          <w:pPr>
            <w:pStyle w:val="TOC2"/>
            <w:tabs>
              <w:tab w:val="right" w:leader="dot" w:pos="9016"/>
            </w:tabs>
            <w:rPr>
              <w:rFonts w:eastAsiaTheme="minorEastAsia"/>
              <w:noProof/>
              <w:lang w:eastAsia="en-IE"/>
            </w:rPr>
          </w:pPr>
          <w:hyperlink w:anchor="_Toc8242808" w:history="1">
            <w:r w:rsidRPr="00925FA0">
              <w:rPr>
                <w:rStyle w:val="Hyperlink"/>
                <w:noProof/>
                <w:lang w:eastAsia="en-IE"/>
              </w:rPr>
              <w:t>Screencast 1 – Aggregation Pipeline in Mongo DB</w:t>
            </w:r>
            <w:r>
              <w:rPr>
                <w:noProof/>
                <w:webHidden/>
              </w:rPr>
              <w:tab/>
            </w:r>
            <w:r>
              <w:rPr>
                <w:noProof/>
                <w:webHidden/>
              </w:rPr>
              <w:fldChar w:fldCharType="begin"/>
            </w:r>
            <w:r>
              <w:rPr>
                <w:noProof/>
                <w:webHidden/>
              </w:rPr>
              <w:instrText xml:space="preserve"> PAGEREF _Toc8242808 \h </w:instrText>
            </w:r>
            <w:r>
              <w:rPr>
                <w:noProof/>
                <w:webHidden/>
              </w:rPr>
            </w:r>
            <w:r>
              <w:rPr>
                <w:noProof/>
                <w:webHidden/>
              </w:rPr>
              <w:fldChar w:fldCharType="separate"/>
            </w:r>
            <w:r>
              <w:rPr>
                <w:noProof/>
                <w:webHidden/>
              </w:rPr>
              <w:t>58</w:t>
            </w:r>
            <w:r>
              <w:rPr>
                <w:noProof/>
                <w:webHidden/>
              </w:rPr>
              <w:fldChar w:fldCharType="end"/>
            </w:r>
          </w:hyperlink>
        </w:p>
        <w:p w14:paraId="5DE4D13B" w14:textId="5BFC57A3" w:rsidR="006A18B0" w:rsidRDefault="006A18B0">
          <w:pPr>
            <w:pStyle w:val="TOC2"/>
            <w:tabs>
              <w:tab w:val="right" w:leader="dot" w:pos="9016"/>
            </w:tabs>
            <w:rPr>
              <w:rFonts w:eastAsiaTheme="minorEastAsia"/>
              <w:noProof/>
              <w:lang w:eastAsia="en-IE"/>
            </w:rPr>
          </w:pPr>
          <w:hyperlink w:anchor="_Toc8242809" w:history="1">
            <w:r w:rsidRPr="00925FA0">
              <w:rPr>
                <w:rStyle w:val="Hyperlink"/>
                <w:noProof/>
                <w:lang w:eastAsia="en-IE"/>
              </w:rPr>
              <w:t>Screencast 2 – Running MongoDB Atlas cluster on Mongo DB compass and Mongo DB shell.</w:t>
            </w:r>
            <w:r>
              <w:rPr>
                <w:noProof/>
                <w:webHidden/>
              </w:rPr>
              <w:tab/>
            </w:r>
            <w:r>
              <w:rPr>
                <w:noProof/>
                <w:webHidden/>
              </w:rPr>
              <w:fldChar w:fldCharType="begin"/>
            </w:r>
            <w:r>
              <w:rPr>
                <w:noProof/>
                <w:webHidden/>
              </w:rPr>
              <w:instrText xml:space="preserve"> PAGEREF _Toc8242809 \h </w:instrText>
            </w:r>
            <w:r>
              <w:rPr>
                <w:noProof/>
                <w:webHidden/>
              </w:rPr>
            </w:r>
            <w:r>
              <w:rPr>
                <w:noProof/>
                <w:webHidden/>
              </w:rPr>
              <w:fldChar w:fldCharType="separate"/>
            </w:r>
            <w:r>
              <w:rPr>
                <w:noProof/>
                <w:webHidden/>
              </w:rPr>
              <w:t>58</w:t>
            </w:r>
            <w:r>
              <w:rPr>
                <w:noProof/>
                <w:webHidden/>
              </w:rPr>
              <w:fldChar w:fldCharType="end"/>
            </w:r>
          </w:hyperlink>
        </w:p>
        <w:p w14:paraId="7C652911" w14:textId="34334E7C" w:rsidR="00C31744" w:rsidRDefault="00C31744">
          <w:r>
            <w:rPr>
              <w:b/>
              <w:bCs/>
              <w:noProof/>
            </w:rPr>
            <w:fldChar w:fldCharType="end"/>
          </w:r>
        </w:p>
      </w:sdtContent>
    </w:sdt>
    <w:p w14:paraId="102EFF4D" w14:textId="77777777" w:rsidR="002B2B64" w:rsidRDefault="002B2B64">
      <w:pPr>
        <w:rPr>
          <w:rFonts w:asciiTheme="majorHAnsi" w:eastAsiaTheme="majorEastAsia" w:hAnsiTheme="majorHAnsi" w:cstheme="majorBidi"/>
          <w:color w:val="2F5496" w:themeColor="accent1" w:themeShade="BF"/>
          <w:sz w:val="32"/>
          <w:szCs w:val="32"/>
        </w:rPr>
      </w:pPr>
      <w:r>
        <w:br w:type="page"/>
      </w:r>
    </w:p>
    <w:p w14:paraId="5809CCEE" w14:textId="7D755B84" w:rsidR="00DC459E" w:rsidRDefault="00DC459E" w:rsidP="003525FC">
      <w:pPr>
        <w:pStyle w:val="Heading1"/>
      </w:pPr>
      <w:bookmarkStart w:id="0" w:name="_Toc8242790"/>
      <w:r>
        <w:lastRenderedPageBreak/>
        <w:t>Stage</w:t>
      </w:r>
      <w:r w:rsidR="00C31744">
        <w:t xml:space="preserve"> </w:t>
      </w:r>
      <w:r>
        <w:t>1</w:t>
      </w:r>
      <w:r w:rsidR="009C5CE2">
        <w:t xml:space="preserve"> - </w:t>
      </w:r>
      <w:r w:rsidR="00D82334">
        <w:t>Populate data</w:t>
      </w:r>
      <w:bookmarkEnd w:id="0"/>
    </w:p>
    <w:p w14:paraId="1A44CAA5" w14:textId="6C66CC97" w:rsidR="00985264" w:rsidRDefault="00985264" w:rsidP="00985264"/>
    <w:p w14:paraId="3EC39D97" w14:textId="42252ED0" w:rsidR="00C12B09" w:rsidRDefault="004A3874" w:rsidP="00985264">
      <w:r>
        <w:t>Run the following command in command prompt.</w:t>
      </w:r>
    </w:p>
    <w:p w14:paraId="00B345C7" w14:textId="77777777" w:rsidR="001A26AE" w:rsidRPr="001A26AE" w:rsidRDefault="001A26AE" w:rsidP="001A26AE">
      <w:pPr>
        <w:shd w:val="clear" w:color="auto" w:fill="FFFFFF"/>
        <w:spacing w:after="0" w:line="240" w:lineRule="auto"/>
        <w:rPr>
          <w:rFonts w:ascii="Times New Roman" w:eastAsia="Times New Roman" w:hAnsi="Times New Roman" w:cs="Times New Roman"/>
          <w:sz w:val="24"/>
          <w:szCs w:val="24"/>
          <w:lang w:eastAsia="en-IE"/>
        </w:rPr>
      </w:pPr>
      <w:r w:rsidRPr="001A26AE">
        <w:rPr>
          <w:rFonts w:ascii="Courier New" w:eastAsia="Times New Roman" w:hAnsi="Courier New" w:cs="Courier New"/>
          <w:color w:val="000000"/>
          <w:sz w:val="20"/>
          <w:szCs w:val="20"/>
          <w:lang w:eastAsia="en-IE"/>
        </w:rPr>
        <w:t xml:space="preserve">mongoimport </w:t>
      </w:r>
      <w:r w:rsidRPr="001A26AE">
        <w:rPr>
          <w:rFonts w:ascii="Courier New" w:eastAsia="Times New Roman" w:hAnsi="Courier New" w:cs="Courier New"/>
          <w:b/>
          <w:bCs/>
          <w:color w:val="8000FF"/>
          <w:sz w:val="20"/>
          <w:szCs w:val="20"/>
          <w:lang w:eastAsia="en-IE"/>
        </w:rPr>
        <w:t>-</w:t>
      </w:r>
      <w:r w:rsidRPr="001A26AE">
        <w:rPr>
          <w:rFonts w:ascii="Courier New" w:eastAsia="Times New Roman" w:hAnsi="Courier New" w:cs="Courier New"/>
          <w:color w:val="000000"/>
          <w:sz w:val="20"/>
          <w:szCs w:val="20"/>
          <w:lang w:eastAsia="en-IE"/>
        </w:rPr>
        <w:t xml:space="preserve">d PSL </w:t>
      </w:r>
      <w:r w:rsidRPr="001A26AE">
        <w:rPr>
          <w:rFonts w:ascii="Courier New" w:eastAsia="Times New Roman" w:hAnsi="Courier New" w:cs="Courier New"/>
          <w:b/>
          <w:bCs/>
          <w:color w:val="8000FF"/>
          <w:sz w:val="20"/>
          <w:szCs w:val="20"/>
          <w:lang w:eastAsia="en-IE"/>
        </w:rPr>
        <w:t>-</w:t>
      </w:r>
      <w:r w:rsidRPr="001A26AE">
        <w:rPr>
          <w:rFonts w:ascii="Courier New" w:eastAsia="Times New Roman" w:hAnsi="Courier New" w:cs="Courier New"/>
          <w:color w:val="000000"/>
          <w:sz w:val="20"/>
          <w:szCs w:val="20"/>
          <w:lang w:eastAsia="en-IE"/>
        </w:rPr>
        <w:t xml:space="preserve">c PSL </w:t>
      </w:r>
      <w:r w:rsidRPr="001A26AE">
        <w:rPr>
          <w:rFonts w:ascii="Courier New" w:eastAsia="Times New Roman" w:hAnsi="Courier New" w:cs="Courier New"/>
          <w:b/>
          <w:bCs/>
          <w:color w:val="8000FF"/>
          <w:sz w:val="20"/>
          <w:szCs w:val="20"/>
          <w:lang w:eastAsia="en-IE"/>
        </w:rPr>
        <w:t>--</w:t>
      </w:r>
      <w:r w:rsidRPr="001A26AE">
        <w:rPr>
          <w:rFonts w:ascii="Courier New" w:eastAsia="Times New Roman" w:hAnsi="Courier New" w:cs="Courier New"/>
          <w:color w:val="000000"/>
          <w:sz w:val="20"/>
          <w:szCs w:val="20"/>
          <w:lang w:eastAsia="en-IE"/>
        </w:rPr>
        <w:t>file Msc2019_PSL_A_Gupta</w:t>
      </w:r>
      <w:r w:rsidRPr="001A26AE">
        <w:rPr>
          <w:rFonts w:ascii="Courier New" w:eastAsia="Times New Roman" w:hAnsi="Courier New" w:cs="Courier New"/>
          <w:b/>
          <w:bCs/>
          <w:color w:val="8000FF"/>
          <w:sz w:val="20"/>
          <w:szCs w:val="20"/>
          <w:lang w:eastAsia="en-IE"/>
        </w:rPr>
        <w:t>.</w:t>
      </w:r>
      <w:r w:rsidRPr="001A26AE">
        <w:rPr>
          <w:rFonts w:ascii="Courier New" w:eastAsia="Times New Roman" w:hAnsi="Courier New" w:cs="Courier New"/>
          <w:color w:val="000000"/>
          <w:sz w:val="20"/>
          <w:szCs w:val="20"/>
          <w:lang w:eastAsia="en-IE"/>
        </w:rPr>
        <w:t xml:space="preserve">json </w:t>
      </w:r>
      <w:r w:rsidRPr="001A26AE">
        <w:rPr>
          <w:rFonts w:ascii="Courier New" w:eastAsia="Times New Roman" w:hAnsi="Courier New" w:cs="Courier New"/>
          <w:b/>
          <w:bCs/>
          <w:color w:val="8000FF"/>
          <w:sz w:val="20"/>
          <w:szCs w:val="20"/>
          <w:lang w:eastAsia="en-IE"/>
        </w:rPr>
        <w:t>--</w:t>
      </w:r>
      <w:r w:rsidRPr="001A26AE">
        <w:rPr>
          <w:rFonts w:ascii="Courier New" w:eastAsia="Times New Roman" w:hAnsi="Courier New" w:cs="Courier New"/>
          <w:color w:val="000000"/>
          <w:sz w:val="20"/>
          <w:szCs w:val="20"/>
          <w:lang w:eastAsia="en-IE"/>
        </w:rPr>
        <w:t>jsonArray</w:t>
      </w:r>
    </w:p>
    <w:p w14:paraId="35A038DB" w14:textId="77777777" w:rsidR="00C12B09" w:rsidRPr="00985264" w:rsidRDefault="00C12B09" w:rsidP="00985264"/>
    <w:p w14:paraId="1A950004" w14:textId="29B3DE95" w:rsidR="00B80808" w:rsidRDefault="00DF353A" w:rsidP="00B86598">
      <w:r>
        <w:rPr>
          <w:noProof/>
        </w:rPr>
        <w:drawing>
          <wp:inline distT="0" distB="0" distL="0" distR="0" wp14:anchorId="746EBB04" wp14:editId="5026682E">
            <wp:extent cx="5731510" cy="7575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757555"/>
                    </a:xfrm>
                    <a:prstGeom prst="rect">
                      <a:avLst/>
                    </a:prstGeom>
                  </pic:spPr>
                </pic:pic>
              </a:graphicData>
            </a:graphic>
          </wp:inline>
        </w:drawing>
      </w:r>
      <w:bookmarkStart w:id="1" w:name="_GoBack"/>
      <w:bookmarkEnd w:id="1"/>
    </w:p>
    <w:p w14:paraId="58797010" w14:textId="45CD0BE6" w:rsidR="00B45320" w:rsidRDefault="00B45320" w:rsidP="00B86598"/>
    <w:p w14:paraId="664E5A95" w14:textId="68471DCB" w:rsidR="00B45320" w:rsidRDefault="00B45320" w:rsidP="00B86598">
      <w:r>
        <w:t>Verify the document count.</w:t>
      </w:r>
    </w:p>
    <w:p w14:paraId="0EAD2BAB" w14:textId="77777777" w:rsidR="004D768B" w:rsidRDefault="004D768B" w:rsidP="00B86598">
      <w:pPr>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Use PSL</w:t>
      </w:r>
    </w:p>
    <w:p w14:paraId="3F89310A" w14:textId="44AF2863" w:rsidR="00DC459E" w:rsidRDefault="00D82334" w:rsidP="00B86598">
      <w:pPr>
        <w:rPr>
          <w:rFonts w:ascii="Courier New" w:eastAsia="Times New Roman" w:hAnsi="Courier New" w:cs="Courier New"/>
          <w:b/>
          <w:bCs/>
          <w:color w:val="8000FF"/>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0066419D">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Pr>
          <w:rFonts w:ascii="Courier New" w:eastAsia="Times New Roman" w:hAnsi="Courier New" w:cs="Courier New"/>
          <w:b/>
          <w:bCs/>
          <w:color w:val="8000FF"/>
          <w:sz w:val="20"/>
          <w:szCs w:val="20"/>
          <w:lang w:eastAsia="en-IE"/>
        </w:rPr>
        <w:t>})</w:t>
      </w:r>
    </w:p>
    <w:p w14:paraId="05B0C550" w14:textId="01339760" w:rsidR="00B76086" w:rsidRDefault="00B76086" w:rsidP="00B86598">
      <w:pPr>
        <w:rPr>
          <w:rFonts w:ascii="Courier New" w:eastAsia="Times New Roman" w:hAnsi="Courier New" w:cs="Courier New"/>
          <w:b/>
          <w:bCs/>
          <w:color w:val="8000FF"/>
          <w:sz w:val="20"/>
          <w:szCs w:val="20"/>
          <w:lang w:eastAsia="en-IE"/>
        </w:rPr>
      </w:pPr>
      <w:r>
        <w:rPr>
          <w:noProof/>
        </w:rPr>
        <w:drawing>
          <wp:inline distT="0" distB="0" distL="0" distR="0" wp14:anchorId="3342F77F" wp14:editId="401F4EBE">
            <wp:extent cx="2514286" cy="1133333"/>
            <wp:effectExtent l="19050" t="0" r="19685" b="3340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14286" cy="113333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290D0B75" w14:textId="77777777" w:rsidR="00B76086" w:rsidRDefault="00B76086" w:rsidP="00B86598">
      <w:pPr>
        <w:rPr>
          <w:rFonts w:ascii="Courier New" w:eastAsia="Times New Roman" w:hAnsi="Courier New" w:cs="Courier New"/>
          <w:b/>
          <w:bCs/>
          <w:color w:val="8000FF"/>
          <w:sz w:val="20"/>
          <w:szCs w:val="20"/>
          <w:lang w:eastAsia="en-IE"/>
        </w:rPr>
      </w:pPr>
    </w:p>
    <w:p w14:paraId="4B483E8B" w14:textId="77777777" w:rsidR="00341864" w:rsidRDefault="00341864">
      <w:pPr>
        <w:rPr>
          <w:rFonts w:asciiTheme="majorHAnsi" w:eastAsiaTheme="majorEastAsia" w:hAnsiTheme="majorHAnsi" w:cstheme="majorBidi"/>
          <w:color w:val="2F5496" w:themeColor="accent1" w:themeShade="BF"/>
          <w:sz w:val="32"/>
          <w:szCs w:val="32"/>
        </w:rPr>
      </w:pPr>
      <w:r>
        <w:br w:type="page"/>
      </w:r>
    </w:p>
    <w:p w14:paraId="0978BDD8" w14:textId="64D7F112" w:rsidR="00D82334" w:rsidRDefault="00A74C29" w:rsidP="003525FC">
      <w:pPr>
        <w:pStyle w:val="Heading1"/>
      </w:pPr>
      <w:bookmarkStart w:id="2" w:name="_Toc8242791"/>
      <w:r>
        <w:lastRenderedPageBreak/>
        <w:t>Stage 2 – CRUD Queries</w:t>
      </w:r>
      <w:bookmarkEnd w:id="2"/>
    </w:p>
    <w:p w14:paraId="40E76D89" w14:textId="77777777" w:rsidR="00D82334" w:rsidRDefault="00D82334" w:rsidP="00B86598"/>
    <w:p w14:paraId="4F955DEF" w14:textId="0B07A673" w:rsidR="00B86598" w:rsidRDefault="00B86598" w:rsidP="00B86598">
      <w:r>
        <w:t>Q1) List the First Name, Last N</w:t>
      </w:r>
      <w:r w:rsidRPr="00F10BC0">
        <w:t>ame,</w:t>
      </w:r>
      <w:r>
        <w:rPr>
          <w:b/>
        </w:rPr>
        <w:t xml:space="preserve"> </w:t>
      </w:r>
      <w:r w:rsidR="00ED47AD">
        <w:t>County</w:t>
      </w:r>
      <w:r>
        <w:t xml:space="preserve"> and Commitment </w:t>
      </w:r>
      <w:r w:rsidR="00ED47AD">
        <w:t xml:space="preserve">of </w:t>
      </w:r>
      <w:r>
        <w:t xml:space="preserve">all the swimmers who lives in </w:t>
      </w:r>
      <w:r w:rsidR="00F35FFA">
        <w:t>'Washington'</w:t>
      </w:r>
      <w:r>
        <w:t xml:space="preserve"> </w:t>
      </w:r>
      <w:r w:rsidR="00ED47AD">
        <w:t xml:space="preserve">County </w:t>
      </w:r>
      <w:r>
        <w:t>and have 'Good' commitment towards the swimming lessons.</w:t>
      </w:r>
    </w:p>
    <w:p w14:paraId="7A2C2F9B" w14:textId="257827A9" w:rsidR="00142A09"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668F9CCF" w14:textId="4FF1613D"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i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Washingto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Goo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ur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_i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0</w:t>
      </w:r>
      <w:r w:rsidRPr="00935901">
        <w:rPr>
          <w:rFonts w:ascii="Courier New" w:eastAsia="Times New Roman" w:hAnsi="Courier New" w:cs="Courier New"/>
          <w:b/>
          <w:bCs/>
          <w:color w:val="8000FF"/>
          <w:sz w:val="20"/>
          <w:szCs w:val="20"/>
          <w:lang w:eastAsia="en-IE"/>
        </w:rPr>
        <w:t>})</w:t>
      </w:r>
    </w:p>
    <w:p w14:paraId="2E7F9D2C"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Washingto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Good'</w:t>
      </w:r>
      <w:r w:rsidRPr="00935901">
        <w:rPr>
          <w:rFonts w:ascii="Courier New" w:eastAsia="Times New Roman" w:hAnsi="Courier New" w:cs="Courier New"/>
          <w:b/>
          <w:bCs/>
          <w:color w:val="8000FF"/>
          <w:sz w:val="20"/>
          <w:szCs w:val="20"/>
          <w:lang w:eastAsia="en-IE"/>
        </w:rPr>
        <w:t>})</w:t>
      </w:r>
    </w:p>
    <w:p w14:paraId="70BD7101" w14:textId="13E47E88" w:rsidR="00935901" w:rsidRDefault="00935901" w:rsidP="00935901">
      <w:pPr>
        <w:shd w:val="clear" w:color="auto" w:fill="FFFFFF"/>
        <w:spacing w:after="0" w:line="240" w:lineRule="auto"/>
        <w:rPr>
          <w:rFonts w:ascii="Courier New" w:eastAsia="Times New Roman" w:hAnsi="Courier New" w:cs="Courier New"/>
          <w:b/>
          <w:bCs/>
          <w:color w:val="8000FF"/>
          <w:sz w:val="20"/>
          <w:szCs w:val="20"/>
          <w:lang w:eastAsia="en-IE"/>
        </w:rPr>
      </w:pPr>
      <w:r w:rsidRPr="00935901">
        <w:rPr>
          <w:rFonts w:ascii="Courier New" w:eastAsia="Times New Roman" w:hAnsi="Courier New" w:cs="Courier New"/>
          <w:b/>
          <w:bCs/>
          <w:color w:val="8000FF"/>
          <w:sz w:val="20"/>
          <w:szCs w:val="20"/>
          <w:lang w:eastAsia="en-IE"/>
        </w:rPr>
        <w:t>---------------------------------</w:t>
      </w:r>
    </w:p>
    <w:p w14:paraId="3FD6E213" w14:textId="77777777" w:rsidR="00B53A45" w:rsidRDefault="00B53A45" w:rsidP="00935901">
      <w:pPr>
        <w:shd w:val="clear" w:color="auto" w:fill="FFFFFF"/>
        <w:spacing w:after="0" w:line="240" w:lineRule="auto"/>
        <w:rPr>
          <w:rFonts w:ascii="Courier New" w:eastAsia="Times New Roman" w:hAnsi="Courier New" w:cs="Courier New"/>
          <w:b/>
          <w:bCs/>
          <w:color w:val="8000FF"/>
          <w:sz w:val="20"/>
          <w:szCs w:val="20"/>
          <w:lang w:eastAsia="en-IE"/>
        </w:rPr>
      </w:pPr>
    </w:p>
    <w:p w14:paraId="5DCF24A8" w14:textId="3A117ADC" w:rsidR="00675BD5" w:rsidRDefault="00B53A45"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38BB431D" wp14:editId="3FF6E553">
            <wp:extent cx="5731510" cy="963295"/>
            <wp:effectExtent l="114300" t="114300" r="116840" b="1416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63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A32496" w14:textId="77777777" w:rsidR="00554E7C" w:rsidRDefault="00554E7C" w:rsidP="00935901">
      <w:pPr>
        <w:shd w:val="clear" w:color="auto" w:fill="FFFFFF"/>
        <w:spacing w:after="0" w:line="240" w:lineRule="auto"/>
        <w:rPr>
          <w:rFonts w:ascii="Courier New" w:eastAsia="Times New Roman" w:hAnsi="Courier New" w:cs="Courier New"/>
          <w:color w:val="000000"/>
          <w:sz w:val="20"/>
          <w:szCs w:val="20"/>
          <w:lang w:eastAsia="en-IE"/>
        </w:rPr>
      </w:pPr>
    </w:p>
    <w:p w14:paraId="12C8A524" w14:textId="753E1EB3" w:rsidR="00675BD5" w:rsidRDefault="00675BD5" w:rsidP="00675BD5">
      <w:r>
        <w:t xml:space="preserve">Q2) List ForeName, </w:t>
      </w:r>
      <w:r w:rsidR="00E44B16">
        <w:t>Surname</w:t>
      </w:r>
      <w:r>
        <w:t xml:space="preserve">, County and Birth year of swimmers who </w:t>
      </w:r>
      <w:r w:rsidR="00E44B16">
        <w:t>are in</w:t>
      </w:r>
      <w:r>
        <w:t xml:space="preserve"> County Washington county and Born between 1989 and 1995 including.</w:t>
      </w:r>
    </w:p>
    <w:p w14:paraId="754F00A4" w14:textId="57FDF2EC" w:rsidR="00142A09"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2EA53344" w14:textId="0C2B5455"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i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989</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l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995</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Washingto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_i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ur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p>
    <w:p w14:paraId="12AC93F1"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989</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l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995</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Washington"</w:t>
      </w:r>
      <w:r w:rsidRPr="00935901">
        <w:rPr>
          <w:rFonts w:ascii="Courier New" w:eastAsia="Times New Roman" w:hAnsi="Courier New" w:cs="Courier New"/>
          <w:b/>
          <w:bCs/>
          <w:color w:val="8000FF"/>
          <w:sz w:val="20"/>
          <w:szCs w:val="20"/>
          <w:lang w:eastAsia="en-IE"/>
        </w:rPr>
        <w:t>})</w:t>
      </w:r>
    </w:p>
    <w:p w14:paraId="01B44F09" w14:textId="5A10A35A" w:rsidR="00935901" w:rsidRDefault="00935901" w:rsidP="00935901">
      <w:pPr>
        <w:shd w:val="clear" w:color="auto" w:fill="FFFFFF"/>
        <w:spacing w:after="0" w:line="240" w:lineRule="auto"/>
        <w:rPr>
          <w:rFonts w:ascii="Courier New" w:eastAsia="Times New Roman" w:hAnsi="Courier New" w:cs="Courier New"/>
          <w:b/>
          <w:bCs/>
          <w:color w:val="8000FF"/>
          <w:sz w:val="20"/>
          <w:szCs w:val="20"/>
          <w:lang w:eastAsia="en-IE"/>
        </w:rPr>
      </w:pPr>
      <w:r w:rsidRPr="00935901">
        <w:rPr>
          <w:rFonts w:ascii="Courier New" w:eastAsia="Times New Roman" w:hAnsi="Courier New" w:cs="Courier New"/>
          <w:b/>
          <w:bCs/>
          <w:color w:val="8000FF"/>
          <w:sz w:val="20"/>
          <w:szCs w:val="20"/>
          <w:lang w:eastAsia="en-IE"/>
        </w:rPr>
        <w:t>---------------------------------</w:t>
      </w:r>
    </w:p>
    <w:p w14:paraId="4B579686" w14:textId="4E7CC83F" w:rsidR="00675BD5" w:rsidRPr="00935901" w:rsidRDefault="008004B4"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241B04A3" wp14:editId="5803C05D">
            <wp:extent cx="5731510" cy="1602105"/>
            <wp:effectExtent l="133350" t="114300" r="135890" b="1695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02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CF1E5A" w14:textId="77777777" w:rsidR="00341864" w:rsidRDefault="00341864">
      <w:r>
        <w:br w:type="page"/>
      </w:r>
    </w:p>
    <w:p w14:paraId="227C60FA" w14:textId="5CCA06EA" w:rsidR="00C10FA9" w:rsidRDefault="00C10FA9" w:rsidP="00935901">
      <w:pPr>
        <w:shd w:val="clear" w:color="auto" w:fill="FFFFFF"/>
        <w:spacing w:after="0" w:line="240" w:lineRule="auto"/>
        <w:rPr>
          <w:rFonts w:ascii="Courier New" w:eastAsia="Times New Roman" w:hAnsi="Courier New" w:cs="Courier New"/>
          <w:color w:val="000000"/>
          <w:sz w:val="20"/>
          <w:szCs w:val="20"/>
          <w:lang w:eastAsia="en-IE"/>
        </w:rPr>
      </w:pPr>
      <w:r w:rsidRPr="004D6EB0">
        <w:lastRenderedPageBreak/>
        <w:t xml:space="preserve">Q3) </w:t>
      </w:r>
      <w:r w:rsidR="008F754C" w:rsidRPr="004D6EB0">
        <w:t>Give</w:t>
      </w:r>
      <w:r w:rsidR="00143BA4" w:rsidRPr="004D6EB0">
        <w:t xml:space="preserve"> </w:t>
      </w:r>
      <w:r w:rsidR="00143BA4">
        <w:t xml:space="preserve">ForeName, </w:t>
      </w:r>
      <w:r w:rsidR="00E44B16">
        <w:t>Surname</w:t>
      </w:r>
      <w:r w:rsidR="00143BA4">
        <w:t xml:space="preserve">, </w:t>
      </w:r>
      <w:r w:rsidR="003410DB">
        <w:t xml:space="preserve">Town and birth year of all the swimmers who </w:t>
      </w:r>
      <w:r w:rsidR="00FC0AC5">
        <w:t>are in</w:t>
      </w:r>
      <w:r w:rsidR="003410DB">
        <w:t xml:space="preserve"> either</w:t>
      </w:r>
      <w:r w:rsidR="002B7375">
        <w:t xml:space="preserve"> </w:t>
      </w:r>
      <w:r w:rsidR="00816F60">
        <w:t xml:space="preserve">Town of San </w:t>
      </w:r>
      <w:r w:rsidR="00FC0AC5">
        <w:t>Diego</w:t>
      </w:r>
      <w:r w:rsidR="00816F60">
        <w:t xml:space="preserve"> or Rich</w:t>
      </w:r>
      <w:r w:rsidR="008156F3">
        <w:t>mond and are born after 1990</w:t>
      </w:r>
      <w:r w:rsidR="00C95573">
        <w:t>.</w:t>
      </w:r>
    </w:p>
    <w:p w14:paraId="7A281CD3" w14:textId="77777777" w:rsidR="00C10FA9" w:rsidRDefault="00C10FA9" w:rsidP="00935901">
      <w:pPr>
        <w:shd w:val="clear" w:color="auto" w:fill="FFFFFF"/>
        <w:spacing w:after="0" w:line="240" w:lineRule="auto"/>
        <w:rPr>
          <w:rFonts w:ascii="Courier New" w:eastAsia="Times New Roman" w:hAnsi="Courier New" w:cs="Courier New"/>
          <w:color w:val="000000"/>
          <w:sz w:val="20"/>
          <w:szCs w:val="20"/>
          <w:lang w:eastAsia="en-IE"/>
        </w:rPr>
      </w:pPr>
    </w:p>
    <w:p w14:paraId="17893A73" w14:textId="445690A4" w:rsidR="00142A09"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7D48AE82" w14:textId="773A6D8A"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i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i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an Diego"</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Richmo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99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_i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ur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p>
    <w:p w14:paraId="685BB1CE"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i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an Diego"</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Richmo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990</w:t>
      </w:r>
      <w:r w:rsidRPr="00935901">
        <w:rPr>
          <w:rFonts w:ascii="Courier New" w:eastAsia="Times New Roman" w:hAnsi="Courier New" w:cs="Courier New"/>
          <w:b/>
          <w:bCs/>
          <w:color w:val="8000FF"/>
          <w:sz w:val="20"/>
          <w:szCs w:val="20"/>
          <w:lang w:eastAsia="en-IE"/>
        </w:rPr>
        <w:t>}})</w:t>
      </w:r>
    </w:p>
    <w:p w14:paraId="20C11111"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7E44DB23" w14:textId="6F7F0D82" w:rsidR="00C95573" w:rsidRDefault="003C0DC7"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8362344" wp14:editId="649413E1">
            <wp:extent cx="5731510" cy="1530985"/>
            <wp:effectExtent l="133350" t="114300" r="116840" b="145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5309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C942A0" w14:textId="77777777" w:rsidR="003C0DC7" w:rsidRDefault="003C0DC7" w:rsidP="00935901">
      <w:pPr>
        <w:shd w:val="clear" w:color="auto" w:fill="FFFFFF"/>
        <w:spacing w:after="0" w:line="240" w:lineRule="auto"/>
        <w:rPr>
          <w:rFonts w:ascii="Courier New" w:eastAsia="Times New Roman" w:hAnsi="Courier New" w:cs="Courier New"/>
          <w:color w:val="000000"/>
          <w:sz w:val="20"/>
          <w:szCs w:val="20"/>
          <w:lang w:eastAsia="en-IE"/>
        </w:rPr>
      </w:pPr>
    </w:p>
    <w:p w14:paraId="0298BB28" w14:textId="15E1F18A" w:rsidR="00C95573" w:rsidRDefault="00C95573" w:rsidP="00935901">
      <w:pPr>
        <w:shd w:val="clear" w:color="auto" w:fill="FFFFFF"/>
        <w:spacing w:after="0" w:line="240" w:lineRule="auto"/>
        <w:rPr>
          <w:rFonts w:ascii="Courier New" w:eastAsia="Times New Roman" w:hAnsi="Courier New" w:cs="Courier New"/>
          <w:color w:val="000000"/>
          <w:sz w:val="20"/>
          <w:szCs w:val="20"/>
          <w:lang w:eastAsia="en-IE"/>
        </w:rPr>
      </w:pPr>
      <w:r w:rsidRPr="004D6EB0">
        <w:t xml:space="preserve">Q4) </w:t>
      </w:r>
      <w:r w:rsidR="00C83563" w:rsidRPr="004D6EB0">
        <w:t xml:space="preserve">List </w:t>
      </w:r>
      <w:r w:rsidR="005527F5">
        <w:t>Forename</w:t>
      </w:r>
      <w:r w:rsidR="00C83563">
        <w:t xml:space="preserve">, </w:t>
      </w:r>
      <w:r w:rsidR="005527F5">
        <w:t>Surname</w:t>
      </w:r>
      <w:r w:rsidR="00C83563">
        <w:t xml:space="preserve">, County, Commitment and Gender of </w:t>
      </w:r>
      <w:r w:rsidR="00343B62">
        <w:t>all Female</w:t>
      </w:r>
      <w:r w:rsidR="00C83563">
        <w:t xml:space="preserve"> swimmers </w:t>
      </w:r>
      <w:r w:rsidR="0023050D">
        <w:t xml:space="preserve">who have </w:t>
      </w:r>
      <w:r w:rsidR="005527F5">
        <w:t>commitment</w:t>
      </w:r>
      <w:r w:rsidR="0023050D">
        <w:t xml:space="preserve"> towards lesson other than </w:t>
      </w:r>
      <w:r w:rsidR="00343B62">
        <w:t>Fair</w:t>
      </w:r>
      <w:r w:rsidR="00E25075">
        <w:t xml:space="preserve"> and </w:t>
      </w:r>
      <w:r w:rsidR="00FC0AC5">
        <w:t>are in</w:t>
      </w:r>
      <w:r w:rsidR="00E25075">
        <w:t xml:space="preserve"> County San </w:t>
      </w:r>
      <w:r w:rsidR="005527F5">
        <w:t>Francisco</w:t>
      </w:r>
    </w:p>
    <w:p w14:paraId="08B935D8" w14:textId="77777777" w:rsidR="00C95573" w:rsidRDefault="00C95573" w:rsidP="00935901">
      <w:pPr>
        <w:shd w:val="clear" w:color="auto" w:fill="FFFFFF"/>
        <w:spacing w:after="0" w:line="240" w:lineRule="auto"/>
        <w:rPr>
          <w:rFonts w:ascii="Courier New" w:eastAsia="Times New Roman" w:hAnsi="Courier New" w:cs="Courier New"/>
          <w:color w:val="000000"/>
          <w:sz w:val="20"/>
          <w:szCs w:val="20"/>
          <w:lang w:eastAsia="en-IE"/>
        </w:rPr>
      </w:pPr>
    </w:p>
    <w:p w14:paraId="260F730C" w14:textId="08E7E3FE"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29B87BDD" w14:textId="1E9A71E0"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i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n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Fai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ende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Femal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New Jerse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ur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ende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_i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0</w:t>
      </w:r>
      <w:r w:rsidRPr="00935901">
        <w:rPr>
          <w:rFonts w:ascii="Courier New" w:eastAsia="Times New Roman" w:hAnsi="Courier New" w:cs="Courier New"/>
          <w:b/>
          <w:bCs/>
          <w:color w:val="8000FF"/>
          <w:sz w:val="20"/>
          <w:szCs w:val="20"/>
          <w:lang w:eastAsia="en-IE"/>
        </w:rPr>
        <w:t>})</w:t>
      </w:r>
    </w:p>
    <w:p w14:paraId="25749A17"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n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Fai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ende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Femal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New Jersey"</w:t>
      </w:r>
      <w:r w:rsidRPr="00935901">
        <w:rPr>
          <w:rFonts w:ascii="Courier New" w:eastAsia="Times New Roman" w:hAnsi="Courier New" w:cs="Courier New"/>
          <w:b/>
          <w:bCs/>
          <w:color w:val="8000FF"/>
          <w:sz w:val="20"/>
          <w:szCs w:val="20"/>
          <w:lang w:eastAsia="en-IE"/>
        </w:rPr>
        <w:t>})</w:t>
      </w:r>
    </w:p>
    <w:p w14:paraId="05481ECE"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407C869D" w14:textId="04691F7E" w:rsidR="005527F5" w:rsidRDefault="00780683"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37617098" wp14:editId="46A051EC">
            <wp:extent cx="5731510" cy="960755"/>
            <wp:effectExtent l="114300" t="114300" r="116840" b="144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60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E9E6B6" w14:textId="77777777" w:rsidR="00780683" w:rsidRDefault="00780683" w:rsidP="00935901">
      <w:pPr>
        <w:shd w:val="clear" w:color="auto" w:fill="FFFFFF"/>
        <w:spacing w:after="0" w:line="240" w:lineRule="auto"/>
        <w:rPr>
          <w:rFonts w:ascii="Courier New" w:eastAsia="Times New Roman" w:hAnsi="Courier New" w:cs="Courier New"/>
          <w:color w:val="000000"/>
          <w:sz w:val="20"/>
          <w:szCs w:val="20"/>
          <w:lang w:eastAsia="en-IE"/>
        </w:rPr>
      </w:pPr>
    </w:p>
    <w:p w14:paraId="0CBB34F2" w14:textId="5D1AF9C1" w:rsidR="005527F5" w:rsidRDefault="005527F5" w:rsidP="00935901">
      <w:pPr>
        <w:shd w:val="clear" w:color="auto" w:fill="FFFFFF"/>
        <w:spacing w:after="0" w:line="240" w:lineRule="auto"/>
        <w:rPr>
          <w:rFonts w:ascii="Courier New" w:eastAsia="Times New Roman" w:hAnsi="Courier New" w:cs="Courier New"/>
          <w:color w:val="000000"/>
          <w:sz w:val="20"/>
          <w:szCs w:val="20"/>
          <w:lang w:eastAsia="en-IE"/>
        </w:rPr>
      </w:pPr>
      <w:r w:rsidRPr="004D6EB0">
        <w:t>Q5)</w:t>
      </w:r>
      <w:r w:rsidR="00A504A7" w:rsidRPr="004D6EB0">
        <w:t xml:space="preserve"> </w:t>
      </w:r>
      <w:r w:rsidR="002C423B" w:rsidRPr="004D6EB0">
        <w:t xml:space="preserve">List </w:t>
      </w:r>
      <w:r w:rsidR="002C423B">
        <w:t xml:space="preserve">Forename, Surname, Weakness, Weight and birth year of </w:t>
      </w:r>
      <w:r w:rsidR="00CA351B">
        <w:t xml:space="preserve">all swimmers who are </w:t>
      </w:r>
      <w:r w:rsidR="001866C5">
        <w:t>neither</w:t>
      </w:r>
      <w:r w:rsidR="00CA351B">
        <w:t xml:space="preserve"> weak in </w:t>
      </w:r>
      <w:r w:rsidR="001866C5">
        <w:t>Turning nor in use of feet and have weight of less than 50 K</w:t>
      </w:r>
      <w:r w:rsidR="00276E54">
        <w:t>g and were born after 2006.</w:t>
      </w:r>
      <w:r w:rsidR="003105B4">
        <w:t xml:space="preserve"> Sort the results by ascending order of Forename of swimmers.</w:t>
      </w:r>
    </w:p>
    <w:p w14:paraId="7028EEAE" w14:textId="11ECF82B"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3AD26C06" w14:textId="2EC9009A"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i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akn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ni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Use of Fee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Turn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l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5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2006</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_i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ur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akn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or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p>
    <w:p w14:paraId="3586FBF2"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akn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ni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Use of Fee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Turn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l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5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2006</w:t>
      </w:r>
      <w:r w:rsidRPr="00935901">
        <w:rPr>
          <w:rFonts w:ascii="Courier New" w:eastAsia="Times New Roman" w:hAnsi="Courier New" w:cs="Courier New"/>
          <w:b/>
          <w:bCs/>
          <w:color w:val="8000FF"/>
          <w:sz w:val="20"/>
          <w:szCs w:val="20"/>
          <w:lang w:eastAsia="en-IE"/>
        </w:rPr>
        <w:t>}})</w:t>
      </w:r>
    </w:p>
    <w:p w14:paraId="167C3D9F"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7FC99282" w14:textId="44A3D605" w:rsidR="00A504A7" w:rsidRDefault="00BE0656"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5C5665AA" wp14:editId="0ED93662">
            <wp:extent cx="5731510" cy="1115060"/>
            <wp:effectExtent l="133350" t="114300" r="135890" b="1612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1150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EC0220" w14:textId="2D66FB46" w:rsidR="00A504A7" w:rsidRDefault="00A504A7" w:rsidP="00935901">
      <w:pPr>
        <w:shd w:val="clear" w:color="auto" w:fill="FFFFFF"/>
        <w:spacing w:after="0" w:line="240" w:lineRule="auto"/>
        <w:rPr>
          <w:rFonts w:ascii="Courier New" w:eastAsia="Times New Roman" w:hAnsi="Courier New" w:cs="Courier New"/>
          <w:color w:val="000000"/>
          <w:sz w:val="20"/>
          <w:szCs w:val="20"/>
          <w:lang w:eastAsia="en-IE"/>
        </w:rPr>
      </w:pPr>
      <w:r w:rsidRPr="004D6EB0">
        <w:lastRenderedPageBreak/>
        <w:t xml:space="preserve">Q6) </w:t>
      </w:r>
      <w:r w:rsidR="00A57D96" w:rsidRPr="004D6EB0">
        <w:t>List</w:t>
      </w:r>
      <w:r w:rsidR="00A57D96">
        <w:rPr>
          <w:rFonts w:ascii="Courier New" w:eastAsia="Times New Roman" w:hAnsi="Courier New" w:cs="Courier New"/>
          <w:color w:val="000000"/>
          <w:sz w:val="20"/>
          <w:szCs w:val="20"/>
          <w:lang w:eastAsia="en-IE"/>
        </w:rPr>
        <w:t xml:space="preserve"> </w:t>
      </w:r>
      <w:r w:rsidR="00A57D96">
        <w:t>Forename, Surname, Gender, Town, Height and birth year</w:t>
      </w:r>
      <w:r w:rsidR="00E61D29">
        <w:t xml:space="preserve"> of swimmers</w:t>
      </w:r>
      <w:r w:rsidR="00697F2D">
        <w:t xml:space="preserve"> </w:t>
      </w:r>
      <w:r w:rsidR="00EE7E56">
        <w:t>who are e</w:t>
      </w:r>
      <w:r w:rsidR="006D0A7B">
        <w:t xml:space="preserve">ither Female or </w:t>
      </w:r>
      <w:r w:rsidR="00F7249F">
        <w:t>are in</w:t>
      </w:r>
      <w:r w:rsidR="006D0A7B">
        <w:t xml:space="preserve"> town of Miami</w:t>
      </w:r>
      <w:r w:rsidR="00EF3A21">
        <w:t xml:space="preserve"> </w:t>
      </w:r>
      <w:r w:rsidR="00D511F2">
        <w:t>also must be greater than 208cm and were born on or after 2000. Sort the results by</w:t>
      </w:r>
      <w:r w:rsidR="00A531F5">
        <w:t xml:space="preserve"> Surname of swimmer in descending order.</w:t>
      </w:r>
    </w:p>
    <w:p w14:paraId="762C3124" w14:textId="77777777" w:rsidR="00A504A7" w:rsidRDefault="00A504A7" w:rsidP="00935901">
      <w:pPr>
        <w:shd w:val="clear" w:color="auto" w:fill="FFFFFF"/>
        <w:spacing w:after="0" w:line="240" w:lineRule="auto"/>
        <w:rPr>
          <w:rFonts w:ascii="Courier New" w:eastAsia="Times New Roman" w:hAnsi="Courier New" w:cs="Courier New"/>
          <w:color w:val="000000"/>
          <w:sz w:val="20"/>
          <w:szCs w:val="20"/>
          <w:lang w:eastAsia="en-IE"/>
        </w:rPr>
      </w:pPr>
    </w:p>
    <w:p w14:paraId="17326069" w14:textId="5802AA3C"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3754B3E9" w14:textId="0FB112FE"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o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Gende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808080"/>
          <w:sz w:val="20"/>
          <w:szCs w:val="20"/>
          <w:lang w:eastAsia="en-IE"/>
        </w:rPr>
        <w:t>'Femal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808080"/>
          <w:sz w:val="20"/>
          <w:szCs w:val="20"/>
          <w:lang w:eastAsia="en-IE"/>
        </w:rPr>
        <w:t>'Miami'</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t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208</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Year_Bor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t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200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ende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Year_Bor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or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4786BF7F"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o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Gende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Femal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Miami'</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H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208</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2000</w:t>
      </w:r>
      <w:r w:rsidRPr="00935901">
        <w:rPr>
          <w:rFonts w:ascii="Courier New" w:eastAsia="Times New Roman" w:hAnsi="Courier New" w:cs="Courier New"/>
          <w:b/>
          <w:bCs/>
          <w:color w:val="8000FF"/>
          <w:sz w:val="20"/>
          <w:szCs w:val="20"/>
          <w:lang w:eastAsia="en-IE"/>
        </w:rPr>
        <w:t>}})</w:t>
      </w:r>
    </w:p>
    <w:p w14:paraId="176D3A6A"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512D3377" w14:textId="57C02205" w:rsidR="00D75B07" w:rsidRDefault="00A841C9"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00E5EDF7" wp14:editId="40113402">
            <wp:extent cx="5731510" cy="1165860"/>
            <wp:effectExtent l="133350" t="114300" r="135890" b="1676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165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97F399" w14:textId="77777777" w:rsidR="00D75B07" w:rsidRDefault="00D75B07" w:rsidP="00935901">
      <w:pPr>
        <w:shd w:val="clear" w:color="auto" w:fill="FFFFFF"/>
        <w:spacing w:after="0" w:line="240" w:lineRule="auto"/>
        <w:rPr>
          <w:rFonts w:ascii="Courier New" w:eastAsia="Times New Roman" w:hAnsi="Courier New" w:cs="Courier New"/>
          <w:color w:val="000000"/>
          <w:sz w:val="20"/>
          <w:szCs w:val="20"/>
          <w:lang w:eastAsia="en-IE"/>
        </w:rPr>
      </w:pPr>
    </w:p>
    <w:p w14:paraId="484D8D0F" w14:textId="5FB6E207" w:rsidR="00D75B07" w:rsidRDefault="00D75B07" w:rsidP="00935901">
      <w:pPr>
        <w:shd w:val="clear" w:color="auto" w:fill="FFFFFF"/>
        <w:spacing w:after="0" w:line="240" w:lineRule="auto"/>
        <w:rPr>
          <w:rFonts w:ascii="Courier New" w:eastAsia="Times New Roman" w:hAnsi="Courier New" w:cs="Courier New"/>
          <w:color w:val="000000"/>
          <w:sz w:val="20"/>
          <w:szCs w:val="20"/>
          <w:lang w:eastAsia="en-IE"/>
        </w:rPr>
      </w:pPr>
      <w:r w:rsidRPr="004D6EB0">
        <w:t xml:space="preserve">Q7) </w:t>
      </w:r>
      <w:r w:rsidR="00571386" w:rsidRPr="004D6EB0">
        <w:t xml:space="preserve">List </w:t>
      </w:r>
      <w:r w:rsidR="00571386">
        <w:t>Forename, Surname,</w:t>
      </w:r>
      <w:r w:rsidR="00413F66">
        <w:t xml:space="preserve"> Address and Town of swimmers </w:t>
      </w:r>
      <w:r w:rsidR="00262A92">
        <w:t xml:space="preserve">located in Denver town and </w:t>
      </w:r>
      <w:r w:rsidR="009900C2">
        <w:t xml:space="preserve">whose address does not contain </w:t>
      </w:r>
      <w:r w:rsidR="000C2D86">
        <w:t>word "drive"</w:t>
      </w:r>
      <w:r w:rsidR="00E4697E">
        <w:t xml:space="preserve"> irrespective of case</w:t>
      </w:r>
      <w:r w:rsidR="00262A92">
        <w:t>. Sort the results by Surname of swimmer in descending order.</w:t>
      </w:r>
    </w:p>
    <w:p w14:paraId="34775766" w14:textId="18278D6C"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5466AEBA" w14:textId="02A95039"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no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drive/i</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Denve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or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0249F495"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Addr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no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drive/i</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Denver"</w:t>
      </w:r>
      <w:r w:rsidRPr="00935901">
        <w:rPr>
          <w:rFonts w:ascii="Courier New" w:eastAsia="Times New Roman" w:hAnsi="Courier New" w:cs="Courier New"/>
          <w:b/>
          <w:bCs/>
          <w:color w:val="8000FF"/>
          <w:sz w:val="20"/>
          <w:szCs w:val="20"/>
          <w:lang w:eastAsia="en-IE"/>
        </w:rPr>
        <w:t>})</w:t>
      </w:r>
    </w:p>
    <w:p w14:paraId="6A38B7E4"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10BA93E9" w14:textId="333C7BD2" w:rsidR="00E53BCB" w:rsidRDefault="00A841C9"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51E73133" wp14:editId="1AA86CED">
            <wp:extent cx="5731510" cy="1237615"/>
            <wp:effectExtent l="133350" t="114300" r="135890" b="1720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2376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66FD28" w14:textId="77777777" w:rsidR="00A841C9" w:rsidRDefault="00A841C9" w:rsidP="00935901">
      <w:pPr>
        <w:shd w:val="clear" w:color="auto" w:fill="FFFFFF"/>
        <w:spacing w:after="0" w:line="240" w:lineRule="auto"/>
        <w:rPr>
          <w:rFonts w:ascii="Courier New" w:eastAsia="Times New Roman" w:hAnsi="Courier New" w:cs="Courier New"/>
          <w:color w:val="000000"/>
          <w:sz w:val="20"/>
          <w:szCs w:val="20"/>
          <w:lang w:eastAsia="en-IE"/>
        </w:rPr>
      </w:pPr>
    </w:p>
    <w:p w14:paraId="540DAE1C" w14:textId="77777777" w:rsidR="00DB5F8C" w:rsidRDefault="00DB5F8C">
      <w:r>
        <w:br w:type="page"/>
      </w:r>
    </w:p>
    <w:p w14:paraId="2F2D0237" w14:textId="6CBAC468" w:rsidR="00DB5F8C" w:rsidRDefault="00E53BCB" w:rsidP="00DB5F8C">
      <w:r w:rsidRPr="008A2BDF">
        <w:lastRenderedPageBreak/>
        <w:t xml:space="preserve">Q8) List Forename, Surname, Address </w:t>
      </w:r>
      <w:r w:rsidR="0057529C" w:rsidRPr="008A2BDF">
        <w:t xml:space="preserve">of all swimmers whose town details are not recorded in </w:t>
      </w:r>
      <w:r w:rsidR="0057529C">
        <w:t>database.</w:t>
      </w:r>
      <w:r w:rsidR="00286BBF">
        <w:t xml:space="preserve"> Sort the results in descending order of surname of swimmers.</w:t>
      </w:r>
    </w:p>
    <w:p w14:paraId="32C730AD" w14:textId="0489A289" w:rsidR="00162C38" w:rsidRDefault="00DF6E8B" w:rsidP="00DB5F8C">
      <w:pPr>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1CF395C7" w14:textId="57780791"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exist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b/>
          <w:bCs/>
          <w:color w:val="0000FF"/>
          <w:sz w:val="20"/>
          <w:szCs w:val="20"/>
          <w:lang w:eastAsia="en-IE"/>
        </w:rPr>
        <w:t>fals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or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47C5A5A5"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exist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b/>
          <w:bCs/>
          <w:color w:val="0000FF"/>
          <w:sz w:val="20"/>
          <w:szCs w:val="20"/>
          <w:lang w:eastAsia="en-IE"/>
        </w:rPr>
        <w:t>false</w:t>
      </w:r>
      <w:r w:rsidRPr="00935901">
        <w:rPr>
          <w:rFonts w:ascii="Courier New" w:eastAsia="Times New Roman" w:hAnsi="Courier New" w:cs="Courier New"/>
          <w:b/>
          <w:bCs/>
          <w:color w:val="8000FF"/>
          <w:sz w:val="20"/>
          <w:szCs w:val="20"/>
          <w:lang w:eastAsia="en-IE"/>
        </w:rPr>
        <w:t>}})</w:t>
      </w:r>
    </w:p>
    <w:p w14:paraId="0470872F"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7F8BD68E" w14:textId="24376133" w:rsidR="000866F0" w:rsidRDefault="00782533"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B989AEB" wp14:editId="0D7DA039">
            <wp:extent cx="5731510" cy="2642870"/>
            <wp:effectExtent l="133350" t="114300" r="135890" b="1574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42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D21E0B" w14:textId="5126404B" w:rsidR="000866F0" w:rsidRDefault="000866F0" w:rsidP="00935901">
      <w:pPr>
        <w:shd w:val="clear" w:color="auto" w:fill="FFFFFF"/>
        <w:spacing w:after="0" w:line="240" w:lineRule="auto"/>
      </w:pPr>
      <w:r w:rsidRPr="00FB5257">
        <w:t>Q9) D</w:t>
      </w:r>
      <w:r w:rsidRPr="007D3AE3">
        <w:t>isplay</w:t>
      </w:r>
      <w:r w:rsidR="007D3AE3">
        <w:rPr>
          <w:rFonts w:ascii="Courier New" w:eastAsia="Times New Roman" w:hAnsi="Courier New" w:cs="Courier New"/>
          <w:color w:val="000000"/>
          <w:sz w:val="20"/>
          <w:szCs w:val="20"/>
          <w:lang w:eastAsia="en-IE"/>
        </w:rPr>
        <w:t xml:space="preserve"> </w:t>
      </w:r>
      <w:r>
        <w:t>Forename, Surname, Ge</w:t>
      </w:r>
      <w:r w:rsidR="00DE3428">
        <w:t xml:space="preserve">nder, Weight and Height of the </w:t>
      </w:r>
      <w:r w:rsidR="00FF1B98">
        <w:t xml:space="preserve">swimmers located in County Washington. </w:t>
      </w:r>
      <w:r w:rsidR="004E762F">
        <w:t>Calculate Adjusted weight of the swimmer using below logic and make sure Adjusted weight is le</w:t>
      </w:r>
      <w:r w:rsidR="00AD3926">
        <w:t>ss than 6 for the swimmers.</w:t>
      </w:r>
    </w:p>
    <w:p w14:paraId="1F9DF09D" w14:textId="270C8369" w:rsidR="005D2D61" w:rsidRDefault="00AD3926" w:rsidP="00110C8F">
      <w:pPr>
        <w:pStyle w:val="ListParagraph"/>
        <w:numPr>
          <w:ilvl w:val="0"/>
          <w:numId w:val="2"/>
        </w:numPr>
        <w:shd w:val="clear" w:color="auto" w:fill="FFFFFF"/>
        <w:spacing w:after="0" w:line="240" w:lineRule="auto"/>
      </w:pPr>
      <w:r w:rsidRPr="00110C8F">
        <w:t xml:space="preserve">If the Height of swimmer is greater than </w:t>
      </w:r>
      <w:r w:rsidR="007D3AE3">
        <w:t xml:space="preserve">or equal to </w:t>
      </w:r>
      <w:r w:rsidRPr="00110C8F">
        <w:t xml:space="preserve">165 cm </w:t>
      </w:r>
      <w:r w:rsidR="00110C8F" w:rsidRPr="00110C8F">
        <w:t xml:space="preserve">Adjusted weight is calculated by dividing weight by 10 </w:t>
      </w:r>
    </w:p>
    <w:p w14:paraId="0058AEA2" w14:textId="5A0D7C19" w:rsidR="00AD3926" w:rsidRPr="00110C8F" w:rsidRDefault="005D2D61" w:rsidP="00110C8F">
      <w:pPr>
        <w:pStyle w:val="ListParagraph"/>
        <w:numPr>
          <w:ilvl w:val="0"/>
          <w:numId w:val="2"/>
        </w:numPr>
        <w:shd w:val="clear" w:color="auto" w:fill="FFFFFF"/>
        <w:spacing w:after="0" w:line="240" w:lineRule="auto"/>
      </w:pPr>
      <w:r>
        <w:t>O</w:t>
      </w:r>
      <w:r w:rsidR="00110C8F" w:rsidRPr="00110C8F">
        <w:t>therwise weight is divided by 5</w:t>
      </w:r>
    </w:p>
    <w:p w14:paraId="5D370240" w14:textId="77777777" w:rsidR="000866F0" w:rsidRDefault="000866F0" w:rsidP="00935901">
      <w:pPr>
        <w:shd w:val="clear" w:color="auto" w:fill="FFFFFF"/>
        <w:spacing w:after="0" w:line="240" w:lineRule="auto"/>
        <w:rPr>
          <w:rFonts w:ascii="Courier New" w:eastAsia="Times New Roman" w:hAnsi="Courier New" w:cs="Courier New"/>
          <w:color w:val="000000"/>
          <w:sz w:val="20"/>
          <w:szCs w:val="20"/>
          <w:lang w:eastAsia="en-IE"/>
        </w:rPr>
      </w:pPr>
    </w:p>
    <w:p w14:paraId="146DE316" w14:textId="77777777" w:rsidR="000866F0" w:rsidRDefault="000866F0" w:rsidP="00935901">
      <w:pPr>
        <w:shd w:val="clear" w:color="auto" w:fill="FFFFFF"/>
        <w:spacing w:after="0" w:line="240" w:lineRule="auto"/>
        <w:rPr>
          <w:rFonts w:ascii="Courier New" w:eastAsia="Times New Roman" w:hAnsi="Courier New" w:cs="Courier New"/>
          <w:color w:val="000000"/>
          <w:sz w:val="20"/>
          <w:szCs w:val="20"/>
          <w:lang w:eastAsia="en-IE"/>
        </w:rPr>
      </w:pPr>
    </w:p>
    <w:p w14:paraId="72E97879" w14:textId="2715F63B"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6BFEBA30" w14:textId="1EA31F03"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exp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l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co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if</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gt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65</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he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divid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W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els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divid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W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5</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6</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Count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808080"/>
          <w:sz w:val="20"/>
          <w:szCs w:val="20"/>
          <w:lang w:eastAsia="en-IE"/>
        </w:rPr>
        <w:t>'Washingto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ende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W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2639B269"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exp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l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n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if</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g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65</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he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divid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W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1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els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divid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W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FF8000"/>
          <w:sz w:val="20"/>
          <w:szCs w:val="20"/>
          <w:lang w:eastAsia="en-IE"/>
        </w:rPr>
        <w:t>5</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6</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color w:val="808080"/>
          <w:sz w:val="20"/>
          <w:szCs w:val="20"/>
          <w:lang w:eastAsia="en-IE"/>
        </w:rPr>
        <w:t>'Washington'</w:t>
      </w:r>
      <w:r w:rsidRPr="00935901">
        <w:rPr>
          <w:rFonts w:ascii="Courier New" w:eastAsia="Times New Roman" w:hAnsi="Courier New" w:cs="Courier New"/>
          <w:b/>
          <w:bCs/>
          <w:color w:val="8000FF"/>
          <w:sz w:val="20"/>
          <w:szCs w:val="20"/>
          <w:lang w:eastAsia="en-IE"/>
        </w:rPr>
        <w:t>})</w:t>
      </w:r>
    </w:p>
    <w:p w14:paraId="3CF7A7D8" w14:textId="1CE69D8A" w:rsidR="00976003"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61C2ECD7" w14:textId="3F0A0BC3" w:rsidR="003F7E68" w:rsidRDefault="002B52D1"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7BA4E39" wp14:editId="2BA45358">
            <wp:extent cx="5731510" cy="854710"/>
            <wp:effectExtent l="114300" t="114300" r="116840" b="154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54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7205B0" w14:textId="77777777" w:rsidR="002B52D1" w:rsidRDefault="002B52D1" w:rsidP="00935901">
      <w:pPr>
        <w:shd w:val="clear" w:color="auto" w:fill="FFFFFF"/>
        <w:spacing w:after="0" w:line="240" w:lineRule="auto"/>
        <w:rPr>
          <w:rFonts w:ascii="Courier New" w:eastAsia="Times New Roman" w:hAnsi="Courier New" w:cs="Courier New"/>
          <w:color w:val="000000"/>
          <w:sz w:val="20"/>
          <w:szCs w:val="20"/>
          <w:lang w:eastAsia="en-IE"/>
        </w:rPr>
      </w:pPr>
    </w:p>
    <w:p w14:paraId="637C3046" w14:textId="77777777" w:rsidR="00DB5F8C" w:rsidRDefault="00DB5F8C">
      <w:r>
        <w:br w:type="page"/>
      </w:r>
    </w:p>
    <w:p w14:paraId="6D823EDD" w14:textId="2BDD4A68" w:rsidR="003F7E68" w:rsidRDefault="003F7E68" w:rsidP="00FB5257">
      <w:pPr>
        <w:rPr>
          <w:rFonts w:ascii="Courier New" w:eastAsia="Times New Roman" w:hAnsi="Courier New" w:cs="Courier New"/>
          <w:color w:val="000000"/>
          <w:sz w:val="20"/>
          <w:szCs w:val="20"/>
          <w:lang w:eastAsia="en-IE"/>
        </w:rPr>
      </w:pPr>
      <w:r w:rsidRPr="006E473E">
        <w:lastRenderedPageBreak/>
        <w:t xml:space="preserve">Q10) List </w:t>
      </w:r>
      <w:r w:rsidR="00C12523">
        <w:t xml:space="preserve">Forename, Surname, birth year, height and county of </w:t>
      </w:r>
      <w:r w:rsidR="00781883">
        <w:t>all swimmers who were born in odd years and are located in Georgia.</w:t>
      </w:r>
    </w:p>
    <w:p w14:paraId="349FEC4C" w14:textId="77777777" w:rsidR="003F7E68" w:rsidRDefault="003F7E68" w:rsidP="00935901">
      <w:pPr>
        <w:shd w:val="clear" w:color="auto" w:fill="FFFFFF"/>
        <w:spacing w:after="0" w:line="240" w:lineRule="auto"/>
        <w:rPr>
          <w:rFonts w:ascii="Courier New" w:eastAsia="Times New Roman" w:hAnsi="Courier New" w:cs="Courier New"/>
          <w:color w:val="000000"/>
          <w:sz w:val="20"/>
          <w:szCs w:val="20"/>
          <w:lang w:eastAsia="en-IE"/>
        </w:rPr>
      </w:pPr>
    </w:p>
    <w:p w14:paraId="7B26DFD0" w14:textId="0D293357" w:rsidR="00F42657" w:rsidRDefault="003A02D3"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16BAF9A9" w14:textId="1309D46C"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mo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2</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Year_Bor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mo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2</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Count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Georgia"</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Year_Bor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eigh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Count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1E08890F"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Heigh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mo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2</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Year_Bor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mod</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2</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Georgia"</w:t>
      </w:r>
      <w:r w:rsidRPr="00935901">
        <w:rPr>
          <w:rFonts w:ascii="Courier New" w:eastAsia="Times New Roman" w:hAnsi="Courier New" w:cs="Courier New"/>
          <w:b/>
          <w:bCs/>
          <w:color w:val="8000FF"/>
          <w:sz w:val="20"/>
          <w:szCs w:val="20"/>
          <w:lang w:eastAsia="en-IE"/>
        </w:rPr>
        <w:t>})</w:t>
      </w:r>
    </w:p>
    <w:p w14:paraId="487ED4EC"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517A3652" w14:textId="02C45741" w:rsidR="0084367E" w:rsidRDefault="003A02D3"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63617BE" wp14:editId="7B117027">
            <wp:extent cx="5731510" cy="847090"/>
            <wp:effectExtent l="133350" t="114300" r="135890" b="1625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47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5419BA" w14:textId="77777777" w:rsidR="003A02D3" w:rsidRDefault="003A02D3" w:rsidP="00935901">
      <w:pPr>
        <w:shd w:val="clear" w:color="auto" w:fill="FFFFFF"/>
        <w:spacing w:after="0" w:line="240" w:lineRule="auto"/>
        <w:rPr>
          <w:rFonts w:ascii="Courier New" w:eastAsia="Times New Roman" w:hAnsi="Courier New" w:cs="Courier New"/>
          <w:color w:val="000000"/>
          <w:sz w:val="20"/>
          <w:szCs w:val="20"/>
          <w:lang w:eastAsia="en-IE"/>
        </w:rPr>
      </w:pPr>
    </w:p>
    <w:p w14:paraId="2E2AEE0E" w14:textId="58D17754" w:rsidR="0084367E" w:rsidRDefault="0084367E"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Q</w:t>
      </w:r>
      <w:r w:rsidR="00057FBD" w:rsidRPr="006E473E">
        <w:t>11</w:t>
      </w:r>
      <w:r w:rsidRPr="006E473E">
        <w:t xml:space="preserve">) List </w:t>
      </w:r>
      <w:r>
        <w:t>Forename, Surname</w:t>
      </w:r>
      <w:r w:rsidR="00057FBD">
        <w:t xml:space="preserve">, Hobbies and Town of all the swimmers </w:t>
      </w:r>
      <w:r w:rsidR="00850B74">
        <w:t xml:space="preserve">who </w:t>
      </w:r>
      <w:r w:rsidR="00F7249F">
        <w:t>are in</w:t>
      </w:r>
      <w:r w:rsidR="00850B74">
        <w:t xml:space="preserve"> Town Detroit and have Films, Photo</w:t>
      </w:r>
      <w:r w:rsidR="004945FB">
        <w:t>graphy, Motorcycle Touring as their hobbies</w:t>
      </w:r>
      <w:r w:rsidR="00564081">
        <w:t xml:space="preserve"> their position in sequence is not important</w:t>
      </w:r>
    </w:p>
    <w:p w14:paraId="2803FFA8" w14:textId="77777777" w:rsidR="0084367E" w:rsidRDefault="0084367E" w:rsidP="00935901">
      <w:pPr>
        <w:shd w:val="clear" w:color="auto" w:fill="FFFFFF"/>
        <w:spacing w:after="0" w:line="240" w:lineRule="auto"/>
        <w:rPr>
          <w:rFonts w:ascii="Courier New" w:eastAsia="Times New Roman" w:hAnsi="Courier New" w:cs="Courier New"/>
          <w:color w:val="000000"/>
          <w:sz w:val="20"/>
          <w:szCs w:val="20"/>
          <w:lang w:eastAsia="en-IE"/>
        </w:rPr>
      </w:pPr>
    </w:p>
    <w:p w14:paraId="32F3CD0A" w14:textId="3A761109"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44BB3EB8" w14:textId="01BFB79E"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ll</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Film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Photograph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Motorcycle Touring"</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Detroi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5E6202A4"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Hobbi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al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Film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Photograph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Motorcycle Tour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Detroit"</w:t>
      </w:r>
      <w:r w:rsidRPr="00935901">
        <w:rPr>
          <w:rFonts w:ascii="Courier New" w:eastAsia="Times New Roman" w:hAnsi="Courier New" w:cs="Courier New"/>
          <w:b/>
          <w:bCs/>
          <w:color w:val="8000FF"/>
          <w:sz w:val="20"/>
          <w:szCs w:val="20"/>
          <w:lang w:eastAsia="en-IE"/>
        </w:rPr>
        <w:t>})</w:t>
      </w:r>
    </w:p>
    <w:p w14:paraId="710C39B2"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7C00A725" w14:textId="77777777" w:rsidR="00794448" w:rsidRDefault="00794448" w:rsidP="00935901">
      <w:pPr>
        <w:shd w:val="clear" w:color="auto" w:fill="FFFFFF"/>
        <w:spacing w:after="0" w:line="240" w:lineRule="auto"/>
        <w:rPr>
          <w:rFonts w:ascii="Courier New" w:eastAsia="Times New Roman" w:hAnsi="Courier New" w:cs="Courier New"/>
          <w:color w:val="000000"/>
          <w:sz w:val="20"/>
          <w:szCs w:val="20"/>
          <w:lang w:eastAsia="en-IE"/>
        </w:rPr>
      </w:pPr>
    </w:p>
    <w:p w14:paraId="0192918C" w14:textId="6CBD6F04" w:rsidR="00794448" w:rsidRDefault="00EB71F8"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65882870" wp14:editId="383C921B">
            <wp:extent cx="5731510" cy="636905"/>
            <wp:effectExtent l="133350" t="114300" r="135890" b="1631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369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5E8BFE" w14:textId="77777777" w:rsidR="00794448" w:rsidRDefault="00794448" w:rsidP="00935901">
      <w:pPr>
        <w:shd w:val="clear" w:color="auto" w:fill="FFFFFF"/>
        <w:spacing w:after="0" w:line="240" w:lineRule="auto"/>
        <w:rPr>
          <w:rFonts w:ascii="Courier New" w:eastAsia="Times New Roman" w:hAnsi="Courier New" w:cs="Courier New"/>
          <w:color w:val="000000"/>
          <w:sz w:val="20"/>
          <w:szCs w:val="20"/>
          <w:lang w:eastAsia="en-IE"/>
        </w:rPr>
      </w:pPr>
    </w:p>
    <w:p w14:paraId="2BCDB5BF" w14:textId="77777777" w:rsidR="00794448" w:rsidRDefault="00794448" w:rsidP="00935901">
      <w:pPr>
        <w:shd w:val="clear" w:color="auto" w:fill="FFFFFF"/>
        <w:spacing w:after="0" w:line="240" w:lineRule="auto"/>
        <w:rPr>
          <w:rFonts w:ascii="Courier New" w:eastAsia="Times New Roman" w:hAnsi="Courier New" w:cs="Courier New"/>
          <w:color w:val="000000"/>
          <w:sz w:val="20"/>
          <w:szCs w:val="20"/>
          <w:lang w:eastAsia="en-IE"/>
        </w:rPr>
      </w:pPr>
    </w:p>
    <w:p w14:paraId="6F4094BD" w14:textId="24AECDAA" w:rsidR="00794448" w:rsidRDefault="00794448"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Q12) List Fore</w:t>
      </w:r>
      <w:r>
        <w:t>name, Surname</w:t>
      </w:r>
      <w:r w:rsidR="00BF06F3">
        <w:t xml:space="preserve">, Strokes, Hobbies and Town of all swimmers </w:t>
      </w:r>
      <w:r w:rsidR="004B2597">
        <w:t xml:space="preserve">located in Seattle town and have atleast Backstroke as a Stoke and Motorcycle touring as Hobby, swimmer can have </w:t>
      </w:r>
      <w:r w:rsidR="008F704D">
        <w:t>other values for Strokes and Hobbies also.</w:t>
      </w:r>
    </w:p>
    <w:p w14:paraId="0E43AED0" w14:textId="77777777" w:rsidR="00794448" w:rsidRDefault="00794448" w:rsidP="00935901">
      <w:pPr>
        <w:shd w:val="clear" w:color="auto" w:fill="FFFFFF"/>
        <w:spacing w:after="0" w:line="240" w:lineRule="auto"/>
        <w:rPr>
          <w:rFonts w:ascii="Courier New" w:eastAsia="Times New Roman" w:hAnsi="Courier New" w:cs="Courier New"/>
          <w:color w:val="000000"/>
          <w:sz w:val="20"/>
          <w:szCs w:val="20"/>
          <w:lang w:eastAsia="en-IE"/>
        </w:rPr>
      </w:pPr>
    </w:p>
    <w:p w14:paraId="024AC068" w14:textId="4C8752C6"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7D0E65FC" w14:textId="4E0DCBA8"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trok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Backstrok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Motorcycle Touring"</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Seattl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trok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2C6B6C5C"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trok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Backstrok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Hobbi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Motorcycle Tour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eattle"</w:t>
      </w:r>
      <w:r w:rsidRPr="00935901">
        <w:rPr>
          <w:rFonts w:ascii="Courier New" w:eastAsia="Times New Roman" w:hAnsi="Courier New" w:cs="Courier New"/>
          <w:b/>
          <w:bCs/>
          <w:color w:val="8000FF"/>
          <w:sz w:val="20"/>
          <w:szCs w:val="20"/>
          <w:lang w:eastAsia="en-IE"/>
        </w:rPr>
        <w:t>})</w:t>
      </w:r>
    </w:p>
    <w:p w14:paraId="3028C9FC"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75CA5CF5" w14:textId="13D93469" w:rsidR="007C7030" w:rsidRDefault="009175DD"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24CA948D" wp14:editId="05246E17">
            <wp:extent cx="5731510" cy="821055"/>
            <wp:effectExtent l="133350" t="114300" r="135890" b="1695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8210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BC56FF" w14:textId="77777777" w:rsidR="009175DD" w:rsidRDefault="009175DD" w:rsidP="00935901">
      <w:pPr>
        <w:shd w:val="clear" w:color="auto" w:fill="FFFFFF"/>
        <w:spacing w:after="0" w:line="240" w:lineRule="auto"/>
        <w:rPr>
          <w:rFonts w:ascii="Courier New" w:eastAsia="Times New Roman" w:hAnsi="Courier New" w:cs="Courier New"/>
          <w:color w:val="000000"/>
          <w:sz w:val="20"/>
          <w:szCs w:val="20"/>
          <w:lang w:eastAsia="en-IE"/>
        </w:rPr>
      </w:pPr>
    </w:p>
    <w:p w14:paraId="0AEDF45F" w14:textId="77777777" w:rsidR="00DB5F8C" w:rsidRDefault="00DB5F8C" w:rsidP="00935901">
      <w:pPr>
        <w:shd w:val="clear" w:color="auto" w:fill="FFFFFF"/>
        <w:spacing w:after="0" w:line="240" w:lineRule="auto"/>
      </w:pPr>
    </w:p>
    <w:p w14:paraId="63AF137A" w14:textId="2E54EBFC" w:rsidR="007C7030" w:rsidRDefault="007C7030"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lastRenderedPageBreak/>
        <w:t xml:space="preserve">Q13) List </w:t>
      </w:r>
      <w:r>
        <w:t>Forename, Surname, Hobbies and Town of swimmers residing in the town of Brooklyn and have first hobby as Photography.</w:t>
      </w:r>
    </w:p>
    <w:p w14:paraId="4BF301A1" w14:textId="77777777" w:rsidR="007C7030" w:rsidRDefault="007C7030" w:rsidP="00935901">
      <w:pPr>
        <w:shd w:val="clear" w:color="auto" w:fill="FFFFFF"/>
        <w:spacing w:after="0" w:line="240" w:lineRule="auto"/>
        <w:rPr>
          <w:rFonts w:ascii="Courier New" w:eastAsia="Times New Roman" w:hAnsi="Courier New" w:cs="Courier New"/>
          <w:color w:val="000000"/>
          <w:sz w:val="20"/>
          <w:szCs w:val="20"/>
          <w:lang w:eastAsia="en-IE"/>
        </w:rPr>
      </w:pPr>
    </w:p>
    <w:p w14:paraId="60EC59F2" w14:textId="740A56E9"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27D983BE" w14:textId="08C3F721"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bbies.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Photograph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Brookly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5E9FD688"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bbies.0"</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Photograph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Brooklyn"</w:t>
      </w:r>
      <w:r w:rsidRPr="00935901">
        <w:rPr>
          <w:rFonts w:ascii="Courier New" w:eastAsia="Times New Roman" w:hAnsi="Courier New" w:cs="Courier New"/>
          <w:b/>
          <w:bCs/>
          <w:color w:val="8000FF"/>
          <w:sz w:val="20"/>
          <w:szCs w:val="20"/>
          <w:lang w:eastAsia="en-IE"/>
        </w:rPr>
        <w:t>})</w:t>
      </w:r>
    </w:p>
    <w:p w14:paraId="34F5F653"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09E92ADC" w14:textId="210BE2F0" w:rsidR="009E4AB3" w:rsidRDefault="00A5435E"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6ECC668" wp14:editId="76635C71">
            <wp:extent cx="5731510" cy="842010"/>
            <wp:effectExtent l="133350" t="114300" r="135890" b="1676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842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0DDA51" w14:textId="77777777" w:rsidR="00A5435E" w:rsidRDefault="00A5435E" w:rsidP="00935901">
      <w:pPr>
        <w:shd w:val="clear" w:color="auto" w:fill="FFFFFF"/>
        <w:spacing w:after="0" w:line="240" w:lineRule="auto"/>
        <w:rPr>
          <w:rFonts w:ascii="Courier New" w:eastAsia="Times New Roman" w:hAnsi="Courier New" w:cs="Courier New"/>
          <w:color w:val="000000"/>
          <w:sz w:val="20"/>
          <w:szCs w:val="20"/>
          <w:lang w:eastAsia="en-IE"/>
        </w:rPr>
      </w:pPr>
    </w:p>
    <w:p w14:paraId="066DF09A" w14:textId="702EA645" w:rsidR="009E4AB3" w:rsidRDefault="009E4AB3"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 xml:space="preserve">Q14) </w:t>
      </w:r>
      <w:r w:rsidR="00732748" w:rsidRPr="006E473E">
        <w:t>List Forename, Surname, Hobbies and Address of swimmers whose address cont</w:t>
      </w:r>
      <w:r w:rsidR="001757E9" w:rsidRPr="006E473E">
        <w:t>ains wor</w:t>
      </w:r>
      <w:r w:rsidR="001757E9">
        <w:t xml:space="preserve">d 'alley' irrespective of case </w:t>
      </w:r>
      <w:r w:rsidR="002E1D30">
        <w:t>and have exactly 4 hobbies.</w:t>
      </w:r>
    </w:p>
    <w:p w14:paraId="733DFCD1" w14:textId="77777777" w:rsidR="009E4AB3" w:rsidRDefault="009E4AB3" w:rsidP="00935901">
      <w:pPr>
        <w:shd w:val="clear" w:color="auto" w:fill="FFFFFF"/>
        <w:spacing w:after="0" w:line="240" w:lineRule="auto"/>
        <w:rPr>
          <w:rFonts w:ascii="Courier New" w:eastAsia="Times New Roman" w:hAnsi="Courier New" w:cs="Courier New"/>
          <w:color w:val="000000"/>
          <w:sz w:val="20"/>
          <w:szCs w:val="20"/>
          <w:lang w:eastAsia="en-IE"/>
        </w:rPr>
      </w:pPr>
    </w:p>
    <w:p w14:paraId="0B2AF2CD" w14:textId="77777777" w:rsidR="009E4AB3" w:rsidRDefault="009E4AB3" w:rsidP="00935901">
      <w:pPr>
        <w:shd w:val="clear" w:color="auto" w:fill="FFFFFF"/>
        <w:spacing w:after="0" w:line="240" w:lineRule="auto"/>
        <w:rPr>
          <w:rFonts w:ascii="Courier New" w:eastAsia="Times New Roman" w:hAnsi="Courier New" w:cs="Courier New"/>
          <w:color w:val="000000"/>
          <w:sz w:val="20"/>
          <w:szCs w:val="20"/>
          <w:lang w:eastAsia="en-IE"/>
        </w:rPr>
      </w:pPr>
    </w:p>
    <w:p w14:paraId="5E3EDDC5" w14:textId="6FD666DD" w:rsidR="005A6B84" w:rsidRDefault="005A6B84"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w:t>
      </w:r>
      <w:r w:rsidR="00DF6E8B">
        <w:rPr>
          <w:rFonts w:ascii="Courier New" w:eastAsia="Times New Roman" w:hAnsi="Courier New" w:cs="Courier New"/>
          <w:color w:val="000000"/>
          <w:sz w:val="20"/>
          <w:szCs w:val="20"/>
          <w:lang w:eastAsia="en-IE"/>
        </w:rPr>
        <w:t>ls</w:t>
      </w:r>
    </w:p>
    <w:p w14:paraId="5AF79C9A" w14:textId="4038CDE0"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iz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4</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alle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option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i"</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683FA09A"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bbi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iz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4</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Addr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alle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option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i"</w:t>
      </w:r>
      <w:r w:rsidRPr="00935901">
        <w:rPr>
          <w:rFonts w:ascii="Courier New" w:eastAsia="Times New Roman" w:hAnsi="Courier New" w:cs="Courier New"/>
          <w:b/>
          <w:bCs/>
          <w:color w:val="8000FF"/>
          <w:sz w:val="20"/>
          <w:szCs w:val="20"/>
          <w:lang w:eastAsia="en-IE"/>
        </w:rPr>
        <w:t>}})</w:t>
      </w:r>
    </w:p>
    <w:p w14:paraId="6C0119EC"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2A809C99" w14:textId="77777777" w:rsidR="00912FF1" w:rsidRDefault="00912FF1" w:rsidP="00935901">
      <w:pPr>
        <w:shd w:val="clear" w:color="auto" w:fill="FFFFFF"/>
        <w:spacing w:after="0" w:line="240" w:lineRule="auto"/>
        <w:rPr>
          <w:rFonts w:ascii="Courier New" w:eastAsia="Times New Roman" w:hAnsi="Courier New" w:cs="Courier New"/>
          <w:color w:val="000000"/>
          <w:sz w:val="20"/>
          <w:szCs w:val="20"/>
          <w:lang w:eastAsia="en-IE"/>
        </w:rPr>
      </w:pPr>
    </w:p>
    <w:p w14:paraId="7AB8FFD4" w14:textId="770ABC2E" w:rsidR="00912FF1" w:rsidRDefault="0076410D"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BD3FF2B" wp14:editId="2CBDB060">
            <wp:extent cx="5731510" cy="1315720"/>
            <wp:effectExtent l="133350" t="114300" r="135890" b="1701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15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E2334F" w14:textId="0DD74E9F" w:rsidR="0076410D" w:rsidRDefault="0076410D" w:rsidP="00935901">
      <w:pPr>
        <w:shd w:val="clear" w:color="auto" w:fill="FFFFFF"/>
        <w:spacing w:after="0" w:line="240" w:lineRule="auto"/>
        <w:rPr>
          <w:rFonts w:ascii="Courier New" w:eastAsia="Times New Roman" w:hAnsi="Courier New" w:cs="Courier New"/>
          <w:color w:val="000000"/>
          <w:sz w:val="20"/>
          <w:szCs w:val="20"/>
          <w:lang w:eastAsia="en-IE"/>
        </w:rPr>
      </w:pPr>
    </w:p>
    <w:p w14:paraId="4F4DE732" w14:textId="630DFEF3" w:rsidR="00912FF1" w:rsidRDefault="00912FF1"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 xml:space="preserve">Q15) List Forename, Surname, Strokes and Address </w:t>
      </w:r>
      <w:r w:rsidR="00640560" w:rsidRPr="006E473E">
        <w:t xml:space="preserve">of all swimmers </w:t>
      </w:r>
      <w:r w:rsidR="0089763D" w:rsidRPr="006E473E">
        <w:t>who have exactly 4 st</w:t>
      </w:r>
      <w:r w:rsidR="0089763D">
        <w:t>rokes and name of 4</w:t>
      </w:r>
      <w:r w:rsidR="0089763D" w:rsidRPr="0089763D">
        <w:rPr>
          <w:vertAlign w:val="superscript"/>
        </w:rPr>
        <w:t>th</w:t>
      </w:r>
      <w:r w:rsidR="0089763D">
        <w:t xml:space="preserve"> stroke contains wor</w:t>
      </w:r>
      <w:r w:rsidR="00CB16C7">
        <w:t>d "stroke". Limit the results to swimmers who have address starting with "2"</w:t>
      </w:r>
      <w:r w:rsidR="001279FE">
        <w:t>.</w:t>
      </w:r>
    </w:p>
    <w:p w14:paraId="1ABFC64D" w14:textId="77777777" w:rsidR="00912FF1" w:rsidRDefault="00912FF1" w:rsidP="00935901">
      <w:pPr>
        <w:shd w:val="clear" w:color="auto" w:fill="FFFFFF"/>
        <w:spacing w:after="0" w:line="240" w:lineRule="auto"/>
        <w:rPr>
          <w:rFonts w:ascii="Courier New" w:eastAsia="Times New Roman" w:hAnsi="Courier New" w:cs="Courier New"/>
          <w:color w:val="000000"/>
          <w:sz w:val="20"/>
          <w:szCs w:val="20"/>
          <w:lang w:eastAsia="en-IE"/>
        </w:rPr>
      </w:pPr>
    </w:p>
    <w:p w14:paraId="74329EA8" w14:textId="2334AFF1" w:rsidR="009A79F5" w:rsidRDefault="009A79F5"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w:t>
      </w:r>
      <w:r w:rsidR="00DF6E8B">
        <w:rPr>
          <w:rFonts w:ascii="Courier New" w:eastAsia="Times New Roman" w:hAnsi="Courier New" w:cs="Courier New"/>
          <w:color w:val="000000"/>
          <w:sz w:val="20"/>
          <w:szCs w:val="20"/>
          <w:lang w:eastAsia="en-IE"/>
        </w:rPr>
        <w:t>ls</w:t>
      </w:r>
    </w:p>
    <w:p w14:paraId="014C54BF" w14:textId="63DEC4D9"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trok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iz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4</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Strokes.3"</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strok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2"</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trok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685BC6FA"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trok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iz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4</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trokes.3"</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trok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Addr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2"</w:t>
      </w:r>
      <w:r w:rsidRPr="00935901">
        <w:rPr>
          <w:rFonts w:ascii="Courier New" w:eastAsia="Times New Roman" w:hAnsi="Courier New" w:cs="Courier New"/>
          <w:b/>
          <w:bCs/>
          <w:color w:val="8000FF"/>
          <w:sz w:val="20"/>
          <w:szCs w:val="20"/>
          <w:lang w:eastAsia="en-IE"/>
        </w:rPr>
        <w:t>}})</w:t>
      </w:r>
    </w:p>
    <w:p w14:paraId="23ED4961"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69A56627" w14:textId="6FDB1B9E" w:rsidR="001279FE" w:rsidRDefault="003747B6"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04F8000" wp14:editId="4F42097A">
            <wp:extent cx="5731510" cy="1304925"/>
            <wp:effectExtent l="133350" t="114300" r="135890" b="1619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304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5171A6" w14:textId="123F501A" w:rsidR="001279FE" w:rsidRDefault="001279FE"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lastRenderedPageBreak/>
        <w:t>Q16) List Forename, Surname</w:t>
      </w:r>
      <w:r w:rsidR="00450FAA" w:rsidRPr="006E473E">
        <w:t>, training ho</w:t>
      </w:r>
      <w:r w:rsidR="00354405" w:rsidRPr="006E473E">
        <w:t>urs and Address of all swimmers who spend</w:t>
      </w:r>
      <w:r w:rsidR="00354405">
        <w:t xml:space="preserve"> 3 hours on each Pool, Gym and Stretching</w:t>
      </w:r>
      <w:r w:rsidR="004670FB">
        <w:t>.</w:t>
      </w:r>
    </w:p>
    <w:p w14:paraId="4978F1CC" w14:textId="77777777" w:rsidR="001279FE" w:rsidRDefault="001279FE" w:rsidP="00935901">
      <w:pPr>
        <w:shd w:val="clear" w:color="auto" w:fill="FFFFFF"/>
        <w:spacing w:after="0" w:line="240" w:lineRule="auto"/>
        <w:rPr>
          <w:rFonts w:ascii="Courier New" w:eastAsia="Times New Roman" w:hAnsi="Courier New" w:cs="Courier New"/>
          <w:color w:val="000000"/>
          <w:sz w:val="20"/>
          <w:szCs w:val="20"/>
          <w:lang w:eastAsia="en-IE"/>
        </w:rPr>
      </w:pPr>
    </w:p>
    <w:p w14:paraId="33FD9C7C" w14:textId="77777777" w:rsidR="001279FE" w:rsidRDefault="001279FE" w:rsidP="00935901">
      <w:pPr>
        <w:shd w:val="clear" w:color="auto" w:fill="FFFFFF"/>
        <w:spacing w:after="0" w:line="240" w:lineRule="auto"/>
        <w:rPr>
          <w:rFonts w:ascii="Courier New" w:eastAsia="Times New Roman" w:hAnsi="Courier New" w:cs="Courier New"/>
          <w:color w:val="000000"/>
          <w:sz w:val="20"/>
          <w:szCs w:val="20"/>
          <w:lang w:eastAsia="en-IE"/>
        </w:rPr>
      </w:pPr>
    </w:p>
    <w:p w14:paraId="47F1451B" w14:textId="1AACFC68"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6124C409" w14:textId="66438925"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ur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Pool</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3</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ym</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3</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tretching</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3</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ur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5A817724"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Hour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oo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3</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ym</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3</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Stretch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3</w:t>
      </w:r>
      <w:r w:rsidRPr="00935901">
        <w:rPr>
          <w:rFonts w:ascii="Courier New" w:eastAsia="Times New Roman" w:hAnsi="Courier New" w:cs="Courier New"/>
          <w:b/>
          <w:bCs/>
          <w:color w:val="8000FF"/>
          <w:sz w:val="20"/>
          <w:szCs w:val="20"/>
          <w:lang w:eastAsia="en-IE"/>
        </w:rPr>
        <w:t>}})</w:t>
      </w:r>
    </w:p>
    <w:p w14:paraId="33C4932B"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7FC79016" w14:textId="27B12464" w:rsidR="000739FC" w:rsidRDefault="00305A45"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300F2C4A" wp14:editId="4592639C">
            <wp:extent cx="5731510" cy="662305"/>
            <wp:effectExtent l="133350" t="114300" r="116840" b="1377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662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1CDD03E" w14:textId="77777777" w:rsidR="00305A45" w:rsidRDefault="00305A45" w:rsidP="00935901">
      <w:pPr>
        <w:shd w:val="clear" w:color="auto" w:fill="FFFFFF"/>
        <w:spacing w:after="0" w:line="240" w:lineRule="auto"/>
        <w:rPr>
          <w:rFonts w:ascii="Courier New" w:eastAsia="Times New Roman" w:hAnsi="Courier New" w:cs="Courier New"/>
          <w:color w:val="000000"/>
          <w:sz w:val="20"/>
          <w:szCs w:val="20"/>
          <w:lang w:eastAsia="en-IE"/>
        </w:rPr>
      </w:pPr>
    </w:p>
    <w:p w14:paraId="73AFA2D6" w14:textId="649FCFD9" w:rsidR="000739FC" w:rsidRDefault="00347BF9"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 xml:space="preserve">Q17) List Forename, Surname, training hours and Town of </w:t>
      </w:r>
      <w:r w:rsidR="0022094F" w:rsidRPr="006E473E">
        <w:t xml:space="preserve">all swimmers </w:t>
      </w:r>
      <w:r w:rsidR="00C3560F" w:rsidRPr="006E473E">
        <w:t>who spen</w:t>
      </w:r>
      <w:r w:rsidR="00C3560F">
        <w:t xml:space="preserve">t less than 1 hour training in pool and spent more than 4 hours in gym and </w:t>
      </w:r>
      <w:r w:rsidR="00F7249F">
        <w:t>are in</w:t>
      </w:r>
      <w:r w:rsidR="00C3560F">
        <w:t xml:space="preserve"> Los Angeles</w:t>
      </w:r>
      <w:r w:rsidR="00E32043">
        <w:t xml:space="preserve"> town.</w:t>
      </w:r>
    </w:p>
    <w:p w14:paraId="08D891C4" w14:textId="77777777" w:rsidR="000739FC" w:rsidRDefault="000739FC" w:rsidP="00935901">
      <w:pPr>
        <w:shd w:val="clear" w:color="auto" w:fill="FFFFFF"/>
        <w:spacing w:after="0" w:line="240" w:lineRule="auto"/>
        <w:rPr>
          <w:rFonts w:ascii="Courier New" w:eastAsia="Times New Roman" w:hAnsi="Courier New" w:cs="Courier New"/>
          <w:color w:val="000000"/>
          <w:sz w:val="20"/>
          <w:szCs w:val="20"/>
          <w:lang w:eastAsia="en-IE"/>
        </w:rPr>
      </w:pPr>
    </w:p>
    <w:p w14:paraId="0895FC44" w14:textId="529B3BF3"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174EB277" w14:textId="0DF4EF88"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urs.Pool"</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l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urs.Gym"</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4</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Los Angel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ur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41212A8A"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urs.Poo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l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urs.Gym"</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4</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Los Angel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 xml:space="preserve"> </w:t>
      </w:r>
      <w:r w:rsidRPr="00935901">
        <w:rPr>
          <w:rFonts w:ascii="Courier New" w:eastAsia="Times New Roman" w:hAnsi="Courier New" w:cs="Courier New"/>
          <w:b/>
          <w:bCs/>
          <w:color w:val="8000FF"/>
          <w:sz w:val="20"/>
          <w:szCs w:val="20"/>
          <w:lang w:eastAsia="en-IE"/>
        </w:rPr>
        <w:t>)</w:t>
      </w:r>
    </w:p>
    <w:p w14:paraId="3069C986"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6C1ECA9D" w14:textId="6F5DDADF" w:rsidR="00FA0D96" w:rsidRDefault="00703024"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EA27EDD" wp14:editId="13218B56">
            <wp:extent cx="5731510" cy="709930"/>
            <wp:effectExtent l="133350" t="114300" r="116840" b="147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7099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D9D2C7" w14:textId="77777777" w:rsidR="00FA0D96" w:rsidRDefault="00FA0D96" w:rsidP="00935901">
      <w:pPr>
        <w:shd w:val="clear" w:color="auto" w:fill="FFFFFF"/>
        <w:spacing w:after="0" w:line="240" w:lineRule="auto"/>
        <w:rPr>
          <w:rFonts w:ascii="Courier New" w:eastAsia="Times New Roman" w:hAnsi="Courier New" w:cs="Courier New"/>
          <w:color w:val="000000"/>
          <w:sz w:val="20"/>
          <w:szCs w:val="20"/>
          <w:lang w:eastAsia="en-IE"/>
        </w:rPr>
      </w:pPr>
    </w:p>
    <w:p w14:paraId="00BD63F6" w14:textId="29491276" w:rsidR="00FA0D96" w:rsidRDefault="00FA0D96"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 xml:space="preserve">Q18) List Forename, Surname, Training hours and Town of </w:t>
      </w:r>
      <w:r w:rsidR="004D4928" w:rsidRPr="006E473E">
        <w:t xml:space="preserve">all swimmers who </w:t>
      </w:r>
      <w:r w:rsidR="00F7249F">
        <w:t>are in</w:t>
      </w:r>
      <w:r w:rsidR="004D4928">
        <w:t xml:space="preserve"> town of Seattle and spend more hours training in gym than pool.</w:t>
      </w:r>
    </w:p>
    <w:p w14:paraId="1C71EE78" w14:textId="77777777" w:rsidR="00FA0D96" w:rsidRDefault="00FA0D96" w:rsidP="00935901">
      <w:pPr>
        <w:shd w:val="clear" w:color="auto" w:fill="FFFFFF"/>
        <w:spacing w:after="0" w:line="240" w:lineRule="auto"/>
        <w:rPr>
          <w:rFonts w:ascii="Courier New" w:eastAsia="Times New Roman" w:hAnsi="Courier New" w:cs="Courier New"/>
          <w:color w:val="000000"/>
          <w:sz w:val="20"/>
          <w:szCs w:val="20"/>
          <w:lang w:eastAsia="en-IE"/>
        </w:rPr>
      </w:pPr>
    </w:p>
    <w:p w14:paraId="679533AD" w14:textId="4BC99125" w:rsidR="000D1E51" w:rsidRDefault="000D1E51"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w:t>
      </w:r>
      <w:r w:rsidR="00DF6E8B">
        <w:rPr>
          <w:rFonts w:ascii="Courier New" w:eastAsia="Times New Roman" w:hAnsi="Courier New" w:cs="Courier New"/>
          <w:color w:val="000000"/>
          <w:sz w:val="20"/>
          <w:szCs w:val="20"/>
          <w:lang w:eastAsia="en-IE"/>
        </w:rPr>
        <w:t>ls</w:t>
      </w:r>
    </w:p>
    <w:p w14:paraId="6564E7E7" w14:textId="3585C2F6"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exp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urs.Gym"</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urs.Pool"</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Seattl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ur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Tow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6B217B08"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exp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urs.Gym"</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urs.Poo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Town</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eattle"</w:t>
      </w:r>
      <w:r w:rsidRPr="00935901">
        <w:rPr>
          <w:rFonts w:ascii="Courier New" w:eastAsia="Times New Roman" w:hAnsi="Courier New" w:cs="Courier New"/>
          <w:b/>
          <w:bCs/>
          <w:color w:val="8000FF"/>
          <w:sz w:val="20"/>
          <w:szCs w:val="20"/>
          <w:lang w:eastAsia="en-IE"/>
        </w:rPr>
        <w:t>})</w:t>
      </w:r>
    </w:p>
    <w:p w14:paraId="7E79D43E"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29B11097" w14:textId="7A81577F" w:rsidR="001000A1" w:rsidRDefault="00120A09"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F516482" wp14:editId="4353EB58">
            <wp:extent cx="5731510" cy="838200"/>
            <wp:effectExtent l="133350" t="114300" r="135890" b="1714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838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069E2B" w14:textId="77777777" w:rsidR="00120A09" w:rsidRDefault="00120A09" w:rsidP="00935901">
      <w:pPr>
        <w:shd w:val="clear" w:color="auto" w:fill="FFFFFF"/>
        <w:spacing w:after="0" w:line="240" w:lineRule="auto"/>
        <w:rPr>
          <w:rFonts w:ascii="Courier New" w:eastAsia="Times New Roman" w:hAnsi="Courier New" w:cs="Courier New"/>
          <w:color w:val="000000"/>
          <w:sz w:val="20"/>
          <w:szCs w:val="20"/>
          <w:lang w:eastAsia="en-IE"/>
        </w:rPr>
      </w:pPr>
    </w:p>
    <w:p w14:paraId="0DD12C0B" w14:textId="77777777" w:rsidR="00DB5F8C" w:rsidRDefault="00DB5F8C">
      <w:r>
        <w:br w:type="page"/>
      </w:r>
    </w:p>
    <w:p w14:paraId="1DF417BF" w14:textId="42B3FBD6" w:rsidR="001000A1" w:rsidRDefault="004B201F"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lastRenderedPageBreak/>
        <w:t>Q19) List Forename, Surname, Strokes, Address</w:t>
      </w:r>
      <w:r w:rsidR="00E215DA" w:rsidRPr="006E473E">
        <w:t xml:space="preserve">, </w:t>
      </w:r>
      <w:r w:rsidRPr="006E473E">
        <w:t>Commitment</w:t>
      </w:r>
      <w:r w:rsidR="00E215DA" w:rsidRPr="006E473E">
        <w:t xml:space="preserve"> and hours </w:t>
      </w:r>
      <w:r w:rsidR="00E215DA">
        <w:t>spent training in Gym</w:t>
      </w:r>
      <w:r>
        <w:t xml:space="preserve"> of swimmers </w:t>
      </w:r>
      <w:r w:rsidR="009A6271">
        <w:t>whose name of second stroke contains letters 'st' followed by 'ke'</w:t>
      </w:r>
      <w:r w:rsidR="00556A8D">
        <w:t xml:space="preserve"> and Address ends with 'Alley'. Limit the </w:t>
      </w:r>
      <w:r w:rsidR="00C92D9E">
        <w:t xml:space="preserve">result </w:t>
      </w:r>
      <w:r w:rsidR="00556A8D">
        <w:t xml:space="preserve">to </w:t>
      </w:r>
      <w:r w:rsidR="00C92D9E">
        <w:t>swimmers who spent more than 3 hours in Gym</w:t>
      </w:r>
      <w:r w:rsidR="00AB4735">
        <w:t xml:space="preserve"> and have </w:t>
      </w:r>
      <w:r w:rsidR="00722AE5">
        <w:t>Excellent</w:t>
      </w:r>
      <w:r w:rsidR="00AB4735">
        <w:t xml:space="preserve"> Commitment</w:t>
      </w:r>
    </w:p>
    <w:p w14:paraId="7F33C523" w14:textId="77777777" w:rsidR="001000A1" w:rsidRDefault="001000A1" w:rsidP="00935901">
      <w:pPr>
        <w:shd w:val="clear" w:color="auto" w:fill="FFFFFF"/>
        <w:spacing w:after="0" w:line="240" w:lineRule="auto"/>
        <w:rPr>
          <w:rFonts w:ascii="Courier New" w:eastAsia="Times New Roman" w:hAnsi="Courier New" w:cs="Courier New"/>
          <w:color w:val="000000"/>
          <w:sz w:val="20"/>
          <w:szCs w:val="20"/>
          <w:lang w:eastAsia="en-IE"/>
        </w:rPr>
      </w:pPr>
    </w:p>
    <w:p w14:paraId="76F07A0B" w14:textId="365B5532" w:rsidR="009A4C15" w:rsidRDefault="009A4C15"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w:t>
      </w:r>
      <w:r w:rsidR="00DF6E8B">
        <w:rPr>
          <w:rFonts w:ascii="Courier New" w:eastAsia="Times New Roman" w:hAnsi="Courier New" w:cs="Courier New"/>
          <w:color w:val="000000"/>
          <w:sz w:val="20"/>
          <w:szCs w:val="20"/>
          <w:lang w:eastAsia="en-IE"/>
        </w:rPr>
        <w:t>ls</w:t>
      </w:r>
    </w:p>
    <w:p w14:paraId="22D055EC" w14:textId="20D06CF3"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Strokes.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st.*k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Alle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urs.Gym"</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3</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Commitmen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Excellen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trok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ddr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Commitmen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A62B92">
        <w:rPr>
          <w:rFonts w:ascii="Courier New" w:eastAsia="Times New Roman" w:hAnsi="Courier New" w:cs="Courier New"/>
          <w:color w:val="FF8000"/>
          <w:sz w:val="20"/>
          <w:szCs w:val="20"/>
          <w:lang w:eastAsia="en-IE"/>
        </w:rPr>
        <w:t>,</w:t>
      </w:r>
      <w:r w:rsidR="00A62B92" w:rsidRPr="00A62B92">
        <w:rPr>
          <w:rFonts w:ascii="Courier New" w:eastAsia="Times New Roman" w:hAnsi="Courier New" w:cs="Courier New"/>
          <w:sz w:val="20"/>
          <w:szCs w:val="20"/>
          <w:lang w:eastAsia="en-IE"/>
        </w:rPr>
        <w:t>"Hours.Gym"</w:t>
      </w:r>
      <w:r w:rsidR="00A62B92">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or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2D7CFAE7"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trokes.1"</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st.*k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Addr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Alle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urs.Gym"</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3</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mmitme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Excellent"</w:t>
      </w:r>
      <w:r w:rsidRPr="00935901">
        <w:rPr>
          <w:rFonts w:ascii="Courier New" w:eastAsia="Times New Roman" w:hAnsi="Courier New" w:cs="Courier New"/>
          <w:b/>
          <w:bCs/>
          <w:color w:val="8000FF"/>
          <w:sz w:val="20"/>
          <w:szCs w:val="20"/>
          <w:lang w:eastAsia="en-IE"/>
        </w:rPr>
        <w:t>})</w:t>
      </w:r>
    </w:p>
    <w:p w14:paraId="2EB2444A" w14:textId="77777777" w:rsidR="00935901" w:rsidRPr="00935901" w:rsidRDefault="00935901" w:rsidP="00935901">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61E513AA" w14:textId="41B1D0E3" w:rsidR="000F0A4D" w:rsidRDefault="006125FD" w:rsidP="00935901">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5DA76250" wp14:editId="5792EA5C">
            <wp:extent cx="5731510" cy="866140"/>
            <wp:effectExtent l="133350" t="114300" r="135890" b="1625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866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A94137" w14:textId="393638C4" w:rsidR="000F0A4D" w:rsidRDefault="000F0A4D" w:rsidP="00935901">
      <w:pPr>
        <w:shd w:val="clear" w:color="auto" w:fill="FFFFFF"/>
        <w:spacing w:after="0" w:line="240" w:lineRule="auto"/>
        <w:rPr>
          <w:rFonts w:ascii="Courier New" w:eastAsia="Times New Roman" w:hAnsi="Courier New" w:cs="Courier New"/>
          <w:color w:val="000000"/>
          <w:sz w:val="20"/>
          <w:szCs w:val="20"/>
          <w:lang w:eastAsia="en-IE"/>
        </w:rPr>
      </w:pPr>
      <w:r w:rsidRPr="006E473E">
        <w:t xml:space="preserve">Q20) </w:t>
      </w:r>
      <w:r w:rsidR="00405EFC" w:rsidRPr="006E473E">
        <w:t xml:space="preserve">List Forename, Surname, </w:t>
      </w:r>
      <w:r w:rsidR="005847AF" w:rsidRPr="006E473E">
        <w:t>Hobbies, Training hours, Weakness an</w:t>
      </w:r>
      <w:r w:rsidR="005847AF">
        <w:t xml:space="preserve">d birth year of swimmers whose Hobbies </w:t>
      </w:r>
      <w:r w:rsidR="00E81B40">
        <w:t xml:space="preserve">include Motorcyle Touring and Photography. Limit rows to swimmers who spent </w:t>
      </w:r>
      <w:r w:rsidR="00F7249F">
        <w:t>at least</w:t>
      </w:r>
      <w:r w:rsidR="008D0B0E">
        <w:t xml:space="preserve"> 3 hours in Gym training </w:t>
      </w:r>
      <w:r w:rsidR="001F7031">
        <w:t xml:space="preserve">and have Breathing as weakness and </w:t>
      </w:r>
      <w:r w:rsidR="000B41E3">
        <w:t>forename contains letters 'a</w:t>
      </w:r>
      <w:r w:rsidR="00EB3922">
        <w:t>r</w:t>
      </w:r>
      <w:r w:rsidR="000B41E3">
        <w:t>' irrespective of case</w:t>
      </w:r>
      <w:r w:rsidR="00EB3922">
        <w:t>. Sort the results by birth year in reverse order.</w:t>
      </w:r>
    </w:p>
    <w:p w14:paraId="71F7C1BB" w14:textId="77777777" w:rsidR="000F0A4D" w:rsidRDefault="000F0A4D" w:rsidP="00935901">
      <w:pPr>
        <w:shd w:val="clear" w:color="auto" w:fill="FFFFFF"/>
        <w:spacing w:after="0" w:line="240" w:lineRule="auto"/>
        <w:rPr>
          <w:rFonts w:ascii="Courier New" w:eastAsia="Times New Roman" w:hAnsi="Courier New" w:cs="Courier New"/>
          <w:color w:val="000000"/>
          <w:sz w:val="20"/>
          <w:szCs w:val="20"/>
          <w:lang w:eastAsia="en-IE"/>
        </w:rPr>
      </w:pPr>
    </w:p>
    <w:p w14:paraId="5627F994" w14:textId="1B315A9F" w:rsidR="00162C38" w:rsidRDefault="00DF6E8B"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07F29298" w14:textId="7CFB7798" w:rsidR="00935901" w:rsidRPr="00935901" w:rsidRDefault="00162C38" w:rsidP="00935901">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all</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Motorcycle Touring"</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Photography"</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Hours.Gym"</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gt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3</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Weakn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Breathing"</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regex</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ar"</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option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800000"/>
          <w:sz w:val="20"/>
          <w:szCs w:val="20"/>
          <w:lang w:eastAsia="en-IE"/>
        </w:rPr>
        <w:t>"i"</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_id</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0</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Fore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urname</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 xml:space="preserve"> </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bbie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Hour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Weakness</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Year_Bor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sort</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000000"/>
          <w:sz w:val="20"/>
          <w:szCs w:val="20"/>
          <w:lang w:eastAsia="en-IE"/>
        </w:rPr>
        <w:t>Year_Born</w:t>
      </w:r>
      <w:r w:rsidR="00935901" w:rsidRPr="00935901">
        <w:rPr>
          <w:rFonts w:ascii="Courier New" w:eastAsia="Times New Roman" w:hAnsi="Courier New" w:cs="Courier New"/>
          <w:b/>
          <w:bCs/>
          <w:color w:val="8000FF"/>
          <w:sz w:val="20"/>
          <w:szCs w:val="20"/>
          <w:lang w:eastAsia="en-IE"/>
        </w:rPr>
        <w:t>:-</w:t>
      </w:r>
      <w:r w:rsidR="00935901" w:rsidRPr="00935901">
        <w:rPr>
          <w:rFonts w:ascii="Courier New" w:eastAsia="Times New Roman" w:hAnsi="Courier New" w:cs="Courier New"/>
          <w:color w:val="FF8000"/>
          <w:sz w:val="20"/>
          <w:szCs w:val="20"/>
          <w:lang w:eastAsia="en-IE"/>
        </w:rPr>
        <w:t>1</w:t>
      </w:r>
      <w:r w:rsidR="00935901" w:rsidRPr="00935901">
        <w:rPr>
          <w:rFonts w:ascii="Courier New" w:eastAsia="Times New Roman" w:hAnsi="Courier New" w:cs="Courier New"/>
          <w:b/>
          <w:bCs/>
          <w:color w:val="8000FF"/>
          <w:sz w:val="20"/>
          <w:szCs w:val="20"/>
          <w:lang w:eastAsia="en-IE"/>
        </w:rPr>
        <w:t>})</w:t>
      </w:r>
    </w:p>
    <w:p w14:paraId="0380F084" w14:textId="021FEF52" w:rsidR="0084039B" w:rsidRDefault="00935901" w:rsidP="007945E9">
      <w:pPr>
        <w:shd w:val="clear" w:color="auto" w:fill="FFFFFF"/>
        <w:spacing w:after="0" w:line="240" w:lineRule="auto"/>
        <w:rPr>
          <w:rFonts w:ascii="Courier New" w:eastAsia="Times New Roman" w:hAnsi="Courier New" w:cs="Courier New"/>
          <w:b/>
          <w:bCs/>
          <w:color w:val="8000FF"/>
          <w:sz w:val="20"/>
          <w:szCs w:val="20"/>
          <w:lang w:eastAsia="en-IE"/>
        </w:rPr>
      </w:pPr>
      <w:r w:rsidRPr="00935901">
        <w:rPr>
          <w:rFonts w:ascii="Courier New" w:eastAsia="Times New Roman" w:hAnsi="Courier New" w:cs="Courier New"/>
          <w:color w:val="000000"/>
          <w:sz w:val="20"/>
          <w:szCs w:val="20"/>
          <w:lang w:eastAsia="en-IE"/>
        </w:rPr>
        <w:t>db</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PS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count</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Hobbie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all</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Motorcycle Tour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Photography"</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Hours.Gym"</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gt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FF8000"/>
          <w:sz w:val="20"/>
          <w:szCs w:val="20"/>
          <w:lang w:eastAsia="en-IE"/>
        </w:rPr>
        <w:t>3</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Weaknes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Breathing"</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Forename</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regex</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ar"</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000000"/>
          <w:sz w:val="20"/>
          <w:szCs w:val="20"/>
          <w:lang w:eastAsia="en-IE"/>
        </w:rPr>
        <w:t>$options</w:t>
      </w:r>
      <w:r w:rsidRPr="00935901">
        <w:rPr>
          <w:rFonts w:ascii="Courier New" w:eastAsia="Times New Roman" w:hAnsi="Courier New" w:cs="Courier New"/>
          <w:b/>
          <w:bCs/>
          <w:color w:val="8000FF"/>
          <w:sz w:val="20"/>
          <w:szCs w:val="20"/>
          <w:lang w:eastAsia="en-IE"/>
        </w:rPr>
        <w:t>:</w:t>
      </w:r>
      <w:r w:rsidRPr="00935901">
        <w:rPr>
          <w:rFonts w:ascii="Courier New" w:eastAsia="Times New Roman" w:hAnsi="Courier New" w:cs="Courier New"/>
          <w:color w:val="800000"/>
          <w:sz w:val="20"/>
          <w:szCs w:val="20"/>
          <w:lang w:eastAsia="en-IE"/>
        </w:rPr>
        <w:t>"i"</w:t>
      </w:r>
      <w:r w:rsidRPr="00935901">
        <w:rPr>
          <w:rFonts w:ascii="Courier New" w:eastAsia="Times New Roman" w:hAnsi="Courier New" w:cs="Courier New"/>
          <w:b/>
          <w:bCs/>
          <w:color w:val="8000FF"/>
          <w:sz w:val="20"/>
          <w:szCs w:val="20"/>
          <w:lang w:eastAsia="en-IE"/>
        </w:rPr>
        <w:t>}})</w:t>
      </w:r>
    </w:p>
    <w:p w14:paraId="32DAB80B" w14:textId="77777777" w:rsidR="007945E9" w:rsidRPr="00935901" w:rsidRDefault="007945E9" w:rsidP="007945E9">
      <w:pPr>
        <w:shd w:val="clear" w:color="auto" w:fill="FFFFFF"/>
        <w:spacing w:after="0" w:line="240" w:lineRule="auto"/>
        <w:rPr>
          <w:rFonts w:ascii="Courier New" w:eastAsia="Times New Roman" w:hAnsi="Courier New" w:cs="Courier New"/>
          <w:color w:val="000000"/>
          <w:sz w:val="20"/>
          <w:szCs w:val="20"/>
          <w:lang w:eastAsia="en-IE"/>
        </w:rPr>
      </w:pPr>
      <w:r w:rsidRPr="00935901">
        <w:rPr>
          <w:rFonts w:ascii="Courier New" w:eastAsia="Times New Roman" w:hAnsi="Courier New" w:cs="Courier New"/>
          <w:b/>
          <w:bCs/>
          <w:color w:val="8000FF"/>
          <w:sz w:val="20"/>
          <w:szCs w:val="20"/>
          <w:lang w:eastAsia="en-IE"/>
        </w:rPr>
        <w:t>---------------------------------</w:t>
      </w:r>
    </w:p>
    <w:p w14:paraId="1E2CC1CF" w14:textId="1AACB836" w:rsidR="00140344" w:rsidRDefault="00140344" w:rsidP="007945E9">
      <w:pPr>
        <w:shd w:val="clear" w:color="auto" w:fill="FFFFFF"/>
        <w:spacing w:after="0" w:line="240" w:lineRule="auto"/>
        <w:rPr>
          <w:rFonts w:ascii="Courier New" w:eastAsia="Times New Roman" w:hAnsi="Courier New" w:cs="Courier New"/>
          <w:color w:val="000000"/>
          <w:sz w:val="20"/>
          <w:szCs w:val="20"/>
          <w:lang w:eastAsia="en-IE"/>
        </w:rPr>
      </w:pPr>
    </w:p>
    <w:p w14:paraId="3DB08E82" w14:textId="2C1E1B9A" w:rsidR="00423DAA" w:rsidRDefault="007945E9"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1A15A569" wp14:editId="2CF4F3FD">
            <wp:extent cx="5731510" cy="1572260"/>
            <wp:effectExtent l="133350" t="114300" r="135890" b="1612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5722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E3CD63" w14:textId="77777777" w:rsidR="00DB5F8C" w:rsidRDefault="00DB5F8C">
      <w:pPr>
        <w:rPr>
          <w:lang w:eastAsia="en-IE"/>
        </w:rPr>
      </w:pPr>
      <w:r>
        <w:rPr>
          <w:lang w:eastAsia="en-IE"/>
        </w:rPr>
        <w:br w:type="page"/>
      </w:r>
    </w:p>
    <w:p w14:paraId="7AD0D4A4" w14:textId="2C9359AB" w:rsidR="00423DAA" w:rsidRDefault="00423DAA" w:rsidP="000078EB">
      <w:pPr>
        <w:spacing w:after="0"/>
        <w:rPr>
          <w:lang w:eastAsia="en-IE"/>
        </w:rPr>
      </w:pPr>
      <w:r>
        <w:rPr>
          <w:lang w:eastAsia="en-IE"/>
        </w:rPr>
        <w:lastRenderedPageBreak/>
        <w:t xml:space="preserve">Q21) Insert a new record in database with </w:t>
      </w:r>
      <w:r w:rsidR="00AC224D">
        <w:rPr>
          <w:lang w:eastAsia="en-IE"/>
        </w:rPr>
        <w:t xml:space="preserve">only 7 </w:t>
      </w:r>
      <w:r w:rsidR="00365491">
        <w:rPr>
          <w:lang w:eastAsia="en-IE"/>
        </w:rPr>
        <w:t>Key-Value pairs</w:t>
      </w:r>
      <w:r w:rsidR="009042F7">
        <w:rPr>
          <w:lang w:eastAsia="en-IE"/>
        </w:rPr>
        <w:t xml:space="preserve"> as given below.</w:t>
      </w:r>
    </w:p>
    <w:p w14:paraId="53CAA018" w14:textId="7DFAFDB7" w:rsidR="00423DAA" w:rsidRDefault="00423DAA" w:rsidP="000078EB">
      <w:pPr>
        <w:spacing w:after="0"/>
        <w:rPr>
          <w:lang w:eastAsia="en-IE"/>
        </w:rPr>
      </w:pPr>
      <w:r>
        <w:rPr>
          <w:lang w:eastAsia="en-IE"/>
        </w:rPr>
        <w:t>Forename – Achal</w:t>
      </w:r>
    </w:p>
    <w:p w14:paraId="7A150C39" w14:textId="1B10DAB8" w:rsidR="00423DAA" w:rsidRDefault="00423DAA" w:rsidP="000078EB">
      <w:pPr>
        <w:spacing w:after="0"/>
        <w:rPr>
          <w:lang w:eastAsia="en-IE"/>
        </w:rPr>
      </w:pPr>
      <w:r>
        <w:rPr>
          <w:lang w:eastAsia="en-IE"/>
        </w:rPr>
        <w:t>Surname – Gupta</w:t>
      </w:r>
    </w:p>
    <w:p w14:paraId="0E0994D4" w14:textId="76E4B1C6" w:rsidR="00423DAA" w:rsidRDefault="00423DAA" w:rsidP="000078EB">
      <w:pPr>
        <w:spacing w:after="0"/>
        <w:rPr>
          <w:lang w:eastAsia="en-IE"/>
        </w:rPr>
      </w:pPr>
      <w:r>
        <w:rPr>
          <w:lang w:eastAsia="en-IE"/>
        </w:rPr>
        <w:t>Town – Athlone</w:t>
      </w:r>
    </w:p>
    <w:p w14:paraId="0363B003" w14:textId="44BDB5B6" w:rsidR="00423DAA" w:rsidRDefault="00423DAA" w:rsidP="000078EB">
      <w:pPr>
        <w:spacing w:after="0"/>
        <w:rPr>
          <w:lang w:eastAsia="en-IE"/>
        </w:rPr>
      </w:pPr>
      <w:r>
        <w:rPr>
          <w:lang w:eastAsia="en-IE"/>
        </w:rPr>
        <w:t>Gender – Male</w:t>
      </w:r>
    </w:p>
    <w:p w14:paraId="2D4E4A53" w14:textId="3383C647" w:rsidR="00423DAA" w:rsidRDefault="00423DAA" w:rsidP="000078EB">
      <w:pPr>
        <w:spacing w:after="0"/>
        <w:rPr>
          <w:lang w:eastAsia="en-IE"/>
        </w:rPr>
      </w:pPr>
      <w:r>
        <w:rPr>
          <w:lang w:eastAsia="en-IE"/>
        </w:rPr>
        <w:t>Hours in Gym – 1</w:t>
      </w:r>
    </w:p>
    <w:p w14:paraId="6879A0E5" w14:textId="2007355F" w:rsidR="00423DAA" w:rsidRDefault="00423DAA" w:rsidP="000078EB">
      <w:pPr>
        <w:spacing w:after="0"/>
        <w:rPr>
          <w:lang w:eastAsia="en-IE"/>
        </w:rPr>
      </w:pPr>
      <w:r>
        <w:rPr>
          <w:lang w:eastAsia="en-IE"/>
        </w:rPr>
        <w:t>Hours in Pool – 4</w:t>
      </w:r>
    </w:p>
    <w:p w14:paraId="6ECB0F1E" w14:textId="088C00EF" w:rsidR="00423DAA" w:rsidRDefault="00423DAA" w:rsidP="000078EB">
      <w:pPr>
        <w:spacing w:after="0"/>
        <w:rPr>
          <w:lang w:eastAsia="en-IE"/>
        </w:rPr>
      </w:pPr>
      <w:r>
        <w:rPr>
          <w:lang w:eastAsia="en-IE"/>
        </w:rPr>
        <w:t>Hobbies – Motorcycle Touring and Photography.</w:t>
      </w:r>
    </w:p>
    <w:p w14:paraId="1B2A4072" w14:textId="77777777" w:rsidR="00162C38"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p>
    <w:p w14:paraId="28A0C788" w14:textId="575F33BD"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102EFA8B" w14:textId="3EF719AD"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try </w:t>
      </w:r>
      <w:r w:rsidRPr="00C30CF7">
        <w:rPr>
          <w:rFonts w:ascii="Courier New" w:eastAsia="Times New Roman" w:hAnsi="Courier New" w:cs="Courier New"/>
          <w:b/>
          <w:bCs/>
          <w:color w:val="8000FF"/>
          <w:sz w:val="20"/>
          <w:szCs w:val="20"/>
          <w:lang w:eastAsia="en-IE"/>
        </w:rPr>
        <w:t>{</w:t>
      </w:r>
    </w:p>
    <w:p w14:paraId="754E6894"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insert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cha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ur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Gupta"</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Gende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Hour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Gym"</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Poo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4</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bbie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Motorcyle Tour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Photograph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5C0EFDE9"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catch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62FAF22"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print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p>
    <w:p w14:paraId="2E5E7CE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79E968D3"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coun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8080"/>
          <w:sz w:val="20"/>
          <w:szCs w:val="20"/>
          <w:lang w:eastAsia="en-IE"/>
        </w:rPr>
        <w:t>'Achal'</w:t>
      </w:r>
      <w:r w:rsidRPr="00C30CF7">
        <w:rPr>
          <w:rFonts w:ascii="Courier New" w:eastAsia="Times New Roman" w:hAnsi="Courier New" w:cs="Courier New"/>
          <w:b/>
          <w:bCs/>
          <w:color w:val="8000FF"/>
          <w:sz w:val="20"/>
          <w:szCs w:val="20"/>
          <w:lang w:eastAsia="en-IE"/>
        </w:rPr>
        <w:t>})</w:t>
      </w:r>
    </w:p>
    <w:p w14:paraId="0A67637D" w14:textId="75113D55" w:rsidR="00C30CF7" w:rsidRDefault="00C30CF7" w:rsidP="00C30CF7">
      <w:pPr>
        <w:shd w:val="clear" w:color="auto" w:fill="FFFFFF"/>
        <w:spacing w:after="0" w:line="240" w:lineRule="auto"/>
        <w:rPr>
          <w:rFonts w:ascii="Courier New" w:eastAsia="Times New Roman" w:hAnsi="Courier New" w:cs="Courier New"/>
          <w:b/>
          <w:bCs/>
          <w:color w:val="8000FF"/>
          <w:sz w:val="20"/>
          <w:szCs w:val="20"/>
          <w:lang w:eastAsia="en-IE"/>
        </w:rPr>
      </w:pPr>
      <w:r w:rsidRPr="00C30CF7">
        <w:rPr>
          <w:rFonts w:ascii="Courier New" w:eastAsia="Times New Roman" w:hAnsi="Courier New" w:cs="Courier New"/>
          <w:b/>
          <w:bCs/>
          <w:color w:val="8000FF"/>
          <w:sz w:val="20"/>
          <w:szCs w:val="20"/>
          <w:lang w:eastAsia="en-IE"/>
        </w:rPr>
        <w:t>--------------------------------------------</w:t>
      </w:r>
    </w:p>
    <w:p w14:paraId="316ACD0E" w14:textId="5ABEBE7E" w:rsidR="002627D9" w:rsidRPr="00C30CF7" w:rsidRDefault="00F96F37"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629EC2CF" wp14:editId="3CD6F910">
            <wp:extent cx="5731510" cy="1007745"/>
            <wp:effectExtent l="114300" t="114300" r="135890" b="1543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0077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019CD" w14:textId="77777777" w:rsidR="002627D9" w:rsidRDefault="002627D9" w:rsidP="00C30CF7">
      <w:pPr>
        <w:shd w:val="clear" w:color="auto" w:fill="FFFFFF"/>
        <w:spacing w:after="0" w:line="240" w:lineRule="auto"/>
        <w:rPr>
          <w:rFonts w:ascii="Courier New" w:eastAsia="Times New Roman" w:hAnsi="Courier New" w:cs="Courier New"/>
          <w:color w:val="000000"/>
          <w:sz w:val="20"/>
          <w:szCs w:val="20"/>
          <w:lang w:eastAsia="en-IE"/>
        </w:rPr>
      </w:pPr>
    </w:p>
    <w:p w14:paraId="77E18A36" w14:textId="3E522EC2" w:rsidR="002627D9" w:rsidRDefault="002627D9" w:rsidP="000078EB">
      <w:pPr>
        <w:rPr>
          <w:lang w:eastAsia="en-IE"/>
        </w:rPr>
      </w:pPr>
      <w:r>
        <w:rPr>
          <w:lang w:eastAsia="en-IE"/>
        </w:rPr>
        <w:t xml:space="preserve">Q22) Insert </w:t>
      </w:r>
      <w:r w:rsidR="00A82584">
        <w:rPr>
          <w:lang w:eastAsia="en-IE"/>
        </w:rPr>
        <w:t>one record in database with all the details.</w:t>
      </w:r>
    </w:p>
    <w:p w14:paraId="2D1CF4B1" w14:textId="77777777" w:rsidR="002627D9" w:rsidRDefault="002627D9" w:rsidP="00C30CF7">
      <w:pPr>
        <w:shd w:val="clear" w:color="auto" w:fill="FFFFFF"/>
        <w:spacing w:after="0" w:line="240" w:lineRule="auto"/>
        <w:rPr>
          <w:rFonts w:ascii="Courier New" w:eastAsia="Times New Roman" w:hAnsi="Courier New" w:cs="Courier New"/>
          <w:color w:val="000000"/>
          <w:sz w:val="20"/>
          <w:szCs w:val="20"/>
          <w:lang w:eastAsia="en-IE"/>
        </w:rPr>
      </w:pPr>
    </w:p>
    <w:p w14:paraId="46320842" w14:textId="0650782D"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3B605733" w14:textId="41C88F66"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try </w:t>
      </w:r>
      <w:r w:rsidRPr="00C30CF7">
        <w:rPr>
          <w:rFonts w:ascii="Courier New" w:eastAsia="Times New Roman" w:hAnsi="Courier New" w:cs="Courier New"/>
          <w:b/>
          <w:bCs/>
          <w:color w:val="8000FF"/>
          <w:sz w:val="20"/>
          <w:szCs w:val="20"/>
          <w:lang w:eastAsia="en-IE"/>
        </w:rPr>
        <w:t>{</w:t>
      </w:r>
    </w:p>
    <w:p w14:paraId="79FE207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insert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nup"</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ur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ingh"</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ddres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4 Retreat Mew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Town"</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unty"</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stmeath"</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Year_Born"</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992</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Gender"</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mmitmen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ai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aknes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Turn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eigh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62.5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igh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67.43</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troke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Front Craw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Breaststrok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idestrok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bbie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Read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mputer Game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Pool"</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Gym"</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5</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tretching"</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3</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p>
    <w:p w14:paraId="25311089"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6654295D"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catch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5C3CD92"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print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p>
    <w:p w14:paraId="03B22C64"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655D9D57"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coun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8080"/>
          <w:sz w:val="20"/>
          <w:szCs w:val="20"/>
          <w:lang w:eastAsia="en-IE"/>
        </w:rPr>
        <w:t>'Anup'</w:t>
      </w:r>
      <w:r w:rsidRPr="00C30CF7">
        <w:rPr>
          <w:rFonts w:ascii="Courier New" w:eastAsia="Times New Roman" w:hAnsi="Courier New" w:cs="Courier New"/>
          <w:b/>
          <w:bCs/>
          <w:color w:val="8000FF"/>
          <w:sz w:val="20"/>
          <w:szCs w:val="20"/>
          <w:lang w:eastAsia="en-IE"/>
        </w:rPr>
        <w:t>})</w:t>
      </w:r>
    </w:p>
    <w:p w14:paraId="536A0878"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1B835456" w14:textId="7908477E" w:rsidR="007452AA" w:rsidRDefault="007C099C"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DAB95D3" wp14:editId="751FAEFE">
            <wp:extent cx="5731510" cy="1184275"/>
            <wp:effectExtent l="133350" t="114300" r="135890" b="1682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184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FAD26E" w14:textId="1A67C6D7" w:rsidR="007452AA" w:rsidRDefault="007452AA" w:rsidP="00C30CF7">
      <w:pPr>
        <w:shd w:val="clear" w:color="auto" w:fill="FFFFFF"/>
        <w:spacing w:after="0" w:line="240" w:lineRule="auto"/>
        <w:rPr>
          <w:rFonts w:ascii="Courier New" w:eastAsia="Times New Roman" w:hAnsi="Courier New" w:cs="Courier New"/>
          <w:color w:val="000000"/>
          <w:sz w:val="20"/>
          <w:szCs w:val="20"/>
          <w:lang w:eastAsia="en-IE"/>
        </w:rPr>
      </w:pPr>
    </w:p>
    <w:p w14:paraId="75AF8F4E" w14:textId="77777777" w:rsidR="007452AA" w:rsidRDefault="007452AA" w:rsidP="007452AA">
      <w:pPr>
        <w:shd w:val="clear" w:color="auto" w:fill="FFFFFF"/>
        <w:spacing w:after="0" w:line="240" w:lineRule="auto"/>
        <w:rPr>
          <w:rFonts w:ascii="Courier New" w:eastAsia="Times New Roman" w:hAnsi="Courier New" w:cs="Courier New"/>
          <w:color w:val="000000"/>
          <w:sz w:val="20"/>
          <w:szCs w:val="20"/>
          <w:lang w:eastAsia="en-IE"/>
        </w:rPr>
      </w:pPr>
    </w:p>
    <w:p w14:paraId="2740FA52" w14:textId="77777777" w:rsidR="00DB5F8C" w:rsidRDefault="00DB5F8C" w:rsidP="000078EB">
      <w:pPr>
        <w:rPr>
          <w:lang w:eastAsia="en-IE"/>
        </w:rPr>
      </w:pPr>
    </w:p>
    <w:p w14:paraId="6B199C0B" w14:textId="5D4B27C1" w:rsidR="007452AA" w:rsidRDefault="007452AA" w:rsidP="000078EB">
      <w:pPr>
        <w:rPr>
          <w:lang w:eastAsia="en-IE"/>
        </w:rPr>
      </w:pPr>
      <w:r>
        <w:rPr>
          <w:lang w:eastAsia="en-IE"/>
        </w:rPr>
        <w:lastRenderedPageBreak/>
        <w:t>Q23) Insert more than one record in database with all the details.</w:t>
      </w:r>
    </w:p>
    <w:p w14:paraId="1A43E9C5" w14:textId="3A6BDEDE" w:rsidR="007452AA" w:rsidRDefault="007452AA" w:rsidP="00C30CF7">
      <w:pPr>
        <w:shd w:val="clear" w:color="auto" w:fill="FFFFFF"/>
        <w:spacing w:after="0" w:line="240" w:lineRule="auto"/>
        <w:rPr>
          <w:rFonts w:ascii="Courier New" w:eastAsia="Times New Roman" w:hAnsi="Courier New" w:cs="Courier New"/>
          <w:color w:val="000000"/>
          <w:sz w:val="20"/>
          <w:szCs w:val="20"/>
          <w:lang w:eastAsia="en-IE"/>
        </w:rPr>
      </w:pPr>
    </w:p>
    <w:p w14:paraId="5751BC3F" w14:textId="3716D45D" w:rsidR="007452AA"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25D3B2B8" w14:textId="18472FA0"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try </w:t>
      </w:r>
      <w:r w:rsidRPr="00C30CF7">
        <w:rPr>
          <w:rFonts w:ascii="Courier New" w:eastAsia="Times New Roman" w:hAnsi="Courier New" w:cs="Courier New"/>
          <w:b/>
          <w:bCs/>
          <w:color w:val="8000FF"/>
          <w:sz w:val="20"/>
          <w:szCs w:val="20"/>
          <w:lang w:eastAsia="en-IE"/>
        </w:rPr>
        <w:t>{</w:t>
      </w:r>
    </w:p>
    <w:p w14:paraId="457C0F7D"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insertMan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36B15A9"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Reenu"</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ur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Rathi"</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ddres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63 Croi Oig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Town"</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unty"</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stmeath"</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Year_Born"</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988</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Gender"</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e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mmitmen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Excellen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aknes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Use of Fee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eigh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86.28</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igh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47.33</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troke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Front Craw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bbie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Read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ilm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Motorcycle Tour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Pool"</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4</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Gym"</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3</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tretching"</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4</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7E2AD9C5" w14:textId="0CB2DF6F"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Radha"</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ur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ingh"</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Gender"</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e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mmitmen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Excellen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Town"</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009B3544" w:rsidRPr="00C30CF7">
        <w:rPr>
          <w:rFonts w:ascii="Courier New" w:eastAsia="Times New Roman" w:hAnsi="Courier New" w:cs="Courier New"/>
          <w:color w:val="000000"/>
          <w:sz w:val="20"/>
          <w:szCs w:val="20"/>
          <w:lang w:eastAsia="en-IE"/>
        </w:rPr>
        <w:t xml:space="preserve"> </w:t>
      </w:r>
      <w:r w:rsidR="009B3544" w:rsidRPr="00C30CF7">
        <w:rPr>
          <w:rFonts w:ascii="Courier New" w:eastAsia="Times New Roman" w:hAnsi="Courier New" w:cs="Courier New"/>
          <w:color w:val="800000"/>
          <w:sz w:val="20"/>
          <w:szCs w:val="20"/>
          <w:lang w:eastAsia="en-IE"/>
        </w:rPr>
        <w:t>"County"</w:t>
      </w:r>
      <w:r w:rsidR="009B3544" w:rsidRPr="00C30CF7">
        <w:rPr>
          <w:rFonts w:ascii="Courier New" w:eastAsia="Times New Roman" w:hAnsi="Courier New" w:cs="Courier New"/>
          <w:color w:val="000000"/>
          <w:sz w:val="20"/>
          <w:szCs w:val="20"/>
          <w:lang w:eastAsia="en-IE"/>
        </w:rPr>
        <w:t xml:space="preserve"> </w:t>
      </w:r>
      <w:r w:rsidR="009B3544" w:rsidRPr="00C30CF7">
        <w:rPr>
          <w:rFonts w:ascii="Courier New" w:eastAsia="Times New Roman" w:hAnsi="Courier New" w:cs="Courier New"/>
          <w:b/>
          <w:bCs/>
          <w:color w:val="8000FF"/>
          <w:sz w:val="20"/>
          <w:szCs w:val="20"/>
          <w:lang w:eastAsia="en-IE"/>
        </w:rPr>
        <w:t>:</w:t>
      </w:r>
      <w:r w:rsidR="009B3544" w:rsidRPr="00C30CF7">
        <w:rPr>
          <w:rFonts w:ascii="Courier New" w:eastAsia="Times New Roman" w:hAnsi="Courier New" w:cs="Courier New"/>
          <w:color w:val="000000"/>
          <w:sz w:val="20"/>
          <w:szCs w:val="20"/>
          <w:lang w:eastAsia="en-IE"/>
        </w:rPr>
        <w:t xml:space="preserve"> </w:t>
      </w:r>
      <w:r w:rsidR="009B3544" w:rsidRPr="00C30CF7">
        <w:rPr>
          <w:rFonts w:ascii="Courier New" w:eastAsia="Times New Roman" w:hAnsi="Courier New" w:cs="Courier New"/>
          <w:color w:val="800000"/>
          <w:sz w:val="20"/>
          <w:szCs w:val="20"/>
          <w:lang w:eastAsia="en-IE"/>
        </w:rPr>
        <w:t>"Westmeath"</w:t>
      </w:r>
      <w:r w:rsidR="00D23835">
        <w:rPr>
          <w:rFonts w:ascii="Courier New" w:eastAsia="Times New Roman" w:hAnsi="Courier New" w:cs="Courier New"/>
          <w:color w:val="800000"/>
          <w:sz w:val="20"/>
          <w:szCs w:val="20"/>
          <w:lang w:eastAsia="en-IE"/>
        </w:rPr>
        <w:t>,</w:t>
      </w:r>
      <w:r w:rsidR="009B3544"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aknes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Use of Fee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eigh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201.7</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igh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42.99</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Stroke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Breaststrok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Butterfl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bbie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Read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ilm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Pool"</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3</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Gym"</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3</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tretching"</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CF1518D"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p>
    <w:p w14:paraId="60D27925"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057E620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catch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5C826082"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print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p>
    <w:p w14:paraId="10BD3226"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453983E4"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coun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Gende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Female"</w:t>
      </w:r>
      <w:r w:rsidRPr="00C30CF7">
        <w:rPr>
          <w:rFonts w:ascii="Courier New" w:eastAsia="Times New Roman" w:hAnsi="Courier New" w:cs="Courier New"/>
          <w:b/>
          <w:bCs/>
          <w:color w:val="8000FF"/>
          <w:sz w:val="20"/>
          <w:szCs w:val="20"/>
          <w:lang w:eastAsia="en-IE"/>
        </w:rPr>
        <w:t>})</w:t>
      </w:r>
    </w:p>
    <w:p w14:paraId="4A85A27C"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44965F84" w14:textId="513EEB92" w:rsidR="00210CF3" w:rsidRDefault="00362124"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5E020C5" wp14:editId="2E52215F">
            <wp:extent cx="5731510" cy="1736090"/>
            <wp:effectExtent l="133350" t="114300" r="135890" b="1689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736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22EB6F" w14:textId="77777777" w:rsidR="00A437DD" w:rsidRDefault="00A437DD" w:rsidP="00C30CF7">
      <w:pPr>
        <w:shd w:val="clear" w:color="auto" w:fill="FFFFFF"/>
        <w:spacing w:after="0" w:line="240" w:lineRule="auto"/>
        <w:rPr>
          <w:rFonts w:ascii="Courier New" w:eastAsia="Times New Roman" w:hAnsi="Courier New" w:cs="Courier New"/>
          <w:color w:val="000000"/>
          <w:sz w:val="20"/>
          <w:szCs w:val="20"/>
          <w:lang w:eastAsia="en-IE"/>
        </w:rPr>
      </w:pPr>
    </w:p>
    <w:p w14:paraId="7C2394C8" w14:textId="77777777" w:rsidR="00DB5F8C" w:rsidRDefault="00DB5F8C">
      <w:pPr>
        <w:rPr>
          <w:lang w:eastAsia="en-IE"/>
        </w:rPr>
      </w:pPr>
      <w:r>
        <w:rPr>
          <w:lang w:eastAsia="en-IE"/>
        </w:rPr>
        <w:br w:type="page"/>
      </w:r>
    </w:p>
    <w:p w14:paraId="0B47E6A2" w14:textId="02CFE227" w:rsidR="00210CF3" w:rsidRDefault="00210CF3" w:rsidP="000078EB">
      <w:pPr>
        <w:rPr>
          <w:lang w:eastAsia="en-IE"/>
        </w:rPr>
      </w:pPr>
      <w:r>
        <w:rPr>
          <w:lang w:eastAsia="en-IE"/>
        </w:rPr>
        <w:lastRenderedPageBreak/>
        <w:t xml:space="preserve">Q24) For swimmers with Forename "Achal" update town to Dublin and training hours in gym to </w:t>
      </w:r>
      <w:r w:rsidR="000D37F1">
        <w:rPr>
          <w:lang w:eastAsia="en-IE"/>
        </w:rPr>
        <w:t>2</w:t>
      </w:r>
      <w:r w:rsidR="00B474A4">
        <w:rPr>
          <w:lang w:eastAsia="en-IE"/>
        </w:rPr>
        <w:t xml:space="preserve"> hours.</w:t>
      </w:r>
    </w:p>
    <w:p w14:paraId="7CA12A4F" w14:textId="77777777" w:rsidR="00210CF3" w:rsidRDefault="00210CF3" w:rsidP="00C30CF7">
      <w:pPr>
        <w:shd w:val="clear" w:color="auto" w:fill="FFFFFF"/>
        <w:spacing w:after="0" w:line="240" w:lineRule="auto"/>
        <w:rPr>
          <w:rFonts w:ascii="Courier New" w:eastAsia="Times New Roman" w:hAnsi="Courier New" w:cs="Courier New"/>
          <w:color w:val="000000"/>
          <w:sz w:val="20"/>
          <w:szCs w:val="20"/>
          <w:lang w:eastAsia="en-IE"/>
        </w:rPr>
      </w:pPr>
    </w:p>
    <w:p w14:paraId="5B95623D" w14:textId="33D3140F"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03B75507" w14:textId="5328B42F" w:rsidR="00C30CF7" w:rsidRPr="00C30CF7"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Fore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Achal"</w:t>
      </w:r>
      <w:r w:rsidR="00C30CF7" w:rsidRPr="00C30CF7">
        <w:rPr>
          <w:rFonts w:ascii="Courier New" w:eastAsia="Times New Roman" w:hAnsi="Courier New" w:cs="Courier New"/>
          <w:b/>
          <w:bCs/>
          <w:color w:val="8000FF"/>
          <w:sz w:val="20"/>
          <w:szCs w:val="20"/>
          <w:lang w:eastAsia="en-IE"/>
        </w:rPr>
        <w:t>});</w:t>
      </w:r>
    </w:p>
    <w:p w14:paraId="2B45A93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updateOne</w:t>
      </w:r>
      <w:r w:rsidRPr="00C30CF7">
        <w:rPr>
          <w:rFonts w:ascii="Courier New" w:eastAsia="Times New Roman" w:hAnsi="Courier New" w:cs="Courier New"/>
          <w:b/>
          <w:bCs/>
          <w:color w:val="8000FF"/>
          <w:sz w:val="20"/>
          <w:szCs w:val="20"/>
          <w:lang w:eastAsia="en-IE"/>
        </w:rPr>
        <w:t>(</w:t>
      </w:r>
    </w:p>
    <w:p w14:paraId="2A786065"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chal"</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6716C0E1"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6EF26ECC" w14:textId="7E7B383E"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se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Dubli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Gym"</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000D37F1">
        <w:rPr>
          <w:rFonts w:ascii="Courier New" w:eastAsia="Times New Roman" w:hAnsi="Courier New" w:cs="Courier New"/>
          <w:color w:val="FF8000"/>
          <w:sz w:val="20"/>
          <w:szCs w:val="20"/>
          <w:lang w:eastAsia="en-IE"/>
        </w:rPr>
        <w:t>2</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65917A0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19022F7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03E2A293"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ind</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Achal"</w:t>
      </w:r>
      <w:r w:rsidRPr="00C30CF7">
        <w:rPr>
          <w:rFonts w:ascii="Courier New" w:eastAsia="Times New Roman" w:hAnsi="Courier New" w:cs="Courier New"/>
          <w:b/>
          <w:bCs/>
          <w:color w:val="8000FF"/>
          <w:sz w:val="20"/>
          <w:szCs w:val="20"/>
          <w:lang w:eastAsia="en-IE"/>
        </w:rPr>
        <w:t>})</w:t>
      </w:r>
    </w:p>
    <w:p w14:paraId="28838E7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p>
    <w:p w14:paraId="59FC1888"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4E622141" w14:textId="5C5C0D83" w:rsidR="001B00F1" w:rsidRDefault="001151BD"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527F3C72" wp14:editId="453C63BA">
            <wp:extent cx="5731510" cy="1085850"/>
            <wp:effectExtent l="133350" t="114300" r="135890" b="1714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0858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5EF2B2" w14:textId="77777777" w:rsidR="001B00F1" w:rsidRDefault="001B00F1" w:rsidP="00C30CF7">
      <w:pPr>
        <w:shd w:val="clear" w:color="auto" w:fill="FFFFFF"/>
        <w:spacing w:after="0" w:line="240" w:lineRule="auto"/>
        <w:rPr>
          <w:rFonts w:ascii="Courier New" w:eastAsia="Times New Roman" w:hAnsi="Courier New" w:cs="Courier New"/>
          <w:color w:val="000000"/>
          <w:sz w:val="20"/>
          <w:szCs w:val="20"/>
          <w:lang w:eastAsia="en-IE"/>
        </w:rPr>
      </w:pPr>
    </w:p>
    <w:p w14:paraId="147EAC10" w14:textId="794C3E96" w:rsidR="001B00F1" w:rsidRDefault="001B00F1" w:rsidP="000078EB">
      <w:pPr>
        <w:rPr>
          <w:lang w:eastAsia="en-IE"/>
        </w:rPr>
      </w:pPr>
      <w:r>
        <w:rPr>
          <w:lang w:eastAsia="en-IE"/>
        </w:rPr>
        <w:t xml:space="preserve">Q25) </w:t>
      </w:r>
      <w:r w:rsidR="008832F1">
        <w:rPr>
          <w:lang w:eastAsia="en-IE"/>
        </w:rPr>
        <w:t>Update training hours spend on pool to 0 for</w:t>
      </w:r>
      <w:r w:rsidR="002A7FDF">
        <w:rPr>
          <w:lang w:eastAsia="en-IE"/>
        </w:rPr>
        <w:t xml:space="preserve"> all female</w:t>
      </w:r>
      <w:r w:rsidR="008832F1">
        <w:rPr>
          <w:lang w:eastAsia="en-IE"/>
        </w:rPr>
        <w:t xml:space="preserve"> swimmers </w:t>
      </w:r>
      <w:r w:rsidR="002A7FDF">
        <w:rPr>
          <w:lang w:eastAsia="en-IE"/>
        </w:rPr>
        <w:t xml:space="preserve">who </w:t>
      </w:r>
      <w:r w:rsidR="00F7249F">
        <w:rPr>
          <w:lang w:eastAsia="en-IE"/>
        </w:rPr>
        <w:t>are in</w:t>
      </w:r>
      <w:r w:rsidR="002A7FDF">
        <w:rPr>
          <w:lang w:eastAsia="en-IE"/>
        </w:rPr>
        <w:t xml:space="preserve"> county starting with word "West" </w:t>
      </w:r>
      <w:r w:rsidR="00B92932">
        <w:rPr>
          <w:lang w:eastAsia="en-IE"/>
        </w:rPr>
        <w:t xml:space="preserve">and located in Town of Athlone </w:t>
      </w:r>
      <w:r w:rsidR="00BC6330">
        <w:rPr>
          <w:lang w:eastAsia="en-IE"/>
        </w:rPr>
        <w:t>or</w:t>
      </w:r>
      <w:r w:rsidR="00B92932">
        <w:rPr>
          <w:lang w:eastAsia="en-IE"/>
        </w:rPr>
        <w:t xml:space="preserve"> Dublin</w:t>
      </w:r>
      <w:r w:rsidR="000078EB">
        <w:rPr>
          <w:lang w:eastAsia="en-IE"/>
        </w:rPr>
        <w:t>.</w:t>
      </w:r>
    </w:p>
    <w:p w14:paraId="1F61968C" w14:textId="77777777" w:rsidR="001B00F1" w:rsidRDefault="001B00F1" w:rsidP="00C30CF7">
      <w:pPr>
        <w:shd w:val="clear" w:color="auto" w:fill="FFFFFF"/>
        <w:spacing w:after="0" w:line="240" w:lineRule="auto"/>
        <w:rPr>
          <w:rFonts w:ascii="Courier New" w:eastAsia="Times New Roman" w:hAnsi="Courier New" w:cs="Courier New"/>
          <w:color w:val="000000"/>
          <w:sz w:val="20"/>
          <w:szCs w:val="20"/>
          <w:lang w:eastAsia="en-IE"/>
        </w:rPr>
      </w:pPr>
    </w:p>
    <w:p w14:paraId="066D5DA6" w14:textId="1DDA5ECE"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3745FBF0" w14:textId="0CE69EF9" w:rsidR="00C30CF7" w:rsidRPr="00C30CF7"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County</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regex</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West/</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Gender</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w:t>
      </w:r>
      <w:r w:rsidR="00C30CF7" w:rsidRPr="00C30CF7">
        <w:rPr>
          <w:rFonts w:ascii="Courier New" w:eastAsia="Times New Roman" w:hAnsi="Courier New" w:cs="Courier New"/>
          <w:color w:val="800000"/>
          <w:sz w:val="20"/>
          <w:szCs w:val="20"/>
          <w:lang w:eastAsia="en-IE"/>
        </w:rPr>
        <w:t>"Femal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Tow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i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Athlon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Dubli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Fore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Sur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Gender</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Tow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w:t>
      </w:r>
      <w:r w:rsidR="00C30CF7" w:rsidRPr="00C30CF7">
        <w:rPr>
          <w:rFonts w:ascii="Courier New" w:eastAsia="Times New Roman" w:hAnsi="Courier New" w:cs="Courier New"/>
          <w:color w:val="800000"/>
          <w:sz w:val="20"/>
          <w:szCs w:val="20"/>
          <w:lang w:eastAsia="en-IE"/>
        </w:rPr>
        <w:t>"Hours.Pool"</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_i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0</w:t>
      </w:r>
      <w:r w:rsidR="00C30CF7" w:rsidRPr="00C30CF7">
        <w:rPr>
          <w:rFonts w:ascii="Courier New" w:eastAsia="Times New Roman" w:hAnsi="Courier New" w:cs="Courier New"/>
          <w:b/>
          <w:bCs/>
          <w:color w:val="8000FF"/>
          <w:sz w:val="20"/>
          <w:szCs w:val="20"/>
          <w:lang w:eastAsia="en-IE"/>
        </w:rPr>
        <w:t>})</w:t>
      </w:r>
    </w:p>
    <w:p w14:paraId="12DEFA8F"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updateMany</w:t>
      </w:r>
      <w:r w:rsidRPr="00C30CF7">
        <w:rPr>
          <w:rFonts w:ascii="Courier New" w:eastAsia="Times New Roman" w:hAnsi="Courier New" w:cs="Courier New"/>
          <w:b/>
          <w:bCs/>
          <w:color w:val="8000FF"/>
          <w:sz w:val="20"/>
          <w:szCs w:val="20"/>
          <w:lang w:eastAsia="en-IE"/>
        </w:rPr>
        <w:t>(</w:t>
      </w:r>
    </w:p>
    <w:p w14:paraId="0F3F07A9"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p>
    <w:p w14:paraId="00158B5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Count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regex</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Wes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Gende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e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i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Dublin"</w:t>
      </w:r>
      <w:r w:rsidRPr="00C30CF7">
        <w:rPr>
          <w:rFonts w:ascii="Courier New" w:eastAsia="Times New Roman" w:hAnsi="Courier New" w:cs="Courier New"/>
          <w:b/>
          <w:bCs/>
          <w:color w:val="8000FF"/>
          <w:sz w:val="20"/>
          <w:szCs w:val="20"/>
          <w:lang w:eastAsia="en-IE"/>
        </w:rPr>
        <w:t>]}},</w:t>
      </w:r>
    </w:p>
    <w:p w14:paraId="558FD4EF"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09E8BB7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se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Poo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0</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06D18F4"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3463161E"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58544FB1"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ind</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Count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regex</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Wes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Gende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e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i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Dubli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Sur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Gende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Poo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_id</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0</w:t>
      </w:r>
      <w:r w:rsidRPr="00C30CF7">
        <w:rPr>
          <w:rFonts w:ascii="Courier New" w:eastAsia="Times New Roman" w:hAnsi="Courier New" w:cs="Courier New"/>
          <w:b/>
          <w:bCs/>
          <w:color w:val="8000FF"/>
          <w:sz w:val="20"/>
          <w:szCs w:val="20"/>
          <w:lang w:eastAsia="en-IE"/>
        </w:rPr>
        <w:t>})</w:t>
      </w:r>
    </w:p>
    <w:p w14:paraId="35822E7D"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138C983F" w14:textId="006D116A" w:rsidR="00AC3AE7" w:rsidRDefault="009808BC"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341D1BE" wp14:editId="3C6E7735">
            <wp:extent cx="5731510" cy="1286510"/>
            <wp:effectExtent l="133350" t="114300" r="135890" b="1612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286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547208" w14:textId="77777777" w:rsidR="00DB5F8C" w:rsidRDefault="00DB5F8C">
      <w:pPr>
        <w:rPr>
          <w:lang w:eastAsia="en-IE"/>
        </w:rPr>
      </w:pPr>
      <w:r>
        <w:rPr>
          <w:lang w:eastAsia="en-IE"/>
        </w:rPr>
        <w:br w:type="page"/>
      </w:r>
    </w:p>
    <w:p w14:paraId="47AC1DE2" w14:textId="7C0FB9B6" w:rsidR="00AC3AE7" w:rsidRDefault="00AC3AE7" w:rsidP="000078EB">
      <w:pPr>
        <w:spacing w:after="0"/>
        <w:rPr>
          <w:lang w:eastAsia="en-IE"/>
        </w:rPr>
      </w:pPr>
      <w:r>
        <w:rPr>
          <w:lang w:eastAsia="en-IE"/>
        </w:rPr>
        <w:lastRenderedPageBreak/>
        <w:t>Q26) Replace the record</w:t>
      </w:r>
      <w:r w:rsidR="00FD6369">
        <w:rPr>
          <w:lang w:eastAsia="en-IE"/>
        </w:rPr>
        <w:t xml:space="preserve"> for swimmer named Becky with following information</w:t>
      </w:r>
      <w:r w:rsidR="007B4854">
        <w:rPr>
          <w:lang w:eastAsia="en-IE"/>
        </w:rPr>
        <w:t>. If the earlier record does not exists create the new entry.</w:t>
      </w:r>
    </w:p>
    <w:p w14:paraId="23F4CA33" w14:textId="487F1F5B" w:rsidR="007B4854" w:rsidRDefault="007B4854" w:rsidP="000078EB">
      <w:pPr>
        <w:spacing w:after="0"/>
        <w:rPr>
          <w:lang w:eastAsia="en-IE"/>
        </w:rPr>
      </w:pPr>
      <w:r>
        <w:rPr>
          <w:lang w:eastAsia="en-IE"/>
        </w:rPr>
        <w:t>County – Westmeath</w:t>
      </w:r>
    </w:p>
    <w:p w14:paraId="6D9934F4" w14:textId="2FE851B2" w:rsidR="007B4854" w:rsidRDefault="007B4854" w:rsidP="000078EB">
      <w:pPr>
        <w:spacing w:after="0"/>
        <w:rPr>
          <w:lang w:eastAsia="en-IE"/>
        </w:rPr>
      </w:pPr>
      <w:r>
        <w:rPr>
          <w:lang w:eastAsia="en-IE"/>
        </w:rPr>
        <w:t>Year_Born – 1980</w:t>
      </w:r>
    </w:p>
    <w:p w14:paraId="1776FE46" w14:textId="395F7305" w:rsidR="007B4854" w:rsidRDefault="00D83C6E" w:rsidP="000078EB">
      <w:pPr>
        <w:spacing w:after="0"/>
        <w:rPr>
          <w:lang w:eastAsia="en-IE"/>
        </w:rPr>
      </w:pPr>
      <w:r>
        <w:rPr>
          <w:lang w:eastAsia="en-IE"/>
        </w:rPr>
        <w:t>Hours in Stretching – 0</w:t>
      </w:r>
    </w:p>
    <w:p w14:paraId="2ABD0302" w14:textId="72057148" w:rsidR="00D83C6E" w:rsidRDefault="00D83C6E" w:rsidP="000078EB">
      <w:pPr>
        <w:spacing w:after="0"/>
        <w:rPr>
          <w:lang w:eastAsia="en-IE"/>
        </w:rPr>
      </w:pPr>
      <w:r>
        <w:rPr>
          <w:lang w:eastAsia="en-IE"/>
        </w:rPr>
        <w:t>Strokes – Front Crawl</w:t>
      </w:r>
    </w:p>
    <w:p w14:paraId="62BFE7AA" w14:textId="77777777" w:rsidR="00AC3AE7" w:rsidRDefault="00AC3AE7" w:rsidP="00C30CF7">
      <w:pPr>
        <w:shd w:val="clear" w:color="auto" w:fill="FFFFFF"/>
        <w:spacing w:after="0" w:line="240" w:lineRule="auto"/>
        <w:rPr>
          <w:rFonts w:ascii="Courier New" w:eastAsia="Times New Roman" w:hAnsi="Courier New" w:cs="Courier New"/>
          <w:color w:val="000000"/>
          <w:sz w:val="20"/>
          <w:szCs w:val="20"/>
          <w:lang w:eastAsia="en-IE"/>
        </w:rPr>
      </w:pPr>
    </w:p>
    <w:p w14:paraId="38275675" w14:textId="3CC2F79B"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5E3E4E8B" w14:textId="2CAE5CB5" w:rsidR="00C30CF7" w:rsidRPr="00C30CF7"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Fore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Becky"</w:t>
      </w:r>
      <w:r w:rsidR="00C30CF7" w:rsidRPr="00C30CF7">
        <w:rPr>
          <w:rFonts w:ascii="Courier New" w:eastAsia="Times New Roman" w:hAnsi="Courier New" w:cs="Courier New"/>
          <w:b/>
          <w:bCs/>
          <w:color w:val="8000FF"/>
          <w:sz w:val="20"/>
          <w:szCs w:val="20"/>
          <w:lang w:eastAsia="en-IE"/>
        </w:rPr>
        <w:t>});</w:t>
      </w:r>
    </w:p>
    <w:p w14:paraId="1758223C"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try </w:t>
      </w:r>
      <w:r w:rsidRPr="00C30CF7">
        <w:rPr>
          <w:rFonts w:ascii="Courier New" w:eastAsia="Times New Roman" w:hAnsi="Courier New" w:cs="Courier New"/>
          <w:b/>
          <w:bCs/>
          <w:color w:val="8000FF"/>
          <w:sz w:val="20"/>
          <w:szCs w:val="20"/>
          <w:lang w:eastAsia="en-IE"/>
        </w:rPr>
        <w:t>{</w:t>
      </w:r>
    </w:p>
    <w:p w14:paraId="2B261551"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replaceOne</w:t>
      </w:r>
      <w:r w:rsidRPr="00C30CF7">
        <w:rPr>
          <w:rFonts w:ascii="Courier New" w:eastAsia="Times New Roman" w:hAnsi="Courier New" w:cs="Courier New"/>
          <w:b/>
          <w:bCs/>
          <w:color w:val="8000FF"/>
          <w:sz w:val="20"/>
          <w:szCs w:val="20"/>
          <w:lang w:eastAsia="en-IE"/>
        </w:rPr>
        <w:t>(</w:t>
      </w:r>
    </w:p>
    <w:p w14:paraId="6F0C7CC5"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Becky"</w:t>
      </w:r>
      <w:r w:rsidRPr="00C30CF7">
        <w:rPr>
          <w:rFonts w:ascii="Courier New" w:eastAsia="Times New Roman" w:hAnsi="Courier New" w:cs="Courier New"/>
          <w:b/>
          <w:bCs/>
          <w:color w:val="8000FF"/>
          <w:sz w:val="20"/>
          <w:szCs w:val="20"/>
          <w:lang w:eastAsia="en-IE"/>
        </w:rPr>
        <w:t>},</w:t>
      </w:r>
    </w:p>
    <w:p w14:paraId="4D1B822F"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Beck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County"</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Westmeath"</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Year_Bor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1980"</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tretch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0</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troke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Front Crawl"</w:t>
      </w:r>
      <w:r w:rsidRPr="00C30CF7">
        <w:rPr>
          <w:rFonts w:ascii="Courier New" w:eastAsia="Times New Roman" w:hAnsi="Courier New" w:cs="Courier New"/>
          <w:b/>
          <w:bCs/>
          <w:color w:val="8000FF"/>
          <w:sz w:val="20"/>
          <w:szCs w:val="20"/>
          <w:lang w:eastAsia="en-IE"/>
        </w:rPr>
        <w:t>]},</w:t>
      </w:r>
    </w:p>
    <w:p w14:paraId="335E1F37"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upser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b/>
          <w:bCs/>
          <w:color w:val="0000FF"/>
          <w:sz w:val="20"/>
          <w:szCs w:val="20"/>
          <w:lang w:eastAsia="en-IE"/>
        </w:rPr>
        <w:t>true</w:t>
      </w:r>
      <w:r w:rsidRPr="00C30CF7">
        <w:rPr>
          <w:rFonts w:ascii="Courier New" w:eastAsia="Times New Roman" w:hAnsi="Courier New" w:cs="Courier New"/>
          <w:b/>
          <w:bCs/>
          <w:color w:val="8000FF"/>
          <w:sz w:val="20"/>
          <w:szCs w:val="20"/>
          <w:lang w:eastAsia="en-IE"/>
        </w:rPr>
        <w:t>}</w:t>
      </w:r>
    </w:p>
    <w:p w14:paraId="3CE0482A"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033D3C2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catch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p>
    <w:p w14:paraId="5F39E6F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prin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e</w:t>
      </w:r>
      <w:r w:rsidRPr="00C30CF7">
        <w:rPr>
          <w:rFonts w:ascii="Courier New" w:eastAsia="Times New Roman" w:hAnsi="Courier New" w:cs="Courier New"/>
          <w:b/>
          <w:bCs/>
          <w:color w:val="8000FF"/>
          <w:sz w:val="20"/>
          <w:szCs w:val="20"/>
          <w:lang w:eastAsia="en-IE"/>
        </w:rPr>
        <w:t>);</w:t>
      </w:r>
    </w:p>
    <w:p w14:paraId="4B5F0F37"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18D78E45"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ind</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Becky"</w:t>
      </w:r>
      <w:r w:rsidRPr="00C30CF7">
        <w:rPr>
          <w:rFonts w:ascii="Courier New" w:eastAsia="Times New Roman" w:hAnsi="Courier New" w:cs="Courier New"/>
          <w:b/>
          <w:bCs/>
          <w:color w:val="8000FF"/>
          <w:sz w:val="20"/>
          <w:szCs w:val="20"/>
          <w:lang w:eastAsia="en-IE"/>
        </w:rPr>
        <w:t>});</w:t>
      </w:r>
    </w:p>
    <w:p w14:paraId="2079A604"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1BE571C1" w14:textId="47B4B2E7" w:rsidR="00154355" w:rsidRDefault="00A3139A"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A401A69" wp14:editId="3CE35F21">
            <wp:extent cx="5731510" cy="1494790"/>
            <wp:effectExtent l="114300" t="114300" r="116840" b="1435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494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B95425" w14:textId="569898F9" w:rsidR="00154355" w:rsidRDefault="00154355" w:rsidP="000078EB">
      <w:pPr>
        <w:rPr>
          <w:lang w:eastAsia="en-IE"/>
        </w:rPr>
      </w:pPr>
      <w:r>
        <w:rPr>
          <w:lang w:eastAsia="en-IE"/>
        </w:rPr>
        <w:t xml:space="preserve">Q27) Increase Height by 2cm, decrease weight </w:t>
      </w:r>
      <w:r w:rsidR="00941A94">
        <w:rPr>
          <w:lang w:eastAsia="en-IE"/>
        </w:rPr>
        <w:t xml:space="preserve">by 10 kg and </w:t>
      </w:r>
      <w:r w:rsidR="000D7512">
        <w:rPr>
          <w:lang w:eastAsia="en-IE"/>
        </w:rPr>
        <w:t>increase number of training hours spend in pool by 1 for all swimmers whose last name is "Singh"</w:t>
      </w:r>
      <w:r w:rsidR="000078EB">
        <w:rPr>
          <w:lang w:eastAsia="en-IE"/>
        </w:rPr>
        <w:t>.</w:t>
      </w:r>
    </w:p>
    <w:p w14:paraId="57B87BEA" w14:textId="77777777" w:rsidR="00154355" w:rsidRDefault="00154355" w:rsidP="00C30CF7">
      <w:pPr>
        <w:shd w:val="clear" w:color="auto" w:fill="FFFFFF"/>
        <w:spacing w:after="0" w:line="240" w:lineRule="auto"/>
        <w:rPr>
          <w:rFonts w:ascii="Courier New" w:eastAsia="Times New Roman" w:hAnsi="Courier New" w:cs="Courier New"/>
          <w:color w:val="000000"/>
          <w:sz w:val="20"/>
          <w:szCs w:val="20"/>
          <w:lang w:eastAsia="en-IE"/>
        </w:rPr>
      </w:pPr>
    </w:p>
    <w:p w14:paraId="439CFB4E" w14:textId="3D3EFCE3"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75E29CB9" w14:textId="7B0D4BD4" w:rsidR="00C30CF7" w:rsidRPr="00C30CF7"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Sur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Singh"</w:t>
      </w:r>
      <w:r w:rsidR="007E5291" w:rsidRPr="007E5291">
        <w:rPr>
          <w:rFonts w:ascii="Courier New" w:eastAsia="Times New Roman" w:hAnsi="Courier New" w:cs="Courier New"/>
          <w:color w:val="800000"/>
          <w:sz w:val="20"/>
          <w:szCs w:val="20"/>
          <w:lang w:eastAsia="en-IE"/>
        </w:rPr>
        <w:t>,Gender:"Mal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Sur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Height</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Weight</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Hours</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p>
    <w:p w14:paraId="11A36B08"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update</w:t>
      </w:r>
      <w:r w:rsidRPr="00C30CF7">
        <w:rPr>
          <w:rFonts w:ascii="Courier New" w:eastAsia="Times New Roman" w:hAnsi="Courier New" w:cs="Courier New"/>
          <w:b/>
          <w:bCs/>
          <w:color w:val="8000FF"/>
          <w:sz w:val="20"/>
          <w:szCs w:val="20"/>
          <w:lang w:eastAsia="en-IE"/>
        </w:rPr>
        <w:t>(</w:t>
      </w:r>
    </w:p>
    <w:p w14:paraId="454DD544" w14:textId="41FCADE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Sur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ingh"</w:t>
      </w:r>
      <w:r w:rsidR="006664E5" w:rsidRPr="007E5291">
        <w:rPr>
          <w:rFonts w:ascii="Courier New" w:eastAsia="Times New Roman" w:hAnsi="Courier New" w:cs="Courier New"/>
          <w:color w:val="800000"/>
          <w:sz w:val="20"/>
          <w:szCs w:val="20"/>
          <w:lang w:eastAsia="en-IE"/>
        </w:rPr>
        <w:t>,Gender:"Male"</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55FB76D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inc</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Heigh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2</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eigh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0</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Hours.Poo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2B0B91A4"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75DF117F" w14:textId="534C215F"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ind</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Sur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Singh"</w:t>
      </w:r>
      <w:r w:rsidR="00901E40">
        <w:t>,</w:t>
      </w:r>
      <w:r w:rsidR="007E5291" w:rsidRPr="007E5291">
        <w:rPr>
          <w:rFonts w:ascii="Courier New" w:eastAsia="Times New Roman" w:hAnsi="Courier New" w:cs="Courier New"/>
          <w:color w:val="800000"/>
          <w:sz w:val="20"/>
          <w:szCs w:val="20"/>
          <w:lang w:eastAsia="en-IE"/>
        </w:rPr>
        <w:t>Gender:"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Sur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Heigh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Weigh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Hour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FF8000"/>
          <w:sz w:val="20"/>
          <w:szCs w:val="20"/>
          <w:lang w:eastAsia="en-IE"/>
        </w:rPr>
        <w:t>1</w:t>
      </w:r>
      <w:r w:rsidRPr="00C30CF7">
        <w:rPr>
          <w:rFonts w:ascii="Courier New" w:eastAsia="Times New Roman" w:hAnsi="Courier New" w:cs="Courier New"/>
          <w:b/>
          <w:bCs/>
          <w:color w:val="8000FF"/>
          <w:sz w:val="20"/>
          <w:szCs w:val="20"/>
          <w:lang w:eastAsia="en-IE"/>
        </w:rPr>
        <w:t>});</w:t>
      </w:r>
    </w:p>
    <w:p w14:paraId="09AF3BF0"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64DC2E2A" w14:textId="3BFA092C" w:rsidR="00AC6494" w:rsidRDefault="00E55003"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B99C5D7" wp14:editId="6573A764">
            <wp:extent cx="5731510" cy="943610"/>
            <wp:effectExtent l="114300" t="114300" r="116840" b="1422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3EBD92" w14:textId="77777777" w:rsidR="004B4329" w:rsidRDefault="004B4329" w:rsidP="00C30CF7">
      <w:pPr>
        <w:shd w:val="clear" w:color="auto" w:fill="FFFFFF"/>
        <w:spacing w:after="0" w:line="240" w:lineRule="auto"/>
        <w:rPr>
          <w:rFonts w:ascii="Courier New" w:eastAsia="Times New Roman" w:hAnsi="Courier New" w:cs="Courier New"/>
          <w:color w:val="000000"/>
          <w:sz w:val="20"/>
          <w:szCs w:val="20"/>
          <w:lang w:eastAsia="en-IE"/>
        </w:rPr>
      </w:pPr>
    </w:p>
    <w:p w14:paraId="3B4A7FB0" w14:textId="77777777" w:rsidR="00DB5F8C" w:rsidRDefault="00DB5F8C">
      <w:pPr>
        <w:rPr>
          <w:lang w:eastAsia="en-IE"/>
        </w:rPr>
      </w:pPr>
      <w:r>
        <w:rPr>
          <w:lang w:eastAsia="en-IE"/>
        </w:rPr>
        <w:br w:type="page"/>
      </w:r>
    </w:p>
    <w:p w14:paraId="5DE54B60" w14:textId="7CA75A92" w:rsidR="00AC6494" w:rsidRDefault="00AC6494" w:rsidP="000078EB">
      <w:pPr>
        <w:rPr>
          <w:lang w:eastAsia="en-IE"/>
        </w:rPr>
      </w:pPr>
      <w:r>
        <w:rPr>
          <w:lang w:eastAsia="en-IE"/>
        </w:rPr>
        <w:lastRenderedPageBreak/>
        <w:t xml:space="preserve">Q28) </w:t>
      </w:r>
      <w:r w:rsidR="00D35FEA">
        <w:rPr>
          <w:lang w:eastAsia="en-IE"/>
        </w:rPr>
        <w:t xml:space="preserve">Add "Reading", "Films" and "Photography" to the Hobbies of </w:t>
      </w:r>
      <w:r w:rsidR="00317D27">
        <w:rPr>
          <w:lang w:eastAsia="en-IE"/>
        </w:rPr>
        <w:t>swimmer Achal. Make sure if</w:t>
      </w:r>
      <w:r w:rsidR="003A043D">
        <w:rPr>
          <w:lang w:eastAsia="en-IE"/>
        </w:rPr>
        <w:t xml:space="preserve"> any of the above</w:t>
      </w:r>
      <w:r w:rsidR="00317D27">
        <w:rPr>
          <w:lang w:eastAsia="en-IE"/>
        </w:rPr>
        <w:t xml:space="preserve"> Hobby is already recorded </w:t>
      </w:r>
      <w:r w:rsidR="003A043D">
        <w:rPr>
          <w:lang w:eastAsia="en-IE"/>
        </w:rPr>
        <w:t>in database it should not be repeated twice in the list.</w:t>
      </w:r>
    </w:p>
    <w:p w14:paraId="7824CD14" w14:textId="77777777" w:rsidR="00AC6494" w:rsidRDefault="00AC6494" w:rsidP="00C30CF7">
      <w:pPr>
        <w:shd w:val="clear" w:color="auto" w:fill="FFFFFF"/>
        <w:spacing w:after="0" w:line="240" w:lineRule="auto"/>
        <w:rPr>
          <w:rFonts w:ascii="Courier New" w:eastAsia="Times New Roman" w:hAnsi="Courier New" w:cs="Courier New"/>
          <w:color w:val="000000"/>
          <w:sz w:val="20"/>
          <w:szCs w:val="20"/>
          <w:lang w:eastAsia="en-IE"/>
        </w:rPr>
      </w:pPr>
    </w:p>
    <w:p w14:paraId="56747741" w14:textId="09F4EB20"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229B10F9" w14:textId="7861AE9B" w:rsidR="00C30CF7" w:rsidRPr="00C30CF7"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Fore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Achal"</w:t>
      </w:r>
      <w:r w:rsidR="00C30CF7" w:rsidRPr="00C30CF7">
        <w:rPr>
          <w:rFonts w:ascii="Courier New" w:eastAsia="Times New Roman" w:hAnsi="Courier New" w:cs="Courier New"/>
          <w:b/>
          <w:bCs/>
          <w:color w:val="8000FF"/>
          <w:sz w:val="20"/>
          <w:szCs w:val="20"/>
          <w:lang w:eastAsia="en-IE"/>
        </w:rPr>
        <w:t>});</w:t>
      </w:r>
    </w:p>
    <w:p w14:paraId="31E6EF6F"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update</w:t>
      </w:r>
      <w:r w:rsidRPr="00C30CF7">
        <w:rPr>
          <w:rFonts w:ascii="Courier New" w:eastAsia="Times New Roman" w:hAnsi="Courier New" w:cs="Courier New"/>
          <w:b/>
          <w:bCs/>
          <w:color w:val="8000FF"/>
          <w:sz w:val="20"/>
          <w:szCs w:val="20"/>
          <w:lang w:eastAsia="en-IE"/>
        </w:rPr>
        <w:t>(</w:t>
      </w:r>
    </w:p>
    <w:p w14:paraId="037C3A0A"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Achal"</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FCB3466"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41A611AF"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addToSe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Hobbie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each</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Reading"</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ilms"</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Photograph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1B013E3E"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p>
    <w:p w14:paraId="19BD97EF"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197A6346"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ind</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Forenam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Achal"</w:t>
      </w:r>
      <w:r w:rsidRPr="00C30CF7">
        <w:rPr>
          <w:rFonts w:ascii="Courier New" w:eastAsia="Times New Roman" w:hAnsi="Courier New" w:cs="Courier New"/>
          <w:b/>
          <w:bCs/>
          <w:color w:val="8000FF"/>
          <w:sz w:val="20"/>
          <w:szCs w:val="20"/>
          <w:lang w:eastAsia="en-IE"/>
        </w:rPr>
        <w:t>});</w:t>
      </w:r>
    </w:p>
    <w:p w14:paraId="073F37CB"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534A948C" w14:textId="2DE08ACB" w:rsidR="00720D36" w:rsidRDefault="009C0E38"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1A395D53" wp14:editId="2B67C35A">
            <wp:extent cx="5731510" cy="1104265"/>
            <wp:effectExtent l="133350" t="114300" r="135890" b="1720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10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EF6EDC" w14:textId="77777777" w:rsidR="00720D36" w:rsidRDefault="00720D36" w:rsidP="00C30CF7">
      <w:pPr>
        <w:shd w:val="clear" w:color="auto" w:fill="FFFFFF"/>
        <w:spacing w:after="0" w:line="240" w:lineRule="auto"/>
        <w:rPr>
          <w:rFonts w:ascii="Courier New" w:eastAsia="Times New Roman" w:hAnsi="Courier New" w:cs="Courier New"/>
          <w:color w:val="000000"/>
          <w:sz w:val="20"/>
          <w:szCs w:val="20"/>
          <w:lang w:eastAsia="en-IE"/>
        </w:rPr>
      </w:pPr>
    </w:p>
    <w:p w14:paraId="00641386" w14:textId="77C2F9DB" w:rsidR="00DF7A2E" w:rsidRDefault="00720D36" w:rsidP="000078EB">
      <w:pPr>
        <w:rPr>
          <w:lang w:eastAsia="en-IE"/>
        </w:rPr>
      </w:pPr>
      <w:r>
        <w:rPr>
          <w:lang w:eastAsia="en-IE"/>
        </w:rPr>
        <w:t xml:space="preserve">Q29) </w:t>
      </w:r>
      <w:r w:rsidR="00802247">
        <w:rPr>
          <w:lang w:eastAsia="en-IE"/>
        </w:rPr>
        <w:t xml:space="preserve">Delete only first occurrence of record </w:t>
      </w:r>
      <w:r w:rsidR="00DF7A2E">
        <w:rPr>
          <w:lang w:eastAsia="en-IE"/>
        </w:rPr>
        <w:t xml:space="preserve">of female swimmer who </w:t>
      </w:r>
      <w:r w:rsidR="00F7249F">
        <w:rPr>
          <w:lang w:eastAsia="en-IE"/>
        </w:rPr>
        <w:t>is in</w:t>
      </w:r>
      <w:r w:rsidR="00DF7A2E">
        <w:rPr>
          <w:lang w:eastAsia="en-IE"/>
        </w:rPr>
        <w:t xml:space="preserve"> county starting with word "West" and located in Town of Athlone </w:t>
      </w:r>
      <w:r w:rsidR="00BC6330">
        <w:rPr>
          <w:lang w:eastAsia="en-IE"/>
        </w:rPr>
        <w:t>or</w:t>
      </w:r>
      <w:r w:rsidR="00DF7A2E">
        <w:rPr>
          <w:lang w:eastAsia="en-IE"/>
        </w:rPr>
        <w:t xml:space="preserve"> Dublin</w:t>
      </w:r>
      <w:r w:rsidR="001F62D2">
        <w:rPr>
          <w:lang w:eastAsia="en-IE"/>
        </w:rPr>
        <w:t>.</w:t>
      </w:r>
    </w:p>
    <w:p w14:paraId="73947AC4" w14:textId="40C5D408" w:rsidR="00720D36" w:rsidRDefault="00720D36" w:rsidP="00C30CF7">
      <w:pPr>
        <w:shd w:val="clear" w:color="auto" w:fill="FFFFFF"/>
        <w:spacing w:after="0" w:line="240" w:lineRule="auto"/>
        <w:rPr>
          <w:rFonts w:ascii="Courier New" w:eastAsia="Times New Roman" w:hAnsi="Courier New" w:cs="Courier New"/>
          <w:color w:val="000000"/>
          <w:sz w:val="20"/>
          <w:szCs w:val="20"/>
          <w:lang w:eastAsia="en-IE"/>
        </w:rPr>
      </w:pPr>
    </w:p>
    <w:p w14:paraId="07A3F18A" w14:textId="77777777" w:rsidR="00720D36" w:rsidRDefault="00720D36" w:rsidP="00C30CF7">
      <w:pPr>
        <w:shd w:val="clear" w:color="auto" w:fill="FFFFFF"/>
        <w:spacing w:after="0" w:line="240" w:lineRule="auto"/>
        <w:rPr>
          <w:rFonts w:ascii="Courier New" w:eastAsia="Times New Roman" w:hAnsi="Courier New" w:cs="Courier New"/>
          <w:color w:val="000000"/>
          <w:sz w:val="20"/>
          <w:szCs w:val="20"/>
          <w:lang w:eastAsia="en-IE"/>
        </w:rPr>
      </w:pPr>
    </w:p>
    <w:p w14:paraId="73D2B4C2" w14:textId="007903FA" w:rsidR="00162C38" w:rsidRDefault="00DF6E8B"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r w:rsidR="00162C38">
        <w:rPr>
          <w:rFonts w:ascii="Courier New" w:eastAsia="Times New Roman" w:hAnsi="Courier New" w:cs="Courier New"/>
          <w:color w:val="000000"/>
          <w:sz w:val="20"/>
          <w:szCs w:val="20"/>
          <w:lang w:eastAsia="en-IE"/>
        </w:rPr>
        <w:t xml:space="preserve"> </w:t>
      </w:r>
    </w:p>
    <w:p w14:paraId="1F4C258A" w14:textId="4D0FD7B2" w:rsidR="00C30CF7" w:rsidRPr="00C30CF7" w:rsidRDefault="00162C38" w:rsidP="00C30CF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db.PSL.fin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County</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regex</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West/</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Gender</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w:t>
      </w:r>
      <w:r w:rsidR="00C30CF7" w:rsidRPr="00C30CF7">
        <w:rPr>
          <w:rFonts w:ascii="Courier New" w:eastAsia="Times New Roman" w:hAnsi="Courier New" w:cs="Courier New"/>
          <w:color w:val="800000"/>
          <w:sz w:val="20"/>
          <w:szCs w:val="20"/>
          <w:lang w:eastAsia="en-IE"/>
        </w:rPr>
        <w:t>"Femal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Tow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i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Athlon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800000"/>
          <w:sz w:val="20"/>
          <w:szCs w:val="20"/>
          <w:lang w:eastAsia="en-IE"/>
        </w:rPr>
        <w:t>"Dubli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Fore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Surname</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Gender</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Town</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 xml:space="preserve"> </w:t>
      </w:r>
      <w:r w:rsidR="00C30CF7" w:rsidRPr="00C30CF7">
        <w:rPr>
          <w:rFonts w:ascii="Courier New" w:eastAsia="Times New Roman" w:hAnsi="Courier New" w:cs="Courier New"/>
          <w:color w:val="800000"/>
          <w:sz w:val="20"/>
          <w:szCs w:val="20"/>
          <w:lang w:eastAsia="en-IE"/>
        </w:rPr>
        <w:t>"Hours.Pool"</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1</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000000"/>
          <w:sz w:val="20"/>
          <w:szCs w:val="20"/>
          <w:lang w:eastAsia="en-IE"/>
        </w:rPr>
        <w:t>_id</w:t>
      </w:r>
      <w:r w:rsidR="00C30CF7" w:rsidRPr="00C30CF7">
        <w:rPr>
          <w:rFonts w:ascii="Courier New" w:eastAsia="Times New Roman" w:hAnsi="Courier New" w:cs="Courier New"/>
          <w:b/>
          <w:bCs/>
          <w:color w:val="8000FF"/>
          <w:sz w:val="20"/>
          <w:szCs w:val="20"/>
          <w:lang w:eastAsia="en-IE"/>
        </w:rPr>
        <w:t>:</w:t>
      </w:r>
      <w:r w:rsidR="00C30CF7" w:rsidRPr="00C30CF7">
        <w:rPr>
          <w:rFonts w:ascii="Courier New" w:eastAsia="Times New Roman" w:hAnsi="Courier New" w:cs="Courier New"/>
          <w:color w:val="FF8000"/>
          <w:sz w:val="20"/>
          <w:szCs w:val="20"/>
          <w:lang w:eastAsia="en-IE"/>
        </w:rPr>
        <w:t>0</w:t>
      </w:r>
      <w:r w:rsidR="00C30CF7" w:rsidRPr="00C30CF7">
        <w:rPr>
          <w:rFonts w:ascii="Courier New" w:eastAsia="Times New Roman" w:hAnsi="Courier New" w:cs="Courier New"/>
          <w:b/>
          <w:bCs/>
          <w:color w:val="8000FF"/>
          <w:sz w:val="20"/>
          <w:szCs w:val="20"/>
          <w:lang w:eastAsia="en-IE"/>
        </w:rPr>
        <w:t>})</w:t>
      </w:r>
    </w:p>
    <w:p w14:paraId="4748DADA"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db</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PSL</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deleteOne</w:t>
      </w:r>
      <w:r w:rsidRPr="00C30CF7">
        <w:rPr>
          <w:rFonts w:ascii="Courier New" w:eastAsia="Times New Roman" w:hAnsi="Courier New" w:cs="Courier New"/>
          <w:b/>
          <w:bCs/>
          <w:color w:val="8000FF"/>
          <w:sz w:val="20"/>
          <w:szCs w:val="20"/>
          <w:lang w:eastAsia="en-IE"/>
        </w:rPr>
        <w:t>(</w:t>
      </w:r>
    </w:p>
    <w:p w14:paraId="5100AE1E"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County</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regex</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West/</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Gender</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 xml:space="preserve"> </w:t>
      </w:r>
      <w:r w:rsidRPr="00C30CF7">
        <w:rPr>
          <w:rFonts w:ascii="Courier New" w:eastAsia="Times New Roman" w:hAnsi="Courier New" w:cs="Courier New"/>
          <w:color w:val="800000"/>
          <w:sz w:val="20"/>
          <w:szCs w:val="20"/>
          <w:lang w:eastAsia="en-IE"/>
        </w:rPr>
        <w:t>"Femal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Tow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000000"/>
          <w:sz w:val="20"/>
          <w:szCs w:val="20"/>
          <w:lang w:eastAsia="en-IE"/>
        </w:rPr>
        <w:t>$in</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Athlone"</w:t>
      </w:r>
      <w:r w:rsidRPr="00C30CF7">
        <w:rPr>
          <w:rFonts w:ascii="Courier New" w:eastAsia="Times New Roman" w:hAnsi="Courier New" w:cs="Courier New"/>
          <w:b/>
          <w:bCs/>
          <w:color w:val="8000FF"/>
          <w:sz w:val="20"/>
          <w:szCs w:val="20"/>
          <w:lang w:eastAsia="en-IE"/>
        </w:rPr>
        <w:t>,</w:t>
      </w:r>
      <w:r w:rsidRPr="00C30CF7">
        <w:rPr>
          <w:rFonts w:ascii="Courier New" w:eastAsia="Times New Roman" w:hAnsi="Courier New" w:cs="Courier New"/>
          <w:color w:val="800000"/>
          <w:sz w:val="20"/>
          <w:szCs w:val="20"/>
          <w:lang w:eastAsia="en-IE"/>
        </w:rPr>
        <w:t>"Dublin"</w:t>
      </w:r>
      <w:r w:rsidRPr="00C30CF7">
        <w:rPr>
          <w:rFonts w:ascii="Courier New" w:eastAsia="Times New Roman" w:hAnsi="Courier New" w:cs="Courier New"/>
          <w:b/>
          <w:bCs/>
          <w:color w:val="8000FF"/>
          <w:sz w:val="20"/>
          <w:szCs w:val="20"/>
          <w:lang w:eastAsia="en-IE"/>
        </w:rPr>
        <w:t>]}}</w:t>
      </w:r>
    </w:p>
    <w:p w14:paraId="22249555" w14:textId="77777777" w:rsidR="00C30CF7" w:rsidRPr="00C30CF7" w:rsidRDefault="00C30CF7" w:rsidP="00C30CF7">
      <w:pPr>
        <w:shd w:val="clear" w:color="auto" w:fill="FFFFFF"/>
        <w:spacing w:after="0" w:line="240" w:lineRule="auto"/>
        <w:rPr>
          <w:rFonts w:ascii="Courier New" w:eastAsia="Times New Roman" w:hAnsi="Courier New" w:cs="Courier New"/>
          <w:color w:val="000000"/>
          <w:sz w:val="20"/>
          <w:szCs w:val="20"/>
          <w:lang w:eastAsia="en-IE"/>
        </w:rPr>
      </w:pPr>
    </w:p>
    <w:p w14:paraId="2E3D0B7F" w14:textId="476843AC" w:rsidR="000E21C8" w:rsidRDefault="00C30CF7" w:rsidP="003525FC">
      <w:pPr>
        <w:shd w:val="clear" w:color="auto" w:fill="FFFFFF"/>
        <w:spacing w:after="0" w:line="240" w:lineRule="auto"/>
        <w:rPr>
          <w:rFonts w:ascii="Courier New" w:eastAsia="Times New Roman" w:hAnsi="Courier New" w:cs="Courier New"/>
          <w:b/>
          <w:bCs/>
          <w:color w:val="8000FF"/>
          <w:sz w:val="20"/>
          <w:szCs w:val="20"/>
          <w:lang w:eastAsia="en-IE"/>
        </w:rPr>
      </w:pPr>
      <w:r w:rsidRPr="00C30CF7">
        <w:rPr>
          <w:rFonts w:ascii="Courier New" w:eastAsia="Times New Roman" w:hAnsi="Courier New" w:cs="Courier New"/>
          <w:b/>
          <w:bCs/>
          <w:color w:val="8000FF"/>
          <w:sz w:val="20"/>
          <w:szCs w:val="20"/>
          <w:lang w:eastAsia="en-IE"/>
        </w:rPr>
        <w:t>)</w:t>
      </w:r>
    </w:p>
    <w:p w14:paraId="3BF59429" w14:textId="77777777" w:rsidR="003525FC" w:rsidRPr="00C30CF7" w:rsidRDefault="003525FC" w:rsidP="003525FC">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51EE2208" w14:textId="1D156B99" w:rsidR="00E96BD2" w:rsidRDefault="004E7795" w:rsidP="000078EB">
      <w:pPr>
        <w:rPr>
          <w:rFonts w:ascii="Courier New" w:eastAsia="Times New Roman" w:hAnsi="Courier New" w:cs="Courier New"/>
          <w:b/>
          <w:bCs/>
          <w:color w:val="8000FF"/>
          <w:sz w:val="20"/>
          <w:szCs w:val="20"/>
          <w:lang w:eastAsia="en-IE"/>
        </w:rPr>
      </w:pPr>
      <w:r>
        <w:rPr>
          <w:noProof/>
        </w:rPr>
        <w:drawing>
          <wp:inline distT="0" distB="0" distL="0" distR="0" wp14:anchorId="59CD9F87" wp14:editId="76D53CE8">
            <wp:extent cx="5731510" cy="730885"/>
            <wp:effectExtent l="133350" t="114300" r="116840" b="1454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7308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D4602C" w14:textId="77777777" w:rsidR="00DB5F8C" w:rsidRDefault="00DB5F8C">
      <w:pPr>
        <w:rPr>
          <w:lang w:eastAsia="en-IE"/>
        </w:rPr>
      </w:pPr>
      <w:r>
        <w:rPr>
          <w:lang w:eastAsia="en-IE"/>
        </w:rPr>
        <w:br w:type="page"/>
      </w:r>
    </w:p>
    <w:p w14:paraId="4142F625" w14:textId="00ECB47A" w:rsidR="000E21C8" w:rsidRPr="000078EB" w:rsidRDefault="000E21C8" w:rsidP="003525FC">
      <w:pPr>
        <w:rPr>
          <w:b/>
          <w:bCs/>
          <w:color w:val="8000FF"/>
          <w:lang w:eastAsia="en-IE"/>
        </w:rPr>
      </w:pPr>
      <w:r>
        <w:rPr>
          <w:lang w:eastAsia="en-IE"/>
        </w:rPr>
        <w:lastRenderedPageBreak/>
        <w:t xml:space="preserve">Q30) </w:t>
      </w:r>
      <w:r w:rsidR="002D2677">
        <w:rPr>
          <w:lang w:eastAsia="en-IE"/>
        </w:rPr>
        <w:t xml:space="preserve">Delete </w:t>
      </w:r>
      <w:r w:rsidR="005E05E4">
        <w:rPr>
          <w:lang w:eastAsia="en-IE"/>
        </w:rPr>
        <w:t>records of all swimmers who are located in County Westmeath or are located in Town of Athlone</w:t>
      </w:r>
      <w:r w:rsidR="001F62D2">
        <w:rPr>
          <w:lang w:eastAsia="en-IE"/>
        </w:rPr>
        <w:t>.</w:t>
      </w:r>
    </w:p>
    <w:p w14:paraId="3C765A35" w14:textId="236F887C" w:rsidR="000E21C8" w:rsidRDefault="000E21C8" w:rsidP="00C30CF7">
      <w:pPr>
        <w:shd w:val="clear" w:color="auto" w:fill="FFFFFF"/>
        <w:spacing w:after="0" w:line="240" w:lineRule="auto"/>
        <w:rPr>
          <w:rFonts w:ascii="Courier New" w:eastAsia="Times New Roman" w:hAnsi="Courier New" w:cs="Courier New"/>
          <w:color w:val="000000"/>
          <w:sz w:val="20"/>
          <w:szCs w:val="20"/>
          <w:lang w:eastAsia="en-IE"/>
        </w:rPr>
      </w:pPr>
    </w:p>
    <w:p w14:paraId="05CEB8CD" w14:textId="77777777" w:rsidR="005E3AEA" w:rsidRPr="005E3AEA" w:rsidRDefault="005E3AEA" w:rsidP="005E3AEA">
      <w:pPr>
        <w:shd w:val="clear" w:color="auto" w:fill="FFFFFF"/>
        <w:spacing w:after="0" w:line="240" w:lineRule="auto"/>
        <w:rPr>
          <w:rFonts w:ascii="Courier New" w:eastAsia="Times New Roman" w:hAnsi="Courier New" w:cs="Courier New"/>
          <w:color w:val="000000"/>
          <w:sz w:val="20"/>
          <w:szCs w:val="20"/>
          <w:lang w:eastAsia="en-IE"/>
        </w:rPr>
      </w:pPr>
      <w:r w:rsidRPr="005E3AEA">
        <w:rPr>
          <w:rFonts w:ascii="Courier New" w:eastAsia="Times New Roman" w:hAnsi="Courier New" w:cs="Courier New"/>
          <w:color w:val="000000"/>
          <w:sz w:val="20"/>
          <w:szCs w:val="20"/>
          <w:lang w:eastAsia="en-IE"/>
        </w:rPr>
        <w:t>db</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PSL</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find</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or</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County</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800000"/>
          <w:sz w:val="20"/>
          <w:szCs w:val="20"/>
          <w:lang w:eastAsia="en-IE"/>
        </w:rPr>
        <w:t>"Westmeath"</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Town</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in</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800000"/>
          <w:sz w:val="20"/>
          <w:szCs w:val="20"/>
          <w:lang w:eastAsia="en-IE"/>
        </w:rPr>
        <w:t>"Athlone"</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800000"/>
          <w:sz w:val="20"/>
          <w:szCs w:val="20"/>
          <w:lang w:eastAsia="en-IE"/>
        </w:rPr>
        <w:t>"Dublin"</w:t>
      </w:r>
      <w:r w:rsidRPr="005E3AEA">
        <w:rPr>
          <w:rFonts w:ascii="Courier New" w:eastAsia="Times New Roman" w:hAnsi="Courier New" w:cs="Courier New"/>
          <w:b/>
          <w:bCs/>
          <w:color w:val="8000FF"/>
          <w:sz w:val="20"/>
          <w:szCs w:val="20"/>
          <w:lang w:eastAsia="en-IE"/>
        </w:rPr>
        <w:t>]}}]});</w:t>
      </w:r>
    </w:p>
    <w:p w14:paraId="66944538" w14:textId="77777777" w:rsidR="005E3AEA" w:rsidRPr="005E3AEA" w:rsidRDefault="005E3AEA" w:rsidP="005E3AEA">
      <w:pPr>
        <w:shd w:val="clear" w:color="auto" w:fill="FFFFFF"/>
        <w:spacing w:after="0" w:line="240" w:lineRule="auto"/>
        <w:rPr>
          <w:rFonts w:ascii="Courier New" w:eastAsia="Times New Roman" w:hAnsi="Courier New" w:cs="Courier New"/>
          <w:color w:val="000000"/>
          <w:sz w:val="20"/>
          <w:szCs w:val="20"/>
          <w:lang w:eastAsia="en-IE"/>
        </w:rPr>
      </w:pPr>
      <w:r w:rsidRPr="005E3AEA">
        <w:rPr>
          <w:rFonts w:ascii="Courier New" w:eastAsia="Times New Roman" w:hAnsi="Courier New" w:cs="Courier New"/>
          <w:color w:val="000000"/>
          <w:sz w:val="20"/>
          <w:szCs w:val="20"/>
          <w:lang w:eastAsia="en-IE"/>
        </w:rPr>
        <w:t>db</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PSL</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deleteMany</w:t>
      </w:r>
      <w:r w:rsidRPr="005E3AEA">
        <w:rPr>
          <w:rFonts w:ascii="Courier New" w:eastAsia="Times New Roman" w:hAnsi="Courier New" w:cs="Courier New"/>
          <w:b/>
          <w:bCs/>
          <w:color w:val="8000FF"/>
          <w:sz w:val="20"/>
          <w:szCs w:val="20"/>
          <w:lang w:eastAsia="en-IE"/>
        </w:rPr>
        <w:t>(</w:t>
      </w:r>
    </w:p>
    <w:p w14:paraId="613070C0" w14:textId="77777777" w:rsidR="005E3AEA" w:rsidRPr="005E3AEA" w:rsidRDefault="005E3AEA" w:rsidP="005E3AEA">
      <w:pPr>
        <w:shd w:val="clear" w:color="auto" w:fill="FFFFFF"/>
        <w:spacing w:after="0" w:line="240" w:lineRule="auto"/>
        <w:rPr>
          <w:rFonts w:ascii="Courier New" w:eastAsia="Times New Roman" w:hAnsi="Courier New" w:cs="Courier New"/>
          <w:color w:val="000000"/>
          <w:sz w:val="20"/>
          <w:szCs w:val="20"/>
          <w:lang w:eastAsia="en-IE"/>
        </w:rPr>
      </w:pPr>
      <w:r w:rsidRPr="005E3AEA">
        <w:rPr>
          <w:rFonts w:ascii="Courier New" w:eastAsia="Times New Roman" w:hAnsi="Courier New" w:cs="Courier New"/>
          <w:color w:val="000000"/>
          <w:sz w:val="20"/>
          <w:szCs w:val="20"/>
          <w:lang w:eastAsia="en-IE"/>
        </w:rPr>
        <w:t xml:space="preserve">  </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or</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County</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800000"/>
          <w:sz w:val="20"/>
          <w:szCs w:val="20"/>
          <w:lang w:eastAsia="en-IE"/>
        </w:rPr>
        <w:t>"Westmeath"</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Town</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000000"/>
          <w:sz w:val="20"/>
          <w:szCs w:val="20"/>
          <w:lang w:eastAsia="en-IE"/>
        </w:rPr>
        <w:t>$in</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800000"/>
          <w:sz w:val="20"/>
          <w:szCs w:val="20"/>
          <w:lang w:eastAsia="en-IE"/>
        </w:rPr>
        <w:t>"Athlone"</w:t>
      </w:r>
      <w:r w:rsidRPr="005E3AEA">
        <w:rPr>
          <w:rFonts w:ascii="Courier New" w:eastAsia="Times New Roman" w:hAnsi="Courier New" w:cs="Courier New"/>
          <w:b/>
          <w:bCs/>
          <w:color w:val="8000FF"/>
          <w:sz w:val="20"/>
          <w:szCs w:val="20"/>
          <w:lang w:eastAsia="en-IE"/>
        </w:rPr>
        <w:t>,</w:t>
      </w:r>
      <w:r w:rsidRPr="005E3AEA">
        <w:rPr>
          <w:rFonts w:ascii="Courier New" w:eastAsia="Times New Roman" w:hAnsi="Courier New" w:cs="Courier New"/>
          <w:color w:val="800000"/>
          <w:sz w:val="20"/>
          <w:szCs w:val="20"/>
          <w:lang w:eastAsia="en-IE"/>
        </w:rPr>
        <w:t>"Dublin"</w:t>
      </w:r>
      <w:r w:rsidRPr="005E3AEA">
        <w:rPr>
          <w:rFonts w:ascii="Courier New" w:eastAsia="Times New Roman" w:hAnsi="Courier New" w:cs="Courier New"/>
          <w:b/>
          <w:bCs/>
          <w:color w:val="8000FF"/>
          <w:sz w:val="20"/>
          <w:szCs w:val="20"/>
          <w:lang w:eastAsia="en-IE"/>
        </w:rPr>
        <w:t>]}}]}</w:t>
      </w:r>
    </w:p>
    <w:p w14:paraId="1A6255D0" w14:textId="77777777" w:rsidR="005E3AEA" w:rsidRPr="005E3AEA" w:rsidRDefault="005E3AEA" w:rsidP="005E3AEA">
      <w:pPr>
        <w:shd w:val="clear" w:color="auto" w:fill="FFFFFF"/>
        <w:spacing w:after="0" w:line="240" w:lineRule="auto"/>
        <w:rPr>
          <w:rFonts w:ascii="Times New Roman" w:eastAsia="Times New Roman" w:hAnsi="Times New Roman" w:cs="Times New Roman"/>
          <w:sz w:val="24"/>
          <w:szCs w:val="24"/>
          <w:lang w:eastAsia="en-IE"/>
        </w:rPr>
      </w:pPr>
      <w:r w:rsidRPr="005E3AEA">
        <w:rPr>
          <w:rFonts w:ascii="Courier New" w:eastAsia="Times New Roman" w:hAnsi="Courier New" w:cs="Courier New"/>
          <w:b/>
          <w:bCs/>
          <w:color w:val="8000FF"/>
          <w:sz w:val="20"/>
          <w:szCs w:val="20"/>
          <w:lang w:eastAsia="en-IE"/>
        </w:rPr>
        <w:t>)</w:t>
      </w:r>
    </w:p>
    <w:p w14:paraId="080A9B4C" w14:textId="77777777" w:rsidR="003E6B86" w:rsidRPr="00C30CF7" w:rsidRDefault="003E6B86" w:rsidP="003E6B86">
      <w:pPr>
        <w:shd w:val="clear" w:color="auto" w:fill="FFFFFF"/>
        <w:spacing w:after="0" w:line="240" w:lineRule="auto"/>
        <w:rPr>
          <w:rFonts w:ascii="Courier New" w:eastAsia="Times New Roman" w:hAnsi="Courier New" w:cs="Courier New"/>
          <w:color w:val="000000"/>
          <w:sz w:val="20"/>
          <w:szCs w:val="20"/>
          <w:lang w:eastAsia="en-IE"/>
        </w:rPr>
      </w:pPr>
      <w:r w:rsidRPr="00C30CF7">
        <w:rPr>
          <w:rFonts w:ascii="Courier New" w:eastAsia="Times New Roman" w:hAnsi="Courier New" w:cs="Courier New"/>
          <w:b/>
          <w:bCs/>
          <w:color w:val="8000FF"/>
          <w:sz w:val="20"/>
          <w:szCs w:val="20"/>
          <w:lang w:eastAsia="en-IE"/>
        </w:rPr>
        <w:t>--------------------------------------------</w:t>
      </w:r>
    </w:p>
    <w:p w14:paraId="66835E61" w14:textId="3B23259C" w:rsidR="00C30CF7" w:rsidRPr="00C30CF7" w:rsidRDefault="000149ED" w:rsidP="00C30CF7">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E66AFC8" wp14:editId="36982158">
            <wp:extent cx="5731510" cy="1156970"/>
            <wp:effectExtent l="133350" t="114300" r="135890" b="1574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1569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F5BD34A" w14:textId="77777777" w:rsidR="00DB5F8C" w:rsidRDefault="00DB5F8C">
      <w:pPr>
        <w:rPr>
          <w:rFonts w:asciiTheme="majorHAnsi" w:eastAsia="Times New Roman" w:hAnsiTheme="majorHAnsi" w:cstheme="majorBidi"/>
          <w:color w:val="2F5496" w:themeColor="accent1" w:themeShade="BF"/>
          <w:sz w:val="32"/>
          <w:szCs w:val="32"/>
          <w:lang w:eastAsia="en-IE"/>
        </w:rPr>
      </w:pPr>
      <w:r>
        <w:rPr>
          <w:rFonts w:eastAsia="Times New Roman"/>
          <w:lang w:eastAsia="en-IE"/>
        </w:rPr>
        <w:br w:type="page"/>
      </w:r>
    </w:p>
    <w:p w14:paraId="6EC0E224" w14:textId="733B2733" w:rsidR="003525FC" w:rsidRDefault="003525FC" w:rsidP="003525FC">
      <w:pPr>
        <w:pStyle w:val="Heading1"/>
        <w:rPr>
          <w:rFonts w:eastAsia="Times New Roman"/>
          <w:lang w:eastAsia="en-IE"/>
        </w:rPr>
      </w:pPr>
      <w:bookmarkStart w:id="3" w:name="_Toc8242792"/>
      <w:r>
        <w:rPr>
          <w:rFonts w:eastAsia="Times New Roman"/>
          <w:lang w:eastAsia="en-IE"/>
        </w:rPr>
        <w:lastRenderedPageBreak/>
        <w:t>Stage 3 – Aggregation Pipeline</w:t>
      </w:r>
      <w:bookmarkEnd w:id="3"/>
    </w:p>
    <w:p w14:paraId="218C32E5" w14:textId="77777777" w:rsidR="003525FC" w:rsidRDefault="003525FC" w:rsidP="00B22728">
      <w:pPr>
        <w:shd w:val="clear" w:color="auto" w:fill="FFFFFF"/>
        <w:spacing w:after="0" w:line="240" w:lineRule="auto"/>
        <w:rPr>
          <w:rFonts w:ascii="Courier New" w:eastAsia="Times New Roman" w:hAnsi="Courier New" w:cs="Courier New"/>
          <w:color w:val="000000"/>
          <w:sz w:val="20"/>
          <w:szCs w:val="20"/>
          <w:lang w:eastAsia="en-IE"/>
        </w:rPr>
      </w:pPr>
    </w:p>
    <w:p w14:paraId="57862F2E" w14:textId="77777777" w:rsidR="00DB5F8C" w:rsidRDefault="00242C40" w:rsidP="00DB5F8C">
      <w:pPr>
        <w:rPr>
          <w:lang w:eastAsia="en-IE"/>
        </w:rPr>
      </w:pPr>
      <w:r>
        <w:rPr>
          <w:lang w:eastAsia="en-IE"/>
        </w:rPr>
        <w:t xml:space="preserve">Q1) </w:t>
      </w:r>
      <w:r w:rsidR="00B72E89">
        <w:rPr>
          <w:lang w:eastAsia="en-IE"/>
        </w:rPr>
        <w:t xml:space="preserve">List the </w:t>
      </w:r>
      <w:r w:rsidR="003D00B7">
        <w:rPr>
          <w:lang w:eastAsia="en-IE"/>
        </w:rPr>
        <w:t xml:space="preserve">number of swimmers </w:t>
      </w:r>
      <w:r w:rsidR="00F818EF">
        <w:rPr>
          <w:lang w:eastAsia="en-IE"/>
        </w:rPr>
        <w:t>grouped on basis of their</w:t>
      </w:r>
      <w:r w:rsidR="003D00B7">
        <w:rPr>
          <w:lang w:eastAsia="en-IE"/>
        </w:rPr>
        <w:t xml:space="preserve"> commitment</w:t>
      </w:r>
      <w:r w:rsidR="00F818EF">
        <w:rPr>
          <w:lang w:eastAsia="en-IE"/>
        </w:rPr>
        <w:t>. Exclude swimmers whose commitment is not recorded in database</w:t>
      </w:r>
      <w:r w:rsidR="003B1581">
        <w:rPr>
          <w:lang w:eastAsia="en-IE"/>
        </w:rPr>
        <w:t>.</w:t>
      </w:r>
    </w:p>
    <w:p w14:paraId="2C98B848" w14:textId="1B66F308" w:rsidR="006A1FB0" w:rsidRDefault="0046478C" w:rsidP="00DB5F8C">
      <w:pPr>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254AEAF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462506F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Commitmen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exist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b/>
          <w:bCs/>
          <w:color w:val="0000FF"/>
          <w:sz w:val="20"/>
          <w:szCs w:val="20"/>
          <w:lang w:eastAsia="en-IE"/>
        </w:rPr>
        <w:t>true</w:t>
      </w:r>
      <w:r w:rsidRPr="006A1FB0">
        <w:rPr>
          <w:rFonts w:ascii="Courier New" w:eastAsia="Times New Roman" w:hAnsi="Courier New" w:cs="Courier New"/>
          <w:b/>
          <w:bCs/>
          <w:color w:val="8000FF"/>
          <w:sz w:val="20"/>
          <w:szCs w:val="20"/>
          <w:lang w:eastAsia="en-IE"/>
        </w:rPr>
        <w:t>}}},</w:t>
      </w:r>
    </w:p>
    <w:p w14:paraId="1589B1B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Commitment"</w:t>
      </w:r>
      <w:r w:rsidRPr="006A1FB0">
        <w:rPr>
          <w:rFonts w:ascii="Courier New" w:eastAsia="Times New Roman" w:hAnsi="Courier New" w:cs="Courier New"/>
          <w:b/>
          <w:bCs/>
          <w:color w:val="8000FF"/>
          <w:sz w:val="20"/>
          <w:szCs w:val="20"/>
          <w:lang w:eastAsia="en-IE"/>
        </w:rPr>
        <w:t>,</w:t>
      </w:r>
    </w:p>
    <w:p w14:paraId="5E7272F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Swimmer_Coun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u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67B2741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441D16FC"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EFD9D74" w14:textId="5BDD0179" w:rsidR="003B1581" w:rsidRDefault="00C371E0"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88E6AA1" wp14:editId="57C319C0">
            <wp:extent cx="2867559" cy="1441247"/>
            <wp:effectExtent l="133350" t="114300" r="123825" b="1403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71918" cy="14434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65AFE6" w14:textId="0CA9F3E0" w:rsidR="003B1581" w:rsidRDefault="003B1581" w:rsidP="006A1FB0">
      <w:pPr>
        <w:shd w:val="clear" w:color="auto" w:fill="FFFFFF"/>
        <w:spacing w:after="0" w:line="240" w:lineRule="auto"/>
        <w:rPr>
          <w:rFonts w:ascii="Courier New" w:eastAsia="Times New Roman" w:hAnsi="Courier New" w:cs="Courier New"/>
          <w:color w:val="000000"/>
          <w:sz w:val="20"/>
          <w:szCs w:val="20"/>
          <w:lang w:eastAsia="en-IE"/>
        </w:rPr>
      </w:pPr>
    </w:p>
    <w:p w14:paraId="6EFD888D" w14:textId="0FBCA9CF" w:rsidR="003B1581" w:rsidRDefault="003B1581" w:rsidP="00C56BC9">
      <w:pPr>
        <w:rPr>
          <w:lang w:eastAsia="en-IE"/>
        </w:rPr>
      </w:pPr>
      <w:r>
        <w:rPr>
          <w:lang w:eastAsia="en-IE"/>
        </w:rPr>
        <w:t xml:space="preserve">Q2) </w:t>
      </w:r>
      <w:r w:rsidR="00F04F98">
        <w:rPr>
          <w:lang w:eastAsia="en-IE"/>
        </w:rPr>
        <w:t xml:space="preserve">Divide swimmers in 3 categories based on their birth year and </w:t>
      </w:r>
      <w:r>
        <w:rPr>
          <w:lang w:eastAsia="en-IE"/>
        </w:rPr>
        <w:t xml:space="preserve">Count number of </w:t>
      </w:r>
      <w:r w:rsidR="00F04F98">
        <w:rPr>
          <w:lang w:eastAsia="en-IE"/>
        </w:rPr>
        <w:t>swimmers in each category.</w:t>
      </w:r>
    </w:p>
    <w:p w14:paraId="07BFBA0A"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29BFADD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397CC75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bucket</w:t>
      </w:r>
      <w:r w:rsidRPr="006A1FB0">
        <w:rPr>
          <w:rFonts w:ascii="Courier New" w:eastAsia="Times New Roman" w:hAnsi="Courier New" w:cs="Courier New"/>
          <w:b/>
          <w:bCs/>
          <w:color w:val="8000FF"/>
          <w:sz w:val="20"/>
          <w:szCs w:val="20"/>
          <w:lang w:eastAsia="en-IE"/>
        </w:rPr>
        <w:t>:{</w:t>
      </w:r>
    </w:p>
    <w:p w14:paraId="02F8C36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group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Year_Born"</w:t>
      </w:r>
      <w:r w:rsidRPr="006A1FB0">
        <w:rPr>
          <w:rFonts w:ascii="Courier New" w:eastAsia="Times New Roman" w:hAnsi="Courier New" w:cs="Courier New"/>
          <w:b/>
          <w:bCs/>
          <w:color w:val="8000FF"/>
          <w:sz w:val="20"/>
          <w:szCs w:val="20"/>
          <w:lang w:eastAsia="en-IE"/>
        </w:rPr>
        <w:t>,</w:t>
      </w:r>
    </w:p>
    <w:p w14:paraId="1C6D1BFD"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boundari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980</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990</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2000</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2010</w:t>
      </w:r>
      <w:r w:rsidRPr="006A1FB0">
        <w:rPr>
          <w:rFonts w:ascii="Courier New" w:eastAsia="Times New Roman" w:hAnsi="Courier New" w:cs="Courier New"/>
          <w:b/>
          <w:bCs/>
          <w:color w:val="8000FF"/>
          <w:sz w:val="20"/>
          <w:szCs w:val="20"/>
          <w:lang w:eastAsia="en-IE"/>
        </w:rPr>
        <w:t>],</w:t>
      </w:r>
    </w:p>
    <w:p w14:paraId="20D77D0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defaul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Other"</w:t>
      </w:r>
      <w:r w:rsidRPr="006A1FB0">
        <w:rPr>
          <w:rFonts w:ascii="Courier New" w:eastAsia="Times New Roman" w:hAnsi="Courier New" w:cs="Courier New"/>
          <w:b/>
          <w:bCs/>
          <w:color w:val="8000FF"/>
          <w:sz w:val="20"/>
          <w:szCs w:val="20"/>
          <w:lang w:eastAsia="en-IE"/>
        </w:rPr>
        <w:t>,</w:t>
      </w:r>
    </w:p>
    <w:p w14:paraId="05E41DEF"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outpu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p>
    <w:p w14:paraId="1B5D09A2"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coun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su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p>
    <w:p w14:paraId="5B473AF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p>
    <w:p w14:paraId="56AE92B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023E4C2C"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2AFCEC7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35BC4ACD" w14:textId="73B95709" w:rsidR="00F04F98" w:rsidRDefault="004C0814"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7246E8C5" wp14:editId="14E3788B">
            <wp:extent cx="2867025" cy="2252091"/>
            <wp:effectExtent l="133350" t="114300" r="123825" b="148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76355" cy="22594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4CEB1C" w14:textId="77777777" w:rsidR="004C0814" w:rsidRDefault="004C0814" w:rsidP="006A1FB0">
      <w:pPr>
        <w:shd w:val="clear" w:color="auto" w:fill="FFFFFF"/>
        <w:spacing w:after="0" w:line="240" w:lineRule="auto"/>
        <w:rPr>
          <w:rFonts w:ascii="Courier New" w:eastAsia="Times New Roman" w:hAnsi="Courier New" w:cs="Courier New"/>
          <w:color w:val="000000"/>
          <w:sz w:val="20"/>
          <w:szCs w:val="20"/>
          <w:lang w:eastAsia="en-IE"/>
        </w:rPr>
      </w:pPr>
    </w:p>
    <w:p w14:paraId="5ADA5531" w14:textId="0819AA0D" w:rsidR="00F04F98" w:rsidRDefault="00F04F98" w:rsidP="00C56BC9">
      <w:pPr>
        <w:rPr>
          <w:lang w:eastAsia="en-IE"/>
        </w:rPr>
      </w:pPr>
      <w:r>
        <w:rPr>
          <w:lang w:eastAsia="en-IE"/>
        </w:rPr>
        <w:lastRenderedPageBreak/>
        <w:t xml:space="preserve">Q3) </w:t>
      </w:r>
      <w:r w:rsidR="0028599C">
        <w:rPr>
          <w:lang w:eastAsia="en-IE"/>
        </w:rPr>
        <w:t xml:space="preserve">Display Forename, Surname, Total hours spent training in Pool, Gym and </w:t>
      </w:r>
      <w:r w:rsidR="003A45B8">
        <w:rPr>
          <w:lang w:eastAsia="en-IE"/>
        </w:rPr>
        <w:t>Stretching</w:t>
      </w:r>
      <w:r w:rsidR="001D0123">
        <w:rPr>
          <w:lang w:eastAsia="en-IE"/>
        </w:rPr>
        <w:t xml:space="preserve"> for all swimmers located in County Hawaii.</w:t>
      </w:r>
    </w:p>
    <w:p w14:paraId="621A0D4F" w14:textId="77777777" w:rsidR="00F04F98" w:rsidRDefault="00F04F98" w:rsidP="006A1FB0">
      <w:pPr>
        <w:shd w:val="clear" w:color="auto" w:fill="FFFFFF"/>
        <w:spacing w:after="0" w:line="240" w:lineRule="auto"/>
        <w:rPr>
          <w:rFonts w:ascii="Courier New" w:eastAsia="Times New Roman" w:hAnsi="Courier New" w:cs="Courier New"/>
          <w:color w:val="000000"/>
          <w:sz w:val="20"/>
          <w:szCs w:val="20"/>
          <w:lang w:eastAsia="en-IE"/>
        </w:rPr>
      </w:pPr>
    </w:p>
    <w:p w14:paraId="0712543F"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440902E0" w14:textId="050313C5"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28C0343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709F66C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awaii"</w:t>
      </w:r>
    </w:p>
    <w:p w14:paraId="2E371A3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2F4964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ddFields</w:t>
      </w:r>
      <w:r w:rsidRPr="006A1FB0">
        <w:rPr>
          <w:rFonts w:ascii="Courier New" w:eastAsia="Times New Roman" w:hAnsi="Courier New" w:cs="Courier New"/>
          <w:b/>
          <w:bCs/>
          <w:color w:val="8000FF"/>
          <w:sz w:val="20"/>
          <w:szCs w:val="20"/>
          <w:lang w:eastAsia="en-IE"/>
        </w:rPr>
        <w:t>:{</w:t>
      </w:r>
    </w:p>
    <w:p w14:paraId="4C36F34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Hours.Tota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d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urs.Gy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urs.Poo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urs.Stretching"</w:t>
      </w:r>
      <w:r w:rsidRPr="006A1FB0">
        <w:rPr>
          <w:rFonts w:ascii="Courier New" w:eastAsia="Times New Roman" w:hAnsi="Courier New" w:cs="Courier New"/>
          <w:b/>
          <w:bCs/>
          <w:color w:val="8000FF"/>
          <w:sz w:val="20"/>
          <w:szCs w:val="20"/>
          <w:lang w:eastAsia="en-IE"/>
        </w:rPr>
        <w:t>]}</w:t>
      </w:r>
    </w:p>
    <w:p w14:paraId="731F7C1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9E8C9B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roject</w:t>
      </w:r>
      <w:r w:rsidRPr="006A1FB0">
        <w:rPr>
          <w:rFonts w:ascii="Courier New" w:eastAsia="Times New Roman" w:hAnsi="Courier New" w:cs="Courier New"/>
          <w:b/>
          <w:bCs/>
          <w:color w:val="8000FF"/>
          <w:sz w:val="20"/>
          <w:szCs w:val="20"/>
          <w:lang w:eastAsia="en-IE"/>
        </w:rPr>
        <w:t>:{</w:t>
      </w:r>
    </w:p>
    <w:p w14:paraId="128F240F"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Forenam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urnam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urs.Tota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0</w:t>
      </w:r>
    </w:p>
    <w:p w14:paraId="18671E3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46FF7B8D"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23399F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5D514A2" w14:textId="5EF456A9" w:rsidR="001D0123" w:rsidRDefault="00013181"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02E085B5" wp14:editId="7BB067CA">
            <wp:extent cx="5731510" cy="2409190"/>
            <wp:effectExtent l="133350" t="114300" r="135890" b="1625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4091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AD738D" w14:textId="77777777" w:rsidR="00013181" w:rsidRDefault="00013181" w:rsidP="006A1FB0">
      <w:pPr>
        <w:shd w:val="clear" w:color="auto" w:fill="FFFFFF"/>
        <w:spacing w:after="0" w:line="240" w:lineRule="auto"/>
        <w:rPr>
          <w:rFonts w:ascii="Courier New" w:eastAsia="Times New Roman" w:hAnsi="Courier New" w:cs="Courier New"/>
          <w:color w:val="000000"/>
          <w:sz w:val="20"/>
          <w:szCs w:val="20"/>
          <w:lang w:eastAsia="en-IE"/>
        </w:rPr>
      </w:pPr>
    </w:p>
    <w:p w14:paraId="3E7F7D7E" w14:textId="4FCB4BF5" w:rsidR="001D0123" w:rsidRDefault="001D0123" w:rsidP="00C56BC9">
      <w:pPr>
        <w:rPr>
          <w:lang w:eastAsia="en-IE"/>
        </w:rPr>
      </w:pPr>
      <w:r>
        <w:rPr>
          <w:lang w:eastAsia="en-IE"/>
        </w:rPr>
        <w:t xml:space="preserve">Q4) </w:t>
      </w:r>
      <w:r w:rsidR="00406D4A">
        <w:rPr>
          <w:lang w:eastAsia="en-IE"/>
        </w:rPr>
        <w:t>Display count of swimmers</w:t>
      </w:r>
      <w:r w:rsidR="00667900">
        <w:rPr>
          <w:lang w:eastAsia="en-IE"/>
        </w:rPr>
        <w:t xml:space="preserve"> for each of the Hobby. Also </w:t>
      </w:r>
      <w:r w:rsidR="00A67411">
        <w:rPr>
          <w:lang w:eastAsia="en-IE"/>
        </w:rPr>
        <w:t xml:space="preserve">Divide height of swimmers </w:t>
      </w:r>
      <w:r w:rsidR="00D40215">
        <w:rPr>
          <w:lang w:eastAsia="en-IE"/>
        </w:rPr>
        <w:t>into 5 buckets and c</w:t>
      </w:r>
      <w:r w:rsidR="00D22ED9">
        <w:rPr>
          <w:lang w:eastAsia="en-IE"/>
        </w:rPr>
        <w:t>alculate number of swimmers belonging to each bucket.</w:t>
      </w:r>
      <w:r w:rsidR="00A67411">
        <w:rPr>
          <w:lang w:eastAsia="en-IE"/>
        </w:rPr>
        <w:t xml:space="preserve"> </w:t>
      </w:r>
    </w:p>
    <w:p w14:paraId="1CECADF2" w14:textId="77777777" w:rsidR="001D0123" w:rsidRDefault="001D0123" w:rsidP="006A1FB0">
      <w:pPr>
        <w:shd w:val="clear" w:color="auto" w:fill="FFFFFF"/>
        <w:spacing w:after="0" w:line="240" w:lineRule="auto"/>
        <w:rPr>
          <w:rFonts w:ascii="Courier New" w:eastAsia="Times New Roman" w:hAnsi="Courier New" w:cs="Courier New"/>
          <w:color w:val="000000"/>
          <w:sz w:val="20"/>
          <w:szCs w:val="20"/>
          <w:lang w:eastAsia="en-IE"/>
        </w:rPr>
      </w:pPr>
    </w:p>
    <w:p w14:paraId="6536A104"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20A5F54B" w14:textId="3BFE115B"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19BFF4F2"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facet</w:t>
      </w:r>
      <w:r w:rsidRPr="006A1FB0">
        <w:rPr>
          <w:rFonts w:ascii="Courier New" w:eastAsia="Times New Roman" w:hAnsi="Courier New" w:cs="Courier New"/>
          <w:b/>
          <w:bCs/>
          <w:color w:val="8000FF"/>
          <w:sz w:val="20"/>
          <w:szCs w:val="20"/>
          <w:lang w:eastAsia="en-IE"/>
        </w:rPr>
        <w:t>:{</w:t>
      </w:r>
    </w:p>
    <w:p w14:paraId="7424B25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CountByHobbi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unwin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bbi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ByCoun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bbies"</w:t>
      </w:r>
      <w:r w:rsidRPr="006A1FB0">
        <w:rPr>
          <w:rFonts w:ascii="Courier New" w:eastAsia="Times New Roman" w:hAnsi="Courier New" w:cs="Courier New"/>
          <w:b/>
          <w:bCs/>
          <w:color w:val="8000FF"/>
          <w:sz w:val="20"/>
          <w:szCs w:val="20"/>
          <w:lang w:eastAsia="en-IE"/>
        </w:rPr>
        <w:t>}],</w:t>
      </w:r>
    </w:p>
    <w:p w14:paraId="3ED9B56D" w14:textId="615A70D0"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CountBy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bucketAuto</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w:t>
      </w:r>
      <w:r w:rsidR="000547BB">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color w:val="800000"/>
          <w:sz w:val="20"/>
          <w:szCs w:val="20"/>
          <w:lang w:eastAsia="en-IE"/>
        </w:rPr>
        <w: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bucket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5</w:t>
      </w:r>
      <w:r w:rsidRPr="006A1FB0">
        <w:rPr>
          <w:rFonts w:ascii="Courier New" w:eastAsia="Times New Roman" w:hAnsi="Courier New" w:cs="Courier New"/>
          <w:b/>
          <w:bCs/>
          <w:color w:val="8000FF"/>
          <w:sz w:val="20"/>
          <w:szCs w:val="20"/>
          <w:lang w:eastAsia="en-IE"/>
        </w:rPr>
        <w:t>}}]</w:t>
      </w:r>
    </w:p>
    <w:p w14:paraId="4111F4EF"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8EE4299" w14:textId="2D4C60E5"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77DD64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063EEEA8" w14:textId="3F3ADD5B" w:rsidR="00A64492" w:rsidRDefault="00496887"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504AB2A4" wp14:editId="6EC3DC2B">
            <wp:extent cx="5731510" cy="931545"/>
            <wp:effectExtent l="114300" t="114300" r="116840" b="1543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9315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83B81F" w14:textId="77777777" w:rsidR="00DB5F8C" w:rsidRDefault="00DB5F8C" w:rsidP="00C56BC9">
      <w:pPr>
        <w:pStyle w:val="NoSpacing"/>
        <w:rPr>
          <w:lang w:eastAsia="en-IE"/>
        </w:rPr>
      </w:pPr>
    </w:p>
    <w:p w14:paraId="5D0A29C4" w14:textId="77777777" w:rsidR="00DB5F8C" w:rsidRDefault="00DB5F8C" w:rsidP="00C56BC9">
      <w:pPr>
        <w:pStyle w:val="NoSpacing"/>
        <w:rPr>
          <w:lang w:eastAsia="en-IE"/>
        </w:rPr>
      </w:pPr>
    </w:p>
    <w:p w14:paraId="4EAC2C6B" w14:textId="77777777" w:rsidR="00C9261C" w:rsidRDefault="00C9261C" w:rsidP="00C56BC9">
      <w:pPr>
        <w:pStyle w:val="NoSpacing"/>
        <w:rPr>
          <w:lang w:eastAsia="en-IE"/>
        </w:rPr>
      </w:pPr>
    </w:p>
    <w:p w14:paraId="04C61BF9" w14:textId="304E80B3" w:rsidR="00A64492" w:rsidRDefault="00A64492" w:rsidP="00C56BC9">
      <w:pPr>
        <w:pStyle w:val="NoSpacing"/>
        <w:rPr>
          <w:lang w:eastAsia="en-IE"/>
        </w:rPr>
      </w:pPr>
      <w:r>
        <w:rPr>
          <w:lang w:eastAsia="en-IE"/>
        </w:rPr>
        <w:lastRenderedPageBreak/>
        <w:t xml:space="preserve">Q5) Show details of all indexes </w:t>
      </w:r>
      <w:r w:rsidR="008B4E77">
        <w:rPr>
          <w:lang w:eastAsia="en-IE"/>
        </w:rPr>
        <w:t>created on PSL collection.</w:t>
      </w:r>
    </w:p>
    <w:p w14:paraId="103F2161" w14:textId="77777777" w:rsidR="00A64492" w:rsidRDefault="00A64492" w:rsidP="006A1FB0">
      <w:pPr>
        <w:shd w:val="clear" w:color="auto" w:fill="FFFFFF"/>
        <w:spacing w:after="0" w:line="240" w:lineRule="auto"/>
        <w:rPr>
          <w:rFonts w:ascii="Courier New" w:eastAsia="Times New Roman" w:hAnsi="Courier New" w:cs="Courier New"/>
          <w:color w:val="000000"/>
          <w:sz w:val="20"/>
          <w:szCs w:val="20"/>
          <w:lang w:eastAsia="en-IE"/>
        </w:rPr>
      </w:pPr>
    </w:p>
    <w:p w14:paraId="7BCC1621"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519139F4" w14:textId="3F2BD961"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4B69244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indexStat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p>
    <w:p w14:paraId="1BA17B1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CFB8C7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3A74E58" w14:textId="574CEABF" w:rsidR="00C56BC9" w:rsidRDefault="009A3A52"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4D9BE3A" wp14:editId="531103BC">
            <wp:extent cx="5731510" cy="543560"/>
            <wp:effectExtent l="133350" t="114300" r="135890" b="1612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543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D6784E" w14:textId="77777777" w:rsidR="009A3A52" w:rsidRDefault="009A3A52" w:rsidP="006A1FB0">
      <w:pPr>
        <w:shd w:val="clear" w:color="auto" w:fill="FFFFFF"/>
        <w:spacing w:after="0" w:line="240" w:lineRule="auto"/>
        <w:rPr>
          <w:rFonts w:ascii="Courier New" w:eastAsia="Times New Roman" w:hAnsi="Courier New" w:cs="Courier New"/>
          <w:color w:val="000000"/>
          <w:sz w:val="20"/>
          <w:szCs w:val="20"/>
          <w:lang w:eastAsia="en-IE"/>
        </w:rPr>
      </w:pPr>
    </w:p>
    <w:p w14:paraId="5E31A576" w14:textId="6FD1C86E" w:rsidR="00FD5AD7" w:rsidRDefault="00FD5AD7" w:rsidP="00C56BC9">
      <w:pPr>
        <w:pStyle w:val="NoSpacing"/>
        <w:rPr>
          <w:lang w:eastAsia="en-IE"/>
        </w:rPr>
      </w:pPr>
      <w:r>
        <w:rPr>
          <w:lang w:eastAsia="en-IE"/>
        </w:rPr>
        <w:t xml:space="preserve">Q6) </w:t>
      </w:r>
      <w:r w:rsidR="00412D4E">
        <w:rPr>
          <w:lang w:eastAsia="en-IE"/>
        </w:rPr>
        <w:t xml:space="preserve">List Forename, Surname, Height, County and Weakness of all swimmers whose height is same as </w:t>
      </w:r>
      <w:r w:rsidR="00D7297F">
        <w:rPr>
          <w:lang w:eastAsia="en-IE"/>
        </w:rPr>
        <w:t xml:space="preserve">the </w:t>
      </w:r>
      <w:r w:rsidR="00CC5020">
        <w:rPr>
          <w:lang w:eastAsia="en-IE"/>
        </w:rPr>
        <w:t>minimum</w:t>
      </w:r>
      <w:r w:rsidR="00D7297F">
        <w:rPr>
          <w:lang w:eastAsia="en-IE"/>
        </w:rPr>
        <w:t xml:space="preserve"> height of swimmers located at </w:t>
      </w:r>
      <w:r w:rsidR="00C56BC9">
        <w:rPr>
          <w:lang w:eastAsia="en-IE"/>
        </w:rPr>
        <w:t>Washington</w:t>
      </w:r>
      <w:r w:rsidR="00D7297F">
        <w:rPr>
          <w:lang w:eastAsia="en-IE"/>
        </w:rPr>
        <w:t xml:space="preserve"> and have a weakness "Use of Feet".</w:t>
      </w:r>
    </w:p>
    <w:p w14:paraId="33F5E988" w14:textId="77777777" w:rsidR="00FD5AD7" w:rsidRDefault="00FD5AD7" w:rsidP="006A1FB0">
      <w:pPr>
        <w:shd w:val="clear" w:color="auto" w:fill="FFFFFF"/>
        <w:spacing w:after="0" w:line="240" w:lineRule="auto"/>
        <w:rPr>
          <w:rFonts w:ascii="Courier New" w:eastAsia="Times New Roman" w:hAnsi="Courier New" w:cs="Courier New"/>
          <w:color w:val="000000"/>
          <w:sz w:val="20"/>
          <w:szCs w:val="20"/>
          <w:lang w:eastAsia="en-IE"/>
        </w:rPr>
      </w:pPr>
    </w:p>
    <w:p w14:paraId="12857F46" w14:textId="77777777" w:rsidR="00FD5AD7" w:rsidRDefault="00FD5AD7" w:rsidP="006A1FB0">
      <w:pPr>
        <w:shd w:val="clear" w:color="auto" w:fill="FFFFFF"/>
        <w:spacing w:after="0" w:line="240" w:lineRule="auto"/>
        <w:rPr>
          <w:rFonts w:ascii="Courier New" w:eastAsia="Times New Roman" w:hAnsi="Courier New" w:cs="Courier New"/>
          <w:color w:val="000000"/>
          <w:sz w:val="20"/>
          <w:szCs w:val="20"/>
          <w:lang w:eastAsia="en-IE"/>
        </w:rPr>
      </w:pPr>
    </w:p>
    <w:p w14:paraId="5F79DD9B"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7947FDFA" w14:textId="7C0CCF9C"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16C4F504" w14:textId="03088F8D"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Washington"</w:t>
      </w:r>
      <w:r w:rsidRPr="006A1FB0">
        <w:rPr>
          <w:rFonts w:ascii="Courier New" w:eastAsia="Times New Roman" w:hAnsi="Courier New" w:cs="Courier New"/>
          <w:b/>
          <w:bCs/>
          <w:color w:val="8000FF"/>
          <w:sz w:val="20"/>
          <w:szCs w:val="20"/>
          <w:lang w:eastAsia="en-IE"/>
        </w:rPr>
        <w:t>}},</w:t>
      </w:r>
    </w:p>
    <w:p w14:paraId="3A000015" w14:textId="14CA3EE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Weakness"</w:t>
      </w:r>
      <w:r w:rsidRPr="006A1FB0">
        <w:rPr>
          <w:rFonts w:ascii="Courier New" w:eastAsia="Times New Roman" w:hAnsi="Courier New" w:cs="Courier New"/>
          <w:b/>
          <w:bCs/>
          <w:color w:val="8000FF"/>
          <w:sz w:val="20"/>
          <w:szCs w:val="20"/>
          <w:lang w:eastAsia="en-IE"/>
        </w:rPr>
        <w:t>,</w:t>
      </w:r>
      <w:r w:rsidR="004D3E4C">
        <w:rPr>
          <w:rFonts w:ascii="Courier New" w:eastAsia="Times New Roman" w:hAnsi="Courier New" w:cs="Courier New"/>
          <w:color w:val="000000"/>
          <w:sz w:val="20"/>
          <w:szCs w:val="20"/>
          <w:lang w:eastAsia="en-IE"/>
        </w:rPr>
        <w:t>Min</w:t>
      </w:r>
      <w:r w:rsidRPr="006A1FB0">
        <w:rPr>
          <w:rFonts w:ascii="Courier New" w:eastAsia="Times New Roman" w:hAnsi="Courier New" w:cs="Courier New"/>
          <w:color w:val="000000"/>
          <w:sz w:val="20"/>
          <w:szCs w:val="20"/>
          <w:lang w:eastAsia="en-IE"/>
        </w:rPr>
        <w:t>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i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507EFECA" w14:textId="1897314F"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Use of Feet"</w:t>
      </w:r>
      <w:r w:rsidRPr="006A1FB0">
        <w:rPr>
          <w:rFonts w:ascii="Courier New" w:eastAsia="Times New Roman" w:hAnsi="Courier New" w:cs="Courier New"/>
          <w:b/>
          <w:bCs/>
          <w:color w:val="8000FF"/>
          <w:sz w:val="20"/>
          <w:szCs w:val="20"/>
          <w:lang w:eastAsia="en-IE"/>
        </w:rPr>
        <w:t>}},</w:t>
      </w:r>
    </w:p>
    <w:p w14:paraId="3301664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lookup</w:t>
      </w:r>
      <w:r w:rsidRPr="006A1FB0">
        <w:rPr>
          <w:rFonts w:ascii="Courier New" w:eastAsia="Times New Roman" w:hAnsi="Courier New" w:cs="Courier New"/>
          <w:b/>
          <w:bCs/>
          <w:color w:val="8000FF"/>
          <w:sz w:val="20"/>
          <w:szCs w:val="20"/>
          <w:lang w:eastAsia="en-IE"/>
        </w:rPr>
        <w:t>:{</w:t>
      </w:r>
    </w:p>
    <w:p w14:paraId="57BD4B9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fro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PSL'</w:t>
      </w:r>
      <w:r w:rsidRPr="006A1FB0">
        <w:rPr>
          <w:rFonts w:ascii="Courier New" w:eastAsia="Times New Roman" w:hAnsi="Courier New" w:cs="Courier New"/>
          <w:b/>
          <w:bCs/>
          <w:color w:val="8000FF"/>
          <w:sz w:val="20"/>
          <w:szCs w:val="20"/>
          <w:lang w:eastAsia="en-IE"/>
        </w:rPr>
        <w:t>,</w:t>
      </w:r>
    </w:p>
    <w:p w14:paraId="1408E61A" w14:textId="2D353D5C"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localFiel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w:t>
      </w:r>
      <w:r w:rsidR="004D3E4C">
        <w:rPr>
          <w:rFonts w:ascii="Courier New" w:eastAsia="Times New Roman" w:hAnsi="Courier New" w:cs="Courier New"/>
          <w:color w:val="808080"/>
          <w:sz w:val="20"/>
          <w:szCs w:val="20"/>
          <w:lang w:eastAsia="en-IE"/>
        </w:rPr>
        <w:t>Min</w:t>
      </w:r>
      <w:r w:rsidRPr="006A1FB0">
        <w:rPr>
          <w:rFonts w:ascii="Courier New" w:eastAsia="Times New Roman" w:hAnsi="Courier New" w:cs="Courier New"/>
          <w:color w:val="808080"/>
          <w:sz w:val="20"/>
          <w:szCs w:val="20"/>
          <w:lang w:eastAsia="en-IE"/>
        </w:rPr>
        <w:t>_Height'</w:t>
      </w:r>
      <w:r w:rsidRPr="006A1FB0">
        <w:rPr>
          <w:rFonts w:ascii="Courier New" w:eastAsia="Times New Roman" w:hAnsi="Courier New" w:cs="Courier New"/>
          <w:b/>
          <w:bCs/>
          <w:color w:val="8000FF"/>
          <w:sz w:val="20"/>
          <w:szCs w:val="20"/>
          <w:lang w:eastAsia="en-IE"/>
        </w:rPr>
        <w:t>,</w:t>
      </w:r>
    </w:p>
    <w:p w14:paraId="3470208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foreignFiel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Height'</w:t>
      </w:r>
      <w:r w:rsidRPr="006A1FB0">
        <w:rPr>
          <w:rFonts w:ascii="Courier New" w:eastAsia="Times New Roman" w:hAnsi="Courier New" w:cs="Courier New"/>
          <w:b/>
          <w:bCs/>
          <w:color w:val="8000FF"/>
          <w:sz w:val="20"/>
          <w:szCs w:val="20"/>
          <w:lang w:eastAsia="en-IE"/>
        </w:rPr>
        <w:t>,</w:t>
      </w:r>
    </w:p>
    <w:p w14:paraId="4C9DA866" w14:textId="1C81E3E8"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a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Swimmers_</w:t>
      </w:r>
      <w:r w:rsidR="004D3E4C">
        <w:rPr>
          <w:rFonts w:ascii="Courier New" w:eastAsia="Times New Roman" w:hAnsi="Courier New" w:cs="Courier New"/>
          <w:color w:val="808080"/>
          <w:sz w:val="20"/>
          <w:szCs w:val="20"/>
          <w:lang w:eastAsia="en-IE"/>
        </w:rPr>
        <w:t>Min</w:t>
      </w:r>
      <w:r w:rsidRPr="006A1FB0">
        <w:rPr>
          <w:rFonts w:ascii="Courier New" w:eastAsia="Times New Roman" w:hAnsi="Courier New" w:cs="Courier New"/>
          <w:color w:val="808080"/>
          <w:sz w:val="20"/>
          <w:szCs w:val="20"/>
          <w:lang w:eastAsia="en-IE"/>
        </w:rPr>
        <w:t>Height'</w:t>
      </w:r>
    </w:p>
    <w:p w14:paraId="57522F7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06F3BCF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roject</w:t>
      </w:r>
      <w:r w:rsidRPr="006A1FB0">
        <w:rPr>
          <w:rFonts w:ascii="Courier New" w:eastAsia="Times New Roman" w:hAnsi="Courier New" w:cs="Courier New"/>
          <w:b/>
          <w:bCs/>
          <w:color w:val="8000FF"/>
          <w:sz w:val="20"/>
          <w:szCs w:val="20"/>
          <w:lang w:eastAsia="en-IE"/>
        </w:rPr>
        <w:t>:{</w:t>
      </w:r>
    </w:p>
    <w:p w14:paraId="4FA58701" w14:textId="1234196E"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sidR="004D3E4C">
        <w:rPr>
          <w:rFonts w:ascii="Courier New" w:eastAsia="Times New Roman" w:hAnsi="Courier New" w:cs="Courier New"/>
          <w:color w:val="800000"/>
          <w:sz w:val="20"/>
          <w:szCs w:val="20"/>
          <w:lang w:eastAsia="en-IE"/>
        </w:rPr>
        <w:t>Min</w:t>
      </w:r>
      <w:r w:rsidRPr="006A1FB0">
        <w:rPr>
          <w:rFonts w:ascii="Courier New" w:eastAsia="Times New Roman" w:hAnsi="Courier New" w:cs="Courier New"/>
          <w:color w:val="800000"/>
          <w:sz w:val="20"/>
          <w:szCs w:val="20"/>
          <w:lang w:eastAsia="en-IE"/>
        </w:rPr>
        <w:t>Height.Forenam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1C391672" w14:textId="12443C0E"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sidR="004D3E4C">
        <w:rPr>
          <w:rFonts w:ascii="Courier New" w:eastAsia="Times New Roman" w:hAnsi="Courier New" w:cs="Courier New"/>
          <w:color w:val="800000"/>
          <w:sz w:val="20"/>
          <w:szCs w:val="20"/>
          <w:lang w:eastAsia="en-IE"/>
        </w:rPr>
        <w:t>Min</w:t>
      </w:r>
      <w:r w:rsidR="004D3E4C"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color w:val="800000"/>
          <w:sz w:val="20"/>
          <w:szCs w:val="20"/>
          <w:lang w:eastAsia="en-IE"/>
        </w:rPr>
        <w:t>.Surnam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551EC82A" w14:textId="5EC091AB"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sidR="004D3E4C">
        <w:rPr>
          <w:rFonts w:ascii="Courier New" w:eastAsia="Times New Roman" w:hAnsi="Courier New" w:cs="Courier New"/>
          <w:color w:val="800000"/>
          <w:sz w:val="20"/>
          <w:szCs w:val="20"/>
          <w:lang w:eastAsia="en-IE"/>
        </w:rPr>
        <w:t>Min</w:t>
      </w:r>
      <w:r w:rsidR="004D3E4C"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18F1C84E" w14:textId="1CA129E3"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sidR="004D3E4C">
        <w:rPr>
          <w:rFonts w:ascii="Courier New" w:eastAsia="Times New Roman" w:hAnsi="Courier New" w:cs="Courier New"/>
          <w:color w:val="800000"/>
          <w:sz w:val="20"/>
          <w:szCs w:val="20"/>
          <w:lang w:eastAsia="en-IE"/>
        </w:rPr>
        <w:t>Min</w:t>
      </w:r>
      <w:r w:rsidR="004D3E4C"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color w:val="800000"/>
          <w:sz w:val="20"/>
          <w:szCs w:val="20"/>
          <w:lang w:eastAsia="en-IE"/>
        </w:rPr>
        <w:t>.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0E9E1209" w14:textId="6DD097FE"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sidR="004D3E4C">
        <w:rPr>
          <w:rFonts w:ascii="Courier New" w:eastAsia="Times New Roman" w:hAnsi="Courier New" w:cs="Courier New"/>
          <w:color w:val="800000"/>
          <w:sz w:val="20"/>
          <w:szCs w:val="20"/>
          <w:lang w:eastAsia="en-IE"/>
        </w:rPr>
        <w:t>Min</w:t>
      </w:r>
      <w:r w:rsidR="004D3E4C"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color w:val="800000"/>
          <w:sz w:val="20"/>
          <w:szCs w:val="20"/>
          <w:lang w:eastAsia="en-IE"/>
        </w:rPr>
        <w:t>.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6126918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0</w:t>
      </w:r>
    </w:p>
    <w:p w14:paraId="1FA8B81D"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26ABF77E" w14:textId="6022B488"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2E427723"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575E5FF" w14:textId="443195C3" w:rsidR="006B1F02" w:rsidRDefault="00AC1A4A"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3D4B4463" wp14:editId="4F601D1D">
            <wp:extent cx="5731510" cy="1610995"/>
            <wp:effectExtent l="0" t="0" r="2540" b="825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610995"/>
                    </a:xfrm>
                    <a:prstGeom prst="rect">
                      <a:avLst/>
                    </a:prstGeom>
                  </pic:spPr>
                </pic:pic>
              </a:graphicData>
            </a:graphic>
          </wp:inline>
        </w:drawing>
      </w:r>
    </w:p>
    <w:p w14:paraId="721F31D5" w14:textId="77777777" w:rsidR="00C9261C" w:rsidRDefault="00C9261C">
      <w:pPr>
        <w:rPr>
          <w:lang w:eastAsia="en-IE"/>
        </w:rPr>
      </w:pPr>
      <w:r>
        <w:rPr>
          <w:lang w:eastAsia="en-IE"/>
        </w:rPr>
        <w:br w:type="page"/>
      </w:r>
    </w:p>
    <w:p w14:paraId="20ECC8A4" w14:textId="3E30D319" w:rsidR="006B1F02" w:rsidRDefault="006B1F02" w:rsidP="00C56BC9">
      <w:pPr>
        <w:rPr>
          <w:lang w:eastAsia="en-IE"/>
        </w:rPr>
      </w:pPr>
      <w:r>
        <w:rPr>
          <w:lang w:eastAsia="en-IE"/>
        </w:rPr>
        <w:lastRenderedPageBreak/>
        <w:t xml:space="preserve">Q7) </w:t>
      </w:r>
      <w:r w:rsidR="00111BF0">
        <w:rPr>
          <w:lang w:eastAsia="en-IE"/>
        </w:rPr>
        <w:t>Calculate</w:t>
      </w:r>
      <w:r w:rsidR="008009E1">
        <w:rPr>
          <w:lang w:eastAsia="en-IE"/>
        </w:rPr>
        <w:t xml:space="preserve"> Minimum, maximum, average and standard deviation of height categorized by weakness of swimmers.</w:t>
      </w:r>
    </w:p>
    <w:p w14:paraId="6216795C" w14:textId="77777777" w:rsidR="006B1F02" w:rsidRDefault="006B1F02" w:rsidP="006A1FB0">
      <w:pPr>
        <w:shd w:val="clear" w:color="auto" w:fill="FFFFFF"/>
        <w:spacing w:after="0" w:line="240" w:lineRule="auto"/>
        <w:rPr>
          <w:rFonts w:ascii="Courier New" w:eastAsia="Times New Roman" w:hAnsi="Courier New" w:cs="Courier New"/>
          <w:color w:val="000000"/>
          <w:sz w:val="20"/>
          <w:szCs w:val="20"/>
          <w:lang w:eastAsia="en-IE"/>
        </w:rPr>
      </w:pPr>
    </w:p>
    <w:p w14:paraId="6137799E"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46E155CD" w14:textId="36D9F19A"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4DA57C6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60A1661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exist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b/>
          <w:bCs/>
          <w:color w:val="0000FF"/>
          <w:sz w:val="20"/>
          <w:szCs w:val="20"/>
          <w:lang w:eastAsia="en-IE"/>
        </w:rPr>
        <w:t>true</w:t>
      </w:r>
      <w:r w:rsidRPr="006A1FB0">
        <w:rPr>
          <w:rFonts w:ascii="Courier New" w:eastAsia="Times New Roman" w:hAnsi="Courier New" w:cs="Courier New"/>
          <w:b/>
          <w:bCs/>
          <w:color w:val="8000FF"/>
          <w:sz w:val="20"/>
          <w:szCs w:val="20"/>
          <w:lang w:eastAsia="en-IE"/>
        </w:rPr>
        <w:t>}</w:t>
      </w:r>
    </w:p>
    <w:p w14:paraId="2AD6337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680E4B2"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49D26EA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Weakness"</w:t>
      </w:r>
      <w:r w:rsidRPr="006A1FB0">
        <w:rPr>
          <w:rFonts w:ascii="Courier New" w:eastAsia="Times New Roman" w:hAnsi="Courier New" w:cs="Courier New"/>
          <w:b/>
          <w:bCs/>
          <w:color w:val="8000FF"/>
          <w:sz w:val="20"/>
          <w:szCs w:val="20"/>
          <w:lang w:eastAsia="en-IE"/>
        </w:rPr>
        <w:t>,</w:t>
      </w:r>
    </w:p>
    <w:p w14:paraId="28EC15C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Min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i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040B1DC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Max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x</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39810EA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Avg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vg</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271C674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SD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tdDevPop</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07B2C84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0B9986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B181D4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773B205" w14:textId="3E179237" w:rsidR="00446643" w:rsidRDefault="003C4E1D"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29511CE0" wp14:editId="05A624E9">
            <wp:extent cx="5731510" cy="1547495"/>
            <wp:effectExtent l="133350" t="114300" r="116840" b="1479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5474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F8061C" w14:textId="77777777" w:rsidR="00446643" w:rsidRDefault="00446643" w:rsidP="006A1FB0">
      <w:pPr>
        <w:shd w:val="clear" w:color="auto" w:fill="FFFFFF"/>
        <w:spacing w:after="0" w:line="240" w:lineRule="auto"/>
        <w:rPr>
          <w:rFonts w:ascii="Courier New" w:eastAsia="Times New Roman" w:hAnsi="Courier New" w:cs="Courier New"/>
          <w:color w:val="000000"/>
          <w:sz w:val="20"/>
          <w:szCs w:val="20"/>
          <w:lang w:eastAsia="en-IE"/>
        </w:rPr>
      </w:pPr>
    </w:p>
    <w:p w14:paraId="32EE34D4" w14:textId="072AE97B" w:rsidR="00446643" w:rsidRDefault="00446643" w:rsidP="00C56BC9">
      <w:pPr>
        <w:rPr>
          <w:lang w:eastAsia="en-IE"/>
        </w:rPr>
      </w:pPr>
      <w:r>
        <w:rPr>
          <w:lang w:eastAsia="en-IE"/>
        </w:rPr>
        <w:t>Q8</w:t>
      </w:r>
      <w:r w:rsidR="003D1205">
        <w:rPr>
          <w:lang w:eastAsia="en-IE"/>
        </w:rPr>
        <w:t xml:space="preserve">) List the </w:t>
      </w:r>
      <w:r w:rsidR="006F3AA9">
        <w:rPr>
          <w:lang w:eastAsia="en-IE"/>
        </w:rPr>
        <w:t>most popular</w:t>
      </w:r>
      <w:r w:rsidR="003D1205">
        <w:rPr>
          <w:lang w:eastAsia="en-IE"/>
        </w:rPr>
        <w:t xml:space="preserve"> hobby</w:t>
      </w:r>
      <w:r w:rsidR="00635942">
        <w:rPr>
          <w:lang w:eastAsia="en-IE"/>
        </w:rPr>
        <w:t xml:space="preserve"> and</w:t>
      </w:r>
      <w:r w:rsidR="003D1205">
        <w:rPr>
          <w:lang w:eastAsia="en-IE"/>
        </w:rPr>
        <w:t xml:space="preserve"> weakness</w:t>
      </w:r>
      <w:r w:rsidR="00D51FE2">
        <w:rPr>
          <w:lang w:eastAsia="en-IE"/>
        </w:rPr>
        <w:t xml:space="preserve"> categorised by birth year</w:t>
      </w:r>
      <w:r w:rsidR="00E21FD6">
        <w:rPr>
          <w:lang w:eastAsia="en-IE"/>
        </w:rPr>
        <w:t xml:space="preserve"> </w:t>
      </w:r>
      <w:r w:rsidR="00635942">
        <w:rPr>
          <w:lang w:eastAsia="en-IE"/>
        </w:rPr>
        <w:t xml:space="preserve">for swimmers </w:t>
      </w:r>
      <w:r w:rsidR="00D8662A">
        <w:rPr>
          <w:lang w:eastAsia="en-IE"/>
        </w:rPr>
        <w:t xml:space="preserve">born between 1989 and 2000. Popularity is </w:t>
      </w:r>
      <w:r w:rsidR="006F3AA9">
        <w:rPr>
          <w:lang w:eastAsia="en-IE"/>
        </w:rPr>
        <w:t xml:space="preserve">calculated by counting number of users with each of the </w:t>
      </w:r>
      <w:r w:rsidR="00635942">
        <w:rPr>
          <w:lang w:eastAsia="en-IE"/>
        </w:rPr>
        <w:t>characteristics</w:t>
      </w:r>
      <w:r w:rsidR="00D8662A">
        <w:rPr>
          <w:lang w:eastAsia="en-IE"/>
        </w:rPr>
        <w:t>. Exclude records where Weakness is not recorded in database.</w:t>
      </w:r>
      <w:r w:rsidR="00EB0100">
        <w:rPr>
          <w:lang w:eastAsia="en-IE"/>
        </w:rPr>
        <w:t xml:space="preserve"> Sort the results by birth year in reverse order.</w:t>
      </w:r>
    </w:p>
    <w:p w14:paraId="3C25A10E" w14:textId="77777777" w:rsidR="00446643" w:rsidRDefault="00446643" w:rsidP="006A1FB0">
      <w:pPr>
        <w:shd w:val="clear" w:color="auto" w:fill="FFFFFF"/>
        <w:spacing w:after="0" w:line="240" w:lineRule="auto"/>
        <w:rPr>
          <w:rFonts w:ascii="Courier New" w:eastAsia="Times New Roman" w:hAnsi="Courier New" w:cs="Courier New"/>
          <w:color w:val="000000"/>
          <w:sz w:val="20"/>
          <w:szCs w:val="20"/>
          <w:lang w:eastAsia="en-IE"/>
        </w:rPr>
      </w:pPr>
    </w:p>
    <w:p w14:paraId="28419B56"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0728FF3F" w14:textId="520F604C"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4AD4D96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62A5CD4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Year_Bor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989</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l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2000</w:t>
      </w:r>
      <w:r w:rsidRPr="006A1FB0">
        <w:rPr>
          <w:rFonts w:ascii="Courier New" w:eastAsia="Times New Roman" w:hAnsi="Courier New" w:cs="Courier New"/>
          <w:b/>
          <w:bCs/>
          <w:color w:val="8000FF"/>
          <w:sz w:val="20"/>
          <w:szCs w:val="20"/>
          <w:lang w:eastAsia="en-IE"/>
        </w:rPr>
        <w:t>},</w:t>
      </w:r>
    </w:p>
    <w:p w14:paraId="0DC16D8C"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exist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b/>
          <w:bCs/>
          <w:color w:val="0000FF"/>
          <w:sz w:val="20"/>
          <w:szCs w:val="20"/>
          <w:lang w:eastAsia="en-IE"/>
        </w:rPr>
        <w:t>true</w:t>
      </w:r>
      <w:r w:rsidRPr="006A1FB0">
        <w:rPr>
          <w:rFonts w:ascii="Courier New" w:eastAsia="Times New Roman" w:hAnsi="Courier New" w:cs="Courier New"/>
          <w:b/>
          <w:bCs/>
          <w:color w:val="8000FF"/>
          <w:sz w:val="20"/>
          <w:szCs w:val="20"/>
          <w:lang w:eastAsia="en-IE"/>
        </w:rPr>
        <w:t>}</w:t>
      </w:r>
    </w:p>
    <w:p w14:paraId="5094494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3CC3C8D"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unwind</w:t>
      </w:r>
      <w:r w:rsidRPr="006A1FB0">
        <w:rPr>
          <w:rFonts w:ascii="Courier New" w:eastAsia="Times New Roman" w:hAnsi="Courier New" w:cs="Courier New"/>
          <w:b/>
          <w:bCs/>
          <w:color w:val="8000FF"/>
          <w:sz w:val="20"/>
          <w:szCs w:val="20"/>
          <w:lang w:eastAsia="en-IE"/>
        </w:rPr>
        <w:t>:{</w:t>
      </w:r>
    </w:p>
    <w:p w14:paraId="2D3BCE8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pat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Hobbies"</w:t>
      </w:r>
    </w:p>
    <w:p w14:paraId="6A6FF58D"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42C058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07DBF33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Yea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Year_Bor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Hob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bbi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Weakness"</w:t>
      </w:r>
      <w:r w:rsidRPr="006A1FB0">
        <w:rPr>
          <w:rFonts w:ascii="Courier New" w:eastAsia="Times New Roman" w:hAnsi="Courier New" w:cs="Courier New"/>
          <w:b/>
          <w:bCs/>
          <w:color w:val="8000FF"/>
          <w:sz w:val="20"/>
          <w:szCs w:val="20"/>
          <w:lang w:eastAsia="en-IE"/>
        </w:rPr>
        <w:t>},</w:t>
      </w:r>
    </w:p>
    <w:p w14:paraId="1C0D63A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Count_Swimmer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u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48B5217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7D1884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w:t>
      </w:r>
      <w:r w:rsidRPr="006A1FB0">
        <w:rPr>
          <w:rFonts w:ascii="Courier New" w:eastAsia="Times New Roman" w:hAnsi="Courier New" w:cs="Courier New"/>
          <w:b/>
          <w:bCs/>
          <w:color w:val="8000FF"/>
          <w:sz w:val="20"/>
          <w:szCs w:val="20"/>
          <w:lang w:eastAsia="en-IE"/>
        </w:rPr>
        <w:t>:{</w:t>
      </w:r>
    </w:p>
    <w:p w14:paraId="6C64FE0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_id.Yea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Count_Swimmer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7972394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2E0BE71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19ADC4F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_id.Yea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Hob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firs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_id.Hobby"</w:t>
      </w:r>
      <w:r w:rsidRPr="006A1FB0">
        <w:rPr>
          <w:rFonts w:ascii="Courier New" w:eastAsia="Times New Roman" w:hAnsi="Courier New" w:cs="Courier New"/>
          <w:b/>
          <w:bCs/>
          <w:color w:val="8000FF"/>
          <w:sz w:val="20"/>
          <w:szCs w:val="20"/>
          <w:lang w:eastAsia="en-IE"/>
        </w:rPr>
        <w:t>},</w:t>
      </w:r>
    </w:p>
    <w:p w14:paraId="3A69D62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firs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_id.Weakness"</w:t>
      </w:r>
      <w:r w:rsidRPr="006A1FB0">
        <w:rPr>
          <w:rFonts w:ascii="Courier New" w:eastAsia="Times New Roman" w:hAnsi="Courier New" w:cs="Courier New"/>
          <w:b/>
          <w:bCs/>
          <w:color w:val="8000FF"/>
          <w:sz w:val="20"/>
          <w:szCs w:val="20"/>
          <w:lang w:eastAsia="en-IE"/>
        </w:rPr>
        <w:t>}</w:t>
      </w:r>
    </w:p>
    <w:p w14:paraId="0949664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FE51F3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w:t>
      </w:r>
      <w:r w:rsidRPr="006A1FB0">
        <w:rPr>
          <w:rFonts w:ascii="Courier New" w:eastAsia="Times New Roman" w:hAnsi="Courier New" w:cs="Courier New"/>
          <w:b/>
          <w:bCs/>
          <w:color w:val="8000FF"/>
          <w:sz w:val="20"/>
          <w:szCs w:val="20"/>
          <w:lang w:eastAsia="en-IE"/>
        </w:rPr>
        <w:t>:{</w:t>
      </w:r>
    </w:p>
    <w:p w14:paraId="73EB32A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2103414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lastRenderedPageBreak/>
        <w:t xml:space="preserve">  </w:t>
      </w:r>
    </w:p>
    <w:p w14:paraId="14EC308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p>
    <w:p w14:paraId="440DE4C3"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40DD824"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0D0DF216" w14:textId="3C487F40" w:rsidR="00C748F9" w:rsidRDefault="003C4E1D"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4446A0AD" wp14:editId="4985C219">
            <wp:extent cx="5731510" cy="5467350"/>
            <wp:effectExtent l="133350" t="114300" r="135890" b="1714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467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ED35E0" w14:textId="77777777" w:rsidR="00C9261C" w:rsidRDefault="00C9261C">
      <w:pPr>
        <w:rPr>
          <w:lang w:eastAsia="en-IE"/>
        </w:rPr>
      </w:pPr>
      <w:r>
        <w:rPr>
          <w:lang w:eastAsia="en-IE"/>
        </w:rPr>
        <w:br w:type="page"/>
      </w:r>
    </w:p>
    <w:p w14:paraId="6A84E555" w14:textId="31C7AAB8" w:rsidR="00C748F9" w:rsidRDefault="00C748F9" w:rsidP="00C56BC9">
      <w:pPr>
        <w:rPr>
          <w:lang w:eastAsia="en-IE"/>
        </w:rPr>
      </w:pPr>
      <w:r>
        <w:rPr>
          <w:lang w:eastAsia="en-IE"/>
        </w:rPr>
        <w:lastRenderedPageBreak/>
        <w:t>Q9</w:t>
      </w:r>
      <w:r w:rsidR="004C2E73">
        <w:rPr>
          <w:lang w:eastAsia="en-IE"/>
        </w:rPr>
        <w:t xml:space="preserve">) </w:t>
      </w:r>
      <w:r w:rsidR="00B3324F">
        <w:rPr>
          <w:lang w:eastAsia="en-IE"/>
        </w:rPr>
        <w:t>C</w:t>
      </w:r>
      <w:r w:rsidR="004C2E73">
        <w:rPr>
          <w:lang w:eastAsia="en-IE"/>
        </w:rPr>
        <w:t xml:space="preserve">alculate number of </w:t>
      </w:r>
      <w:r w:rsidR="00B3324F">
        <w:rPr>
          <w:lang w:eastAsia="en-IE"/>
        </w:rPr>
        <w:t xml:space="preserve">male swimmers for each stroke. Limit the results to </w:t>
      </w:r>
      <w:r w:rsidR="0038574D">
        <w:rPr>
          <w:lang w:eastAsia="en-IE"/>
        </w:rPr>
        <w:t>strokes where swimmer count is at least 250.</w:t>
      </w:r>
      <w:r w:rsidR="00651191">
        <w:rPr>
          <w:lang w:eastAsia="en-IE"/>
        </w:rPr>
        <w:t xml:space="preserve"> Sort the results by Stroke name.</w:t>
      </w:r>
    </w:p>
    <w:p w14:paraId="5B909EF6" w14:textId="77777777" w:rsidR="00C748F9" w:rsidRDefault="00C748F9" w:rsidP="006A1FB0">
      <w:pPr>
        <w:shd w:val="clear" w:color="auto" w:fill="FFFFFF"/>
        <w:spacing w:after="0" w:line="240" w:lineRule="auto"/>
        <w:rPr>
          <w:rFonts w:ascii="Courier New" w:eastAsia="Times New Roman" w:hAnsi="Courier New" w:cs="Courier New"/>
          <w:color w:val="000000"/>
          <w:sz w:val="20"/>
          <w:szCs w:val="20"/>
          <w:lang w:eastAsia="en-IE"/>
        </w:rPr>
      </w:pPr>
    </w:p>
    <w:p w14:paraId="69DEFC25" w14:textId="77777777" w:rsidR="00C748F9" w:rsidRDefault="00C748F9" w:rsidP="006A1FB0">
      <w:pPr>
        <w:shd w:val="clear" w:color="auto" w:fill="FFFFFF"/>
        <w:spacing w:after="0" w:line="240" w:lineRule="auto"/>
        <w:rPr>
          <w:rFonts w:ascii="Courier New" w:eastAsia="Times New Roman" w:hAnsi="Courier New" w:cs="Courier New"/>
          <w:color w:val="000000"/>
          <w:sz w:val="20"/>
          <w:szCs w:val="20"/>
          <w:lang w:eastAsia="en-IE"/>
        </w:rPr>
      </w:pPr>
    </w:p>
    <w:p w14:paraId="77F0EC29"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0229CBFA" w14:textId="562F2659"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1882E2B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703FE5A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Gende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Male"</w:t>
      </w:r>
    </w:p>
    <w:p w14:paraId="5E5A862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1DA108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unwind</w:t>
      </w:r>
      <w:r w:rsidRPr="006A1FB0">
        <w:rPr>
          <w:rFonts w:ascii="Courier New" w:eastAsia="Times New Roman" w:hAnsi="Courier New" w:cs="Courier New"/>
          <w:b/>
          <w:bCs/>
          <w:color w:val="8000FF"/>
          <w:sz w:val="20"/>
          <w:szCs w:val="20"/>
          <w:lang w:eastAsia="en-IE"/>
        </w:rPr>
        <w:t>:{</w:t>
      </w:r>
    </w:p>
    <w:p w14:paraId="35B94DB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pat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Strokes"</w:t>
      </w:r>
    </w:p>
    <w:p w14:paraId="20E6EED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665C95B"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roject</w:t>
      </w:r>
      <w:r w:rsidRPr="006A1FB0">
        <w:rPr>
          <w:rFonts w:ascii="Courier New" w:eastAsia="Times New Roman" w:hAnsi="Courier New" w:cs="Courier New"/>
          <w:b/>
          <w:bCs/>
          <w:color w:val="8000FF"/>
          <w:sz w:val="20"/>
          <w:szCs w:val="20"/>
          <w:lang w:eastAsia="en-IE"/>
        </w:rPr>
        <w:t>:{</w:t>
      </w:r>
    </w:p>
    <w:p w14:paraId="19EA8FB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0</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trok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56970E6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C11745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44A91A6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Strok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Swimmer_Coun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u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2666B15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4CAF35B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78ACB42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Swimmer_Coun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250</w:t>
      </w:r>
      <w:r w:rsidRPr="006A1FB0">
        <w:rPr>
          <w:rFonts w:ascii="Courier New" w:eastAsia="Times New Roman" w:hAnsi="Courier New" w:cs="Courier New"/>
          <w:b/>
          <w:bCs/>
          <w:color w:val="8000FF"/>
          <w:sz w:val="20"/>
          <w:szCs w:val="20"/>
          <w:lang w:eastAsia="en-IE"/>
        </w:rPr>
        <w:t>}</w:t>
      </w:r>
    </w:p>
    <w:p w14:paraId="1487192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DDBB0E0"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w:t>
      </w:r>
      <w:r w:rsidRPr="006A1FB0">
        <w:rPr>
          <w:rFonts w:ascii="Courier New" w:eastAsia="Times New Roman" w:hAnsi="Courier New" w:cs="Courier New"/>
          <w:b/>
          <w:bCs/>
          <w:color w:val="8000FF"/>
          <w:sz w:val="20"/>
          <w:szCs w:val="20"/>
          <w:lang w:eastAsia="en-IE"/>
        </w:rPr>
        <w:t>:{</w:t>
      </w:r>
    </w:p>
    <w:p w14:paraId="101D4976"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4E97DD4D"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3311BDF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4AB1BB9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8D6DB26" w14:textId="1230A2E9" w:rsidR="00AF335A" w:rsidRDefault="00B558D0"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6EE6787E" wp14:editId="08ED425F">
            <wp:extent cx="4123809" cy="4200000"/>
            <wp:effectExtent l="133350" t="114300" r="143510" b="16256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23809" cy="420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7E1CC7" w14:textId="77777777" w:rsidR="00C9261C" w:rsidRDefault="00C9261C" w:rsidP="005D29FC">
      <w:pPr>
        <w:rPr>
          <w:lang w:eastAsia="en-IE"/>
        </w:rPr>
      </w:pPr>
    </w:p>
    <w:p w14:paraId="765DE3B0" w14:textId="4E38B4D5" w:rsidR="00AF335A" w:rsidRDefault="00AF335A" w:rsidP="005D29FC">
      <w:pPr>
        <w:rPr>
          <w:lang w:eastAsia="en-IE"/>
        </w:rPr>
      </w:pPr>
      <w:r>
        <w:rPr>
          <w:lang w:eastAsia="en-IE"/>
        </w:rPr>
        <w:lastRenderedPageBreak/>
        <w:t xml:space="preserve">Q10) </w:t>
      </w:r>
      <w:r w:rsidR="005D723D">
        <w:rPr>
          <w:lang w:eastAsia="en-IE"/>
        </w:rPr>
        <w:t>Calculate</w:t>
      </w:r>
      <w:r w:rsidR="0053199B">
        <w:rPr>
          <w:lang w:eastAsia="en-IE"/>
        </w:rPr>
        <w:t xml:space="preserve"> average height and weight for each type of stroke</w:t>
      </w:r>
      <w:r w:rsidR="005D723D">
        <w:rPr>
          <w:lang w:eastAsia="en-IE"/>
        </w:rPr>
        <w:t>, categorized further by weakness of swimmer. Display records where average height is at</w:t>
      </w:r>
      <w:r w:rsidR="00057183">
        <w:rPr>
          <w:lang w:eastAsia="en-IE"/>
        </w:rPr>
        <w:t xml:space="preserve"> </w:t>
      </w:r>
      <w:r w:rsidR="005D723D">
        <w:rPr>
          <w:lang w:eastAsia="en-IE"/>
        </w:rPr>
        <w:t>least 165</w:t>
      </w:r>
      <w:r w:rsidR="00057183">
        <w:rPr>
          <w:lang w:eastAsia="en-IE"/>
        </w:rPr>
        <w:t xml:space="preserve"> cm</w:t>
      </w:r>
      <w:r w:rsidR="005D723D">
        <w:rPr>
          <w:lang w:eastAsia="en-IE"/>
        </w:rPr>
        <w:t xml:space="preserve"> and average weight is at most </w:t>
      </w:r>
      <w:r w:rsidR="00057183">
        <w:rPr>
          <w:lang w:eastAsia="en-IE"/>
        </w:rPr>
        <w:t>69 kg.</w:t>
      </w:r>
      <w:r w:rsidR="003B121E">
        <w:rPr>
          <w:lang w:eastAsia="en-IE"/>
        </w:rPr>
        <w:t xml:space="preserve"> Exclude records where weakness is not recorded for a swimmer in a database.</w:t>
      </w:r>
      <w:r w:rsidR="00756F0C">
        <w:rPr>
          <w:lang w:eastAsia="en-IE"/>
        </w:rPr>
        <w:t xml:space="preserve"> Sort the results by average height and weight in descending order.</w:t>
      </w:r>
    </w:p>
    <w:p w14:paraId="6E24EF71" w14:textId="77777777" w:rsidR="00AF335A" w:rsidRDefault="00AF335A" w:rsidP="006A1FB0">
      <w:pPr>
        <w:shd w:val="clear" w:color="auto" w:fill="FFFFFF"/>
        <w:spacing w:after="0" w:line="240" w:lineRule="auto"/>
        <w:rPr>
          <w:rFonts w:ascii="Courier New" w:eastAsia="Times New Roman" w:hAnsi="Courier New" w:cs="Courier New"/>
          <w:color w:val="000000"/>
          <w:sz w:val="20"/>
          <w:szCs w:val="20"/>
          <w:lang w:eastAsia="en-IE"/>
        </w:rPr>
      </w:pPr>
    </w:p>
    <w:p w14:paraId="72EC5716" w14:textId="77777777" w:rsidR="00AF335A" w:rsidRDefault="00AF335A" w:rsidP="006A1FB0">
      <w:pPr>
        <w:shd w:val="clear" w:color="auto" w:fill="FFFFFF"/>
        <w:spacing w:after="0" w:line="240" w:lineRule="auto"/>
        <w:rPr>
          <w:rFonts w:ascii="Courier New" w:eastAsia="Times New Roman" w:hAnsi="Courier New" w:cs="Courier New"/>
          <w:color w:val="000000"/>
          <w:sz w:val="20"/>
          <w:szCs w:val="20"/>
          <w:lang w:eastAsia="en-IE"/>
        </w:rPr>
      </w:pPr>
    </w:p>
    <w:p w14:paraId="70A0CA64"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4C16D172"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db</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PSL</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aggregate</w:t>
      </w:r>
      <w:r w:rsidRPr="0031758A">
        <w:rPr>
          <w:rFonts w:ascii="Courier New" w:eastAsia="Times New Roman" w:hAnsi="Courier New" w:cs="Courier New"/>
          <w:b/>
          <w:bCs/>
          <w:color w:val="8000FF"/>
          <w:sz w:val="20"/>
          <w:szCs w:val="20"/>
          <w:lang w:eastAsia="en-IE"/>
        </w:rPr>
        <w:t>([</w:t>
      </w:r>
    </w:p>
    <w:p w14:paraId="226DF176"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match</w:t>
      </w:r>
      <w:r w:rsidRPr="0031758A">
        <w:rPr>
          <w:rFonts w:ascii="Courier New" w:eastAsia="Times New Roman" w:hAnsi="Courier New" w:cs="Courier New"/>
          <w:b/>
          <w:bCs/>
          <w:color w:val="8000FF"/>
          <w:sz w:val="20"/>
          <w:szCs w:val="20"/>
          <w:lang w:eastAsia="en-IE"/>
        </w:rPr>
        <w:t>:{</w:t>
      </w:r>
    </w:p>
    <w:p w14:paraId="6ED4F6AF"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Weakness</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exists</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b/>
          <w:bCs/>
          <w:color w:val="0000FF"/>
          <w:sz w:val="20"/>
          <w:szCs w:val="20"/>
          <w:lang w:eastAsia="en-IE"/>
        </w:rPr>
        <w:t>true</w:t>
      </w:r>
      <w:r w:rsidRPr="0031758A">
        <w:rPr>
          <w:rFonts w:ascii="Courier New" w:eastAsia="Times New Roman" w:hAnsi="Courier New" w:cs="Courier New"/>
          <w:b/>
          <w:bCs/>
          <w:color w:val="8000FF"/>
          <w:sz w:val="20"/>
          <w:szCs w:val="20"/>
          <w:lang w:eastAsia="en-IE"/>
        </w:rPr>
        <w:t>}</w:t>
      </w:r>
    </w:p>
    <w:p w14:paraId="7B0887F7"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p>
    <w:p w14:paraId="1154FA41"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unwind</w:t>
      </w:r>
      <w:r w:rsidRPr="0031758A">
        <w:rPr>
          <w:rFonts w:ascii="Courier New" w:eastAsia="Times New Roman" w:hAnsi="Courier New" w:cs="Courier New"/>
          <w:b/>
          <w:bCs/>
          <w:color w:val="8000FF"/>
          <w:sz w:val="20"/>
          <w:szCs w:val="20"/>
          <w:lang w:eastAsia="en-IE"/>
        </w:rPr>
        <w:t>:{</w:t>
      </w:r>
    </w:p>
    <w:p w14:paraId="04115C45"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path</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 xml:space="preserve"> </w:t>
      </w:r>
      <w:r w:rsidRPr="0031758A">
        <w:rPr>
          <w:rFonts w:ascii="Courier New" w:eastAsia="Times New Roman" w:hAnsi="Courier New" w:cs="Courier New"/>
          <w:color w:val="800000"/>
          <w:sz w:val="20"/>
          <w:szCs w:val="20"/>
          <w:lang w:eastAsia="en-IE"/>
        </w:rPr>
        <w:t>"$Strokes"</w:t>
      </w:r>
    </w:p>
    <w:p w14:paraId="290D6F93"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p>
    <w:p w14:paraId="037E3033"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group</w:t>
      </w:r>
      <w:r w:rsidRPr="0031758A">
        <w:rPr>
          <w:rFonts w:ascii="Courier New" w:eastAsia="Times New Roman" w:hAnsi="Courier New" w:cs="Courier New"/>
          <w:b/>
          <w:bCs/>
          <w:color w:val="8000FF"/>
          <w:sz w:val="20"/>
          <w:szCs w:val="20"/>
          <w:lang w:eastAsia="en-IE"/>
        </w:rPr>
        <w:t>:{</w:t>
      </w:r>
    </w:p>
    <w:p w14:paraId="1B0BC72E"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_id</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Stroke</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800000"/>
          <w:sz w:val="20"/>
          <w:szCs w:val="20"/>
          <w:lang w:eastAsia="en-IE"/>
        </w:rPr>
        <w:t>"$Strokes"</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Weakness</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800000"/>
          <w:sz w:val="20"/>
          <w:szCs w:val="20"/>
          <w:lang w:eastAsia="en-IE"/>
        </w:rPr>
        <w:t>"$Weakness"</w:t>
      </w:r>
      <w:r w:rsidRPr="0031758A">
        <w:rPr>
          <w:rFonts w:ascii="Courier New" w:eastAsia="Times New Roman" w:hAnsi="Courier New" w:cs="Courier New"/>
          <w:b/>
          <w:bCs/>
          <w:color w:val="8000FF"/>
          <w:sz w:val="20"/>
          <w:szCs w:val="20"/>
          <w:lang w:eastAsia="en-IE"/>
        </w:rPr>
        <w:t>},</w:t>
      </w:r>
    </w:p>
    <w:p w14:paraId="2DE50176"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Avg_Height</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avg</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800000"/>
          <w:sz w:val="20"/>
          <w:szCs w:val="20"/>
          <w:lang w:eastAsia="en-IE"/>
        </w:rPr>
        <w:t>"$Height"</w:t>
      </w:r>
      <w:r w:rsidRPr="0031758A">
        <w:rPr>
          <w:rFonts w:ascii="Courier New" w:eastAsia="Times New Roman" w:hAnsi="Courier New" w:cs="Courier New"/>
          <w:b/>
          <w:bCs/>
          <w:color w:val="8000FF"/>
          <w:sz w:val="20"/>
          <w:szCs w:val="20"/>
          <w:lang w:eastAsia="en-IE"/>
        </w:rPr>
        <w:t>},</w:t>
      </w:r>
    </w:p>
    <w:p w14:paraId="4575C5DD"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Avg_Weight</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avg</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800000"/>
          <w:sz w:val="20"/>
          <w:szCs w:val="20"/>
          <w:lang w:eastAsia="en-IE"/>
        </w:rPr>
        <w:t>"$Weight"</w:t>
      </w:r>
      <w:r w:rsidRPr="0031758A">
        <w:rPr>
          <w:rFonts w:ascii="Courier New" w:eastAsia="Times New Roman" w:hAnsi="Courier New" w:cs="Courier New"/>
          <w:b/>
          <w:bCs/>
          <w:color w:val="8000FF"/>
          <w:sz w:val="20"/>
          <w:szCs w:val="20"/>
          <w:lang w:eastAsia="en-IE"/>
        </w:rPr>
        <w:t>}</w:t>
      </w:r>
    </w:p>
    <w:p w14:paraId="52347963"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p>
    <w:p w14:paraId="4221BD75"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match</w:t>
      </w:r>
      <w:r w:rsidRPr="0031758A">
        <w:rPr>
          <w:rFonts w:ascii="Courier New" w:eastAsia="Times New Roman" w:hAnsi="Courier New" w:cs="Courier New"/>
          <w:b/>
          <w:bCs/>
          <w:color w:val="8000FF"/>
          <w:sz w:val="20"/>
          <w:szCs w:val="20"/>
          <w:lang w:eastAsia="en-IE"/>
        </w:rPr>
        <w:t>:{</w:t>
      </w:r>
    </w:p>
    <w:p w14:paraId="236DF9F6"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Avg_Height</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gte</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FF8000"/>
          <w:sz w:val="20"/>
          <w:szCs w:val="20"/>
          <w:lang w:eastAsia="en-IE"/>
        </w:rPr>
        <w:t>165</w:t>
      </w:r>
      <w:r w:rsidRPr="0031758A">
        <w:rPr>
          <w:rFonts w:ascii="Courier New" w:eastAsia="Times New Roman" w:hAnsi="Courier New" w:cs="Courier New"/>
          <w:b/>
          <w:bCs/>
          <w:color w:val="8000FF"/>
          <w:sz w:val="20"/>
          <w:szCs w:val="20"/>
          <w:lang w:eastAsia="en-IE"/>
        </w:rPr>
        <w:t>},</w:t>
      </w:r>
    </w:p>
    <w:p w14:paraId="4D1B1EA5" w14:textId="03FB4A53"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Avg_Weight</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lte</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FF8000"/>
          <w:sz w:val="20"/>
          <w:szCs w:val="20"/>
          <w:lang w:eastAsia="en-IE"/>
        </w:rPr>
        <w:t>6</w:t>
      </w:r>
      <w:r w:rsidR="00594640">
        <w:rPr>
          <w:rFonts w:ascii="Courier New" w:eastAsia="Times New Roman" w:hAnsi="Courier New" w:cs="Courier New"/>
          <w:color w:val="FF8000"/>
          <w:sz w:val="20"/>
          <w:szCs w:val="20"/>
          <w:lang w:eastAsia="en-IE"/>
        </w:rPr>
        <w:t>9</w:t>
      </w:r>
      <w:r w:rsidRPr="0031758A">
        <w:rPr>
          <w:rFonts w:ascii="Courier New" w:eastAsia="Times New Roman" w:hAnsi="Courier New" w:cs="Courier New"/>
          <w:b/>
          <w:bCs/>
          <w:color w:val="8000FF"/>
          <w:sz w:val="20"/>
          <w:szCs w:val="20"/>
          <w:lang w:eastAsia="en-IE"/>
        </w:rPr>
        <w:t>}</w:t>
      </w:r>
    </w:p>
    <w:p w14:paraId="24737656"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p>
    <w:p w14:paraId="7C8F8546"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sort</w:t>
      </w:r>
      <w:r w:rsidRPr="0031758A">
        <w:rPr>
          <w:rFonts w:ascii="Courier New" w:eastAsia="Times New Roman" w:hAnsi="Courier New" w:cs="Courier New"/>
          <w:b/>
          <w:bCs/>
          <w:color w:val="8000FF"/>
          <w:sz w:val="20"/>
          <w:szCs w:val="20"/>
          <w:lang w:eastAsia="en-IE"/>
        </w:rPr>
        <w:t>:{</w:t>
      </w:r>
    </w:p>
    <w:p w14:paraId="28F8CBF0"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color w:val="000000"/>
          <w:sz w:val="20"/>
          <w:szCs w:val="20"/>
          <w:lang w:eastAsia="en-IE"/>
        </w:rPr>
        <w:t xml:space="preserve">  Avg_Height</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FF8000"/>
          <w:sz w:val="20"/>
          <w:szCs w:val="20"/>
          <w:lang w:eastAsia="en-IE"/>
        </w:rPr>
        <w:t>1</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000000"/>
          <w:sz w:val="20"/>
          <w:szCs w:val="20"/>
          <w:lang w:eastAsia="en-IE"/>
        </w:rPr>
        <w:t>Avg_Weight</w:t>
      </w:r>
      <w:r w:rsidRPr="0031758A">
        <w:rPr>
          <w:rFonts w:ascii="Courier New" w:eastAsia="Times New Roman" w:hAnsi="Courier New" w:cs="Courier New"/>
          <w:b/>
          <w:bCs/>
          <w:color w:val="8000FF"/>
          <w:sz w:val="20"/>
          <w:szCs w:val="20"/>
          <w:lang w:eastAsia="en-IE"/>
        </w:rPr>
        <w:t>:-</w:t>
      </w:r>
      <w:r w:rsidRPr="0031758A">
        <w:rPr>
          <w:rFonts w:ascii="Courier New" w:eastAsia="Times New Roman" w:hAnsi="Courier New" w:cs="Courier New"/>
          <w:color w:val="FF8000"/>
          <w:sz w:val="20"/>
          <w:szCs w:val="20"/>
          <w:lang w:eastAsia="en-IE"/>
        </w:rPr>
        <w:t>1</w:t>
      </w:r>
    </w:p>
    <w:p w14:paraId="6BB47340"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p>
    <w:p w14:paraId="04B65FE1" w14:textId="77777777" w:rsidR="0031758A" w:rsidRPr="0031758A" w:rsidRDefault="0031758A" w:rsidP="0031758A">
      <w:pPr>
        <w:shd w:val="clear" w:color="auto" w:fill="FFFFFF"/>
        <w:spacing w:after="0" w:line="240" w:lineRule="auto"/>
        <w:rPr>
          <w:rFonts w:ascii="Courier New" w:eastAsia="Times New Roman" w:hAnsi="Courier New" w:cs="Courier New"/>
          <w:color w:val="000000"/>
          <w:sz w:val="20"/>
          <w:szCs w:val="20"/>
          <w:lang w:eastAsia="en-IE"/>
        </w:rPr>
      </w:pPr>
      <w:r w:rsidRPr="0031758A">
        <w:rPr>
          <w:rFonts w:ascii="Courier New" w:eastAsia="Times New Roman" w:hAnsi="Courier New" w:cs="Courier New"/>
          <w:b/>
          <w:bCs/>
          <w:color w:val="8000FF"/>
          <w:sz w:val="20"/>
          <w:szCs w:val="20"/>
          <w:lang w:eastAsia="en-IE"/>
        </w:rPr>
        <w:t>])</w:t>
      </w:r>
    </w:p>
    <w:p w14:paraId="1BA9504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EF238F6" w14:textId="6B040C77" w:rsidR="00C222C3" w:rsidRDefault="00CF08C2" w:rsidP="006A1FB0">
      <w:pPr>
        <w:shd w:val="clear" w:color="auto" w:fill="FFFFFF"/>
        <w:spacing w:after="0" w:line="240" w:lineRule="auto"/>
        <w:rPr>
          <w:rFonts w:ascii="Courier New" w:eastAsia="Times New Roman" w:hAnsi="Courier New" w:cs="Courier New"/>
          <w:color w:val="000000"/>
          <w:sz w:val="20"/>
          <w:szCs w:val="20"/>
          <w:lang w:eastAsia="en-IE"/>
        </w:rPr>
      </w:pPr>
      <w:r>
        <w:rPr>
          <w:noProof/>
        </w:rPr>
        <w:drawing>
          <wp:inline distT="0" distB="0" distL="0" distR="0" wp14:anchorId="155F12DD" wp14:editId="30BFF89E">
            <wp:extent cx="5731510" cy="2258695"/>
            <wp:effectExtent l="114300" t="114300" r="116840" b="1416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22586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7097FF" w14:textId="77777777" w:rsidR="00C9261C" w:rsidRDefault="00C9261C">
      <w:pPr>
        <w:rPr>
          <w:lang w:eastAsia="en-IE"/>
        </w:rPr>
      </w:pPr>
      <w:r>
        <w:rPr>
          <w:lang w:eastAsia="en-IE"/>
        </w:rPr>
        <w:br w:type="page"/>
      </w:r>
    </w:p>
    <w:p w14:paraId="2C90BCD2" w14:textId="3122F07C" w:rsidR="00C222C3" w:rsidRDefault="00C222C3" w:rsidP="005D29FC">
      <w:pPr>
        <w:rPr>
          <w:lang w:eastAsia="en-IE"/>
        </w:rPr>
      </w:pPr>
      <w:r>
        <w:rPr>
          <w:lang w:eastAsia="en-IE"/>
        </w:rPr>
        <w:lastRenderedPageBreak/>
        <w:t xml:space="preserve">Q11) </w:t>
      </w:r>
      <w:r w:rsidR="007A48E8">
        <w:rPr>
          <w:lang w:eastAsia="en-IE"/>
        </w:rPr>
        <w:t xml:space="preserve">Calculate maximum height of swimmers for each Hobby </w:t>
      </w:r>
      <w:r w:rsidR="00E15948">
        <w:rPr>
          <w:lang w:eastAsia="en-IE"/>
        </w:rPr>
        <w:t>further categorized by</w:t>
      </w:r>
      <w:r w:rsidR="007A48E8">
        <w:rPr>
          <w:lang w:eastAsia="en-IE"/>
        </w:rPr>
        <w:t xml:space="preserve"> </w:t>
      </w:r>
      <w:r w:rsidR="00E15948">
        <w:rPr>
          <w:lang w:eastAsia="en-IE"/>
        </w:rPr>
        <w:t>stokes</w:t>
      </w:r>
      <w:r w:rsidR="003D070C">
        <w:rPr>
          <w:lang w:eastAsia="en-IE"/>
        </w:rPr>
        <w:t>.</w:t>
      </w:r>
      <w:r w:rsidR="00E15948">
        <w:rPr>
          <w:lang w:eastAsia="en-IE"/>
        </w:rPr>
        <w:t xml:space="preserve"> </w:t>
      </w:r>
      <w:r w:rsidR="0098686B">
        <w:rPr>
          <w:lang w:eastAsia="en-IE"/>
        </w:rPr>
        <w:t xml:space="preserve">Limit the records to </w:t>
      </w:r>
      <w:r w:rsidR="003D070C">
        <w:rPr>
          <w:lang w:eastAsia="en-IE"/>
        </w:rPr>
        <w:t>groups where maximum height is greater than 190.5 cm</w:t>
      </w:r>
      <w:r w:rsidR="00F66BF6">
        <w:rPr>
          <w:lang w:eastAsia="en-IE"/>
        </w:rPr>
        <w:t>.</w:t>
      </w:r>
      <w:r w:rsidR="006A5322">
        <w:rPr>
          <w:lang w:eastAsia="en-IE"/>
        </w:rPr>
        <w:t xml:space="preserve"> Sort the results by height.</w:t>
      </w:r>
    </w:p>
    <w:p w14:paraId="2AA1CB58" w14:textId="77777777" w:rsidR="00C222C3" w:rsidRDefault="00C222C3" w:rsidP="006A1FB0">
      <w:pPr>
        <w:shd w:val="clear" w:color="auto" w:fill="FFFFFF"/>
        <w:spacing w:after="0" w:line="240" w:lineRule="auto"/>
        <w:rPr>
          <w:rFonts w:ascii="Courier New" w:eastAsia="Times New Roman" w:hAnsi="Courier New" w:cs="Courier New"/>
          <w:color w:val="000000"/>
          <w:sz w:val="20"/>
          <w:szCs w:val="20"/>
          <w:lang w:eastAsia="en-IE"/>
        </w:rPr>
      </w:pPr>
    </w:p>
    <w:p w14:paraId="638154F0" w14:textId="77777777" w:rsidR="0046478C" w:rsidRDefault="0046478C" w:rsidP="0046478C">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49798730" w14:textId="47A89D2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56441CA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0E0BC87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Washington"</w:t>
      </w:r>
    </w:p>
    <w:p w14:paraId="75169E53"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FC4C43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unwind</w:t>
      </w:r>
      <w:r w:rsidRPr="006A1FB0">
        <w:rPr>
          <w:rFonts w:ascii="Courier New" w:eastAsia="Times New Roman" w:hAnsi="Courier New" w:cs="Courier New"/>
          <w:b/>
          <w:bCs/>
          <w:color w:val="8000FF"/>
          <w:sz w:val="20"/>
          <w:szCs w:val="20"/>
          <w:lang w:eastAsia="en-IE"/>
        </w:rPr>
        <w:t>:{</w:t>
      </w:r>
    </w:p>
    <w:p w14:paraId="3AA8921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pat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Hobbies"</w:t>
      </w:r>
    </w:p>
    <w:p w14:paraId="6FF9CFBA"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DA2FC1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unwind</w:t>
      </w:r>
      <w:r w:rsidRPr="006A1FB0">
        <w:rPr>
          <w:rFonts w:ascii="Courier New" w:eastAsia="Times New Roman" w:hAnsi="Courier New" w:cs="Courier New"/>
          <w:b/>
          <w:bCs/>
          <w:color w:val="8000FF"/>
          <w:sz w:val="20"/>
          <w:szCs w:val="20"/>
          <w:lang w:eastAsia="en-IE"/>
        </w:rPr>
        <w:t>:{</w:t>
      </w:r>
    </w:p>
    <w:p w14:paraId="50AD0EC9"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pat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trokes"</w:t>
      </w:r>
    </w:p>
    <w:p w14:paraId="1A1D2377"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2B4F4EC8"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1C8E25F3"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Hob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bbi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trok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Strokes"</w:t>
      </w:r>
      <w:r w:rsidRPr="006A1FB0">
        <w:rPr>
          <w:rFonts w:ascii="Courier New" w:eastAsia="Times New Roman" w:hAnsi="Courier New" w:cs="Courier New"/>
          <w:b/>
          <w:bCs/>
          <w:color w:val="8000FF"/>
          <w:sz w:val="20"/>
          <w:szCs w:val="20"/>
          <w:lang w:eastAsia="en-IE"/>
        </w:rPr>
        <w:t>},</w:t>
      </w:r>
    </w:p>
    <w:p w14:paraId="1452A63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Max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x</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41BF0B4E"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921972F"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78B1DCD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Max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90.5</w:t>
      </w:r>
      <w:r w:rsidRPr="006A1FB0">
        <w:rPr>
          <w:rFonts w:ascii="Courier New" w:eastAsia="Times New Roman" w:hAnsi="Courier New" w:cs="Courier New"/>
          <w:b/>
          <w:bCs/>
          <w:color w:val="8000FF"/>
          <w:sz w:val="20"/>
          <w:szCs w:val="20"/>
          <w:lang w:eastAsia="en-IE"/>
        </w:rPr>
        <w:t>}</w:t>
      </w:r>
    </w:p>
    <w:p w14:paraId="5A71D3C2"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BD5A765"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w:t>
      </w:r>
      <w:r w:rsidRPr="006A1FB0">
        <w:rPr>
          <w:rFonts w:ascii="Courier New" w:eastAsia="Times New Roman" w:hAnsi="Courier New" w:cs="Courier New"/>
          <w:b/>
          <w:bCs/>
          <w:color w:val="8000FF"/>
          <w:sz w:val="20"/>
          <w:szCs w:val="20"/>
          <w:lang w:eastAsia="en-IE"/>
        </w:rPr>
        <w:t>:{</w:t>
      </w:r>
    </w:p>
    <w:p w14:paraId="2E83B971"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Max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0E6DDF2C" w14:textId="77777777" w:rsidR="006A1FB0" w:rsidRPr="006A1FB0" w:rsidRDefault="006A1FB0" w:rsidP="006A1FB0">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C942728" w14:textId="6B8E306C" w:rsidR="006A1FB0" w:rsidRPr="00935901" w:rsidRDefault="006A1FB0" w:rsidP="00C222C3">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00C222C3" w:rsidRPr="00935901">
        <w:rPr>
          <w:rFonts w:ascii="Courier New" w:eastAsia="Times New Roman" w:hAnsi="Courier New" w:cs="Courier New"/>
          <w:color w:val="000000"/>
          <w:sz w:val="20"/>
          <w:szCs w:val="20"/>
          <w:lang w:eastAsia="en-IE"/>
        </w:rPr>
        <w:t xml:space="preserve"> </w:t>
      </w:r>
    </w:p>
    <w:p w14:paraId="01CEDD8F" w14:textId="15F6B567" w:rsidR="00F91059" w:rsidRDefault="00DA5902">
      <w:pPr>
        <w:rPr>
          <w:lang w:val="en-GB"/>
        </w:rPr>
      </w:pPr>
      <w:r>
        <w:rPr>
          <w:noProof/>
        </w:rPr>
        <w:drawing>
          <wp:inline distT="0" distB="0" distL="0" distR="0" wp14:anchorId="1EBFB30D" wp14:editId="70AB1F15">
            <wp:extent cx="5731510" cy="3973830"/>
            <wp:effectExtent l="133350" t="114300" r="135890" b="1600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973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99E684" w14:textId="0F2D3557" w:rsidR="00FF219F" w:rsidRDefault="00FF219F">
      <w:pPr>
        <w:rPr>
          <w:lang w:val="en-GB"/>
        </w:rPr>
      </w:pPr>
    </w:p>
    <w:p w14:paraId="2E0D00D9" w14:textId="7D37E710" w:rsidR="00307183" w:rsidRDefault="00FF219F" w:rsidP="00617A4B">
      <w:pPr>
        <w:pStyle w:val="Heading1"/>
        <w:rPr>
          <w:lang w:val="en-GB"/>
        </w:rPr>
      </w:pPr>
      <w:bookmarkStart w:id="4" w:name="_Toc8242793"/>
      <w:r>
        <w:rPr>
          <w:lang w:val="en-GB"/>
        </w:rPr>
        <w:lastRenderedPageBreak/>
        <w:t xml:space="preserve">Stage 4 </w:t>
      </w:r>
      <w:r w:rsidR="00696F26">
        <w:rPr>
          <w:lang w:val="en-GB"/>
        </w:rPr>
        <w:t>–</w:t>
      </w:r>
      <w:r w:rsidR="00307183">
        <w:rPr>
          <w:lang w:val="en-GB"/>
        </w:rPr>
        <w:t xml:space="preserve"> </w:t>
      </w:r>
      <w:r w:rsidR="00696F26">
        <w:rPr>
          <w:lang w:val="en-GB"/>
        </w:rPr>
        <w:t>MongoDB tools</w:t>
      </w:r>
      <w:bookmarkEnd w:id="4"/>
    </w:p>
    <w:p w14:paraId="4BC5F192" w14:textId="5FD94A87" w:rsidR="00FF219F" w:rsidRDefault="00FF219F" w:rsidP="00696F26">
      <w:pPr>
        <w:pStyle w:val="Heading2"/>
        <w:rPr>
          <w:lang w:val="en-GB"/>
        </w:rPr>
      </w:pPr>
      <w:bookmarkStart w:id="5" w:name="_Toc8242794"/>
      <w:r>
        <w:rPr>
          <w:lang w:val="en-GB"/>
        </w:rPr>
        <w:t>Compass</w:t>
      </w:r>
      <w:bookmarkEnd w:id="5"/>
    </w:p>
    <w:p w14:paraId="2DBA5DC4" w14:textId="568F924F" w:rsidR="00617A4B" w:rsidRDefault="00617A4B" w:rsidP="00696F26">
      <w:pPr>
        <w:rPr>
          <w:lang w:val="en-GB"/>
        </w:rPr>
      </w:pPr>
    </w:p>
    <w:p w14:paraId="5CECD6A3" w14:textId="7BDA8565" w:rsidR="00C8521D" w:rsidRDefault="00270DC5" w:rsidP="00696F26">
      <w:pPr>
        <w:pStyle w:val="Heading3"/>
        <w:rPr>
          <w:lang w:val="en-GB"/>
        </w:rPr>
      </w:pPr>
      <w:bookmarkStart w:id="6" w:name="_Toc8242795"/>
      <w:r>
        <w:rPr>
          <w:lang w:val="en-GB"/>
        </w:rPr>
        <w:t>Step</w:t>
      </w:r>
      <w:r w:rsidR="00C31744">
        <w:rPr>
          <w:lang w:val="en-GB"/>
        </w:rPr>
        <w:t xml:space="preserve"> </w:t>
      </w:r>
      <w:r>
        <w:rPr>
          <w:lang w:val="en-GB"/>
        </w:rPr>
        <w:t xml:space="preserve">1 - </w:t>
      </w:r>
      <w:r w:rsidR="000F7880">
        <w:rPr>
          <w:lang w:val="en-GB"/>
        </w:rPr>
        <w:t>Download</w:t>
      </w:r>
      <w:bookmarkEnd w:id="6"/>
    </w:p>
    <w:p w14:paraId="395E4098" w14:textId="10575DB8" w:rsidR="000F7880" w:rsidRDefault="002B126A" w:rsidP="00696F26">
      <w:pPr>
        <w:rPr>
          <w:lang w:val="en-GB"/>
        </w:rPr>
      </w:pPr>
      <w:hyperlink r:id="rId54" w:history="1">
        <w:r w:rsidR="000F7880" w:rsidRPr="00A053FD">
          <w:rPr>
            <w:rStyle w:val="Hyperlink"/>
            <w:lang w:val="en-GB"/>
          </w:rPr>
          <w:t>https://www.mongodb.com/download-center/compass?jmp=hero</w:t>
        </w:r>
      </w:hyperlink>
    </w:p>
    <w:p w14:paraId="5C13C075" w14:textId="77777777" w:rsidR="00904611" w:rsidRDefault="00856C1E" w:rsidP="00904611">
      <w:pPr>
        <w:keepNext/>
      </w:pPr>
      <w:r>
        <w:rPr>
          <w:noProof/>
        </w:rPr>
        <w:drawing>
          <wp:inline distT="0" distB="0" distL="0" distR="0" wp14:anchorId="4BB222BA" wp14:editId="49614ECA">
            <wp:extent cx="5731510" cy="169989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699895"/>
                    </a:xfrm>
                    <a:prstGeom prst="rect">
                      <a:avLst/>
                    </a:prstGeom>
                  </pic:spPr>
                </pic:pic>
              </a:graphicData>
            </a:graphic>
          </wp:inline>
        </w:drawing>
      </w:r>
    </w:p>
    <w:p w14:paraId="02B30DAD" w14:textId="54DED949" w:rsidR="00856C1E"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w:t>
      </w:r>
      <w:r w:rsidR="002B126A">
        <w:rPr>
          <w:noProof/>
        </w:rPr>
        <w:fldChar w:fldCharType="end"/>
      </w:r>
      <w:r>
        <w:t>: Download Compass</w:t>
      </w:r>
    </w:p>
    <w:p w14:paraId="63A95E7A" w14:textId="22F7DBFE" w:rsidR="003C7572" w:rsidRDefault="00C540C5" w:rsidP="00696F26">
      <w:pPr>
        <w:pStyle w:val="Heading3"/>
        <w:rPr>
          <w:lang w:val="en-GB"/>
        </w:rPr>
      </w:pPr>
      <w:bookmarkStart w:id="7" w:name="_Toc8242796"/>
      <w:r>
        <w:rPr>
          <w:lang w:val="en-GB"/>
        </w:rPr>
        <w:t>Step 2 – Run and Connect</w:t>
      </w:r>
      <w:bookmarkEnd w:id="7"/>
    </w:p>
    <w:p w14:paraId="6FE608C9" w14:textId="74C2728A" w:rsidR="000F7880" w:rsidRDefault="000F7880" w:rsidP="00696F26">
      <w:pPr>
        <w:rPr>
          <w:lang w:val="en-GB"/>
        </w:rPr>
      </w:pPr>
    </w:p>
    <w:p w14:paraId="62B0FB57" w14:textId="52501714" w:rsidR="00260246" w:rsidRDefault="00260246" w:rsidP="00696F26">
      <w:pPr>
        <w:rPr>
          <w:lang w:val="en-GB"/>
        </w:rPr>
      </w:pPr>
      <w:r>
        <w:rPr>
          <w:lang w:val="en-GB"/>
        </w:rPr>
        <w:t xml:space="preserve">Click on </w:t>
      </w:r>
      <w:r w:rsidRPr="00260246">
        <w:rPr>
          <w:lang w:val="en-GB"/>
        </w:rPr>
        <w:t>mongodb-compass-1.17.0-win32-x64</w:t>
      </w:r>
      <w:r>
        <w:rPr>
          <w:lang w:val="en-GB"/>
        </w:rPr>
        <w:t>.exe file and wait for below window to open.</w:t>
      </w:r>
    </w:p>
    <w:p w14:paraId="328307CD" w14:textId="77777777" w:rsidR="00904611" w:rsidRDefault="00042FC8" w:rsidP="00904611">
      <w:pPr>
        <w:keepNext/>
      </w:pPr>
      <w:r>
        <w:rPr>
          <w:noProof/>
        </w:rPr>
        <w:drawing>
          <wp:inline distT="0" distB="0" distL="0" distR="0" wp14:anchorId="1D693E8D" wp14:editId="1CF342D9">
            <wp:extent cx="3986784" cy="2919637"/>
            <wp:effectExtent l="19050" t="19050" r="13970" b="146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87524" cy="2920179"/>
                    </a:xfrm>
                    <a:prstGeom prst="rect">
                      <a:avLst/>
                    </a:prstGeom>
                    <a:ln>
                      <a:solidFill>
                        <a:schemeClr val="tx1"/>
                      </a:solidFill>
                    </a:ln>
                  </pic:spPr>
                </pic:pic>
              </a:graphicData>
            </a:graphic>
          </wp:inline>
        </w:drawing>
      </w:r>
    </w:p>
    <w:p w14:paraId="68B3EE4D" w14:textId="18C9EF84" w:rsidR="00042FC8"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w:t>
      </w:r>
      <w:r w:rsidR="002B126A">
        <w:rPr>
          <w:noProof/>
        </w:rPr>
        <w:fldChar w:fldCharType="end"/>
      </w:r>
      <w:r>
        <w:t>: Installing Compass</w:t>
      </w:r>
    </w:p>
    <w:p w14:paraId="59598824" w14:textId="77777777" w:rsidR="00C9261C" w:rsidRDefault="00C9261C">
      <w:pPr>
        <w:rPr>
          <w:lang w:val="en-GB"/>
        </w:rPr>
      </w:pPr>
      <w:r>
        <w:rPr>
          <w:lang w:val="en-GB"/>
        </w:rPr>
        <w:br w:type="page"/>
      </w:r>
    </w:p>
    <w:p w14:paraId="24065962" w14:textId="7067CE12" w:rsidR="000259A9" w:rsidRDefault="000259A9" w:rsidP="00696F26">
      <w:pPr>
        <w:rPr>
          <w:lang w:val="en-GB"/>
        </w:rPr>
      </w:pPr>
      <w:r>
        <w:rPr>
          <w:lang w:val="en-GB"/>
        </w:rPr>
        <w:lastRenderedPageBreak/>
        <w:t xml:space="preserve">Once the installation is finished </w:t>
      </w:r>
      <w:r w:rsidR="00C630AD">
        <w:rPr>
          <w:lang w:val="en-GB"/>
        </w:rPr>
        <w:t>fill in the following details and click connect.</w:t>
      </w:r>
    </w:p>
    <w:p w14:paraId="4E9D16CC" w14:textId="77777777" w:rsidR="00904611" w:rsidRDefault="00C630AD" w:rsidP="00904611">
      <w:pPr>
        <w:keepNext/>
      </w:pPr>
      <w:r>
        <w:rPr>
          <w:noProof/>
        </w:rPr>
        <w:drawing>
          <wp:inline distT="0" distB="0" distL="0" distR="0" wp14:anchorId="47EA396E" wp14:editId="62CDD4FE">
            <wp:extent cx="5731510" cy="305435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054350"/>
                    </a:xfrm>
                    <a:prstGeom prst="rect">
                      <a:avLst/>
                    </a:prstGeom>
                  </pic:spPr>
                </pic:pic>
              </a:graphicData>
            </a:graphic>
          </wp:inline>
        </w:drawing>
      </w:r>
    </w:p>
    <w:p w14:paraId="6424D246" w14:textId="198FA530" w:rsidR="00C630AD"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w:t>
      </w:r>
      <w:r w:rsidR="002B126A">
        <w:rPr>
          <w:noProof/>
        </w:rPr>
        <w:fldChar w:fldCharType="end"/>
      </w:r>
      <w:r>
        <w:t>: Connecting Compass</w:t>
      </w:r>
    </w:p>
    <w:p w14:paraId="222A416A" w14:textId="42E0E7AB" w:rsidR="002632EE" w:rsidRDefault="00CD0D48" w:rsidP="00696F26">
      <w:pPr>
        <w:rPr>
          <w:lang w:val="en-GB"/>
        </w:rPr>
      </w:pPr>
      <w:r>
        <w:rPr>
          <w:lang w:val="en-GB"/>
        </w:rPr>
        <w:t xml:space="preserve">Once connected, </w:t>
      </w:r>
      <w:r w:rsidR="005320A1">
        <w:rPr>
          <w:lang w:val="en-GB"/>
        </w:rPr>
        <w:t xml:space="preserve">click on the PSL database from the </w:t>
      </w:r>
      <w:r w:rsidR="002636ED">
        <w:rPr>
          <w:lang w:val="en-GB"/>
        </w:rPr>
        <w:t>available list of databases.</w:t>
      </w:r>
    </w:p>
    <w:p w14:paraId="5C89D3C3" w14:textId="77777777" w:rsidR="00904611" w:rsidRDefault="002636ED" w:rsidP="00904611">
      <w:pPr>
        <w:keepNext/>
      </w:pPr>
      <w:r>
        <w:rPr>
          <w:noProof/>
        </w:rPr>
        <w:drawing>
          <wp:inline distT="0" distB="0" distL="0" distR="0" wp14:anchorId="110D96C9" wp14:editId="4E074BCB">
            <wp:extent cx="5731510" cy="30543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054350"/>
                    </a:xfrm>
                    <a:prstGeom prst="rect">
                      <a:avLst/>
                    </a:prstGeom>
                  </pic:spPr>
                </pic:pic>
              </a:graphicData>
            </a:graphic>
          </wp:inline>
        </w:drawing>
      </w:r>
    </w:p>
    <w:p w14:paraId="49246EB3" w14:textId="359CA5D1" w:rsidR="002636ED"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w:t>
      </w:r>
      <w:r w:rsidR="002B126A">
        <w:rPr>
          <w:noProof/>
        </w:rPr>
        <w:fldChar w:fldCharType="end"/>
      </w:r>
      <w:r>
        <w:t>: Access PSL Database</w:t>
      </w:r>
    </w:p>
    <w:p w14:paraId="0540E166" w14:textId="2513C359" w:rsidR="00F07FD7" w:rsidRDefault="00F07FD7" w:rsidP="00696F26">
      <w:pPr>
        <w:rPr>
          <w:lang w:val="en-GB"/>
        </w:rPr>
      </w:pPr>
    </w:p>
    <w:p w14:paraId="60A6C0CC" w14:textId="77777777" w:rsidR="00C9261C" w:rsidRDefault="00C9261C">
      <w:pPr>
        <w:rPr>
          <w:lang w:val="en-GB"/>
        </w:rPr>
      </w:pPr>
      <w:r>
        <w:rPr>
          <w:lang w:val="en-GB"/>
        </w:rPr>
        <w:br w:type="page"/>
      </w:r>
    </w:p>
    <w:p w14:paraId="0239F724" w14:textId="5AC8B3CE" w:rsidR="00F07FD7" w:rsidRDefault="00F07FD7" w:rsidP="00696F26">
      <w:pPr>
        <w:rPr>
          <w:lang w:val="en-GB"/>
        </w:rPr>
      </w:pPr>
      <w:r>
        <w:rPr>
          <w:lang w:val="en-GB"/>
        </w:rPr>
        <w:lastRenderedPageBreak/>
        <w:t>Next click on the PSL collection</w:t>
      </w:r>
      <w:r w:rsidR="00932A59">
        <w:rPr>
          <w:lang w:val="en-GB"/>
        </w:rPr>
        <w:t>, we can see that the collection already have 1000 documents</w:t>
      </w:r>
    </w:p>
    <w:p w14:paraId="7A7DF62B" w14:textId="77777777" w:rsidR="00904611" w:rsidRDefault="00687985" w:rsidP="00904611">
      <w:pPr>
        <w:keepNext/>
      </w:pPr>
      <w:r>
        <w:rPr>
          <w:noProof/>
        </w:rPr>
        <w:drawing>
          <wp:inline distT="0" distB="0" distL="0" distR="0" wp14:anchorId="4FDE642A" wp14:editId="5E72BA40">
            <wp:extent cx="5731510" cy="152717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527175"/>
                    </a:xfrm>
                    <a:prstGeom prst="rect">
                      <a:avLst/>
                    </a:prstGeom>
                  </pic:spPr>
                </pic:pic>
              </a:graphicData>
            </a:graphic>
          </wp:inline>
        </w:drawing>
      </w:r>
    </w:p>
    <w:p w14:paraId="0053011D" w14:textId="1DEA4489" w:rsidR="00932A59"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w:t>
      </w:r>
      <w:r w:rsidR="002B126A">
        <w:rPr>
          <w:noProof/>
        </w:rPr>
        <w:fldChar w:fldCharType="end"/>
      </w:r>
      <w:r>
        <w:t>: PSL Collection</w:t>
      </w:r>
    </w:p>
    <w:p w14:paraId="3122D2B8" w14:textId="5A0304D0" w:rsidR="00687985" w:rsidRDefault="00C1308C" w:rsidP="00696F26">
      <w:pPr>
        <w:rPr>
          <w:lang w:val="en-GB"/>
        </w:rPr>
      </w:pPr>
      <w:r>
        <w:rPr>
          <w:lang w:val="en-GB"/>
        </w:rPr>
        <w:t xml:space="preserve">Compass provide a very easy to use and read </w:t>
      </w:r>
      <w:r w:rsidR="008F3595">
        <w:rPr>
          <w:lang w:val="en-GB"/>
        </w:rPr>
        <w:t>interface</w:t>
      </w:r>
      <w:r w:rsidR="00EC0656">
        <w:rPr>
          <w:lang w:val="en-GB"/>
        </w:rPr>
        <w:t xml:space="preserve">. It provides an interactive approach </w:t>
      </w:r>
      <w:r w:rsidR="00D2104E">
        <w:rPr>
          <w:lang w:val="en-GB"/>
        </w:rPr>
        <w:t xml:space="preserve">for performing CRUD and other operations on </w:t>
      </w:r>
      <w:r w:rsidR="009B68E3">
        <w:rPr>
          <w:lang w:val="en-GB"/>
        </w:rPr>
        <w:t>mongoDB.</w:t>
      </w:r>
    </w:p>
    <w:p w14:paraId="6FAC379F" w14:textId="77777777" w:rsidR="00904611" w:rsidRDefault="00D86B7D" w:rsidP="00904611">
      <w:pPr>
        <w:keepNext/>
      </w:pPr>
      <w:r>
        <w:rPr>
          <w:noProof/>
        </w:rPr>
        <w:drawing>
          <wp:inline distT="0" distB="0" distL="0" distR="0" wp14:anchorId="01D18679" wp14:editId="6AA8F9D2">
            <wp:extent cx="5731510" cy="305435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054350"/>
                    </a:xfrm>
                    <a:prstGeom prst="rect">
                      <a:avLst/>
                    </a:prstGeom>
                  </pic:spPr>
                </pic:pic>
              </a:graphicData>
            </a:graphic>
          </wp:inline>
        </w:drawing>
      </w:r>
    </w:p>
    <w:p w14:paraId="40DC9161" w14:textId="43B80E19" w:rsidR="00D86B7D"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w:t>
      </w:r>
      <w:r w:rsidR="002B126A">
        <w:rPr>
          <w:noProof/>
        </w:rPr>
        <w:fldChar w:fldCharType="end"/>
      </w:r>
      <w:r>
        <w:t>: Visualize documents</w:t>
      </w:r>
    </w:p>
    <w:p w14:paraId="548D2683" w14:textId="2B6951DE" w:rsidR="00D86B7D" w:rsidRDefault="00D86B7D" w:rsidP="00696F26">
      <w:pPr>
        <w:rPr>
          <w:lang w:val="en-GB"/>
        </w:rPr>
      </w:pPr>
    </w:p>
    <w:p w14:paraId="2D76F911" w14:textId="77777777" w:rsidR="00C9261C" w:rsidRDefault="00C9261C">
      <w:pPr>
        <w:rPr>
          <w:rFonts w:asciiTheme="majorHAnsi" w:eastAsiaTheme="majorEastAsia" w:hAnsiTheme="majorHAnsi" w:cstheme="majorBidi"/>
          <w:color w:val="1F3763" w:themeColor="accent1" w:themeShade="7F"/>
          <w:sz w:val="24"/>
          <w:szCs w:val="24"/>
          <w:lang w:val="en-GB"/>
        </w:rPr>
      </w:pPr>
      <w:r>
        <w:rPr>
          <w:lang w:val="en-GB"/>
        </w:rPr>
        <w:br w:type="page"/>
      </w:r>
    </w:p>
    <w:p w14:paraId="02766B92" w14:textId="783F3F94" w:rsidR="00D86B7D" w:rsidRDefault="00D86B7D" w:rsidP="00696F26">
      <w:pPr>
        <w:pStyle w:val="Heading3"/>
        <w:rPr>
          <w:lang w:val="en-GB"/>
        </w:rPr>
      </w:pPr>
      <w:bookmarkStart w:id="8" w:name="_Toc8242797"/>
      <w:r>
        <w:rPr>
          <w:lang w:val="en-GB"/>
        </w:rPr>
        <w:lastRenderedPageBreak/>
        <w:t>Step 3 – Documents Tab (CRUD)</w:t>
      </w:r>
      <w:bookmarkEnd w:id="8"/>
    </w:p>
    <w:p w14:paraId="14634563" w14:textId="5CC3FE7C" w:rsidR="00E113A3" w:rsidRDefault="00E113A3" w:rsidP="00696F26">
      <w:pPr>
        <w:rPr>
          <w:lang w:val="en-GB"/>
        </w:rPr>
      </w:pPr>
    </w:p>
    <w:p w14:paraId="6606B4F5" w14:textId="734704D9" w:rsidR="00D86B7D" w:rsidRDefault="00D86B7D" w:rsidP="00696F26">
      <w:pPr>
        <w:pStyle w:val="Heading4"/>
        <w:rPr>
          <w:lang w:val="en-GB"/>
        </w:rPr>
      </w:pPr>
      <w:r>
        <w:rPr>
          <w:lang w:val="en-GB"/>
        </w:rPr>
        <w:t>Creating</w:t>
      </w:r>
      <w:r w:rsidR="00436D03">
        <w:rPr>
          <w:lang w:val="en-GB"/>
        </w:rPr>
        <w:t xml:space="preserve"> New Document</w:t>
      </w:r>
      <w:r w:rsidR="008969D6">
        <w:rPr>
          <w:lang w:val="en-GB"/>
        </w:rPr>
        <w:t>s</w:t>
      </w:r>
    </w:p>
    <w:p w14:paraId="0691E0B0" w14:textId="483DCEC3" w:rsidR="008969D6" w:rsidRDefault="00AB52B9" w:rsidP="00696F26">
      <w:pPr>
        <w:rPr>
          <w:lang w:val="en-GB"/>
        </w:rPr>
      </w:pPr>
      <w:r>
        <w:rPr>
          <w:lang w:val="en-GB"/>
        </w:rPr>
        <w:t>Click on Insert Document button</w:t>
      </w:r>
    </w:p>
    <w:p w14:paraId="54B2FFE4" w14:textId="77777777" w:rsidR="00904611" w:rsidRDefault="00AB52B9" w:rsidP="00904611">
      <w:pPr>
        <w:keepNext/>
      </w:pPr>
      <w:r>
        <w:rPr>
          <w:noProof/>
        </w:rPr>
        <w:drawing>
          <wp:inline distT="0" distB="0" distL="0" distR="0" wp14:anchorId="4AABE510" wp14:editId="3D8805A5">
            <wp:extent cx="5731510" cy="30543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054350"/>
                    </a:xfrm>
                    <a:prstGeom prst="rect">
                      <a:avLst/>
                    </a:prstGeom>
                  </pic:spPr>
                </pic:pic>
              </a:graphicData>
            </a:graphic>
          </wp:inline>
        </w:drawing>
      </w:r>
    </w:p>
    <w:p w14:paraId="0631E6F6" w14:textId="56C9FAE4" w:rsidR="00AB52B9"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7</w:t>
      </w:r>
      <w:r w:rsidR="002B126A">
        <w:rPr>
          <w:noProof/>
        </w:rPr>
        <w:fldChar w:fldCharType="end"/>
      </w:r>
      <w:r>
        <w:t>: Insert Document - Step 1</w:t>
      </w:r>
    </w:p>
    <w:p w14:paraId="032E5DA4" w14:textId="1F264052" w:rsidR="00AB52B9" w:rsidRDefault="000E54A4" w:rsidP="00696F26">
      <w:pPr>
        <w:rPr>
          <w:lang w:val="en-GB"/>
        </w:rPr>
      </w:pPr>
      <w:r>
        <w:rPr>
          <w:lang w:val="en-GB"/>
        </w:rPr>
        <w:t>Add the document details</w:t>
      </w:r>
      <w:r w:rsidR="00F36B24">
        <w:rPr>
          <w:lang w:val="en-GB"/>
        </w:rPr>
        <w:t xml:space="preserve"> as required</w:t>
      </w:r>
    </w:p>
    <w:p w14:paraId="087C3BB3" w14:textId="77777777" w:rsidR="00904611" w:rsidRDefault="00F44632" w:rsidP="00904611">
      <w:pPr>
        <w:keepNext/>
      </w:pPr>
      <w:r>
        <w:rPr>
          <w:noProof/>
        </w:rPr>
        <w:drawing>
          <wp:inline distT="0" distB="0" distL="0" distR="0" wp14:anchorId="6F73D6AA" wp14:editId="49FF25FA">
            <wp:extent cx="5628571" cy="26380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28571" cy="2638095"/>
                    </a:xfrm>
                    <a:prstGeom prst="rect">
                      <a:avLst/>
                    </a:prstGeom>
                  </pic:spPr>
                </pic:pic>
              </a:graphicData>
            </a:graphic>
          </wp:inline>
        </w:drawing>
      </w:r>
    </w:p>
    <w:p w14:paraId="197E418A" w14:textId="1C4D40ED" w:rsidR="00F44632" w:rsidRPr="008969D6"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8</w:t>
      </w:r>
      <w:r w:rsidR="002B126A">
        <w:rPr>
          <w:noProof/>
        </w:rPr>
        <w:fldChar w:fldCharType="end"/>
      </w:r>
      <w:r>
        <w:t>: Insert Document - Step 2</w:t>
      </w:r>
    </w:p>
    <w:p w14:paraId="0722047A" w14:textId="77777777" w:rsidR="00C9261C" w:rsidRDefault="00C9261C">
      <w:pPr>
        <w:rPr>
          <w:rFonts w:asciiTheme="majorHAnsi" w:eastAsiaTheme="majorEastAsia" w:hAnsiTheme="majorHAnsi" w:cstheme="majorBidi"/>
          <w:i/>
          <w:iCs/>
          <w:color w:val="2F5496" w:themeColor="accent1" w:themeShade="BF"/>
          <w:lang w:val="en-GB"/>
        </w:rPr>
      </w:pPr>
      <w:r>
        <w:rPr>
          <w:lang w:val="en-GB"/>
        </w:rPr>
        <w:br w:type="page"/>
      </w:r>
    </w:p>
    <w:p w14:paraId="40CEA2F8" w14:textId="483DD505" w:rsidR="005E0F77" w:rsidRDefault="005E0F77" w:rsidP="00696F26">
      <w:pPr>
        <w:pStyle w:val="Heading4"/>
        <w:rPr>
          <w:lang w:val="en-GB"/>
        </w:rPr>
      </w:pPr>
      <w:r>
        <w:rPr>
          <w:lang w:val="en-GB"/>
        </w:rPr>
        <w:lastRenderedPageBreak/>
        <w:t>Read or Filtering Documents</w:t>
      </w:r>
    </w:p>
    <w:p w14:paraId="093D3609" w14:textId="031A4AA0" w:rsidR="009B3B5B" w:rsidRDefault="009B3B5B" w:rsidP="00696F26">
      <w:pPr>
        <w:rPr>
          <w:lang w:val="en-GB"/>
        </w:rPr>
      </w:pPr>
      <w:r>
        <w:rPr>
          <w:lang w:val="en-GB"/>
        </w:rPr>
        <w:t xml:space="preserve">Compass provide </w:t>
      </w:r>
      <w:r w:rsidR="00D85537">
        <w:rPr>
          <w:lang w:val="en-GB"/>
        </w:rPr>
        <w:t xml:space="preserve">graphical interface for easy </w:t>
      </w:r>
      <w:r w:rsidR="00A113C3">
        <w:rPr>
          <w:lang w:val="en-GB"/>
        </w:rPr>
        <w:t xml:space="preserve">querying mongoDB. All the options of </w:t>
      </w:r>
      <w:r w:rsidR="007F5D60">
        <w:rPr>
          <w:lang w:val="en-GB"/>
        </w:rPr>
        <w:t xml:space="preserve">find() query like project, sort, collation, skip and limit can be </w:t>
      </w:r>
      <w:r w:rsidR="00D02FBA">
        <w:rPr>
          <w:lang w:val="en-GB"/>
        </w:rPr>
        <w:t xml:space="preserve">edited and desired documents can be filtered out from the entire collection. </w:t>
      </w:r>
    </w:p>
    <w:p w14:paraId="22AD8E54" w14:textId="54F865BB" w:rsidR="00D02FBA" w:rsidRPr="009B3B5B" w:rsidRDefault="000F42D2" w:rsidP="00696F26">
      <w:pPr>
        <w:rPr>
          <w:lang w:val="en-GB"/>
        </w:rPr>
      </w:pPr>
      <w:r>
        <w:rPr>
          <w:lang w:val="en-GB"/>
        </w:rPr>
        <w:t xml:space="preserve">Results are shown </w:t>
      </w:r>
      <w:r w:rsidR="00420B72">
        <w:rPr>
          <w:lang w:val="en-GB"/>
        </w:rPr>
        <w:t xml:space="preserve">directly </w:t>
      </w:r>
      <w:r>
        <w:rPr>
          <w:lang w:val="en-GB"/>
        </w:rPr>
        <w:t>in the window below</w:t>
      </w:r>
      <w:r w:rsidR="00420B72">
        <w:rPr>
          <w:lang w:val="en-GB"/>
        </w:rPr>
        <w:t xml:space="preserve"> the query which saves lot of time rebuilding queries </w:t>
      </w:r>
      <w:r w:rsidR="005459F4">
        <w:rPr>
          <w:lang w:val="en-GB"/>
        </w:rPr>
        <w:t xml:space="preserve">and running them on command shell of mongoDB. </w:t>
      </w:r>
    </w:p>
    <w:p w14:paraId="2C13A1C1" w14:textId="77777777" w:rsidR="00904611" w:rsidRDefault="0021742D" w:rsidP="00904611">
      <w:pPr>
        <w:keepNext/>
      </w:pPr>
      <w:r>
        <w:rPr>
          <w:noProof/>
        </w:rPr>
        <w:drawing>
          <wp:inline distT="0" distB="0" distL="0" distR="0" wp14:anchorId="7502D42F" wp14:editId="40377D14">
            <wp:extent cx="5731510" cy="187960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879600"/>
                    </a:xfrm>
                    <a:prstGeom prst="rect">
                      <a:avLst/>
                    </a:prstGeom>
                  </pic:spPr>
                </pic:pic>
              </a:graphicData>
            </a:graphic>
          </wp:inline>
        </w:drawing>
      </w:r>
    </w:p>
    <w:p w14:paraId="76D0BC24" w14:textId="3025C5D3" w:rsidR="005E0F77" w:rsidRDefault="00904611" w:rsidP="00904611">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9</w:t>
      </w:r>
      <w:r w:rsidR="002B126A">
        <w:rPr>
          <w:noProof/>
        </w:rPr>
        <w:fldChar w:fldCharType="end"/>
      </w:r>
      <w:r>
        <w:t>: View inserted document</w:t>
      </w:r>
    </w:p>
    <w:p w14:paraId="63618EAC" w14:textId="58639A10" w:rsidR="00436D03" w:rsidRDefault="00436D03" w:rsidP="00696F26">
      <w:pPr>
        <w:pStyle w:val="Heading4"/>
        <w:rPr>
          <w:lang w:val="en-GB"/>
        </w:rPr>
      </w:pPr>
      <w:r>
        <w:rPr>
          <w:lang w:val="en-GB"/>
        </w:rPr>
        <w:t>Updating Document</w:t>
      </w:r>
      <w:r w:rsidR="008969D6">
        <w:rPr>
          <w:lang w:val="en-GB"/>
        </w:rPr>
        <w:t>s</w:t>
      </w:r>
    </w:p>
    <w:p w14:paraId="001A3D92" w14:textId="30F705CB" w:rsidR="005459F4" w:rsidRDefault="005459F4" w:rsidP="00696F26">
      <w:pPr>
        <w:rPr>
          <w:lang w:val="en-GB"/>
        </w:rPr>
      </w:pPr>
      <w:r>
        <w:rPr>
          <w:lang w:val="en-GB"/>
        </w:rPr>
        <w:t>Documents can be easily edited using compass</w:t>
      </w:r>
      <w:r w:rsidR="00F728B8">
        <w:rPr>
          <w:lang w:val="en-GB"/>
        </w:rPr>
        <w:t xml:space="preserve"> just click the edit button </w:t>
      </w:r>
      <w:r w:rsidR="004607BF">
        <w:rPr>
          <w:lang w:val="en-GB"/>
        </w:rPr>
        <w:t>which appears when you hover upon the document</w:t>
      </w:r>
    </w:p>
    <w:p w14:paraId="3571E0B8" w14:textId="77777777" w:rsidR="00A63917" w:rsidRDefault="004607BF" w:rsidP="00A63917">
      <w:pPr>
        <w:keepNext/>
      </w:pPr>
      <w:r>
        <w:rPr>
          <w:noProof/>
        </w:rPr>
        <w:drawing>
          <wp:inline distT="0" distB="0" distL="0" distR="0" wp14:anchorId="7AD49B88" wp14:editId="1559C7D6">
            <wp:extent cx="5731510" cy="531495"/>
            <wp:effectExtent l="0" t="0" r="254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531495"/>
                    </a:xfrm>
                    <a:prstGeom prst="rect">
                      <a:avLst/>
                    </a:prstGeom>
                  </pic:spPr>
                </pic:pic>
              </a:graphicData>
            </a:graphic>
          </wp:inline>
        </w:drawing>
      </w:r>
    </w:p>
    <w:p w14:paraId="0FA60D26" w14:textId="3E0630D9" w:rsidR="004607BF" w:rsidRDefault="00A63917" w:rsidP="00A63917">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0</w:t>
      </w:r>
      <w:r w:rsidR="002B126A">
        <w:rPr>
          <w:noProof/>
        </w:rPr>
        <w:fldChar w:fldCharType="end"/>
      </w:r>
      <w:r>
        <w:t>: Update document - Step 1</w:t>
      </w:r>
    </w:p>
    <w:p w14:paraId="731A95B0" w14:textId="72B77531" w:rsidR="00CE2975" w:rsidRDefault="00CE2975" w:rsidP="00696F26">
      <w:pPr>
        <w:rPr>
          <w:lang w:val="en-GB"/>
        </w:rPr>
      </w:pPr>
      <w:r>
        <w:rPr>
          <w:lang w:val="en-GB"/>
        </w:rPr>
        <w:t>Multiple changes can be added in a docume</w:t>
      </w:r>
      <w:r w:rsidR="006A5021">
        <w:rPr>
          <w:lang w:val="en-GB"/>
        </w:rPr>
        <w:t>nt interactively using compass. Below example shows updat</w:t>
      </w:r>
      <w:r w:rsidR="0037708E">
        <w:rPr>
          <w:lang w:val="en-GB"/>
        </w:rPr>
        <w:t>e, delete and addition of fields in the document</w:t>
      </w:r>
    </w:p>
    <w:p w14:paraId="24BA09F2" w14:textId="77777777" w:rsidR="00A63917" w:rsidRDefault="0037708E" w:rsidP="00A63917">
      <w:pPr>
        <w:keepNext/>
      </w:pPr>
      <w:r>
        <w:rPr>
          <w:noProof/>
        </w:rPr>
        <w:drawing>
          <wp:inline distT="0" distB="0" distL="0" distR="0" wp14:anchorId="08E919DB" wp14:editId="496136C6">
            <wp:extent cx="5731510" cy="263652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636520"/>
                    </a:xfrm>
                    <a:prstGeom prst="rect">
                      <a:avLst/>
                    </a:prstGeom>
                  </pic:spPr>
                </pic:pic>
              </a:graphicData>
            </a:graphic>
          </wp:inline>
        </w:drawing>
      </w:r>
    </w:p>
    <w:p w14:paraId="0317D902" w14:textId="0D549CE4" w:rsidR="0037708E" w:rsidRDefault="00A63917" w:rsidP="00A63917">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1</w:t>
      </w:r>
      <w:r w:rsidR="002B126A">
        <w:rPr>
          <w:noProof/>
        </w:rPr>
        <w:fldChar w:fldCharType="end"/>
      </w:r>
      <w:r>
        <w:t>: Update document - Step 2</w:t>
      </w:r>
    </w:p>
    <w:p w14:paraId="74137F2D" w14:textId="5BDA079F" w:rsidR="0037708E" w:rsidRPr="005459F4" w:rsidRDefault="0037708E" w:rsidP="00696F26">
      <w:pPr>
        <w:rPr>
          <w:lang w:val="en-GB"/>
        </w:rPr>
      </w:pPr>
      <w:r>
        <w:rPr>
          <w:lang w:val="en-GB"/>
        </w:rPr>
        <w:lastRenderedPageBreak/>
        <w:t xml:space="preserve">Once the required changes are performed on the document all changes can be </w:t>
      </w:r>
      <w:r w:rsidR="008C6F13">
        <w:rPr>
          <w:lang w:val="en-GB"/>
        </w:rPr>
        <w:t>committed</w:t>
      </w:r>
      <w:r>
        <w:rPr>
          <w:lang w:val="en-GB"/>
        </w:rPr>
        <w:t xml:space="preserve"> </w:t>
      </w:r>
      <w:r w:rsidR="008C6F13">
        <w:rPr>
          <w:lang w:val="en-GB"/>
        </w:rPr>
        <w:t>to mongoDB by clicking on the UPDATE button as shown above.</w:t>
      </w:r>
    </w:p>
    <w:p w14:paraId="45F52B9F" w14:textId="72694388" w:rsidR="00436D03" w:rsidRDefault="00436D03" w:rsidP="00696F26">
      <w:pPr>
        <w:pStyle w:val="Heading4"/>
        <w:rPr>
          <w:lang w:val="en-GB"/>
        </w:rPr>
      </w:pPr>
      <w:r>
        <w:rPr>
          <w:lang w:val="en-GB"/>
        </w:rPr>
        <w:t>Deleting Document</w:t>
      </w:r>
      <w:r w:rsidR="008969D6">
        <w:rPr>
          <w:lang w:val="en-GB"/>
        </w:rPr>
        <w:t>s</w:t>
      </w:r>
    </w:p>
    <w:p w14:paraId="4B50A3C7" w14:textId="6B94AF5C" w:rsidR="00462335" w:rsidRPr="00462335" w:rsidRDefault="00462335" w:rsidP="00696F26">
      <w:pPr>
        <w:rPr>
          <w:lang w:val="en-GB"/>
        </w:rPr>
      </w:pPr>
      <w:r>
        <w:rPr>
          <w:lang w:val="en-GB"/>
        </w:rPr>
        <w:t>Individual documents can be deleted by click on the delete button visible when hoovered upon the document.</w:t>
      </w:r>
    </w:p>
    <w:p w14:paraId="5C58E5AB" w14:textId="77777777" w:rsidR="00A63917" w:rsidRDefault="00462335" w:rsidP="00A63917">
      <w:pPr>
        <w:keepNext/>
      </w:pPr>
      <w:r>
        <w:rPr>
          <w:noProof/>
        </w:rPr>
        <w:drawing>
          <wp:inline distT="0" distB="0" distL="0" distR="0" wp14:anchorId="5F497D01" wp14:editId="4771C397">
            <wp:extent cx="5731510" cy="1007745"/>
            <wp:effectExtent l="0" t="0" r="2540"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007745"/>
                    </a:xfrm>
                    <a:prstGeom prst="rect">
                      <a:avLst/>
                    </a:prstGeom>
                  </pic:spPr>
                </pic:pic>
              </a:graphicData>
            </a:graphic>
          </wp:inline>
        </w:drawing>
      </w:r>
    </w:p>
    <w:p w14:paraId="2CFB790A" w14:textId="7A7E0171" w:rsidR="00462335" w:rsidRDefault="00A63917" w:rsidP="00A63917">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2</w:t>
      </w:r>
      <w:r w:rsidR="002B126A">
        <w:rPr>
          <w:noProof/>
        </w:rPr>
        <w:fldChar w:fldCharType="end"/>
      </w:r>
      <w:r>
        <w:t>: Delete document - Step 1</w:t>
      </w:r>
    </w:p>
    <w:p w14:paraId="622BD0A1" w14:textId="3FD8448E" w:rsidR="00D663BE" w:rsidRDefault="00D663BE" w:rsidP="00696F26">
      <w:pPr>
        <w:rPr>
          <w:lang w:val="en-GB"/>
        </w:rPr>
      </w:pPr>
      <w:r>
        <w:rPr>
          <w:lang w:val="en-GB"/>
        </w:rPr>
        <w:t xml:space="preserve">Compass will ask for a confirmation </w:t>
      </w:r>
      <w:r w:rsidR="00325985">
        <w:rPr>
          <w:lang w:val="en-GB"/>
        </w:rPr>
        <w:t>to delete the document, Click Delete button to delete the document.</w:t>
      </w:r>
    </w:p>
    <w:p w14:paraId="0238CDD6" w14:textId="77777777" w:rsidR="00A63917" w:rsidRDefault="00325985" w:rsidP="00A63917">
      <w:pPr>
        <w:keepNext/>
      </w:pPr>
      <w:r>
        <w:rPr>
          <w:noProof/>
        </w:rPr>
        <w:drawing>
          <wp:inline distT="0" distB="0" distL="0" distR="0" wp14:anchorId="77E4491E" wp14:editId="7D181A69">
            <wp:extent cx="5731510" cy="118618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186180"/>
                    </a:xfrm>
                    <a:prstGeom prst="rect">
                      <a:avLst/>
                    </a:prstGeom>
                  </pic:spPr>
                </pic:pic>
              </a:graphicData>
            </a:graphic>
          </wp:inline>
        </w:drawing>
      </w:r>
    </w:p>
    <w:p w14:paraId="66CACBC2" w14:textId="3CDBF7EE" w:rsidR="00325985" w:rsidRDefault="00A63917" w:rsidP="00A63917">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3</w:t>
      </w:r>
      <w:r w:rsidR="002B126A">
        <w:rPr>
          <w:noProof/>
        </w:rPr>
        <w:fldChar w:fldCharType="end"/>
      </w:r>
      <w:r>
        <w:t>: Delete document - Step 2</w:t>
      </w:r>
    </w:p>
    <w:p w14:paraId="15CD4E81" w14:textId="537789E5" w:rsidR="00E43534" w:rsidRDefault="002C749E" w:rsidP="00696F26">
      <w:pPr>
        <w:pStyle w:val="Heading4"/>
        <w:rPr>
          <w:lang w:val="en-GB"/>
        </w:rPr>
      </w:pPr>
      <w:r>
        <w:rPr>
          <w:lang w:val="en-GB"/>
        </w:rPr>
        <w:t>Tabular View</w:t>
      </w:r>
    </w:p>
    <w:p w14:paraId="48EB76F6" w14:textId="77777777" w:rsidR="002C749E" w:rsidRDefault="00E43534" w:rsidP="00696F26">
      <w:pPr>
        <w:rPr>
          <w:lang w:val="en-GB"/>
        </w:rPr>
      </w:pPr>
      <w:r>
        <w:rPr>
          <w:lang w:val="en-GB"/>
        </w:rPr>
        <w:t>Compass also provide a tabular view of the data</w:t>
      </w:r>
      <w:r w:rsidR="00E84D53">
        <w:rPr>
          <w:lang w:val="en-GB"/>
        </w:rPr>
        <w:t xml:space="preserve"> and hence visualizing the data is quite easy.</w:t>
      </w:r>
    </w:p>
    <w:p w14:paraId="7BD0A081" w14:textId="77777777" w:rsidR="002C749E" w:rsidRDefault="002C749E" w:rsidP="00696F26">
      <w:pPr>
        <w:rPr>
          <w:lang w:val="en-GB"/>
        </w:rPr>
      </w:pPr>
    </w:p>
    <w:p w14:paraId="5BAC1676" w14:textId="77777777" w:rsidR="00A63917" w:rsidRDefault="002C749E" w:rsidP="00A63917">
      <w:pPr>
        <w:keepNext/>
      </w:pPr>
      <w:r>
        <w:rPr>
          <w:noProof/>
        </w:rPr>
        <w:drawing>
          <wp:inline distT="0" distB="0" distL="0" distR="0" wp14:anchorId="739F742A" wp14:editId="10AE791A">
            <wp:extent cx="5731510" cy="305435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054350"/>
                    </a:xfrm>
                    <a:prstGeom prst="rect">
                      <a:avLst/>
                    </a:prstGeom>
                  </pic:spPr>
                </pic:pic>
              </a:graphicData>
            </a:graphic>
          </wp:inline>
        </w:drawing>
      </w:r>
    </w:p>
    <w:p w14:paraId="3AFE7CB2" w14:textId="7C486831" w:rsidR="00E84D53" w:rsidRDefault="00A63917" w:rsidP="00A63917">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4</w:t>
      </w:r>
      <w:r w:rsidR="002B126A">
        <w:rPr>
          <w:noProof/>
        </w:rPr>
        <w:fldChar w:fldCharType="end"/>
      </w:r>
      <w:r>
        <w:t>: Tabular view</w:t>
      </w:r>
    </w:p>
    <w:p w14:paraId="1309227E" w14:textId="7A33ED5A" w:rsidR="008B4489" w:rsidRDefault="008B4489" w:rsidP="00696F26">
      <w:pPr>
        <w:pStyle w:val="Heading3"/>
        <w:rPr>
          <w:lang w:val="en-GB"/>
        </w:rPr>
      </w:pPr>
      <w:bookmarkStart w:id="9" w:name="_Toc8242798"/>
      <w:r>
        <w:rPr>
          <w:lang w:val="en-GB"/>
        </w:rPr>
        <w:lastRenderedPageBreak/>
        <w:t>Step 4 - Aggregations Tab</w:t>
      </w:r>
      <w:bookmarkEnd w:id="9"/>
    </w:p>
    <w:p w14:paraId="35259885" w14:textId="4F2AACEE" w:rsidR="008B4489" w:rsidRDefault="008B4489" w:rsidP="00696F26">
      <w:pPr>
        <w:rPr>
          <w:lang w:val="en-GB"/>
        </w:rPr>
      </w:pPr>
      <w:r>
        <w:rPr>
          <w:lang w:val="en-GB"/>
        </w:rPr>
        <w:t xml:space="preserve">Creating Aggregation Pipeline is </w:t>
      </w:r>
      <w:r w:rsidR="00A40A82">
        <w:rPr>
          <w:lang w:val="en-GB"/>
        </w:rPr>
        <w:t xml:space="preserve">comparatively easy and fast in compass. Individual stages can be edited </w:t>
      </w:r>
      <w:r w:rsidR="00430460">
        <w:rPr>
          <w:lang w:val="en-GB"/>
        </w:rPr>
        <w:t>separately,</w:t>
      </w:r>
      <w:r w:rsidR="00A40A82">
        <w:rPr>
          <w:lang w:val="en-GB"/>
        </w:rPr>
        <w:t xml:space="preserve"> and results of each stage can be viewed </w:t>
      </w:r>
      <w:r w:rsidR="00430460">
        <w:rPr>
          <w:lang w:val="en-GB"/>
        </w:rPr>
        <w:t>side by side to get a better prospective of pipeline. Moreover, Pipelines can be saved for future reference also.</w:t>
      </w:r>
    </w:p>
    <w:p w14:paraId="7065A813" w14:textId="5C534343" w:rsidR="00430460" w:rsidRDefault="00430460" w:rsidP="00696F26">
      <w:pPr>
        <w:pStyle w:val="Heading4"/>
        <w:rPr>
          <w:lang w:val="en-GB"/>
        </w:rPr>
      </w:pPr>
      <w:r>
        <w:rPr>
          <w:lang w:val="en-GB"/>
        </w:rPr>
        <w:t xml:space="preserve">Example -1 </w:t>
      </w:r>
    </w:p>
    <w:p w14:paraId="01483796" w14:textId="4DE0BA1C" w:rsidR="00430460" w:rsidRDefault="006D4C6A" w:rsidP="00696F26">
      <w:pPr>
        <w:rPr>
          <w:lang w:eastAsia="en-IE"/>
        </w:rPr>
      </w:pPr>
      <w:r>
        <w:rPr>
          <w:lang w:eastAsia="en-IE"/>
        </w:rPr>
        <w:t>List the most popular hobby and weakness categorised by birth year for swimmers born between 1989 and 2000. Popularity is calculated by counting number of users with each of the characteristics. Exclude records where Weakness is not recorded in database. Sort the results by birth year in reverse order.</w:t>
      </w:r>
    </w:p>
    <w:p w14:paraId="4150B35E" w14:textId="61FC807E" w:rsidR="007C2792" w:rsidRDefault="00A74BEA" w:rsidP="00696F26">
      <w:pPr>
        <w:rPr>
          <w:lang w:val="en-GB"/>
        </w:rPr>
      </w:pPr>
      <w:r>
        <w:rPr>
          <w:lang w:val="en-GB"/>
        </w:rPr>
        <w:t>Overview of Pipeline</w:t>
      </w:r>
      <w:r w:rsidR="00720426">
        <w:rPr>
          <w:lang w:val="en-GB"/>
        </w:rPr>
        <w:t xml:space="preserve"> – Below figure shows the architecture of pipeline. There are 6 stages overall starting from </w:t>
      </w:r>
      <w:r w:rsidR="00FA3A94">
        <w:rPr>
          <w:lang w:val="en-GB"/>
        </w:rPr>
        <w:t>$match followed by $unwind, $group, $sort, $group and $sort.</w:t>
      </w:r>
    </w:p>
    <w:p w14:paraId="2EDA55FD" w14:textId="77777777" w:rsidR="00FA3A94" w:rsidRDefault="00FA3A94" w:rsidP="00696F26">
      <w:pPr>
        <w:rPr>
          <w:lang w:val="en-GB"/>
        </w:rPr>
      </w:pPr>
    </w:p>
    <w:p w14:paraId="678969F5" w14:textId="77777777" w:rsidR="003F2D10" w:rsidRDefault="00A74BEA" w:rsidP="003F2D10">
      <w:pPr>
        <w:keepNext/>
      </w:pPr>
      <w:r>
        <w:rPr>
          <w:noProof/>
        </w:rPr>
        <w:drawing>
          <wp:inline distT="0" distB="0" distL="0" distR="0" wp14:anchorId="07966B0F" wp14:editId="77727D4D">
            <wp:extent cx="5731510" cy="305435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3054350"/>
                    </a:xfrm>
                    <a:prstGeom prst="rect">
                      <a:avLst/>
                    </a:prstGeom>
                  </pic:spPr>
                </pic:pic>
              </a:graphicData>
            </a:graphic>
          </wp:inline>
        </w:drawing>
      </w:r>
    </w:p>
    <w:p w14:paraId="659963C3" w14:textId="5799D539" w:rsidR="00A74BEA" w:rsidRDefault="003F2D10" w:rsidP="003F2D1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5</w:t>
      </w:r>
      <w:r w:rsidR="002B126A">
        <w:rPr>
          <w:noProof/>
        </w:rPr>
        <w:fldChar w:fldCharType="end"/>
      </w:r>
      <w:r>
        <w:t>: Example 1 Aggregation Pipeline in Compass - Overview</w:t>
      </w:r>
    </w:p>
    <w:p w14:paraId="60ABA0F2" w14:textId="1B35573D" w:rsidR="005745C2" w:rsidRDefault="005745C2" w:rsidP="00696F26">
      <w:pPr>
        <w:pStyle w:val="Heading5"/>
        <w:rPr>
          <w:lang w:val="en-GB"/>
        </w:rPr>
      </w:pPr>
      <w:r>
        <w:rPr>
          <w:lang w:val="en-GB"/>
        </w:rPr>
        <w:t>Stage -1</w:t>
      </w:r>
    </w:p>
    <w:p w14:paraId="686072EF" w14:textId="7127A573" w:rsidR="00D9721D" w:rsidRPr="00D9721D" w:rsidRDefault="00D9721D" w:rsidP="00696F26">
      <w:pPr>
        <w:rPr>
          <w:lang w:val="en-GB"/>
        </w:rPr>
      </w:pPr>
      <w:r>
        <w:rPr>
          <w:lang w:val="en-GB"/>
        </w:rPr>
        <w:t>Filter records where birth year is between 1989 and 2000 and Weakness is recorded in database.</w:t>
      </w:r>
    </w:p>
    <w:p w14:paraId="0FB7C20E" w14:textId="77777777" w:rsidR="003F2D10" w:rsidRDefault="005745C2" w:rsidP="003F2D10">
      <w:pPr>
        <w:keepNext/>
      </w:pPr>
      <w:r>
        <w:rPr>
          <w:noProof/>
        </w:rPr>
        <w:drawing>
          <wp:inline distT="0" distB="0" distL="0" distR="0" wp14:anchorId="4A2F02C2" wp14:editId="10EC6C91">
            <wp:extent cx="5731510" cy="1351915"/>
            <wp:effectExtent l="0" t="0" r="254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1351915"/>
                    </a:xfrm>
                    <a:prstGeom prst="rect">
                      <a:avLst/>
                    </a:prstGeom>
                  </pic:spPr>
                </pic:pic>
              </a:graphicData>
            </a:graphic>
          </wp:inline>
        </w:drawing>
      </w:r>
    </w:p>
    <w:p w14:paraId="02030E84" w14:textId="209D588E" w:rsidR="005745C2" w:rsidRDefault="003F2D10" w:rsidP="003F2D1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6</w:t>
      </w:r>
      <w:r w:rsidR="002B126A">
        <w:rPr>
          <w:noProof/>
        </w:rPr>
        <w:fldChar w:fldCharType="end"/>
      </w:r>
      <w:r w:rsidRPr="003608B4">
        <w:t xml:space="preserve">: Example 1 Aggregation Pipeline in Compass - </w:t>
      </w:r>
      <w:r>
        <w:t>Stage 1</w:t>
      </w:r>
    </w:p>
    <w:p w14:paraId="6C39BF31" w14:textId="77777777" w:rsidR="00C9261C" w:rsidRDefault="00C9261C">
      <w:pPr>
        <w:rPr>
          <w:rFonts w:asciiTheme="majorHAnsi" w:eastAsiaTheme="majorEastAsia" w:hAnsiTheme="majorHAnsi" w:cstheme="majorBidi"/>
          <w:color w:val="2F5496" w:themeColor="accent1" w:themeShade="BF"/>
          <w:lang w:val="en-GB"/>
        </w:rPr>
      </w:pPr>
      <w:r>
        <w:rPr>
          <w:lang w:val="en-GB"/>
        </w:rPr>
        <w:br w:type="page"/>
      </w:r>
    </w:p>
    <w:p w14:paraId="00086085" w14:textId="2E2F6B72" w:rsidR="005745C2" w:rsidRDefault="005745C2" w:rsidP="00696F26">
      <w:pPr>
        <w:pStyle w:val="Heading5"/>
        <w:rPr>
          <w:lang w:val="en-GB"/>
        </w:rPr>
      </w:pPr>
      <w:r>
        <w:rPr>
          <w:lang w:val="en-GB"/>
        </w:rPr>
        <w:lastRenderedPageBreak/>
        <w:t>Stage – 2</w:t>
      </w:r>
    </w:p>
    <w:p w14:paraId="08630BAB" w14:textId="6F453AAC" w:rsidR="00633785" w:rsidRPr="00633785" w:rsidRDefault="00633785" w:rsidP="00696F26">
      <w:pPr>
        <w:rPr>
          <w:lang w:val="en-GB"/>
        </w:rPr>
      </w:pPr>
      <w:r>
        <w:rPr>
          <w:lang w:val="en-GB"/>
        </w:rPr>
        <w:t>Unwind the Hobbies Array</w:t>
      </w:r>
    </w:p>
    <w:p w14:paraId="583D79E1" w14:textId="77777777" w:rsidR="003F2D10" w:rsidRDefault="00C87FFC" w:rsidP="003F2D10">
      <w:pPr>
        <w:keepNext/>
      </w:pPr>
      <w:r>
        <w:rPr>
          <w:noProof/>
        </w:rPr>
        <w:drawing>
          <wp:inline distT="0" distB="0" distL="0" distR="0" wp14:anchorId="7FCB7D8D" wp14:editId="038B7E1D">
            <wp:extent cx="5731510" cy="133540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1335405"/>
                    </a:xfrm>
                    <a:prstGeom prst="rect">
                      <a:avLst/>
                    </a:prstGeom>
                  </pic:spPr>
                </pic:pic>
              </a:graphicData>
            </a:graphic>
          </wp:inline>
        </w:drawing>
      </w:r>
    </w:p>
    <w:p w14:paraId="0CF1EF3B" w14:textId="118DA382" w:rsidR="005745C2" w:rsidRPr="005745C2" w:rsidRDefault="003F2D10" w:rsidP="003F2D1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7</w:t>
      </w:r>
      <w:r w:rsidR="002B126A">
        <w:rPr>
          <w:noProof/>
        </w:rPr>
        <w:fldChar w:fldCharType="end"/>
      </w:r>
      <w:r w:rsidRPr="005051C8">
        <w:t xml:space="preserve">: Example 1 Aggregation Pipeline in Compass - </w:t>
      </w:r>
      <w:r>
        <w:t>Stage 2</w:t>
      </w:r>
    </w:p>
    <w:p w14:paraId="5456FACB" w14:textId="4DE8BA1E" w:rsidR="005745C2" w:rsidRDefault="005745C2" w:rsidP="00696F26">
      <w:pPr>
        <w:pStyle w:val="Heading5"/>
        <w:rPr>
          <w:lang w:val="en-GB"/>
        </w:rPr>
      </w:pPr>
      <w:r>
        <w:rPr>
          <w:lang w:val="en-GB"/>
        </w:rPr>
        <w:t xml:space="preserve">Stage </w:t>
      </w:r>
      <w:r w:rsidR="00C87FFC">
        <w:rPr>
          <w:lang w:val="en-GB"/>
        </w:rPr>
        <w:t>–</w:t>
      </w:r>
      <w:r>
        <w:rPr>
          <w:lang w:val="en-GB"/>
        </w:rPr>
        <w:t xml:space="preserve"> 3</w:t>
      </w:r>
    </w:p>
    <w:p w14:paraId="7438DE72" w14:textId="29D446C6" w:rsidR="00633785" w:rsidRPr="00633785" w:rsidRDefault="00633785" w:rsidP="00696F26">
      <w:pPr>
        <w:rPr>
          <w:lang w:val="en-GB"/>
        </w:rPr>
      </w:pPr>
      <w:r>
        <w:rPr>
          <w:lang w:val="en-GB"/>
        </w:rPr>
        <w:t xml:space="preserve">Calculate count of swimmers </w:t>
      </w:r>
      <w:r w:rsidR="00A2334B">
        <w:rPr>
          <w:lang w:val="en-GB"/>
        </w:rPr>
        <w:t xml:space="preserve">categorized by Year_born, hobbies and </w:t>
      </w:r>
      <w:r w:rsidR="00BD0CEF">
        <w:rPr>
          <w:lang w:val="en-GB"/>
        </w:rPr>
        <w:t>Weakness</w:t>
      </w:r>
      <w:r w:rsidR="00A2334B">
        <w:rPr>
          <w:lang w:val="en-GB"/>
        </w:rPr>
        <w:t xml:space="preserve"> of swimmers.</w:t>
      </w:r>
    </w:p>
    <w:p w14:paraId="1CC49C66" w14:textId="77777777" w:rsidR="003F2D10" w:rsidRDefault="00AB661C" w:rsidP="003F2D10">
      <w:pPr>
        <w:keepNext/>
      </w:pPr>
      <w:r>
        <w:rPr>
          <w:noProof/>
        </w:rPr>
        <w:drawing>
          <wp:inline distT="0" distB="0" distL="0" distR="0" wp14:anchorId="72425AED" wp14:editId="5D21D1EF">
            <wp:extent cx="5731510" cy="1347470"/>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347470"/>
                    </a:xfrm>
                    <a:prstGeom prst="rect">
                      <a:avLst/>
                    </a:prstGeom>
                  </pic:spPr>
                </pic:pic>
              </a:graphicData>
            </a:graphic>
          </wp:inline>
        </w:drawing>
      </w:r>
    </w:p>
    <w:p w14:paraId="3E5ED117" w14:textId="5C9B5ADC" w:rsidR="00C87FFC" w:rsidRPr="00C87FFC" w:rsidRDefault="003F2D10" w:rsidP="003F2D1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8</w:t>
      </w:r>
      <w:r w:rsidR="002B126A">
        <w:rPr>
          <w:noProof/>
        </w:rPr>
        <w:fldChar w:fldCharType="end"/>
      </w:r>
      <w:r w:rsidRPr="006F38C8">
        <w:t xml:space="preserve">: Example 1 Aggregation Pipeline in Compass - </w:t>
      </w:r>
      <w:r>
        <w:t>Stage 3</w:t>
      </w:r>
    </w:p>
    <w:p w14:paraId="27E02AC5" w14:textId="4FABEE13" w:rsidR="005745C2" w:rsidRDefault="005745C2" w:rsidP="00696F26">
      <w:pPr>
        <w:pStyle w:val="Heading5"/>
        <w:rPr>
          <w:lang w:val="en-GB"/>
        </w:rPr>
      </w:pPr>
      <w:r>
        <w:rPr>
          <w:lang w:val="en-GB"/>
        </w:rPr>
        <w:t xml:space="preserve">Stage </w:t>
      </w:r>
      <w:r w:rsidR="00AB661C">
        <w:rPr>
          <w:lang w:val="en-GB"/>
        </w:rPr>
        <w:t>–</w:t>
      </w:r>
      <w:r>
        <w:rPr>
          <w:lang w:val="en-GB"/>
        </w:rPr>
        <w:t xml:space="preserve"> 4</w:t>
      </w:r>
    </w:p>
    <w:p w14:paraId="11D92812" w14:textId="3F1500ED" w:rsidR="00BD0CEF" w:rsidRPr="00BD0CEF" w:rsidRDefault="00BD0CEF" w:rsidP="00696F26">
      <w:pPr>
        <w:rPr>
          <w:lang w:val="en-GB"/>
        </w:rPr>
      </w:pPr>
      <w:r>
        <w:rPr>
          <w:lang w:val="en-GB"/>
        </w:rPr>
        <w:t>Sort results by Year in ascending order and count of swimmers in descending order.</w:t>
      </w:r>
    </w:p>
    <w:p w14:paraId="7224E1CA" w14:textId="77777777" w:rsidR="003F2D10" w:rsidRDefault="00AB661C" w:rsidP="003F2D10">
      <w:pPr>
        <w:keepNext/>
      </w:pPr>
      <w:r>
        <w:rPr>
          <w:noProof/>
        </w:rPr>
        <w:drawing>
          <wp:inline distT="0" distB="0" distL="0" distR="0" wp14:anchorId="5BA7B8AB" wp14:editId="0D23B948">
            <wp:extent cx="5731510" cy="1337945"/>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1337945"/>
                    </a:xfrm>
                    <a:prstGeom prst="rect">
                      <a:avLst/>
                    </a:prstGeom>
                  </pic:spPr>
                </pic:pic>
              </a:graphicData>
            </a:graphic>
          </wp:inline>
        </w:drawing>
      </w:r>
    </w:p>
    <w:p w14:paraId="3FACEF99" w14:textId="31322812" w:rsidR="00AB661C" w:rsidRPr="00AB661C" w:rsidRDefault="003F2D10" w:rsidP="003F2D1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19</w:t>
      </w:r>
      <w:r w:rsidR="002B126A">
        <w:rPr>
          <w:noProof/>
        </w:rPr>
        <w:fldChar w:fldCharType="end"/>
      </w:r>
      <w:r w:rsidRPr="007846EE">
        <w:t xml:space="preserve">: Example 1 Aggregation Pipeline in Compass - Stage </w:t>
      </w:r>
      <w:r>
        <w:t>4</w:t>
      </w:r>
    </w:p>
    <w:p w14:paraId="5DD5860E" w14:textId="0EC52619" w:rsidR="005745C2" w:rsidRDefault="005745C2" w:rsidP="00696F26">
      <w:pPr>
        <w:pStyle w:val="Heading5"/>
        <w:rPr>
          <w:lang w:val="en-GB"/>
        </w:rPr>
      </w:pPr>
      <w:r>
        <w:rPr>
          <w:lang w:val="en-GB"/>
        </w:rPr>
        <w:t xml:space="preserve">Stage </w:t>
      </w:r>
      <w:r w:rsidR="00F53075">
        <w:rPr>
          <w:lang w:val="en-GB"/>
        </w:rPr>
        <w:t>–</w:t>
      </w:r>
      <w:r>
        <w:rPr>
          <w:lang w:val="en-GB"/>
        </w:rPr>
        <w:t xml:space="preserve"> 5</w:t>
      </w:r>
    </w:p>
    <w:p w14:paraId="3C534EDF" w14:textId="5B59DFF0" w:rsidR="00E0267C" w:rsidRPr="00E0267C" w:rsidRDefault="00E0267C" w:rsidP="00696F26">
      <w:pPr>
        <w:rPr>
          <w:lang w:val="en-GB"/>
        </w:rPr>
      </w:pPr>
      <w:r>
        <w:rPr>
          <w:lang w:val="en-GB"/>
        </w:rPr>
        <w:t xml:space="preserve">Identify top Hobby and Weakness i.e. maximum </w:t>
      </w:r>
      <w:r w:rsidR="00985D50">
        <w:rPr>
          <w:lang w:val="en-GB"/>
        </w:rPr>
        <w:t>swimmer count</w:t>
      </w:r>
      <w:r>
        <w:rPr>
          <w:lang w:val="en-GB"/>
        </w:rPr>
        <w:t xml:space="preserve"> pe</w:t>
      </w:r>
      <w:r w:rsidR="00985D50">
        <w:rPr>
          <w:lang w:val="en-GB"/>
        </w:rPr>
        <w:t>r</w:t>
      </w:r>
      <w:r>
        <w:rPr>
          <w:lang w:val="en-GB"/>
        </w:rPr>
        <w:t xml:space="preserve"> year</w:t>
      </w:r>
    </w:p>
    <w:p w14:paraId="0F3B5BC1" w14:textId="77777777" w:rsidR="00CB43A0" w:rsidRDefault="00F53075" w:rsidP="00CB43A0">
      <w:pPr>
        <w:keepNext/>
      </w:pPr>
      <w:r>
        <w:rPr>
          <w:noProof/>
        </w:rPr>
        <w:drawing>
          <wp:inline distT="0" distB="0" distL="0" distR="0" wp14:anchorId="5C0657FA" wp14:editId="2A53B576">
            <wp:extent cx="5731510" cy="1308735"/>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31510" cy="1308735"/>
                    </a:xfrm>
                    <a:prstGeom prst="rect">
                      <a:avLst/>
                    </a:prstGeom>
                  </pic:spPr>
                </pic:pic>
              </a:graphicData>
            </a:graphic>
          </wp:inline>
        </w:drawing>
      </w:r>
    </w:p>
    <w:p w14:paraId="09FAB063" w14:textId="1CBB4AA4" w:rsidR="00F53075" w:rsidRPr="00F53075" w:rsidRDefault="00CB43A0" w:rsidP="00CB43A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0</w:t>
      </w:r>
      <w:r w:rsidR="002B126A">
        <w:rPr>
          <w:noProof/>
        </w:rPr>
        <w:fldChar w:fldCharType="end"/>
      </w:r>
      <w:r w:rsidRPr="000770AD">
        <w:t xml:space="preserve">: Example 1 Aggregation Pipeline in Compass - Stage </w:t>
      </w:r>
      <w:r>
        <w:t>5</w:t>
      </w:r>
    </w:p>
    <w:p w14:paraId="6384B3A8" w14:textId="21F0DB4C" w:rsidR="005745C2" w:rsidRDefault="005745C2" w:rsidP="00696F26">
      <w:pPr>
        <w:pStyle w:val="Heading5"/>
        <w:rPr>
          <w:lang w:val="en-GB"/>
        </w:rPr>
      </w:pPr>
      <w:r>
        <w:rPr>
          <w:lang w:val="en-GB"/>
        </w:rPr>
        <w:lastRenderedPageBreak/>
        <w:t xml:space="preserve">Stage </w:t>
      </w:r>
      <w:r w:rsidR="00A650A0">
        <w:rPr>
          <w:lang w:val="en-GB"/>
        </w:rPr>
        <w:t>–</w:t>
      </w:r>
      <w:r>
        <w:rPr>
          <w:lang w:val="en-GB"/>
        </w:rPr>
        <w:t xml:space="preserve"> 6</w:t>
      </w:r>
    </w:p>
    <w:p w14:paraId="3019B5AC" w14:textId="5E33C038" w:rsidR="00985D50" w:rsidRPr="00985D50" w:rsidRDefault="00985D50" w:rsidP="00696F26">
      <w:pPr>
        <w:rPr>
          <w:lang w:val="en-GB"/>
        </w:rPr>
      </w:pPr>
      <w:r>
        <w:rPr>
          <w:lang w:val="en-GB"/>
        </w:rPr>
        <w:t>Sort the results by year.</w:t>
      </w:r>
    </w:p>
    <w:p w14:paraId="1A8A5E30" w14:textId="77777777" w:rsidR="00CB43A0" w:rsidRDefault="00A650A0" w:rsidP="00CB43A0">
      <w:pPr>
        <w:keepNext/>
      </w:pPr>
      <w:r>
        <w:rPr>
          <w:noProof/>
        </w:rPr>
        <w:drawing>
          <wp:inline distT="0" distB="0" distL="0" distR="0" wp14:anchorId="05DBEDE0" wp14:editId="0EA0C3B3">
            <wp:extent cx="5731510" cy="1324610"/>
            <wp:effectExtent l="0" t="0" r="254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31510" cy="1324610"/>
                    </a:xfrm>
                    <a:prstGeom prst="rect">
                      <a:avLst/>
                    </a:prstGeom>
                  </pic:spPr>
                </pic:pic>
              </a:graphicData>
            </a:graphic>
          </wp:inline>
        </w:drawing>
      </w:r>
    </w:p>
    <w:p w14:paraId="39069875" w14:textId="5D586233" w:rsidR="00A650A0" w:rsidRDefault="00CB43A0" w:rsidP="00CB43A0">
      <w:pPr>
        <w:pStyle w:val="Caption"/>
        <w:rPr>
          <w:lang w:val="en-GB"/>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1</w:t>
      </w:r>
      <w:r w:rsidR="002B126A">
        <w:rPr>
          <w:noProof/>
        </w:rPr>
        <w:fldChar w:fldCharType="end"/>
      </w:r>
      <w:r w:rsidRPr="00DE6818">
        <w:t xml:space="preserve">: Example 1 Aggregation Pipeline in Compass - Stage </w:t>
      </w:r>
      <w:r>
        <w:t>6</w:t>
      </w:r>
    </w:p>
    <w:p w14:paraId="0324D13F" w14:textId="3814DF6E" w:rsidR="00C6347A" w:rsidRDefault="00C6347A" w:rsidP="00696F26">
      <w:pPr>
        <w:pStyle w:val="Heading4"/>
        <w:rPr>
          <w:lang w:val="en-GB"/>
        </w:rPr>
      </w:pPr>
      <w:r>
        <w:rPr>
          <w:lang w:val="en-GB"/>
        </w:rPr>
        <w:t xml:space="preserve">Example -2 </w:t>
      </w:r>
    </w:p>
    <w:p w14:paraId="13CC5D39" w14:textId="2F877833" w:rsidR="00520982" w:rsidRDefault="00520982" w:rsidP="00696F26">
      <w:pPr>
        <w:rPr>
          <w:lang w:eastAsia="en-IE"/>
        </w:rPr>
      </w:pPr>
      <w:r>
        <w:rPr>
          <w:lang w:eastAsia="en-IE"/>
        </w:rPr>
        <w:t>Display count of swimmers for each of the Hobby. Also Divide height of swimmers into 5 buckets and calculate number of swimmers belonging to each bucket.</w:t>
      </w:r>
    </w:p>
    <w:p w14:paraId="257DDC69" w14:textId="626CE096" w:rsidR="009E67FB" w:rsidRDefault="00B3767B" w:rsidP="00696F26">
      <w:pPr>
        <w:rPr>
          <w:lang w:eastAsia="en-IE"/>
        </w:rPr>
      </w:pPr>
      <w:r>
        <w:rPr>
          <w:lang w:eastAsia="en-IE"/>
        </w:rPr>
        <w:t xml:space="preserve">Below pipeline uses </w:t>
      </w:r>
      <w:r w:rsidR="00DF6362">
        <w:rPr>
          <w:lang w:eastAsia="en-IE"/>
        </w:rPr>
        <w:t>$</w:t>
      </w:r>
      <w:r>
        <w:rPr>
          <w:lang w:eastAsia="en-IE"/>
        </w:rPr>
        <w:t xml:space="preserve">facet stage to combine two stages $unwind and $bucketAuto </w:t>
      </w:r>
      <w:r w:rsidR="00DF6362">
        <w:rPr>
          <w:lang w:eastAsia="en-IE"/>
        </w:rPr>
        <w:t>to display the desired results.</w:t>
      </w:r>
    </w:p>
    <w:p w14:paraId="2AB7FB93" w14:textId="77777777" w:rsidR="000D7212" w:rsidRDefault="008B49CE" w:rsidP="000D7212">
      <w:pPr>
        <w:keepNext/>
      </w:pPr>
      <w:r>
        <w:rPr>
          <w:noProof/>
        </w:rPr>
        <w:drawing>
          <wp:inline distT="0" distB="0" distL="0" distR="0" wp14:anchorId="6042559C" wp14:editId="1399173A">
            <wp:extent cx="5731510" cy="2205990"/>
            <wp:effectExtent l="0" t="0" r="254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2205990"/>
                    </a:xfrm>
                    <a:prstGeom prst="rect">
                      <a:avLst/>
                    </a:prstGeom>
                  </pic:spPr>
                </pic:pic>
              </a:graphicData>
            </a:graphic>
          </wp:inline>
        </w:drawing>
      </w:r>
    </w:p>
    <w:p w14:paraId="7B1B1577" w14:textId="28F6F005" w:rsidR="008B49CE" w:rsidRDefault="000D7212" w:rsidP="000D7212">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2</w:t>
      </w:r>
      <w:r w:rsidR="002B126A">
        <w:rPr>
          <w:noProof/>
        </w:rPr>
        <w:fldChar w:fldCharType="end"/>
      </w:r>
      <w:r w:rsidRPr="005D6117">
        <w:t xml:space="preserve">: Example </w:t>
      </w:r>
      <w:r>
        <w:t>2</w:t>
      </w:r>
      <w:r w:rsidRPr="005D6117">
        <w:t xml:space="preserve"> Aggregation Pipeline in Compass</w:t>
      </w:r>
    </w:p>
    <w:p w14:paraId="5CFEF62D" w14:textId="3D02F7F7" w:rsidR="00F55D50" w:rsidRDefault="00F55D50" w:rsidP="00696F26">
      <w:pPr>
        <w:pStyle w:val="Heading3"/>
        <w:rPr>
          <w:lang w:eastAsia="en-IE"/>
        </w:rPr>
      </w:pPr>
      <w:bookmarkStart w:id="10" w:name="_Toc8242799"/>
      <w:r>
        <w:rPr>
          <w:lang w:eastAsia="en-IE"/>
        </w:rPr>
        <w:t xml:space="preserve">Step 5 </w:t>
      </w:r>
      <w:r w:rsidR="00BD4E70">
        <w:rPr>
          <w:lang w:eastAsia="en-IE"/>
        </w:rPr>
        <w:t xml:space="preserve">- </w:t>
      </w:r>
      <w:r>
        <w:rPr>
          <w:lang w:eastAsia="en-IE"/>
        </w:rPr>
        <w:t>Schema Tab</w:t>
      </w:r>
      <w:bookmarkEnd w:id="10"/>
    </w:p>
    <w:p w14:paraId="4C6C64C2" w14:textId="69B4FED7" w:rsidR="005E6274" w:rsidRDefault="005E6274" w:rsidP="00696F26">
      <w:pPr>
        <w:rPr>
          <w:lang w:eastAsia="en-IE"/>
        </w:rPr>
      </w:pPr>
      <w:r>
        <w:rPr>
          <w:lang w:eastAsia="en-IE"/>
        </w:rPr>
        <w:t>One of the most important features of Compass</w:t>
      </w:r>
      <w:r w:rsidR="003D4C00">
        <w:rPr>
          <w:lang w:eastAsia="en-IE"/>
        </w:rPr>
        <w:t xml:space="preserve">. This tab helps visualizing range of values present in each </w:t>
      </w:r>
      <w:r w:rsidR="001515D3">
        <w:rPr>
          <w:lang w:eastAsia="en-IE"/>
        </w:rPr>
        <w:t>document</w:t>
      </w:r>
      <w:r w:rsidR="003D4C00">
        <w:rPr>
          <w:lang w:eastAsia="en-IE"/>
        </w:rPr>
        <w:t xml:space="preserve"> </w:t>
      </w:r>
      <w:r w:rsidR="001515D3">
        <w:rPr>
          <w:lang w:eastAsia="en-IE"/>
        </w:rPr>
        <w:t>of a collection.</w:t>
      </w:r>
    </w:p>
    <w:p w14:paraId="1FC8C86B" w14:textId="77777777" w:rsidR="00E26E98" w:rsidRDefault="001515D3" w:rsidP="00E26E98">
      <w:pPr>
        <w:keepNext/>
      </w:pPr>
      <w:r>
        <w:rPr>
          <w:noProof/>
        </w:rPr>
        <w:drawing>
          <wp:inline distT="0" distB="0" distL="0" distR="0" wp14:anchorId="2821C5A1" wp14:editId="2972CEC6">
            <wp:extent cx="3767328" cy="2007628"/>
            <wp:effectExtent l="0" t="0" r="508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773468" cy="2010900"/>
                    </a:xfrm>
                    <a:prstGeom prst="rect">
                      <a:avLst/>
                    </a:prstGeom>
                  </pic:spPr>
                </pic:pic>
              </a:graphicData>
            </a:graphic>
          </wp:inline>
        </w:drawing>
      </w:r>
    </w:p>
    <w:p w14:paraId="5FA17F6E" w14:textId="1557A974" w:rsidR="001515D3"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3</w:t>
      </w:r>
      <w:r w:rsidR="002B126A">
        <w:rPr>
          <w:noProof/>
        </w:rPr>
        <w:fldChar w:fldCharType="end"/>
      </w:r>
      <w:r>
        <w:t>: Schema Tab</w:t>
      </w:r>
    </w:p>
    <w:p w14:paraId="51AFC424" w14:textId="5CE746F1" w:rsidR="00BF2CF7" w:rsidRDefault="002A5207" w:rsidP="00696F26">
      <w:pPr>
        <w:rPr>
          <w:lang w:eastAsia="en-IE"/>
        </w:rPr>
      </w:pPr>
      <w:r>
        <w:rPr>
          <w:lang w:eastAsia="en-IE"/>
        </w:rPr>
        <w:lastRenderedPageBreak/>
        <w:t>Analysing String Values</w:t>
      </w:r>
    </w:p>
    <w:p w14:paraId="2F996341" w14:textId="5554D8FE" w:rsidR="0025191A" w:rsidRDefault="0025191A" w:rsidP="00696F26">
      <w:pPr>
        <w:rPr>
          <w:lang w:eastAsia="en-IE"/>
        </w:rPr>
      </w:pPr>
      <w:r>
        <w:rPr>
          <w:lang w:eastAsia="en-IE"/>
        </w:rPr>
        <w:t xml:space="preserve">Compass will automatically </w:t>
      </w:r>
      <w:r w:rsidR="00EE1C99">
        <w:rPr>
          <w:lang w:eastAsia="en-IE"/>
        </w:rPr>
        <w:t xml:space="preserve">interactive visuals of string values for various fields. When hovered upon each bar will display the </w:t>
      </w:r>
      <w:r w:rsidR="005D5271">
        <w:rPr>
          <w:lang w:eastAsia="en-IE"/>
        </w:rPr>
        <w:t>%out of total sample for specific value.</w:t>
      </w:r>
    </w:p>
    <w:p w14:paraId="08CC1B83" w14:textId="77777777" w:rsidR="00E26E98" w:rsidRDefault="00583622" w:rsidP="00E26E98">
      <w:pPr>
        <w:keepNext/>
      </w:pPr>
      <w:r>
        <w:rPr>
          <w:noProof/>
        </w:rPr>
        <w:drawing>
          <wp:inline distT="0" distB="0" distL="0" distR="0" wp14:anchorId="3AEDDB5B" wp14:editId="10A600FE">
            <wp:extent cx="5731510" cy="3062605"/>
            <wp:effectExtent l="0" t="0" r="2540"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3062605"/>
                    </a:xfrm>
                    <a:prstGeom prst="rect">
                      <a:avLst/>
                    </a:prstGeom>
                  </pic:spPr>
                </pic:pic>
              </a:graphicData>
            </a:graphic>
          </wp:inline>
        </w:drawing>
      </w:r>
    </w:p>
    <w:p w14:paraId="33157153" w14:textId="68D0D8ED" w:rsidR="00583622"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4</w:t>
      </w:r>
      <w:r w:rsidR="002B126A">
        <w:rPr>
          <w:noProof/>
        </w:rPr>
        <w:fldChar w:fldCharType="end"/>
      </w:r>
      <w:r w:rsidRPr="00834BC3">
        <w:t>: Schema Tab</w:t>
      </w:r>
      <w:r>
        <w:t xml:space="preserve"> - Analysing String</w:t>
      </w:r>
    </w:p>
    <w:p w14:paraId="388C7CBF" w14:textId="26735FE5" w:rsidR="005D5271" w:rsidRDefault="005D5271" w:rsidP="00696F26">
      <w:pPr>
        <w:rPr>
          <w:lang w:eastAsia="en-IE"/>
        </w:rPr>
      </w:pPr>
      <w:r>
        <w:rPr>
          <w:lang w:eastAsia="en-IE"/>
        </w:rPr>
        <w:t>Records can be filtered interactively by click single or multiple values from the Schema analysis.</w:t>
      </w:r>
    </w:p>
    <w:p w14:paraId="124E7B96" w14:textId="77777777" w:rsidR="00E26E98" w:rsidRDefault="0054283B" w:rsidP="00E26E98">
      <w:pPr>
        <w:keepNext/>
      </w:pPr>
      <w:r>
        <w:rPr>
          <w:noProof/>
        </w:rPr>
        <w:drawing>
          <wp:inline distT="0" distB="0" distL="0" distR="0" wp14:anchorId="421590AB" wp14:editId="63E60947">
            <wp:extent cx="5731510" cy="3054350"/>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3054350"/>
                    </a:xfrm>
                    <a:prstGeom prst="rect">
                      <a:avLst/>
                    </a:prstGeom>
                  </pic:spPr>
                </pic:pic>
              </a:graphicData>
            </a:graphic>
          </wp:inline>
        </w:drawing>
      </w:r>
    </w:p>
    <w:p w14:paraId="3332A39E" w14:textId="3DF7A54F" w:rsidR="0054283B"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5</w:t>
      </w:r>
      <w:r w:rsidR="002B126A">
        <w:rPr>
          <w:noProof/>
        </w:rPr>
        <w:fldChar w:fldCharType="end"/>
      </w:r>
      <w:r w:rsidRPr="001809E1">
        <w:t>: Schema Tab - Analysing String</w:t>
      </w:r>
      <w:r>
        <w:t xml:space="preserve"> with filter</w:t>
      </w:r>
    </w:p>
    <w:p w14:paraId="082AD411" w14:textId="77777777" w:rsidR="00C9261C" w:rsidRDefault="00C9261C">
      <w:pPr>
        <w:rPr>
          <w:lang w:eastAsia="en-IE"/>
        </w:rPr>
      </w:pPr>
      <w:r>
        <w:rPr>
          <w:lang w:eastAsia="en-IE"/>
        </w:rPr>
        <w:br w:type="page"/>
      </w:r>
    </w:p>
    <w:p w14:paraId="137548A4" w14:textId="76B490FB" w:rsidR="007D01A5" w:rsidRDefault="00583622" w:rsidP="00696F26">
      <w:pPr>
        <w:rPr>
          <w:lang w:eastAsia="en-IE"/>
        </w:rPr>
      </w:pPr>
      <w:r>
        <w:rPr>
          <w:lang w:eastAsia="en-IE"/>
        </w:rPr>
        <w:lastRenderedPageBreak/>
        <w:t>Once Analyse is clicked, visualizations will be changed and will use data from the filtered subset. Below screenshot shows</w:t>
      </w:r>
      <w:r w:rsidR="00570AB4">
        <w:rPr>
          <w:lang w:eastAsia="en-IE"/>
        </w:rPr>
        <w:t xml:space="preserve"> analysis of filtered 456 documents.</w:t>
      </w:r>
    </w:p>
    <w:p w14:paraId="52460335" w14:textId="77777777" w:rsidR="00E26E98" w:rsidRDefault="00583622" w:rsidP="00E26E98">
      <w:pPr>
        <w:keepNext/>
      </w:pPr>
      <w:r>
        <w:rPr>
          <w:noProof/>
        </w:rPr>
        <w:drawing>
          <wp:inline distT="0" distB="0" distL="0" distR="0" wp14:anchorId="78140F61" wp14:editId="421BB199">
            <wp:extent cx="5731510" cy="3062605"/>
            <wp:effectExtent l="0" t="0" r="254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31510" cy="3062605"/>
                    </a:xfrm>
                    <a:prstGeom prst="rect">
                      <a:avLst/>
                    </a:prstGeom>
                  </pic:spPr>
                </pic:pic>
              </a:graphicData>
            </a:graphic>
          </wp:inline>
        </w:drawing>
      </w:r>
    </w:p>
    <w:p w14:paraId="38135F7D" w14:textId="6D9CBB54" w:rsidR="00583622"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6</w:t>
      </w:r>
      <w:r w:rsidR="002B126A">
        <w:rPr>
          <w:noProof/>
        </w:rPr>
        <w:fldChar w:fldCharType="end"/>
      </w:r>
      <w:r w:rsidRPr="00D0384A">
        <w:t>: Schema Tab - Analysing String</w:t>
      </w:r>
      <w:r>
        <w:t xml:space="preserve"> with filtered records</w:t>
      </w:r>
    </w:p>
    <w:p w14:paraId="0E3818BC" w14:textId="1919AEC7" w:rsidR="00D260E1" w:rsidRDefault="00D260E1" w:rsidP="00696F26">
      <w:pPr>
        <w:rPr>
          <w:lang w:eastAsia="en-IE"/>
        </w:rPr>
      </w:pPr>
    </w:p>
    <w:p w14:paraId="0952D0E7" w14:textId="6A1BA7E3" w:rsidR="00D260E1" w:rsidRDefault="00D260E1" w:rsidP="00696F26">
      <w:pPr>
        <w:rPr>
          <w:lang w:eastAsia="en-IE"/>
        </w:rPr>
      </w:pPr>
      <w:r>
        <w:rPr>
          <w:lang w:eastAsia="en-IE"/>
        </w:rPr>
        <w:t>Analysis of Arrays</w:t>
      </w:r>
    </w:p>
    <w:p w14:paraId="4204AF5E" w14:textId="370CCED2" w:rsidR="007A0AC6" w:rsidRDefault="007A0AC6" w:rsidP="00696F26">
      <w:pPr>
        <w:rPr>
          <w:lang w:eastAsia="en-IE"/>
        </w:rPr>
      </w:pPr>
      <w:r>
        <w:rPr>
          <w:lang w:eastAsia="en-IE"/>
        </w:rPr>
        <w:t xml:space="preserve">Arrays can be analysed on two </w:t>
      </w:r>
      <w:r w:rsidR="008F7375">
        <w:rPr>
          <w:lang w:eastAsia="en-IE"/>
        </w:rPr>
        <w:t>granularities</w:t>
      </w:r>
      <w:r>
        <w:rPr>
          <w:lang w:eastAsia="en-IE"/>
        </w:rPr>
        <w:t>.</w:t>
      </w:r>
    </w:p>
    <w:p w14:paraId="36E1688F" w14:textId="51700EB1" w:rsidR="007A0AC6" w:rsidRDefault="007A0AC6" w:rsidP="00696F26">
      <w:pPr>
        <w:pStyle w:val="ListParagraph"/>
        <w:numPr>
          <w:ilvl w:val="0"/>
          <w:numId w:val="3"/>
        </w:numPr>
        <w:rPr>
          <w:lang w:eastAsia="en-IE"/>
        </w:rPr>
      </w:pPr>
      <w:r>
        <w:rPr>
          <w:lang w:eastAsia="en-IE"/>
        </w:rPr>
        <w:t xml:space="preserve">Top Level </w:t>
      </w:r>
      <w:r w:rsidR="008F7375">
        <w:rPr>
          <w:lang w:eastAsia="en-IE"/>
        </w:rPr>
        <w:t>Analysis</w:t>
      </w:r>
      <w:r>
        <w:rPr>
          <w:lang w:eastAsia="en-IE"/>
        </w:rPr>
        <w:t xml:space="preserve"> – It will show minimum, maximum and average number of elements in </w:t>
      </w:r>
      <w:r w:rsidR="008F7375">
        <w:rPr>
          <w:lang w:eastAsia="en-IE"/>
        </w:rPr>
        <w:t>array.</w:t>
      </w:r>
    </w:p>
    <w:p w14:paraId="306C4402" w14:textId="4D50268E" w:rsidR="008F7375" w:rsidRDefault="008F7375" w:rsidP="00696F26">
      <w:pPr>
        <w:pStyle w:val="ListParagraph"/>
        <w:numPr>
          <w:ilvl w:val="0"/>
          <w:numId w:val="3"/>
        </w:numPr>
        <w:rPr>
          <w:lang w:eastAsia="en-IE"/>
        </w:rPr>
      </w:pPr>
      <w:r>
        <w:rPr>
          <w:lang w:eastAsia="en-IE"/>
        </w:rPr>
        <w:t xml:space="preserve">Record level analysis </w:t>
      </w:r>
      <w:r w:rsidR="00FD22FA">
        <w:rPr>
          <w:lang w:eastAsia="en-IE"/>
        </w:rPr>
        <w:t>–</w:t>
      </w:r>
      <w:r>
        <w:rPr>
          <w:lang w:eastAsia="en-IE"/>
        </w:rPr>
        <w:t xml:space="preserve"> </w:t>
      </w:r>
      <w:r w:rsidR="00FD22FA">
        <w:rPr>
          <w:lang w:eastAsia="en-IE"/>
        </w:rPr>
        <w:t>This analysis will show %out of total for individual elements.</w:t>
      </w:r>
    </w:p>
    <w:p w14:paraId="585ADE1F" w14:textId="77777777" w:rsidR="00E26E98" w:rsidRDefault="007A0AC6" w:rsidP="00E26E98">
      <w:pPr>
        <w:keepNext/>
      </w:pPr>
      <w:r>
        <w:rPr>
          <w:noProof/>
        </w:rPr>
        <w:drawing>
          <wp:inline distT="0" distB="0" distL="0" distR="0" wp14:anchorId="26079F01" wp14:editId="2DAD3D76">
            <wp:extent cx="5731510" cy="3054350"/>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31510" cy="3054350"/>
                    </a:xfrm>
                    <a:prstGeom prst="rect">
                      <a:avLst/>
                    </a:prstGeom>
                  </pic:spPr>
                </pic:pic>
              </a:graphicData>
            </a:graphic>
          </wp:inline>
        </w:drawing>
      </w:r>
    </w:p>
    <w:p w14:paraId="5B16F123" w14:textId="5AC7FED7" w:rsidR="007A0AC6"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7</w:t>
      </w:r>
      <w:r w:rsidR="002B126A">
        <w:rPr>
          <w:noProof/>
        </w:rPr>
        <w:fldChar w:fldCharType="end"/>
      </w:r>
      <w:r w:rsidRPr="00991EC6">
        <w:t xml:space="preserve">: Schema Tab - Analysing </w:t>
      </w:r>
      <w:r>
        <w:t>Array</w:t>
      </w:r>
    </w:p>
    <w:p w14:paraId="587682F4" w14:textId="558AC213" w:rsidR="00757D50" w:rsidRDefault="00757D50" w:rsidP="00696F26">
      <w:pPr>
        <w:rPr>
          <w:lang w:eastAsia="en-IE"/>
        </w:rPr>
      </w:pPr>
    </w:p>
    <w:p w14:paraId="47444146" w14:textId="51077DC5" w:rsidR="00757D50" w:rsidRDefault="00757D50" w:rsidP="00696F26">
      <w:pPr>
        <w:rPr>
          <w:lang w:eastAsia="en-IE"/>
        </w:rPr>
      </w:pPr>
      <w:r>
        <w:rPr>
          <w:lang w:eastAsia="en-IE"/>
        </w:rPr>
        <w:t>Analysis of Embeded Documents</w:t>
      </w:r>
    </w:p>
    <w:p w14:paraId="2770D5AB" w14:textId="53605D28" w:rsidR="001A745D" w:rsidRDefault="006D4A3E" w:rsidP="00696F26">
      <w:pPr>
        <w:rPr>
          <w:lang w:eastAsia="en-IE"/>
        </w:rPr>
      </w:pPr>
      <w:r>
        <w:rPr>
          <w:lang w:eastAsia="en-IE"/>
        </w:rPr>
        <w:t xml:space="preserve">At high level compass will display the depth of Embeded document. In our scenario, Compass displays 3 nested fields for training Hours. </w:t>
      </w:r>
    </w:p>
    <w:p w14:paraId="5770C11A" w14:textId="77777777" w:rsidR="00E26E98" w:rsidRDefault="001A745D" w:rsidP="00E26E98">
      <w:pPr>
        <w:keepNext/>
      </w:pPr>
      <w:r>
        <w:rPr>
          <w:noProof/>
        </w:rPr>
        <w:drawing>
          <wp:inline distT="0" distB="0" distL="0" distR="0" wp14:anchorId="0DED9184" wp14:editId="0F6C83C3">
            <wp:extent cx="5731510" cy="587375"/>
            <wp:effectExtent l="0" t="0" r="2540" b="317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587375"/>
                    </a:xfrm>
                    <a:prstGeom prst="rect">
                      <a:avLst/>
                    </a:prstGeom>
                  </pic:spPr>
                </pic:pic>
              </a:graphicData>
            </a:graphic>
          </wp:inline>
        </w:drawing>
      </w:r>
    </w:p>
    <w:p w14:paraId="50CC8D40" w14:textId="46FFDEE2" w:rsidR="001A745D"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8</w:t>
      </w:r>
      <w:r w:rsidR="002B126A">
        <w:rPr>
          <w:noProof/>
        </w:rPr>
        <w:fldChar w:fldCharType="end"/>
      </w:r>
      <w:r w:rsidRPr="00D07BCD">
        <w:t xml:space="preserve">: Schema Tab - Analysing </w:t>
      </w:r>
      <w:r>
        <w:t>Embeded Docs</w:t>
      </w:r>
    </w:p>
    <w:p w14:paraId="7A1129A0" w14:textId="77777777" w:rsidR="00664298" w:rsidRDefault="00664298" w:rsidP="00696F26">
      <w:pPr>
        <w:rPr>
          <w:lang w:eastAsia="en-IE"/>
        </w:rPr>
      </w:pPr>
      <w:r>
        <w:rPr>
          <w:lang w:eastAsia="en-IE"/>
        </w:rPr>
        <w:t>Analysis can be expanded to visualize individual fields.</w:t>
      </w:r>
    </w:p>
    <w:p w14:paraId="5679DE95" w14:textId="77777777" w:rsidR="00E26E98" w:rsidRDefault="00FA46B5" w:rsidP="00E26E98">
      <w:pPr>
        <w:keepNext/>
      </w:pPr>
      <w:r>
        <w:rPr>
          <w:noProof/>
        </w:rPr>
        <w:drawing>
          <wp:inline distT="0" distB="0" distL="0" distR="0" wp14:anchorId="2162452C" wp14:editId="5F2FC1AA">
            <wp:extent cx="5435194" cy="290246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450133" cy="2910440"/>
                    </a:xfrm>
                    <a:prstGeom prst="rect">
                      <a:avLst/>
                    </a:prstGeom>
                  </pic:spPr>
                </pic:pic>
              </a:graphicData>
            </a:graphic>
          </wp:inline>
        </w:drawing>
      </w:r>
    </w:p>
    <w:p w14:paraId="788D07A7" w14:textId="160CE314" w:rsidR="00FD7E3F"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29</w:t>
      </w:r>
      <w:r w:rsidR="002B126A">
        <w:rPr>
          <w:noProof/>
        </w:rPr>
        <w:fldChar w:fldCharType="end"/>
      </w:r>
      <w:r w:rsidRPr="00770474">
        <w:t>: Schema Tab - Analysing Embeded Docs</w:t>
      </w:r>
      <w:r>
        <w:t xml:space="preserve"> - Row Analysis</w:t>
      </w:r>
    </w:p>
    <w:p w14:paraId="0AF7BC10" w14:textId="12E4422A" w:rsidR="00664298" w:rsidRDefault="00BD4E70" w:rsidP="00696F26">
      <w:pPr>
        <w:rPr>
          <w:lang w:eastAsia="en-IE"/>
        </w:rPr>
      </w:pPr>
      <w:r>
        <w:rPr>
          <w:lang w:eastAsia="en-IE"/>
        </w:rPr>
        <w:t>Again,</w:t>
      </w:r>
      <w:r w:rsidR="00664298">
        <w:rPr>
          <w:lang w:eastAsia="en-IE"/>
        </w:rPr>
        <w:t xml:space="preserve"> filter can be applied by easily selecting values </w:t>
      </w:r>
    </w:p>
    <w:p w14:paraId="4DFF4C1D" w14:textId="77777777" w:rsidR="00E26E98" w:rsidRDefault="001814B0" w:rsidP="00E26E98">
      <w:pPr>
        <w:keepNext/>
      </w:pPr>
      <w:r>
        <w:rPr>
          <w:noProof/>
        </w:rPr>
        <w:drawing>
          <wp:inline distT="0" distB="0" distL="0" distR="0" wp14:anchorId="350BA318" wp14:editId="60863331">
            <wp:extent cx="4842662" cy="258067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47095" cy="2583041"/>
                    </a:xfrm>
                    <a:prstGeom prst="rect">
                      <a:avLst/>
                    </a:prstGeom>
                  </pic:spPr>
                </pic:pic>
              </a:graphicData>
            </a:graphic>
          </wp:inline>
        </w:drawing>
      </w:r>
    </w:p>
    <w:p w14:paraId="5FD6AB75" w14:textId="2FE06769" w:rsidR="0025191A" w:rsidRDefault="00E26E98" w:rsidP="00E26E98">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0</w:t>
      </w:r>
      <w:r w:rsidR="002B126A">
        <w:rPr>
          <w:noProof/>
        </w:rPr>
        <w:fldChar w:fldCharType="end"/>
      </w:r>
      <w:r w:rsidRPr="00CF15E8">
        <w:t>: Schema Tab - Analysing Embeded Docs</w:t>
      </w:r>
      <w:r>
        <w:t xml:space="preserve"> with filter</w:t>
      </w:r>
    </w:p>
    <w:p w14:paraId="47498399" w14:textId="48076C10" w:rsidR="00BF2CF7" w:rsidRDefault="00C9261C" w:rsidP="00696F26">
      <w:pPr>
        <w:pStyle w:val="Heading3"/>
        <w:rPr>
          <w:lang w:eastAsia="en-IE"/>
        </w:rPr>
      </w:pPr>
      <w:bookmarkStart w:id="11" w:name="_Toc8242800"/>
      <w:r>
        <w:rPr>
          <w:lang w:eastAsia="en-IE"/>
        </w:rPr>
        <w:lastRenderedPageBreak/>
        <w:t>S</w:t>
      </w:r>
      <w:r w:rsidR="00BF2CF7">
        <w:rPr>
          <w:lang w:eastAsia="en-IE"/>
        </w:rPr>
        <w:t xml:space="preserve">tep 6 </w:t>
      </w:r>
      <w:r w:rsidR="007346AA">
        <w:rPr>
          <w:lang w:eastAsia="en-IE"/>
        </w:rPr>
        <w:t>–</w:t>
      </w:r>
      <w:r w:rsidR="00BF2CF7">
        <w:rPr>
          <w:lang w:eastAsia="en-IE"/>
        </w:rPr>
        <w:t xml:space="preserve"> </w:t>
      </w:r>
      <w:r w:rsidR="007346AA">
        <w:rPr>
          <w:lang w:eastAsia="en-IE"/>
        </w:rPr>
        <w:t>Performance Optimization using Compass</w:t>
      </w:r>
      <w:bookmarkEnd w:id="11"/>
    </w:p>
    <w:p w14:paraId="5D966717" w14:textId="416E9130" w:rsidR="007346AA" w:rsidRDefault="002B1755" w:rsidP="00696F26">
      <w:pPr>
        <w:pStyle w:val="Heading4"/>
        <w:rPr>
          <w:lang w:eastAsia="en-IE"/>
        </w:rPr>
      </w:pPr>
      <w:r>
        <w:rPr>
          <w:lang w:eastAsia="en-IE"/>
        </w:rPr>
        <w:t>Analyze Execution Plan</w:t>
      </w:r>
    </w:p>
    <w:p w14:paraId="49C4C431" w14:textId="7D9E5400" w:rsidR="002B1755" w:rsidRDefault="002B1755" w:rsidP="00696F26">
      <w:pPr>
        <w:rPr>
          <w:lang w:eastAsia="en-IE"/>
        </w:rPr>
      </w:pPr>
      <w:r>
        <w:rPr>
          <w:lang w:eastAsia="en-IE"/>
        </w:rPr>
        <w:t>Go to Explain Plain tab in Compass</w:t>
      </w:r>
      <w:r w:rsidR="001873B9">
        <w:rPr>
          <w:lang w:eastAsia="en-IE"/>
        </w:rPr>
        <w:t xml:space="preserve">. Add the query in filter and projects columns to display </w:t>
      </w:r>
      <w:r w:rsidR="00473DE5">
        <w:rPr>
          <w:lang w:eastAsia="en-IE"/>
        </w:rPr>
        <w:t>Address</w:t>
      </w:r>
      <w:r w:rsidR="001873B9">
        <w:rPr>
          <w:lang w:eastAsia="en-IE"/>
        </w:rPr>
        <w:t xml:space="preserve"> of swimmers</w:t>
      </w:r>
      <w:r w:rsidR="00E378F4">
        <w:rPr>
          <w:lang w:eastAsia="en-IE"/>
        </w:rPr>
        <w:t xml:space="preserve"> whose address contains word "alley" irrespective of case.</w:t>
      </w:r>
    </w:p>
    <w:p w14:paraId="3512DF15" w14:textId="1733A4E3" w:rsidR="00E378F4" w:rsidRDefault="00D74E1C" w:rsidP="00696F26">
      <w:pPr>
        <w:rPr>
          <w:lang w:eastAsia="en-IE"/>
        </w:rPr>
      </w:pPr>
      <w:r>
        <w:rPr>
          <w:lang w:eastAsia="en-IE"/>
        </w:rPr>
        <w:t>Click on explain to visualize the execution plan.</w:t>
      </w:r>
    </w:p>
    <w:p w14:paraId="24783A9C" w14:textId="53D02FE1" w:rsidR="00D74E1C" w:rsidRPr="00C9261C" w:rsidRDefault="00D74E1C" w:rsidP="00696F26">
      <w:pPr>
        <w:rPr>
          <w:b/>
          <w:lang w:eastAsia="en-IE"/>
        </w:rPr>
      </w:pPr>
      <w:r w:rsidRPr="00C9261C">
        <w:rPr>
          <w:b/>
          <w:lang w:eastAsia="en-IE"/>
        </w:rPr>
        <w:t>Key Observations:</w:t>
      </w:r>
    </w:p>
    <w:p w14:paraId="74C9A805" w14:textId="0CC9CBC8" w:rsidR="00D74E1C" w:rsidRDefault="00D74E1C" w:rsidP="00696F26">
      <w:pPr>
        <w:rPr>
          <w:lang w:eastAsia="en-IE"/>
        </w:rPr>
      </w:pPr>
      <w:r>
        <w:rPr>
          <w:lang w:eastAsia="en-IE"/>
        </w:rPr>
        <w:t>Total Execution time – 881ms</w:t>
      </w:r>
    </w:p>
    <w:p w14:paraId="349B5DA5" w14:textId="25D64957" w:rsidR="00C06F97" w:rsidRDefault="00C06F97" w:rsidP="00696F26">
      <w:pPr>
        <w:rPr>
          <w:lang w:eastAsia="en-IE"/>
        </w:rPr>
      </w:pPr>
      <w:r>
        <w:rPr>
          <w:lang w:eastAsia="en-IE"/>
        </w:rPr>
        <w:t>62 Documents returned.</w:t>
      </w:r>
    </w:p>
    <w:p w14:paraId="7B1FE713" w14:textId="29FDE869" w:rsidR="00D74E1C" w:rsidRDefault="00C06F97" w:rsidP="00696F26">
      <w:pPr>
        <w:rPr>
          <w:lang w:eastAsia="en-IE"/>
        </w:rPr>
      </w:pPr>
      <w:r>
        <w:rPr>
          <w:lang w:eastAsia="en-IE"/>
        </w:rPr>
        <w:t>No index available for query</w:t>
      </w:r>
    </w:p>
    <w:p w14:paraId="3BD39884" w14:textId="77777777" w:rsidR="00EB1BDE" w:rsidRDefault="00E378F4" w:rsidP="00EB1BDE">
      <w:pPr>
        <w:keepNext/>
      </w:pPr>
      <w:r>
        <w:rPr>
          <w:noProof/>
        </w:rPr>
        <w:drawing>
          <wp:inline distT="0" distB="0" distL="0" distR="0" wp14:anchorId="468910B1" wp14:editId="2FADCAAF">
            <wp:extent cx="5731510" cy="3054350"/>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054350"/>
                    </a:xfrm>
                    <a:prstGeom prst="rect">
                      <a:avLst/>
                    </a:prstGeom>
                  </pic:spPr>
                </pic:pic>
              </a:graphicData>
            </a:graphic>
          </wp:inline>
        </w:drawing>
      </w:r>
    </w:p>
    <w:p w14:paraId="2D621BA1" w14:textId="634E00E8" w:rsidR="00E378F4" w:rsidRDefault="00EB1BDE" w:rsidP="00EB1BDE">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1</w:t>
      </w:r>
      <w:r w:rsidR="002B126A">
        <w:rPr>
          <w:noProof/>
        </w:rPr>
        <w:fldChar w:fldCharType="end"/>
      </w:r>
      <w:r>
        <w:t>: Initial Execution Plan</w:t>
      </w:r>
    </w:p>
    <w:p w14:paraId="6B7B16C1" w14:textId="2F782013" w:rsidR="00B82648" w:rsidRDefault="00EC5243" w:rsidP="00696F26">
      <w:pPr>
        <w:rPr>
          <w:lang w:eastAsia="en-IE"/>
        </w:rPr>
      </w:pPr>
      <w:r>
        <w:rPr>
          <w:lang w:eastAsia="en-IE"/>
        </w:rPr>
        <w:t>Column scan stage is visible in the detailed plan below which is highly time consuming,</w:t>
      </w:r>
    </w:p>
    <w:p w14:paraId="3BB15B6B" w14:textId="77777777" w:rsidR="00EB1BDE" w:rsidRDefault="00EC5243" w:rsidP="00EB1BDE">
      <w:pPr>
        <w:keepNext/>
      </w:pPr>
      <w:r>
        <w:rPr>
          <w:noProof/>
        </w:rPr>
        <w:drawing>
          <wp:inline distT="0" distB="0" distL="0" distR="0" wp14:anchorId="0D17543E" wp14:editId="53077795">
            <wp:extent cx="2638095" cy="1552381"/>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638095" cy="1552381"/>
                    </a:xfrm>
                    <a:prstGeom prst="rect">
                      <a:avLst/>
                    </a:prstGeom>
                  </pic:spPr>
                </pic:pic>
              </a:graphicData>
            </a:graphic>
          </wp:inline>
        </w:drawing>
      </w:r>
    </w:p>
    <w:p w14:paraId="53165C37" w14:textId="6DE302FF" w:rsidR="00EC5243" w:rsidRDefault="00EB1BDE" w:rsidP="00EB1BDE">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2</w:t>
      </w:r>
      <w:r w:rsidR="002B126A">
        <w:rPr>
          <w:noProof/>
        </w:rPr>
        <w:fldChar w:fldCharType="end"/>
      </w:r>
      <w:r>
        <w:t xml:space="preserve">: </w:t>
      </w:r>
      <w:r w:rsidRPr="00D132A2">
        <w:t>Initial Execution Plan</w:t>
      </w:r>
      <w:r>
        <w:t xml:space="preserve"> details</w:t>
      </w:r>
    </w:p>
    <w:p w14:paraId="60E8DDE1" w14:textId="77777777" w:rsidR="00C9261C" w:rsidRDefault="00C9261C">
      <w:pPr>
        <w:rPr>
          <w:rFonts w:asciiTheme="majorHAnsi" w:eastAsiaTheme="majorEastAsia" w:hAnsiTheme="majorHAnsi" w:cstheme="majorBidi"/>
          <w:i/>
          <w:iCs/>
          <w:color w:val="2F5496" w:themeColor="accent1" w:themeShade="BF"/>
          <w:lang w:eastAsia="en-IE"/>
        </w:rPr>
      </w:pPr>
      <w:r>
        <w:rPr>
          <w:lang w:eastAsia="en-IE"/>
        </w:rPr>
        <w:br w:type="page"/>
      </w:r>
    </w:p>
    <w:p w14:paraId="6B8E0A8C" w14:textId="57A49B5B" w:rsidR="001D5736" w:rsidRDefault="001D5736" w:rsidP="00696F26">
      <w:pPr>
        <w:pStyle w:val="Heading4"/>
        <w:rPr>
          <w:lang w:eastAsia="en-IE"/>
        </w:rPr>
      </w:pPr>
      <w:r>
        <w:rPr>
          <w:lang w:eastAsia="en-IE"/>
        </w:rPr>
        <w:lastRenderedPageBreak/>
        <w:t>Creating an index on Address from Indexes tab.</w:t>
      </w:r>
    </w:p>
    <w:p w14:paraId="37A74EFC" w14:textId="3422E489" w:rsidR="001D5736" w:rsidRDefault="00A2035F" w:rsidP="00696F26">
      <w:pPr>
        <w:rPr>
          <w:lang w:eastAsia="en-IE"/>
        </w:rPr>
      </w:pPr>
      <w:r>
        <w:rPr>
          <w:lang w:eastAsia="en-IE"/>
        </w:rPr>
        <w:t>Click on Create Index button to creat</w:t>
      </w:r>
      <w:r w:rsidR="00B957C7">
        <w:rPr>
          <w:lang w:eastAsia="en-IE"/>
        </w:rPr>
        <w:t>e</w:t>
      </w:r>
      <w:r>
        <w:rPr>
          <w:lang w:eastAsia="en-IE"/>
        </w:rPr>
        <w:t xml:space="preserve"> a new index on </w:t>
      </w:r>
      <w:r w:rsidR="00B957C7">
        <w:rPr>
          <w:lang w:eastAsia="en-IE"/>
        </w:rPr>
        <w:t>Address</w:t>
      </w:r>
    </w:p>
    <w:p w14:paraId="2FF584C1" w14:textId="77777777" w:rsidR="00EB1BDE" w:rsidRDefault="00A2035F" w:rsidP="00EB1BDE">
      <w:pPr>
        <w:keepNext/>
      </w:pPr>
      <w:r>
        <w:rPr>
          <w:noProof/>
        </w:rPr>
        <w:drawing>
          <wp:inline distT="0" distB="0" distL="0" distR="0" wp14:anchorId="4E120809" wp14:editId="3BD2E0B7">
            <wp:extent cx="5731510" cy="1707515"/>
            <wp:effectExtent l="0" t="0" r="254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1707515"/>
                    </a:xfrm>
                    <a:prstGeom prst="rect">
                      <a:avLst/>
                    </a:prstGeom>
                  </pic:spPr>
                </pic:pic>
              </a:graphicData>
            </a:graphic>
          </wp:inline>
        </w:drawing>
      </w:r>
    </w:p>
    <w:p w14:paraId="6735205A" w14:textId="45BFF096" w:rsidR="001D5736" w:rsidRDefault="00EB1BDE" w:rsidP="00EB1BDE">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3</w:t>
      </w:r>
      <w:r w:rsidR="002B126A">
        <w:rPr>
          <w:noProof/>
        </w:rPr>
        <w:fldChar w:fldCharType="end"/>
      </w:r>
      <w:r>
        <w:t>: Creating Index Step 1</w:t>
      </w:r>
    </w:p>
    <w:p w14:paraId="34082586" w14:textId="71601007" w:rsidR="00B957C7" w:rsidRDefault="00511CA4" w:rsidP="00696F26">
      <w:pPr>
        <w:rPr>
          <w:lang w:eastAsia="en-IE"/>
        </w:rPr>
      </w:pPr>
      <w:r>
        <w:rPr>
          <w:lang w:eastAsia="en-IE"/>
        </w:rPr>
        <w:t>Fill in the following details and click on Create</w:t>
      </w:r>
    </w:p>
    <w:p w14:paraId="59A8B067" w14:textId="77777777" w:rsidR="00EB1BDE" w:rsidRDefault="00511CA4" w:rsidP="00EB1BDE">
      <w:pPr>
        <w:keepNext/>
      </w:pPr>
      <w:r>
        <w:rPr>
          <w:noProof/>
        </w:rPr>
        <w:drawing>
          <wp:inline distT="0" distB="0" distL="0" distR="0" wp14:anchorId="2040C55E" wp14:editId="6FE05860">
            <wp:extent cx="4257143" cy="5542857"/>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57143" cy="5542857"/>
                    </a:xfrm>
                    <a:prstGeom prst="rect">
                      <a:avLst/>
                    </a:prstGeom>
                  </pic:spPr>
                </pic:pic>
              </a:graphicData>
            </a:graphic>
          </wp:inline>
        </w:drawing>
      </w:r>
    </w:p>
    <w:p w14:paraId="0D53D781" w14:textId="0752CF6C" w:rsidR="00511CA4" w:rsidRDefault="00EB1BDE" w:rsidP="00EB1BDE">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4</w:t>
      </w:r>
      <w:r w:rsidR="002B126A">
        <w:rPr>
          <w:noProof/>
        </w:rPr>
        <w:fldChar w:fldCharType="end"/>
      </w:r>
      <w:r w:rsidRPr="00B14413">
        <w:t xml:space="preserve">: Creating Index Step </w:t>
      </w:r>
      <w:r>
        <w:t>2</w:t>
      </w:r>
    </w:p>
    <w:p w14:paraId="0B0F5D3E" w14:textId="20191DA4" w:rsidR="004A181B" w:rsidRPr="00F6433F" w:rsidRDefault="00931669" w:rsidP="00696F26">
      <w:pPr>
        <w:pStyle w:val="Heading4"/>
      </w:pPr>
      <w:r>
        <w:rPr>
          <w:lang w:eastAsia="en-IE"/>
        </w:rPr>
        <w:lastRenderedPageBreak/>
        <w:t>Evaluating performance change</w:t>
      </w:r>
    </w:p>
    <w:p w14:paraId="4EF30998" w14:textId="3049A4AF" w:rsidR="00D86B7D" w:rsidRDefault="004A181B" w:rsidP="00617A4B">
      <w:pPr>
        <w:rPr>
          <w:lang w:eastAsia="en-IE"/>
        </w:rPr>
      </w:pPr>
      <w:r>
        <w:rPr>
          <w:lang w:eastAsia="en-IE"/>
        </w:rPr>
        <w:t xml:space="preserve">Go </w:t>
      </w:r>
      <w:r w:rsidR="002E6B0A">
        <w:rPr>
          <w:lang w:eastAsia="en-IE"/>
        </w:rPr>
        <w:t xml:space="preserve">back to Explain Plan tab in Compass and hit Explain button. Execution time is highly reduced </w:t>
      </w:r>
      <w:r w:rsidR="00F6433F">
        <w:rPr>
          <w:lang w:eastAsia="en-IE"/>
        </w:rPr>
        <w:t>and</w:t>
      </w:r>
      <w:r w:rsidR="002E6B0A">
        <w:rPr>
          <w:lang w:eastAsia="en-IE"/>
        </w:rPr>
        <w:t xml:space="preserve"> </w:t>
      </w:r>
      <w:r w:rsidR="0029454A">
        <w:rPr>
          <w:lang w:eastAsia="en-IE"/>
        </w:rPr>
        <w:t>there is an index available for query.</w:t>
      </w:r>
    </w:p>
    <w:p w14:paraId="13AE2473" w14:textId="77777777" w:rsidR="00EB1BDE" w:rsidRDefault="0029454A" w:rsidP="00EB1BDE">
      <w:pPr>
        <w:keepNext/>
      </w:pPr>
      <w:r>
        <w:rPr>
          <w:noProof/>
        </w:rPr>
        <w:drawing>
          <wp:inline distT="0" distB="0" distL="0" distR="0" wp14:anchorId="65C8A66B" wp14:editId="6620EDD4">
            <wp:extent cx="5731510" cy="3054350"/>
            <wp:effectExtent l="0" t="0" r="254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054350"/>
                    </a:xfrm>
                    <a:prstGeom prst="rect">
                      <a:avLst/>
                    </a:prstGeom>
                  </pic:spPr>
                </pic:pic>
              </a:graphicData>
            </a:graphic>
          </wp:inline>
        </w:drawing>
      </w:r>
    </w:p>
    <w:p w14:paraId="5D1A3445" w14:textId="61DE76E6" w:rsidR="0029454A" w:rsidRDefault="00EB1BDE" w:rsidP="00EB1BDE">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5</w:t>
      </w:r>
      <w:r w:rsidR="002B126A">
        <w:rPr>
          <w:noProof/>
        </w:rPr>
        <w:fldChar w:fldCharType="end"/>
      </w:r>
      <w:r>
        <w:t>: Updated Execution Plan</w:t>
      </w:r>
    </w:p>
    <w:p w14:paraId="6A6D7FE4" w14:textId="03B90571" w:rsidR="00894746" w:rsidRDefault="00894746" w:rsidP="00617A4B">
      <w:pPr>
        <w:rPr>
          <w:lang w:eastAsia="en-IE"/>
        </w:rPr>
      </w:pPr>
      <w:r>
        <w:rPr>
          <w:lang w:eastAsia="en-IE"/>
        </w:rPr>
        <w:t>A new index scan stage is visible in the plan as compared to Column scan stage vis</w:t>
      </w:r>
      <w:r w:rsidR="00324A15">
        <w:rPr>
          <w:lang w:eastAsia="en-IE"/>
        </w:rPr>
        <w:t>ible when no index was present</w:t>
      </w:r>
      <w:r w:rsidR="0041099D">
        <w:rPr>
          <w:lang w:eastAsia="en-IE"/>
        </w:rPr>
        <w:t>.</w:t>
      </w:r>
    </w:p>
    <w:p w14:paraId="26EF90D6" w14:textId="77777777" w:rsidR="00EB1BDE" w:rsidRDefault="00894746" w:rsidP="00EB1BDE">
      <w:pPr>
        <w:keepNext/>
      </w:pPr>
      <w:r>
        <w:rPr>
          <w:noProof/>
        </w:rPr>
        <w:drawing>
          <wp:inline distT="0" distB="0" distL="0" distR="0" wp14:anchorId="38410A27" wp14:editId="322F4639">
            <wp:extent cx="2638095" cy="1904762"/>
            <wp:effectExtent l="0" t="0" r="0" b="63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638095" cy="1904762"/>
                    </a:xfrm>
                    <a:prstGeom prst="rect">
                      <a:avLst/>
                    </a:prstGeom>
                  </pic:spPr>
                </pic:pic>
              </a:graphicData>
            </a:graphic>
          </wp:inline>
        </w:drawing>
      </w:r>
    </w:p>
    <w:p w14:paraId="6F584725" w14:textId="58F657F2" w:rsidR="00894746" w:rsidRDefault="00EB1BDE" w:rsidP="00EB1BDE">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6</w:t>
      </w:r>
      <w:r w:rsidR="002B126A">
        <w:rPr>
          <w:noProof/>
        </w:rPr>
        <w:fldChar w:fldCharType="end"/>
      </w:r>
      <w:r w:rsidRPr="00A73EDB">
        <w:t>: Updated Execution Plan</w:t>
      </w:r>
      <w:r>
        <w:t xml:space="preserve"> details</w:t>
      </w:r>
    </w:p>
    <w:p w14:paraId="5CA09FDA" w14:textId="19215FCA" w:rsidR="00BD4E70" w:rsidRDefault="00BD4E70" w:rsidP="00617A4B">
      <w:pPr>
        <w:rPr>
          <w:lang w:eastAsia="en-IE"/>
        </w:rPr>
      </w:pPr>
    </w:p>
    <w:p w14:paraId="1C5E4DDF" w14:textId="77777777" w:rsidR="00F30B27" w:rsidRDefault="00F30B27">
      <w:pPr>
        <w:rPr>
          <w:rFonts w:asciiTheme="majorHAnsi" w:eastAsiaTheme="majorEastAsia" w:hAnsiTheme="majorHAnsi" w:cstheme="majorBidi"/>
          <w:color w:val="2F5496" w:themeColor="accent1" w:themeShade="BF"/>
          <w:sz w:val="26"/>
          <w:szCs w:val="26"/>
          <w:lang w:eastAsia="en-IE"/>
        </w:rPr>
      </w:pPr>
      <w:r>
        <w:rPr>
          <w:lang w:eastAsia="en-IE"/>
        </w:rPr>
        <w:br w:type="page"/>
      </w:r>
    </w:p>
    <w:p w14:paraId="306489F2" w14:textId="28CE517A" w:rsidR="00BD4E70" w:rsidRDefault="00BD4E70" w:rsidP="00696F26">
      <w:pPr>
        <w:pStyle w:val="Heading2"/>
        <w:rPr>
          <w:lang w:eastAsia="en-IE"/>
        </w:rPr>
      </w:pPr>
      <w:bookmarkStart w:id="12" w:name="_Toc8242801"/>
      <w:r>
        <w:rPr>
          <w:lang w:eastAsia="en-IE"/>
        </w:rPr>
        <w:lastRenderedPageBreak/>
        <w:t>Atlas</w:t>
      </w:r>
      <w:bookmarkEnd w:id="12"/>
    </w:p>
    <w:p w14:paraId="010CFFEF" w14:textId="5425B3DC" w:rsidR="00E91CFF" w:rsidRDefault="007E5953" w:rsidP="00E91CFF">
      <w:pPr>
        <w:pStyle w:val="Heading3"/>
        <w:rPr>
          <w:lang w:eastAsia="en-IE"/>
        </w:rPr>
      </w:pPr>
      <w:bookmarkStart w:id="13" w:name="_Toc8242802"/>
      <w:r>
        <w:rPr>
          <w:lang w:eastAsia="en-IE"/>
        </w:rPr>
        <w:t xml:space="preserve">Step 1 - </w:t>
      </w:r>
      <w:r w:rsidR="00215833">
        <w:rPr>
          <w:lang w:eastAsia="en-IE"/>
        </w:rPr>
        <w:t>Create</w:t>
      </w:r>
      <w:r w:rsidR="00E91CFF">
        <w:rPr>
          <w:lang w:eastAsia="en-IE"/>
        </w:rPr>
        <w:t xml:space="preserve"> and </w:t>
      </w:r>
      <w:r w:rsidR="00215833">
        <w:rPr>
          <w:lang w:eastAsia="en-IE"/>
        </w:rPr>
        <w:t xml:space="preserve">Configure </w:t>
      </w:r>
      <w:r w:rsidR="00E91CFF">
        <w:rPr>
          <w:lang w:eastAsia="en-IE"/>
        </w:rPr>
        <w:t>Atlas Cluster</w:t>
      </w:r>
      <w:bookmarkEnd w:id="13"/>
    </w:p>
    <w:p w14:paraId="25B60451" w14:textId="429CF152" w:rsidR="00E91CFF" w:rsidRPr="00E91CFF" w:rsidRDefault="00E91CFF" w:rsidP="00E91CFF">
      <w:pPr>
        <w:rPr>
          <w:lang w:eastAsia="en-IE"/>
        </w:rPr>
      </w:pPr>
      <w:r>
        <w:rPr>
          <w:lang w:eastAsia="en-IE"/>
        </w:rPr>
        <w:t>Go to below URL and follow the instructions below.</w:t>
      </w:r>
    </w:p>
    <w:p w14:paraId="5DA541CC" w14:textId="09030093" w:rsidR="002B11D9" w:rsidRDefault="002B126A" w:rsidP="002B11D9">
      <w:pPr>
        <w:rPr>
          <w:lang w:eastAsia="en-IE"/>
        </w:rPr>
      </w:pPr>
      <w:hyperlink r:id="rId91" w:history="1">
        <w:r w:rsidR="00F30B27" w:rsidRPr="00A053FD">
          <w:rPr>
            <w:rStyle w:val="Hyperlink"/>
            <w:lang w:eastAsia="en-IE"/>
          </w:rPr>
          <w:t>https://www.mongodb.com/cloud/atlas</w:t>
        </w:r>
      </w:hyperlink>
    </w:p>
    <w:p w14:paraId="7AF352C2" w14:textId="77777777" w:rsidR="00DA56C9" w:rsidRDefault="00F30B27" w:rsidP="00DA56C9">
      <w:pPr>
        <w:keepNext/>
      </w:pPr>
      <w:r>
        <w:rPr>
          <w:noProof/>
        </w:rPr>
        <w:drawing>
          <wp:inline distT="0" distB="0" distL="0" distR="0" wp14:anchorId="5D214A74" wp14:editId="39CDAF2E">
            <wp:extent cx="5731510" cy="289941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31510" cy="2899410"/>
                    </a:xfrm>
                    <a:prstGeom prst="rect">
                      <a:avLst/>
                    </a:prstGeom>
                  </pic:spPr>
                </pic:pic>
              </a:graphicData>
            </a:graphic>
          </wp:inline>
        </w:drawing>
      </w:r>
    </w:p>
    <w:p w14:paraId="776D0C35" w14:textId="0A7BC05E" w:rsidR="002B11D9"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7</w:t>
      </w:r>
      <w:r w:rsidR="002B126A">
        <w:rPr>
          <w:noProof/>
        </w:rPr>
        <w:fldChar w:fldCharType="end"/>
      </w:r>
      <w:r>
        <w:t>: Launching Atlas</w:t>
      </w:r>
    </w:p>
    <w:p w14:paraId="5D764540" w14:textId="1D4B8DA1" w:rsidR="003762EE" w:rsidRDefault="003762EE" w:rsidP="002B11D9">
      <w:pPr>
        <w:rPr>
          <w:lang w:eastAsia="en-IE"/>
        </w:rPr>
      </w:pPr>
    </w:p>
    <w:p w14:paraId="76852A1C" w14:textId="642A39FA" w:rsidR="003762EE" w:rsidRDefault="003762EE" w:rsidP="002B11D9">
      <w:pPr>
        <w:rPr>
          <w:lang w:eastAsia="en-IE"/>
        </w:rPr>
      </w:pPr>
      <w:r>
        <w:rPr>
          <w:lang w:eastAsia="en-IE"/>
        </w:rPr>
        <w:t>Fill in the registration details and create a password fulfilling the password requirements</w:t>
      </w:r>
    </w:p>
    <w:p w14:paraId="0D6D0EE3" w14:textId="77777777" w:rsidR="00405493" w:rsidRDefault="00405493" w:rsidP="002B11D9">
      <w:pPr>
        <w:rPr>
          <w:noProof/>
        </w:rPr>
      </w:pPr>
    </w:p>
    <w:p w14:paraId="1B962E1E" w14:textId="77777777" w:rsidR="00DA56C9" w:rsidRDefault="003762EE" w:rsidP="00DA56C9">
      <w:pPr>
        <w:keepNext/>
      </w:pPr>
      <w:r>
        <w:rPr>
          <w:noProof/>
        </w:rPr>
        <w:drawing>
          <wp:inline distT="0" distB="0" distL="0" distR="0" wp14:anchorId="61B4FDBD" wp14:editId="4193F99D">
            <wp:extent cx="2308094" cy="288218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311631" cy="2886605"/>
                    </a:xfrm>
                    <a:prstGeom prst="rect">
                      <a:avLst/>
                    </a:prstGeom>
                  </pic:spPr>
                </pic:pic>
              </a:graphicData>
            </a:graphic>
          </wp:inline>
        </w:drawing>
      </w:r>
    </w:p>
    <w:p w14:paraId="42FF23B5" w14:textId="3F6AD1D8" w:rsidR="003762EE"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8</w:t>
      </w:r>
      <w:r w:rsidR="002B126A">
        <w:rPr>
          <w:noProof/>
        </w:rPr>
        <w:fldChar w:fldCharType="end"/>
      </w:r>
      <w:r>
        <w:t>: Registration for Atlas</w:t>
      </w:r>
    </w:p>
    <w:p w14:paraId="6C57708E" w14:textId="7185DE16" w:rsidR="00405493" w:rsidRDefault="00405493" w:rsidP="002B11D9">
      <w:pPr>
        <w:rPr>
          <w:lang w:eastAsia="en-IE"/>
        </w:rPr>
      </w:pPr>
    </w:p>
    <w:p w14:paraId="0D02AFD5" w14:textId="739EFEC8" w:rsidR="00C275D3" w:rsidRPr="00C275D3" w:rsidRDefault="00C275D3" w:rsidP="00C275D3">
      <w:pPr>
        <w:rPr>
          <w:lang w:eastAsia="en-IE"/>
        </w:rPr>
      </w:pPr>
      <w:r>
        <w:rPr>
          <w:lang w:eastAsia="en-IE"/>
        </w:rPr>
        <w:lastRenderedPageBreak/>
        <w:t xml:space="preserve">As soon as the registration is </w:t>
      </w:r>
      <w:r w:rsidR="003845E1">
        <w:rPr>
          <w:lang w:eastAsia="en-IE"/>
        </w:rPr>
        <w:t>successful</w:t>
      </w:r>
      <w:r>
        <w:rPr>
          <w:lang w:eastAsia="en-IE"/>
        </w:rPr>
        <w:t xml:space="preserve">, prompt will appear to create </w:t>
      </w:r>
      <w:r w:rsidR="003845E1">
        <w:rPr>
          <w:lang w:eastAsia="en-IE"/>
        </w:rPr>
        <w:t>a new cluster. Click on the Build my first cluster button to continue.</w:t>
      </w:r>
    </w:p>
    <w:p w14:paraId="13C37D84" w14:textId="77777777" w:rsidR="00DA56C9" w:rsidRDefault="00C275D3" w:rsidP="00DA56C9">
      <w:pPr>
        <w:keepNext/>
      </w:pPr>
      <w:r>
        <w:rPr>
          <w:noProof/>
        </w:rPr>
        <w:drawing>
          <wp:inline distT="0" distB="0" distL="0" distR="0" wp14:anchorId="4508A601" wp14:editId="08ADE068">
            <wp:extent cx="5731510" cy="280352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803525"/>
                    </a:xfrm>
                    <a:prstGeom prst="rect">
                      <a:avLst/>
                    </a:prstGeom>
                  </pic:spPr>
                </pic:pic>
              </a:graphicData>
            </a:graphic>
          </wp:inline>
        </w:drawing>
      </w:r>
    </w:p>
    <w:p w14:paraId="0641048E" w14:textId="28B1E2F0" w:rsidR="00C275D3"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39</w:t>
      </w:r>
      <w:r w:rsidR="002B126A">
        <w:rPr>
          <w:noProof/>
        </w:rPr>
        <w:fldChar w:fldCharType="end"/>
      </w:r>
      <w:r>
        <w:t>: Creating Cluster Step 1</w:t>
      </w:r>
    </w:p>
    <w:p w14:paraId="5915B808" w14:textId="3141E80B" w:rsidR="00000D09" w:rsidRDefault="00000D09" w:rsidP="002B11D9">
      <w:pPr>
        <w:rPr>
          <w:lang w:eastAsia="en-IE"/>
        </w:rPr>
      </w:pPr>
    </w:p>
    <w:p w14:paraId="486FBF5E" w14:textId="2A3C44B2" w:rsidR="00000D09" w:rsidRDefault="00000D09" w:rsidP="002B11D9">
      <w:pPr>
        <w:rPr>
          <w:lang w:eastAsia="en-IE"/>
        </w:rPr>
      </w:pPr>
      <w:r>
        <w:rPr>
          <w:lang w:eastAsia="en-IE"/>
        </w:rPr>
        <w:t xml:space="preserve">Chose the cloud provider from Amazon AWS, Google Cloud or </w:t>
      </w:r>
      <w:r w:rsidR="0065669F">
        <w:rPr>
          <w:lang w:eastAsia="en-IE"/>
        </w:rPr>
        <w:t>Microsoft</w:t>
      </w:r>
      <w:r>
        <w:rPr>
          <w:lang w:eastAsia="en-IE"/>
        </w:rPr>
        <w:t xml:space="preserve"> Azure. Here we are using Microsoft Azure cloud platform</w:t>
      </w:r>
    </w:p>
    <w:p w14:paraId="6472D67B" w14:textId="77777777" w:rsidR="00DA56C9" w:rsidRDefault="00000D09" w:rsidP="00DA56C9">
      <w:pPr>
        <w:keepNext/>
      </w:pPr>
      <w:r>
        <w:rPr>
          <w:noProof/>
        </w:rPr>
        <w:drawing>
          <wp:inline distT="0" distB="0" distL="0" distR="0" wp14:anchorId="35DE8724" wp14:editId="6ACE36A0">
            <wp:extent cx="5731510" cy="1757680"/>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1757680"/>
                    </a:xfrm>
                    <a:prstGeom prst="rect">
                      <a:avLst/>
                    </a:prstGeom>
                  </pic:spPr>
                </pic:pic>
              </a:graphicData>
            </a:graphic>
          </wp:inline>
        </w:drawing>
      </w:r>
    </w:p>
    <w:p w14:paraId="3E119985" w14:textId="1908F264" w:rsidR="00000D09"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0</w:t>
      </w:r>
      <w:r w:rsidR="002B126A">
        <w:rPr>
          <w:noProof/>
        </w:rPr>
        <w:fldChar w:fldCharType="end"/>
      </w:r>
      <w:r w:rsidRPr="00126D0F">
        <w:t xml:space="preserve">: Creating Cluster </w:t>
      </w:r>
      <w:r>
        <w:t>Step 2</w:t>
      </w:r>
    </w:p>
    <w:p w14:paraId="3E02ADF8" w14:textId="07D8E88D" w:rsidR="0068514C" w:rsidRDefault="0068514C" w:rsidP="002B11D9">
      <w:pPr>
        <w:rPr>
          <w:lang w:eastAsia="en-IE"/>
        </w:rPr>
      </w:pPr>
    </w:p>
    <w:p w14:paraId="62802ED6" w14:textId="77777777" w:rsidR="00C9261C" w:rsidRDefault="00C9261C">
      <w:pPr>
        <w:rPr>
          <w:lang w:eastAsia="en-IE"/>
        </w:rPr>
      </w:pPr>
      <w:r>
        <w:rPr>
          <w:lang w:eastAsia="en-IE"/>
        </w:rPr>
        <w:br w:type="page"/>
      </w:r>
    </w:p>
    <w:p w14:paraId="275E1A74" w14:textId="64DBE229" w:rsidR="0068514C" w:rsidRDefault="0068514C" w:rsidP="002B11D9">
      <w:pPr>
        <w:rPr>
          <w:lang w:eastAsia="en-IE"/>
        </w:rPr>
      </w:pPr>
      <w:r>
        <w:rPr>
          <w:lang w:eastAsia="en-IE"/>
        </w:rPr>
        <w:lastRenderedPageBreak/>
        <w:t xml:space="preserve">Next chose a Cloud server region. Make sure </w:t>
      </w:r>
      <w:r w:rsidR="00105851">
        <w:rPr>
          <w:lang w:eastAsia="en-IE"/>
        </w:rPr>
        <w:t>region has Free Tier Availability</w:t>
      </w:r>
    </w:p>
    <w:p w14:paraId="430A54ED" w14:textId="77777777" w:rsidR="00DA56C9" w:rsidRDefault="00105851" w:rsidP="00DA56C9">
      <w:pPr>
        <w:keepNext/>
      </w:pPr>
      <w:r>
        <w:rPr>
          <w:noProof/>
        </w:rPr>
        <w:drawing>
          <wp:inline distT="0" distB="0" distL="0" distR="0" wp14:anchorId="26B6E743" wp14:editId="3F95CAED">
            <wp:extent cx="5731510" cy="3701415"/>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3701415"/>
                    </a:xfrm>
                    <a:prstGeom prst="rect">
                      <a:avLst/>
                    </a:prstGeom>
                  </pic:spPr>
                </pic:pic>
              </a:graphicData>
            </a:graphic>
          </wp:inline>
        </w:drawing>
      </w:r>
    </w:p>
    <w:p w14:paraId="7F031ED8" w14:textId="2F523249" w:rsidR="00105851"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1</w:t>
      </w:r>
      <w:r w:rsidR="002B126A">
        <w:rPr>
          <w:noProof/>
        </w:rPr>
        <w:fldChar w:fldCharType="end"/>
      </w:r>
      <w:r w:rsidRPr="009F1D47">
        <w:t xml:space="preserve">: Creating Cluster Step </w:t>
      </w:r>
      <w:r>
        <w:t>3</w:t>
      </w:r>
    </w:p>
    <w:p w14:paraId="64311621" w14:textId="7201CDD1" w:rsidR="00105851" w:rsidRDefault="00105851" w:rsidP="002B11D9">
      <w:pPr>
        <w:rPr>
          <w:lang w:eastAsia="en-IE"/>
        </w:rPr>
      </w:pPr>
    </w:p>
    <w:p w14:paraId="4A41B5B3" w14:textId="12D06E9F" w:rsidR="00E42FA8" w:rsidRDefault="00E42FA8" w:rsidP="002B11D9">
      <w:pPr>
        <w:rPr>
          <w:lang w:eastAsia="en-IE"/>
        </w:rPr>
      </w:pPr>
      <w:r>
        <w:rPr>
          <w:lang w:eastAsia="en-IE"/>
        </w:rPr>
        <w:t>Next step is to customize cluster specs. Make sure to select M0 Sandbox cluster (Free).</w:t>
      </w:r>
    </w:p>
    <w:p w14:paraId="6EE48B48" w14:textId="77777777" w:rsidR="00DA56C9" w:rsidRDefault="00E42FA8" w:rsidP="00DA56C9">
      <w:pPr>
        <w:keepNext/>
      </w:pPr>
      <w:r>
        <w:rPr>
          <w:noProof/>
        </w:rPr>
        <w:drawing>
          <wp:inline distT="0" distB="0" distL="0" distR="0" wp14:anchorId="0C8EEB4C" wp14:editId="46497051">
            <wp:extent cx="5731510" cy="2632075"/>
            <wp:effectExtent l="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31510" cy="2632075"/>
                    </a:xfrm>
                    <a:prstGeom prst="rect">
                      <a:avLst/>
                    </a:prstGeom>
                  </pic:spPr>
                </pic:pic>
              </a:graphicData>
            </a:graphic>
          </wp:inline>
        </w:drawing>
      </w:r>
    </w:p>
    <w:p w14:paraId="61308EC5" w14:textId="7C29CA18" w:rsidR="00E42FA8"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2</w:t>
      </w:r>
      <w:r w:rsidR="002B126A">
        <w:rPr>
          <w:noProof/>
        </w:rPr>
        <w:fldChar w:fldCharType="end"/>
      </w:r>
      <w:r w:rsidRPr="00C1595E">
        <w:t xml:space="preserve">: Creating Cluster Step </w:t>
      </w:r>
      <w:r>
        <w:t>4</w:t>
      </w:r>
    </w:p>
    <w:p w14:paraId="7212CA3A" w14:textId="77777777" w:rsidR="00C9261C" w:rsidRDefault="00C9261C">
      <w:pPr>
        <w:rPr>
          <w:lang w:eastAsia="en-IE"/>
        </w:rPr>
      </w:pPr>
      <w:r>
        <w:rPr>
          <w:lang w:eastAsia="en-IE"/>
        </w:rPr>
        <w:br w:type="page"/>
      </w:r>
    </w:p>
    <w:p w14:paraId="62BC130F" w14:textId="6A91AFD1" w:rsidR="00645C65" w:rsidRDefault="00645C65" w:rsidP="002B11D9">
      <w:pPr>
        <w:rPr>
          <w:lang w:eastAsia="en-IE"/>
        </w:rPr>
      </w:pPr>
      <w:r>
        <w:rPr>
          <w:lang w:eastAsia="en-IE"/>
        </w:rPr>
        <w:lastRenderedPageBreak/>
        <w:t>Next step would be to name the cluster</w:t>
      </w:r>
      <w:r w:rsidR="007E33C9">
        <w:rPr>
          <w:lang w:eastAsia="en-IE"/>
        </w:rPr>
        <w:t xml:space="preserve"> and click on Create Cluster to launch cluster.</w:t>
      </w:r>
    </w:p>
    <w:p w14:paraId="2A2FF0D0" w14:textId="77777777" w:rsidR="00DA56C9" w:rsidRDefault="0009190C" w:rsidP="00DA56C9">
      <w:pPr>
        <w:keepNext/>
      </w:pPr>
      <w:r>
        <w:rPr>
          <w:noProof/>
        </w:rPr>
        <w:drawing>
          <wp:inline distT="0" distB="0" distL="0" distR="0" wp14:anchorId="00AD7132" wp14:editId="18A0FF18">
            <wp:extent cx="5731510" cy="2788285"/>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31510" cy="2788285"/>
                    </a:xfrm>
                    <a:prstGeom prst="rect">
                      <a:avLst/>
                    </a:prstGeom>
                  </pic:spPr>
                </pic:pic>
              </a:graphicData>
            </a:graphic>
          </wp:inline>
        </w:drawing>
      </w:r>
    </w:p>
    <w:p w14:paraId="587296DA" w14:textId="1F6631BE" w:rsidR="00645C65" w:rsidRDefault="00DA56C9" w:rsidP="00DA56C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3</w:t>
      </w:r>
      <w:r w:rsidR="002B126A">
        <w:rPr>
          <w:noProof/>
        </w:rPr>
        <w:fldChar w:fldCharType="end"/>
      </w:r>
      <w:r w:rsidRPr="00F76426">
        <w:t xml:space="preserve">: Creating Cluster Step </w:t>
      </w:r>
      <w:r>
        <w:t>5</w:t>
      </w:r>
    </w:p>
    <w:p w14:paraId="0802605B" w14:textId="5E374A04" w:rsidR="009571AB" w:rsidRDefault="009571AB" w:rsidP="002B11D9">
      <w:pPr>
        <w:rPr>
          <w:lang w:eastAsia="en-IE"/>
        </w:rPr>
      </w:pPr>
    </w:p>
    <w:p w14:paraId="0A1F55D2" w14:textId="56DD6C9C" w:rsidR="009571AB" w:rsidRDefault="009571AB" w:rsidP="002B11D9">
      <w:pPr>
        <w:rPr>
          <w:lang w:eastAsia="en-IE"/>
        </w:rPr>
      </w:pPr>
      <w:r>
        <w:rPr>
          <w:lang w:eastAsia="en-IE"/>
        </w:rPr>
        <w:t>Wait for the cluster to set up</w:t>
      </w:r>
      <w:r w:rsidR="00D30A7A">
        <w:rPr>
          <w:lang w:eastAsia="en-IE"/>
        </w:rPr>
        <w:t>, it can take from 7 to 10 minutes to set up a new cluster.</w:t>
      </w:r>
    </w:p>
    <w:p w14:paraId="1235BA1C" w14:textId="77777777" w:rsidR="00561B85" w:rsidRDefault="009571AB" w:rsidP="00561B85">
      <w:pPr>
        <w:keepNext/>
      </w:pPr>
      <w:r>
        <w:rPr>
          <w:noProof/>
        </w:rPr>
        <w:drawing>
          <wp:inline distT="0" distB="0" distL="0" distR="0" wp14:anchorId="4DA396BF" wp14:editId="057C01CD">
            <wp:extent cx="5731510" cy="1941830"/>
            <wp:effectExtent l="0" t="0" r="254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941830"/>
                    </a:xfrm>
                    <a:prstGeom prst="rect">
                      <a:avLst/>
                    </a:prstGeom>
                  </pic:spPr>
                </pic:pic>
              </a:graphicData>
            </a:graphic>
          </wp:inline>
        </w:drawing>
      </w:r>
    </w:p>
    <w:p w14:paraId="79C3A9A2" w14:textId="635486EA" w:rsidR="009571AB"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4</w:t>
      </w:r>
      <w:r w:rsidR="002B126A">
        <w:rPr>
          <w:noProof/>
        </w:rPr>
        <w:fldChar w:fldCharType="end"/>
      </w:r>
      <w:r w:rsidRPr="002C7B24">
        <w:t xml:space="preserve">: Creating Cluster Step </w:t>
      </w:r>
      <w:r>
        <w:t>6</w:t>
      </w:r>
    </w:p>
    <w:p w14:paraId="23422743" w14:textId="423A7563" w:rsidR="00181870" w:rsidRDefault="00181870" w:rsidP="002B11D9">
      <w:pPr>
        <w:rPr>
          <w:lang w:eastAsia="en-IE"/>
        </w:rPr>
      </w:pPr>
    </w:p>
    <w:p w14:paraId="13AC05CE" w14:textId="77777777" w:rsidR="0081691C" w:rsidRDefault="0081691C">
      <w:pPr>
        <w:rPr>
          <w:lang w:eastAsia="en-IE"/>
        </w:rPr>
      </w:pPr>
      <w:r>
        <w:rPr>
          <w:lang w:eastAsia="en-IE"/>
        </w:rPr>
        <w:br w:type="page"/>
      </w:r>
    </w:p>
    <w:p w14:paraId="5D27DC8B" w14:textId="158B14DC" w:rsidR="00181870" w:rsidRDefault="00181870" w:rsidP="002B11D9">
      <w:pPr>
        <w:rPr>
          <w:lang w:eastAsia="en-IE"/>
        </w:rPr>
      </w:pPr>
      <w:r>
        <w:rPr>
          <w:lang w:eastAsia="en-IE"/>
        </w:rPr>
        <w:lastRenderedPageBreak/>
        <w:t>Once the Cluster is created first step is to create Database Users. Go to security tab</w:t>
      </w:r>
    </w:p>
    <w:p w14:paraId="5115311E" w14:textId="77777777" w:rsidR="00561B85" w:rsidRDefault="000C69CD" w:rsidP="00561B85">
      <w:pPr>
        <w:keepNext/>
      </w:pPr>
      <w:r>
        <w:rPr>
          <w:noProof/>
        </w:rPr>
        <w:drawing>
          <wp:inline distT="0" distB="0" distL="0" distR="0" wp14:anchorId="655313C4" wp14:editId="175B0DCF">
            <wp:extent cx="5731510" cy="2680335"/>
            <wp:effectExtent l="0" t="0" r="254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31510" cy="2680335"/>
                    </a:xfrm>
                    <a:prstGeom prst="rect">
                      <a:avLst/>
                    </a:prstGeom>
                  </pic:spPr>
                </pic:pic>
              </a:graphicData>
            </a:graphic>
          </wp:inline>
        </w:drawing>
      </w:r>
    </w:p>
    <w:p w14:paraId="1DA86621" w14:textId="09B9693A" w:rsidR="00D03767"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5</w:t>
      </w:r>
      <w:r w:rsidR="002B126A">
        <w:rPr>
          <w:noProof/>
        </w:rPr>
        <w:fldChar w:fldCharType="end"/>
      </w:r>
      <w:r w:rsidRPr="00DD75F9">
        <w:t xml:space="preserve">: </w:t>
      </w:r>
      <w:r>
        <w:t>Configuring</w:t>
      </w:r>
      <w:r w:rsidRPr="00DD75F9">
        <w:t xml:space="preserve"> Cluster Step </w:t>
      </w:r>
      <w:r>
        <w:t>1</w:t>
      </w:r>
    </w:p>
    <w:p w14:paraId="3B9C726E" w14:textId="1858338E" w:rsidR="000C69CD" w:rsidRDefault="000C69CD" w:rsidP="002B11D9">
      <w:pPr>
        <w:rPr>
          <w:lang w:eastAsia="en-IE"/>
        </w:rPr>
      </w:pPr>
      <w:r>
        <w:rPr>
          <w:lang w:eastAsia="en-IE"/>
        </w:rPr>
        <w:t>Click add new user from the Security tab</w:t>
      </w:r>
    </w:p>
    <w:p w14:paraId="7D33D61C" w14:textId="77777777" w:rsidR="00561B85" w:rsidRDefault="000C69CD" w:rsidP="00561B85">
      <w:pPr>
        <w:keepNext/>
      </w:pPr>
      <w:r>
        <w:rPr>
          <w:noProof/>
        </w:rPr>
        <w:drawing>
          <wp:inline distT="0" distB="0" distL="0" distR="0" wp14:anchorId="3797E44D" wp14:editId="3A94D02D">
            <wp:extent cx="5731510" cy="2385060"/>
            <wp:effectExtent l="0" t="0" r="254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385060"/>
                    </a:xfrm>
                    <a:prstGeom prst="rect">
                      <a:avLst/>
                    </a:prstGeom>
                  </pic:spPr>
                </pic:pic>
              </a:graphicData>
            </a:graphic>
          </wp:inline>
        </w:drawing>
      </w:r>
    </w:p>
    <w:p w14:paraId="0ABE9C71" w14:textId="6563D771" w:rsidR="000C69CD"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6</w:t>
      </w:r>
      <w:r w:rsidR="002B126A">
        <w:rPr>
          <w:noProof/>
        </w:rPr>
        <w:fldChar w:fldCharType="end"/>
      </w:r>
      <w:r w:rsidRPr="00EB674A">
        <w:t xml:space="preserve">: Configuring Cluster Step </w:t>
      </w:r>
      <w:r>
        <w:t>2</w:t>
      </w:r>
    </w:p>
    <w:p w14:paraId="57758310" w14:textId="5231E3FD" w:rsidR="00FF3267" w:rsidRDefault="00FF3267" w:rsidP="002B11D9">
      <w:pPr>
        <w:rPr>
          <w:lang w:eastAsia="en-IE"/>
        </w:rPr>
      </w:pPr>
    </w:p>
    <w:p w14:paraId="1EE97F45" w14:textId="77777777" w:rsidR="0081691C" w:rsidRDefault="0081691C">
      <w:pPr>
        <w:rPr>
          <w:lang w:eastAsia="en-IE"/>
        </w:rPr>
      </w:pPr>
      <w:r>
        <w:rPr>
          <w:lang w:eastAsia="en-IE"/>
        </w:rPr>
        <w:br w:type="page"/>
      </w:r>
    </w:p>
    <w:p w14:paraId="5F043F51" w14:textId="4967670F" w:rsidR="00FF3267" w:rsidRDefault="00FF3267" w:rsidP="002B11D9">
      <w:pPr>
        <w:rPr>
          <w:lang w:eastAsia="en-IE"/>
        </w:rPr>
      </w:pPr>
      <w:r>
        <w:rPr>
          <w:lang w:eastAsia="en-IE"/>
        </w:rPr>
        <w:lastRenderedPageBreak/>
        <w:t xml:space="preserve">Provide desired Username and Password, </w:t>
      </w:r>
      <w:r w:rsidR="00215833">
        <w:rPr>
          <w:lang w:eastAsia="en-IE"/>
        </w:rPr>
        <w:t>make</w:t>
      </w:r>
      <w:r w:rsidR="000269B7">
        <w:rPr>
          <w:lang w:eastAsia="en-IE"/>
        </w:rPr>
        <w:t xml:space="preserve"> sure to provide admin privileges and click add user.</w:t>
      </w:r>
    </w:p>
    <w:p w14:paraId="6A5EC0B0" w14:textId="77777777" w:rsidR="00561B85" w:rsidRDefault="000269B7" w:rsidP="00561B85">
      <w:pPr>
        <w:keepNext/>
      </w:pPr>
      <w:r>
        <w:rPr>
          <w:noProof/>
        </w:rPr>
        <w:drawing>
          <wp:inline distT="0" distB="0" distL="0" distR="0" wp14:anchorId="064645F7" wp14:editId="2D329C07">
            <wp:extent cx="5731510" cy="3939540"/>
            <wp:effectExtent l="0" t="0" r="2540" b="381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3939540"/>
                    </a:xfrm>
                    <a:prstGeom prst="rect">
                      <a:avLst/>
                    </a:prstGeom>
                  </pic:spPr>
                </pic:pic>
              </a:graphicData>
            </a:graphic>
          </wp:inline>
        </w:drawing>
      </w:r>
    </w:p>
    <w:p w14:paraId="2E934D3C" w14:textId="0B616AB5" w:rsidR="000269B7"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7</w:t>
      </w:r>
      <w:r w:rsidR="002B126A">
        <w:rPr>
          <w:noProof/>
        </w:rPr>
        <w:fldChar w:fldCharType="end"/>
      </w:r>
      <w:r w:rsidRPr="00F130AD">
        <w:t xml:space="preserve">: Configuring Cluster Step </w:t>
      </w:r>
      <w:r>
        <w:t>2 Add DB User</w:t>
      </w:r>
    </w:p>
    <w:p w14:paraId="159A768D" w14:textId="09FD4CAD" w:rsidR="00F40AEC" w:rsidRDefault="00F40AEC" w:rsidP="002B11D9">
      <w:pPr>
        <w:rPr>
          <w:lang w:eastAsia="en-IE"/>
        </w:rPr>
      </w:pPr>
      <w:r>
        <w:rPr>
          <w:lang w:eastAsia="en-IE"/>
        </w:rPr>
        <w:t>Verify the user is created from MongoDB Users tab.</w:t>
      </w:r>
    </w:p>
    <w:p w14:paraId="4B37DE96" w14:textId="77777777" w:rsidR="00561B85" w:rsidRDefault="00F40AEC" w:rsidP="00561B85">
      <w:pPr>
        <w:keepNext/>
      </w:pPr>
      <w:r>
        <w:rPr>
          <w:noProof/>
        </w:rPr>
        <w:drawing>
          <wp:inline distT="0" distB="0" distL="0" distR="0" wp14:anchorId="29B95C65" wp14:editId="5A853EE2">
            <wp:extent cx="5731510" cy="164719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647190"/>
                    </a:xfrm>
                    <a:prstGeom prst="rect">
                      <a:avLst/>
                    </a:prstGeom>
                  </pic:spPr>
                </pic:pic>
              </a:graphicData>
            </a:graphic>
          </wp:inline>
        </w:drawing>
      </w:r>
    </w:p>
    <w:p w14:paraId="2F4093EB" w14:textId="023F8C5B" w:rsidR="00F40AEC"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8</w:t>
      </w:r>
      <w:r w:rsidR="002B126A">
        <w:rPr>
          <w:noProof/>
        </w:rPr>
        <w:fldChar w:fldCharType="end"/>
      </w:r>
      <w:r w:rsidRPr="00AA0F98">
        <w:t xml:space="preserve">: Configuring Cluster Step </w:t>
      </w:r>
      <w:r>
        <w:t>3 Verify User</w:t>
      </w:r>
    </w:p>
    <w:p w14:paraId="4AA0564D" w14:textId="77777777" w:rsidR="0081691C" w:rsidRDefault="0081691C">
      <w:pPr>
        <w:rPr>
          <w:lang w:eastAsia="en-IE"/>
        </w:rPr>
      </w:pPr>
      <w:r>
        <w:rPr>
          <w:lang w:eastAsia="en-IE"/>
        </w:rPr>
        <w:br w:type="page"/>
      </w:r>
    </w:p>
    <w:p w14:paraId="5C47EDFC" w14:textId="7EC44537" w:rsidR="000269B7" w:rsidRDefault="00E264EC" w:rsidP="002B11D9">
      <w:pPr>
        <w:rPr>
          <w:lang w:eastAsia="en-IE"/>
        </w:rPr>
      </w:pPr>
      <w:r>
        <w:rPr>
          <w:lang w:eastAsia="en-IE"/>
        </w:rPr>
        <w:lastRenderedPageBreak/>
        <w:t>Once the user is created next step is to whitelist the IPs from which cluster needs to be accessed.</w:t>
      </w:r>
    </w:p>
    <w:p w14:paraId="68EB8356" w14:textId="5152A25A" w:rsidR="00E264EC" w:rsidRDefault="00E264EC" w:rsidP="002B11D9">
      <w:pPr>
        <w:rPr>
          <w:lang w:eastAsia="en-IE"/>
        </w:rPr>
      </w:pPr>
      <w:r>
        <w:rPr>
          <w:lang w:eastAsia="en-IE"/>
        </w:rPr>
        <w:t>Click on IP Whitelist tab to proceed.</w:t>
      </w:r>
    </w:p>
    <w:p w14:paraId="5ED53C10" w14:textId="77777777" w:rsidR="00561B85" w:rsidRDefault="00F2658B" w:rsidP="00561B85">
      <w:pPr>
        <w:keepNext/>
      </w:pPr>
      <w:r>
        <w:rPr>
          <w:noProof/>
        </w:rPr>
        <w:drawing>
          <wp:inline distT="0" distB="0" distL="0" distR="0" wp14:anchorId="73DE161A" wp14:editId="1EDCFEBD">
            <wp:extent cx="5731510" cy="2160270"/>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2160270"/>
                    </a:xfrm>
                    <a:prstGeom prst="rect">
                      <a:avLst/>
                    </a:prstGeom>
                  </pic:spPr>
                </pic:pic>
              </a:graphicData>
            </a:graphic>
          </wp:inline>
        </w:drawing>
      </w:r>
    </w:p>
    <w:p w14:paraId="6A2B3DA5" w14:textId="42727B02" w:rsidR="00F2658B"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49</w:t>
      </w:r>
      <w:r w:rsidR="002B126A">
        <w:rPr>
          <w:noProof/>
        </w:rPr>
        <w:fldChar w:fldCharType="end"/>
      </w:r>
      <w:r w:rsidRPr="00EE1B41">
        <w:t xml:space="preserve">: Configuring Cluster Step </w:t>
      </w:r>
      <w:r>
        <w:t>4</w:t>
      </w:r>
    </w:p>
    <w:p w14:paraId="78E03E9A" w14:textId="2BF03D67" w:rsidR="00F2658B" w:rsidRDefault="00F2658B" w:rsidP="002B11D9">
      <w:pPr>
        <w:rPr>
          <w:lang w:eastAsia="en-IE"/>
        </w:rPr>
      </w:pPr>
      <w:r>
        <w:rPr>
          <w:lang w:eastAsia="en-IE"/>
        </w:rPr>
        <w:t>Click on Add IP address button</w:t>
      </w:r>
    </w:p>
    <w:p w14:paraId="337F0010" w14:textId="77777777" w:rsidR="00561B85" w:rsidRDefault="00F2658B" w:rsidP="00561B85">
      <w:pPr>
        <w:keepNext/>
      </w:pPr>
      <w:r>
        <w:rPr>
          <w:noProof/>
        </w:rPr>
        <w:drawing>
          <wp:inline distT="0" distB="0" distL="0" distR="0" wp14:anchorId="1D41BD0E" wp14:editId="5DB56013">
            <wp:extent cx="5731510" cy="23755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31510" cy="2375535"/>
                    </a:xfrm>
                    <a:prstGeom prst="rect">
                      <a:avLst/>
                    </a:prstGeom>
                  </pic:spPr>
                </pic:pic>
              </a:graphicData>
            </a:graphic>
          </wp:inline>
        </w:drawing>
      </w:r>
    </w:p>
    <w:p w14:paraId="3A705808" w14:textId="74C2F0FF" w:rsidR="00F2658B"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0</w:t>
      </w:r>
      <w:r w:rsidR="002B126A">
        <w:rPr>
          <w:noProof/>
        </w:rPr>
        <w:fldChar w:fldCharType="end"/>
      </w:r>
      <w:r w:rsidRPr="007010B5">
        <w:t xml:space="preserve">: Configuring Cluster Step </w:t>
      </w:r>
      <w:r>
        <w:t>5 IP Whitelist</w:t>
      </w:r>
    </w:p>
    <w:p w14:paraId="33607722" w14:textId="77777777" w:rsidR="0081691C" w:rsidRDefault="0081691C">
      <w:pPr>
        <w:rPr>
          <w:lang w:eastAsia="en-IE"/>
        </w:rPr>
      </w:pPr>
      <w:r>
        <w:rPr>
          <w:lang w:eastAsia="en-IE"/>
        </w:rPr>
        <w:br w:type="page"/>
      </w:r>
    </w:p>
    <w:p w14:paraId="62D8AEEE" w14:textId="041BA39D" w:rsidR="00F2658B" w:rsidRDefault="0054344E" w:rsidP="002B11D9">
      <w:pPr>
        <w:rPr>
          <w:lang w:eastAsia="en-IE"/>
        </w:rPr>
      </w:pPr>
      <w:r>
        <w:rPr>
          <w:lang w:eastAsia="en-IE"/>
        </w:rPr>
        <w:lastRenderedPageBreak/>
        <w:t xml:space="preserve">Click on </w:t>
      </w:r>
      <w:r w:rsidRPr="00C22DCA">
        <w:rPr>
          <w:sz w:val="16"/>
          <w:lang w:eastAsia="en-IE"/>
        </w:rPr>
        <w:t>ALLOW ACCESS FROM ANYWHERE</w:t>
      </w:r>
      <w:r>
        <w:rPr>
          <w:lang w:eastAsia="en-IE"/>
        </w:rPr>
        <w:t xml:space="preserve"> </w:t>
      </w:r>
      <w:r w:rsidR="00C22DCA">
        <w:rPr>
          <w:lang w:eastAsia="en-IE"/>
        </w:rPr>
        <w:t xml:space="preserve">button to avoid unnecessary network issues. </w:t>
      </w:r>
      <w:r w:rsidR="003E008C">
        <w:rPr>
          <w:lang w:eastAsia="en-IE"/>
        </w:rPr>
        <w:t>Although, this is not best practice but for our example we will allow access from everywhere.</w:t>
      </w:r>
      <w:r w:rsidR="001E729E">
        <w:rPr>
          <w:lang w:eastAsia="en-IE"/>
        </w:rPr>
        <w:t xml:space="preserve"> Click confirm to proceed.</w:t>
      </w:r>
    </w:p>
    <w:p w14:paraId="7EF119FA" w14:textId="77777777" w:rsidR="00561B85" w:rsidRDefault="00156A79" w:rsidP="00561B85">
      <w:pPr>
        <w:keepNext/>
      </w:pPr>
      <w:r>
        <w:rPr>
          <w:noProof/>
        </w:rPr>
        <w:drawing>
          <wp:inline distT="0" distB="0" distL="0" distR="0" wp14:anchorId="7D6E4028" wp14:editId="549BF682">
            <wp:extent cx="5731510" cy="3290570"/>
            <wp:effectExtent l="0" t="0" r="2540" b="508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3290570"/>
                    </a:xfrm>
                    <a:prstGeom prst="rect">
                      <a:avLst/>
                    </a:prstGeom>
                  </pic:spPr>
                </pic:pic>
              </a:graphicData>
            </a:graphic>
          </wp:inline>
        </w:drawing>
      </w:r>
    </w:p>
    <w:p w14:paraId="5E3FF234" w14:textId="7EBC758F" w:rsidR="00156A79"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1</w:t>
      </w:r>
      <w:r w:rsidR="002B126A">
        <w:rPr>
          <w:noProof/>
        </w:rPr>
        <w:fldChar w:fldCharType="end"/>
      </w:r>
      <w:r w:rsidRPr="00E73C8C">
        <w:t xml:space="preserve">: Configuring Cluster Step </w:t>
      </w:r>
      <w:r>
        <w:t>6 Whitelist All</w:t>
      </w:r>
    </w:p>
    <w:p w14:paraId="5E845019" w14:textId="5BAB873C" w:rsidR="00156A79" w:rsidRDefault="00156A79" w:rsidP="002B11D9">
      <w:pPr>
        <w:rPr>
          <w:lang w:eastAsia="en-IE"/>
        </w:rPr>
      </w:pPr>
      <w:r>
        <w:rPr>
          <w:lang w:eastAsia="en-IE"/>
        </w:rPr>
        <w:t>Verify the Active status in IP whitelist tab.</w:t>
      </w:r>
    </w:p>
    <w:p w14:paraId="6332F47C" w14:textId="77777777" w:rsidR="00561B85" w:rsidRDefault="002C7DAE" w:rsidP="00561B85">
      <w:pPr>
        <w:keepNext/>
      </w:pPr>
      <w:r>
        <w:rPr>
          <w:noProof/>
        </w:rPr>
        <w:drawing>
          <wp:inline distT="0" distB="0" distL="0" distR="0" wp14:anchorId="03ED0F9F" wp14:editId="1536D49A">
            <wp:extent cx="5731510" cy="1710055"/>
            <wp:effectExtent l="0" t="0" r="254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710055"/>
                    </a:xfrm>
                    <a:prstGeom prst="rect">
                      <a:avLst/>
                    </a:prstGeom>
                  </pic:spPr>
                </pic:pic>
              </a:graphicData>
            </a:graphic>
          </wp:inline>
        </w:drawing>
      </w:r>
    </w:p>
    <w:p w14:paraId="5E6FFC2F" w14:textId="5DA893C2" w:rsidR="00156A79" w:rsidRDefault="00561B85" w:rsidP="00561B8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2</w:t>
      </w:r>
      <w:r w:rsidR="002B126A">
        <w:rPr>
          <w:noProof/>
        </w:rPr>
        <w:fldChar w:fldCharType="end"/>
      </w:r>
      <w:r w:rsidRPr="00F82938">
        <w:t xml:space="preserve">: Configuring Cluster Step </w:t>
      </w:r>
      <w:r>
        <w:t>7 Verify IP Status</w:t>
      </w:r>
    </w:p>
    <w:p w14:paraId="6EB96987" w14:textId="77777777" w:rsidR="0081691C" w:rsidRDefault="0081691C">
      <w:pPr>
        <w:rPr>
          <w:rFonts w:asciiTheme="majorHAnsi" w:eastAsiaTheme="majorEastAsia" w:hAnsiTheme="majorHAnsi" w:cstheme="majorBidi"/>
          <w:color w:val="1F3763" w:themeColor="accent1" w:themeShade="7F"/>
          <w:sz w:val="24"/>
          <w:szCs w:val="24"/>
          <w:lang w:eastAsia="en-IE"/>
        </w:rPr>
      </w:pPr>
      <w:r>
        <w:rPr>
          <w:lang w:eastAsia="en-IE"/>
        </w:rPr>
        <w:br w:type="page"/>
      </w:r>
    </w:p>
    <w:p w14:paraId="5BFE3829" w14:textId="16C71691" w:rsidR="00215833" w:rsidRDefault="007E5953" w:rsidP="000B5CF1">
      <w:pPr>
        <w:pStyle w:val="Heading3"/>
        <w:rPr>
          <w:lang w:eastAsia="en-IE"/>
        </w:rPr>
      </w:pPr>
      <w:bookmarkStart w:id="14" w:name="_Toc8242803"/>
      <w:r>
        <w:rPr>
          <w:lang w:eastAsia="en-IE"/>
        </w:rPr>
        <w:lastRenderedPageBreak/>
        <w:t xml:space="preserve">Step 2 - </w:t>
      </w:r>
      <w:r w:rsidR="00215833">
        <w:rPr>
          <w:lang w:eastAsia="en-IE"/>
        </w:rPr>
        <w:t xml:space="preserve">Connect </w:t>
      </w:r>
      <w:r w:rsidR="000B5CF1">
        <w:rPr>
          <w:lang w:eastAsia="en-IE"/>
        </w:rPr>
        <w:t>Atlas Cluster with Mongo Compass</w:t>
      </w:r>
      <w:bookmarkEnd w:id="14"/>
    </w:p>
    <w:p w14:paraId="0BEA588D" w14:textId="2490A45D" w:rsidR="00392A23" w:rsidRDefault="00573C21" w:rsidP="002B11D9">
      <w:pPr>
        <w:rPr>
          <w:lang w:eastAsia="en-IE"/>
        </w:rPr>
      </w:pPr>
      <w:r>
        <w:rPr>
          <w:lang w:eastAsia="en-IE"/>
        </w:rPr>
        <w:t>Now we are good to connect to Atlas cluster from Mongo shell</w:t>
      </w:r>
      <w:r w:rsidR="005C10C1">
        <w:rPr>
          <w:lang w:eastAsia="en-IE"/>
        </w:rPr>
        <w:t xml:space="preserve"> or compass</w:t>
      </w:r>
      <w:r>
        <w:rPr>
          <w:lang w:eastAsia="en-IE"/>
        </w:rPr>
        <w:t>.</w:t>
      </w:r>
    </w:p>
    <w:p w14:paraId="63C8C7F9" w14:textId="4948103A" w:rsidR="00573C21" w:rsidRDefault="00573C21" w:rsidP="002B11D9">
      <w:pPr>
        <w:rPr>
          <w:lang w:eastAsia="en-IE"/>
        </w:rPr>
      </w:pPr>
      <w:r>
        <w:rPr>
          <w:lang w:eastAsia="en-IE"/>
        </w:rPr>
        <w:t>Head to overview tab and click on connect</w:t>
      </w:r>
      <w:r w:rsidR="00956168">
        <w:rPr>
          <w:lang w:eastAsia="en-IE"/>
        </w:rPr>
        <w:t xml:space="preserve">. </w:t>
      </w:r>
      <w:r w:rsidR="005C10C1">
        <w:rPr>
          <w:lang w:eastAsia="en-IE"/>
        </w:rPr>
        <w:t>MongoDB provides three options to connect to A</w:t>
      </w:r>
      <w:r w:rsidR="009A5029">
        <w:rPr>
          <w:lang w:eastAsia="en-IE"/>
        </w:rPr>
        <w:t>tlas cluster. Click on Connect with MongoDB compass button to continue</w:t>
      </w:r>
    </w:p>
    <w:p w14:paraId="0DC6F20D" w14:textId="77777777" w:rsidR="005F39A3" w:rsidRDefault="009A5029" w:rsidP="005F39A3">
      <w:pPr>
        <w:keepNext/>
      </w:pPr>
      <w:r>
        <w:rPr>
          <w:noProof/>
        </w:rPr>
        <w:drawing>
          <wp:inline distT="0" distB="0" distL="0" distR="0" wp14:anchorId="5A2669BE" wp14:editId="5C94500A">
            <wp:extent cx="5731510" cy="4853940"/>
            <wp:effectExtent l="0" t="0" r="2540" b="38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31510" cy="4853940"/>
                    </a:xfrm>
                    <a:prstGeom prst="rect">
                      <a:avLst/>
                    </a:prstGeom>
                  </pic:spPr>
                </pic:pic>
              </a:graphicData>
            </a:graphic>
          </wp:inline>
        </w:drawing>
      </w:r>
    </w:p>
    <w:p w14:paraId="1CC48614" w14:textId="504A8A57" w:rsidR="00956168" w:rsidRDefault="005F39A3" w:rsidP="005F39A3">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3</w:t>
      </w:r>
      <w:r w:rsidR="002B126A">
        <w:rPr>
          <w:noProof/>
        </w:rPr>
        <w:fldChar w:fldCharType="end"/>
      </w:r>
      <w:r>
        <w:t>: Connect Compass with Cluster Step 1</w:t>
      </w:r>
    </w:p>
    <w:p w14:paraId="4AE2AE90" w14:textId="754FA6EC" w:rsidR="003A459C" w:rsidRDefault="003A459C" w:rsidP="002B11D9">
      <w:pPr>
        <w:rPr>
          <w:lang w:eastAsia="en-IE"/>
        </w:rPr>
      </w:pPr>
    </w:p>
    <w:p w14:paraId="0ABBC866" w14:textId="77777777" w:rsidR="0081691C" w:rsidRDefault="0081691C">
      <w:pPr>
        <w:rPr>
          <w:lang w:eastAsia="en-IE"/>
        </w:rPr>
      </w:pPr>
      <w:r>
        <w:rPr>
          <w:lang w:eastAsia="en-IE"/>
        </w:rPr>
        <w:br w:type="page"/>
      </w:r>
    </w:p>
    <w:p w14:paraId="0BC3990F" w14:textId="5A124A5D" w:rsidR="003A459C" w:rsidRDefault="003A459C" w:rsidP="002B11D9">
      <w:pPr>
        <w:rPr>
          <w:lang w:eastAsia="en-IE"/>
        </w:rPr>
      </w:pPr>
      <w:r>
        <w:rPr>
          <w:lang w:eastAsia="en-IE"/>
        </w:rPr>
        <w:lastRenderedPageBreak/>
        <w:t>Select I have compass option, select the correct version as shown below and click on copy button to copy the connection string.</w:t>
      </w:r>
    </w:p>
    <w:p w14:paraId="06B25748" w14:textId="77777777" w:rsidR="005F39A3" w:rsidRDefault="00270B58" w:rsidP="005F39A3">
      <w:pPr>
        <w:keepNext/>
      </w:pPr>
      <w:r>
        <w:rPr>
          <w:noProof/>
        </w:rPr>
        <w:drawing>
          <wp:inline distT="0" distB="0" distL="0" distR="0" wp14:anchorId="1801BC56" wp14:editId="2E845B76">
            <wp:extent cx="5731510" cy="4947285"/>
            <wp:effectExtent l="0" t="0" r="254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31510" cy="4947285"/>
                    </a:xfrm>
                    <a:prstGeom prst="rect">
                      <a:avLst/>
                    </a:prstGeom>
                  </pic:spPr>
                </pic:pic>
              </a:graphicData>
            </a:graphic>
          </wp:inline>
        </w:drawing>
      </w:r>
    </w:p>
    <w:p w14:paraId="2D8F5BC2" w14:textId="5709B971" w:rsidR="00F30B27" w:rsidRDefault="005F39A3" w:rsidP="005F39A3">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4</w:t>
      </w:r>
      <w:r w:rsidR="002B126A">
        <w:rPr>
          <w:noProof/>
        </w:rPr>
        <w:fldChar w:fldCharType="end"/>
      </w:r>
      <w:r w:rsidRPr="003F7031">
        <w:t xml:space="preserve">: Connect Compass with Cluster Step </w:t>
      </w:r>
      <w:r>
        <w:t>2</w:t>
      </w:r>
    </w:p>
    <w:p w14:paraId="4E7AA083" w14:textId="516C9E6D" w:rsidR="003A459C" w:rsidRDefault="003A459C" w:rsidP="002B11D9">
      <w:pPr>
        <w:rPr>
          <w:lang w:eastAsia="en-IE"/>
        </w:rPr>
      </w:pPr>
    </w:p>
    <w:p w14:paraId="1CDC465D" w14:textId="77777777" w:rsidR="0081691C" w:rsidRDefault="0081691C">
      <w:pPr>
        <w:rPr>
          <w:lang w:eastAsia="en-IE"/>
        </w:rPr>
      </w:pPr>
      <w:r>
        <w:rPr>
          <w:lang w:eastAsia="en-IE"/>
        </w:rPr>
        <w:br w:type="page"/>
      </w:r>
    </w:p>
    <w:p w14:paraId="4F069776" w14:textId="0FFCCF50" w:rsidR="003A459C" w:rsidRDefault="003A459C" w:rsidP="002B11D9">
      <w:pPr>
        <w:rPr>
          <w:lang w:eastAsia="en-IE"/>
        </w:rPr>
      </w:pPr>
      <w:r>
        <w:rPr>
          <w:lang w:eastAsia="en-IE"/>
        </w:rPr>
        <w:lastRenderedPageBreak/>
        <w:t xml:space="preserve">Now open MongoDB compass and click Yes on </w:t>
      </w:r>
      <w:r w:rsidR="009949FF">
        <w:rPr>
          <w:lang w:eastAsia="en-IE"/>
        </w:rPr>
        <w:t>prompt which ask whether to use copied connection string or not.</w:t>
      </w:r>
      <w:r w:rsidR="00FD3469">
        <w:rPr>
          <w:lang w:eastAsia="en-IE"/>
        </w:rPr>
        <w:t xml:space="preserve"> Notice </w:t>
      </w:r>
      <w:r w:rsidR="00255908">
        <w:rPr>
          <w:lang w:eastAsia="en-IE"/>
        </w:rPr>
        <w:t>that</w:t>
      </w:r>
      <w:r w:rsidR="00FD3469">
        <w:rPr>
          <w:lang w:eastAsia="en-IE"/>
        </w:rPr>
        <w:t xml:space="preserve"> Host and Username is automatically filled by Compass. Enter the password for </w:t>
      </w:r>
      <w:r w:rsidR="00255908">
        <w:rPr>
          <w:lang w:eastAsia="en-IE"/>
        </w:rPr>
        <w:t>PSL Database user which was created initially during the Cluster setup.</w:t>
      </w:r>
    </w:p>
    <w:p w14:paraId="4D15CBD3" w14:textId="18925AF9" w:rsidR="0050747C" w:rsidRDefault="0050747C" w:rsidP="002B11D9">
      <w:pPr>
        <w:rPr>
          <w:lang w:eastAsia="en-IE"/>
        </w:rPr>
      </w:pPr>
      <w:r>
        <w:rPr>
          <w:lang w:eastAsia="en-IE"/>
        </w:rPr>
        <w:t>(Current password – PSL)</w:t>
      </w:r>
    </w:p>
    <w:p w14:paraId="4FD1461F" w14:textId="77777777" w:rsidR="005F39A3" w:rsidRDefault="00A85EFB" w:rsidP="005F39A3">
      <w:pPr>
        <w:keepNext/>
      </w:pPr>
      <w:r>
        <w:rPr>
          <w:noProof/>
        </w:rPr>
        <w:drawing>
          <wp:inline distT="0" distB="0" distL="0" distR="0" wp14:anchorId="2FB87858" wp14:editId="5677BF77">
            <wp:extent cx="5731510" cy="3054350"/>
            <wp:effectExtent l="0" t="0" r="254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31510" cy="3054350"/>
                    </a:xfrm>
                    <a:prstGeom prst="rect">
                      <a:avLst/>
                    </a:prstGeom>
                  </pic:spPr>
                </pic:pic>
              </a:graphicData>
            </a:graphic>
          </wp:inline>
        </w:drawing>
      </w:r>
    </w:p>
    <w:p w14:paraId="58884DD7" w14:textId="0E8638E9" w:rsidR="00255908" w:rsidRDefault="005F39A3" w:rsidP="005F39A3">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5</w:t>
      </w:r>
      <w:r w:rsidR="002B126A">
        <w:rPr>
          <w:noProof/>
        </w:rPr>
        <w:fldChar w:fldCharType="end"/>
      </w:r>
      <w:r w:rsidRPr="0035791F">
        <w:t xml:space="preserve">: Connect Compass with Cluster Step </w:t>
      </w:r>
      <w:r>
        <w:t>3</w:t>
      </w:r>
    </w:p>
    <w:p w14:paraId="4FA304D5" w14:textId="09AFCEE9" w:rsidR="00A85EFB" w:rsidRDefault="00A85EFB" w:rsidP="002B11D9">
      <w:pPr>
        <w:rPr>
          <w:lang w:eastAsia="en-IE"/>
        </w:rPr>
      </w:pPr>
      <w:r>
        <w:rPr>
          <w:lang w:eastAsia="en-IE"/>
        </w:rPr>
        <w:t xml:space="preserve">Give a </w:t>
      </w:r>
      <w:r w:rsidR="009854A6">
        <w:rPr>
          <w:lang w:eastAsia="en-IE"/>
        </w:rPr>
        <w:t>Favourite</w:t>
      </w:r>
      <w:r>
        <w:rPr>
          <w:lang w:eastAsia="en-IE"/>
        </w:rPr>
        <w:t xml:space="preserve"> Name to save connection details for future use and click </w:t>
      </w:r>
      <w:r w:rsidR="00AE3E4A">
        <w:rPr>
          <w:lang w:eastAsia="en-IE"/>
        </w:rPr>
        <w:t>Connect to connect to cluster.</w:t>
      </w:r>
    </w:p>
    <w:p w14:paraId="1961A160" w14:textId="77777777" w:rsidR="005F39A3" w:rsidRDefault="00A71364" w:rsidP="005F39A3">
      <w:pPr>
        <w:keepNext/>
      </w:pPr>
      <w:r>
        <w:rPr>
          <w:noProof/>
        </w:rPr>
        <w:drawing>
          <wp:inline distT="0" distB="0" distL="0" distR="0" wp14:anchorId="598D8474" wp14:editId="67661E3A">
            <wp:extent cx="5731510" cy="3377565"/>
            <wp:effectExtent l="0" t="0" r="254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3377565"/>
                    </a:xfrm>
                    <a:prstGeom prst="rect">
                      <a:avLst/>
                    </a:prstGeom>
                  </pic:spPr>
                </pic:pic>
              </a:graphicData>
            </a:graphic>
          </wp:inline>
        </w:drawing>
      </w:r>
    </w:p>
    <w:p w14:paraId="552B8737" w14:textId="4EE35342" w:rsidR="00A71364" w:rsidRDefault="005F39A3" w:rsidP="005F39A3">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6</w:t>
      </w:r>
      <w:r w:rsidR="002B126A">
        <w:rPr>
          <w:noProof/>
        </w:rPr>
        <w:fldChar w:fldCharType="end"/>
      </w:r>
      <w:r w:rsidRPr="00671DD2">
        <w:t xml:space="preserve">: Connect Compass with Cluster Step </w:t>
      </w:r>
      <w:r>
        <w:t>4</w:t>
      </w:r>
    </w:p>
    <w:p w14:paraId="58A6E5B5" w14:textId="15C739CE" w:rsidR="00387329" w:rsidRDefault="00387329" w:rsidP="002B11D9">
      <w:pPr>
        <w:rPr>
          <w:lang w:eastAsia="en-IE"/>
        </w:rPr>
      </w:pPr>
    </w:p>
    <w:p w14:paraId="3067A5E3" w14:textId="77777777" w:rsidR="00443763" w:rsidRDefault="00443763">
      <w:pPr>
        <w:rPr>
          <w:lang w:eastAsia="en-IE"/>
        </w:rPr>
      </w:pPr>
      <w:r>
        <w:rPr>
          <w:lang w:eastAsia="en-IE"/>
        </w:rPr>
        <w:lastRenderedPageBreak/>
        <w:br w:type="page"/>
      </w:r>
    </w:p>
    <w:p w14:paraId="170160A4" w14:textId="05A1EF58" w:rsidR="00387329" w:rsidRDefault="00387329" w:rsidP="002B11D9">
      <w:pPr>
        <w:rPr>
          <w:lang w:eastAsia="en-IE"/>
        </w:rPr>
      </w:pPr>
      <w:r>
        <w:rPr>
          <w:lang w:eastAsia="en-IE"/>
        </w:rPr>
        <w:lastRenderedPageBreak/>
        <w:t xml:space="preserve">This will connect to the </w:t>
      </w:r>
      <w:r w:rsidR="0094486B">
        <w:rPr>
          <w:lang w:eastAsia="en-IE"/>
        </w:rPr>
        <w:t>"</w:t>
      </w:r>
      <w:r>
        <w:rPr>
          <w:lang w:eastAsia="en-IE"/>
        </w:rPr>
        <w:t>AchalCluster</w:t>
      </w:r>
      <w:r w:rsidR="0094486B">
        <w:rPr>
          <w:lang w:eastAsia="en-IE"/>
        </w:rPr>
        <w:t>" atlas cluster</w:t>
      </w:r>
      <w:r w:rsidR="00967E39">
        <w:rPr>
          <w:lang w:eastAsia="en-IE"/>
        </w:rPr>
        <w:t xml:space="preserve"> which has 3 nodes.</w:t>
      </w:r>
    </w:p>
    <w:p w14:paraId="0872E107" w14:textId="77777777" w:rsidR="00B46202" w:rsidRDefault="00967E39" w:rsidP="00B46202">
      <w:pPr>
        <w:keepNext/>
      </w:pPr>
      <w:r>
        <w:rPr>
          <w:noProof/>
        </w:rPr>
        <w:drawing>
          <wp:inline distT="0" distB="0" distL="0" distR="0" wp14:anchorId="7034268F" wp14:editId="0D39711D">
            <wp:extent cx="5731510" cy="198437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31510" cy="1984375"/>
                    </a:xfrm>
                    <a:prstGeom prst="rect">
                      <a:avLst/>
                    </a:prstGeom>
                  </pic:spPr>
                </pic:pic>
              </a:graphicData>
            </a:graphic>
          </wp:inline>
        </w:drawing>
      </w:r>
    </w:p>
    <w:p w14:paraId="4B5F0472" w14:textId="7514709D" w:rsidR="00967E39" w:rsidRDefault="00B46202" w:rsidP="00B46202">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7</w:t>
      </w:r>
      <w:r w:rsidR="002B126A">
        <w:rPr>
          <w:noProof/>
        </w:rPr>
        <w:fldChar w:fldCharType="end"/>
      </w:r>
      <w:r w:rsidRPr="003B1E61">
        <w:t xml:space="preserve">: Connect Compass with Cluster Step </w:t>
      </w:r>
      <w:r>
        <w:t>5</w:t>
      </w:r>
    </w:p>
    <w:p w14:paraId="43B24222" w14:textId="3BDE327B" w:rsidR="00240A60" w:rsidRDefault="007E5953" w:rsidP="00F256B5">
      <w:pPr>
        <w:pStyle w:val="Heading3"/>
        <w:rPr>
          <w:lang w:eastAsia="en-IE"/>
        </w:rPr>
      </w:pPr>
      <w:bookmarkStart w:id="15" w:name="_Toc8242804"/>
      <w:r>
        <w:rPr>
          <w:lang w:eastAsia="en-IE"/>
        </w:rPr>
        <w:t xml:space="preserve">Step 3 - </w:t>
      </w:r>
      <w:r w:rsidR="00240A60">
        <w:rPr>
          <w:lang w:eastAsia="en-IE"/>
        </w:rPr>
        <w:t xml:space="preserve">Connecting to Atlas cluster </w:t>
      </w:r>
      <w:r w:rsidR="00F256B5">
        <w:rPr>
          <w:lang w:eastAsia="en-IE"/>
        </w:rPr>
        <w:t>with M</w:t>
      </w:r>
      <w:r w:rsidR="00240A60">
        <w:rPr>
          <w:lang w:eastAsia="en-IE"/>
        </w:rPr>
        <w:t>ongo</w:t>
      </w:r>
      <w:r w:rsidR="00F256B5">
        <w:rPr>
          <w:lang w:eastAsia="en-IE"/>
        </w:rPr>
        <w:t xml:space="preserve"> S</w:t>
      </w:r>
      <w:r w:rsidR="00240A60">
        <w:rPr>
          <w:lang w:eastAsia="en-IE"/>
        </w:rPr>
        <w:t>hell and loading PSL database.</w:t>
      </w:r>
      <w:bookmarkEnd w:id="15"/>
    </w:p>
    <w:p w14:paraId="5C594666" w14:textId="39628E4D" w:rsidR="00240A60" w:rsidRDefault="00240A60" w:rsidP="002B11D9">
      <w:pPr>
        <w:rPr>
          <w:lang w:eastAsia="en-IE"/>
        </w:rPr>
      </w:pPr>
      <w:r>
        <w:rPr>
          <w:lang w:eastAsia="en-IE"/>
        </w:rPr>
        <w:t xml:space="preserve">Go to overview tab </w:t>
      </w:r>
      <w:r w:rsidR="0086383A">
        <w:rPr>
          <w:lang w:eastAsia="en-IE"/>
        </w:rPr>
        <w:t>from browser and click connect button.</w:t>
      </w:r>
      <w:r w:rsidR="00FA3E2D">
        <w:rPr>
          <w:lang w:eastAsia="en-IE"/>
        </w:rPr>
        <w:t xml:space="preserve"> And select Connect with </w:t>
      </w:r>
      <w:r w:rsidR="003263AD">
        <w:rPr>
          <w:lang w:eastAsia="en-IE"/>
        </w:rPr>
        <w:t>Mongo S</w:t>
      </w:r>
      <w:r w:rsidR="00FA3E2D">
        <w:rPr>
          <w:lang w:eastAsia="en-IE"/>
        </w:rPr>
        <w:t>hell option</w:t>
      </w:r>
    </w:p>
    <w:p w14:paraId="0A682513" w14:textId="77777777" w:rsidR="00350DF5" w:rsidRDefault="00FA3E2D" w:rsidP="00350DF5">
      <w:pPr>
        <w:keepNext/>
      </w:pPr>
      <w:r>
        <w:rPr>
          <w:noProof/>
        </w:rPr>
        <w:drawing>
          <wp:inline distT="0" distB="0" distL="0" distR="0" wp14:anchorId="1ADA6FE3" wp14:editId="782D09C0">
            <wp:extent cx="5731510" cy="4907915"/>
            <wp:effectExtent l="0" t="0" r="2540" b="698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4907915"/>
                    </a:xfrm>
                    <a:prstGeom prst="rect">
                      <a:avLst/>
                    </a:prstGeom>
                  </pic:spPr>
                </pic:pic>
              </a:graphicData>
            </a:graphic>
          </wp:inline>
        </w:drawing>
      </w:r>
    </w:p>
    <w:p w14:paraId="0C11BAFD" w14:textId="0670E068" w:rsidR="00FA3E2D" w:rsidRDefault="00350DF5" w:rsidP="00350DF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8</w:t>
      </w:r>
      <w:r w:rsidR="002B126A">
        <w:rPr>
          <w:noProof/>
        </w:rPr>
        <w:fldChar w:fldCharType="end"/>
      </w:r>
      <w:r w:rsidRPr="000045B3">
        <w:t xml:space="preserve">: Connect </w:t>
      </w:r>
      <w:r>
        <w:t>Mongo Shell</w:t>
      </w:r>
      <w:r w:rsidRPr="000045B3">
        <w:t xml:space="preserve"> with Cluster Step 1</w:t>
      </w:r>
    </w:p>
    <w:p w14:paraId="5DCE3338" w14:textId="77777777" w:rsidR="00443763" w:rsidRDefault="00443763">
      <w:pPr>
        <w:rPr>
          <w:lang w:eastAsia="en-IE"/>
        </w:rPr>
      </w:pPr>
      <w:r>
        <w:rPr>
          <w:lang w:eastAsia="en-IE"/>
        </w:rPr>
        <w:br w:type="page"/>
      </w:r>
    </w:p>
    <w:p w14:paraId="434B83B2" w14:textId="2DD19F04" w:rsidR="002F3EA5" w:rsidRDefault="002F3EA5" w:rsidP="002B11D9">
      <w:pPr>
        <w:rPr>
          <w:lang w:eastAsia="en-IE"/>
        </w:rPr>
      </w:pPr>
      <w:r>
        <w:rPr>
          <w:lang w:eastAsia="en-IE"/>
        </w:rPr>
        <w:lastRenderedPageBreak/>
        <w:t>Selec</w:t>
      </w:r>
      <w:r w:rsidR="004414AF">
        <w:rPr>
          <w:lang w:eastAsia="en-IE"/>
        </w:rPr>
        <w:t>t the appropriate shell version as shown below and click on copy connection string button,</w:t>
      </w:r>
    </w:p>
    <w:p w14:paraId="7FA17C92" w14:textId="77777777" w:rsidR="00350DF5" w:rsidRDefault="004414AF" w:rsidP="00350DF5">
      <w:pPr>
        <w:keepNext/>
      </w:pPr>
      <w:r>
        <w:rPr>
          <w:noProof/>
        </w:rPr>
        <w:drawing>
          <wp:inline distT="0" distB="0" distL="0" distR="0" wp14:anchorId="61ECFBEA" wp14:editId="3384F320">
            <wp:extent cx="5731510" cy="5124450"/>
            <wp:effectExtent l="0" t="0" r="254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5124450"/>
                    </a:xfrm>
                    <a:prstGeom prst="rect">
                      <a:avLst/>
                    </a:prstGeom>
                  </pic:spPr>
                </pic:pic>
              </a:graphicData>
            </a:graphic>
          </wp:inline>
        </w:drawing>
      </w:r>
    </w:p>
    <w:p w14:paraId="3EC94930" w14:textId="6DD67F24" w:rsidR="004414AF" w:rsidRDefault="00350DF5" w:rsidP="00350DF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59</w:t>
      </w:r>
      <w:r w:rsidR="002B126A">
        <w:rPr>
          <w:noProof/>
        </w:rPr>
        <w:fldChar w:fldCharType="end"/>
      </w:r>
      <w:r w:rsidRPr="007C3B71">
        <w:t xml:space="preserve">: Connect Mongo Shell with Cluster Step </w:t>
      </w:r>
      <w:r>
        <w:t>2</w:t>
      </w:r>
    </w:p>
    <w:p w14:paraId="7681C664" w14:textId="1649E85B" w:rsidR="004414AF" w:rsidRDefault="004414AF" w:rsidP="002B11D9">
      <w:pPr>
        <w:rPr>
          <w:lang w:eastAsia="en-IE"/>
        </w:rPr>
      </w:pPr>
    </w:p>
    <w:p w14:paraId="2C6395FE" w14:textId="7B0FAFEC" w:rsidR="004414AF" w:rsidRDefault="004414AF" w:rsidP="002B11D9">
      <w:pPr>
        <w:rPr>
          <w:lang w:eastAsia="en-IE"/>
        </w:rPr>
      </w:pPr>
      <w:r>
        <w:rPr>
          <w:lang w:eastAsia="en-IE"/>
        </w:rPr>
        <w:t xml:space="preserve">Navigate to </w:t>
      </w:r>
      <w:r w:rsidR="00764B39">
        <w:rPr>
          <w:lang w:eastAsia="en-IE"/>
        </w:rPr>
        <w:t>Command Prompt and navigate to the location of PSL_Cluster.js file.</w:t>
      </w:r>
    </w:p>
    <w:p w14:paraId="6214C546" w14:textId="0F3BE176" w:rsidR="00740F52" w:rsidRDefault="001817FE" w:rsidP="00740F52">
      <w:pPr>
        <w:rPr>
          <w:lang w:eastAsia="en-IE"/>
        </w:rPr>
      </w:pPr>
      <w:r>
        <w:rPr>
          <w:lang w:eastAsia="en-IE"/>
        </w:rPr>
        <w:t>Now paste the copied connection string and hit enter.</w:t>
      </w:r>
      <w:r w:rsidR="00740F52">
        <w:rPr>
          <w:lang w:eastAsia="en-IE"/>
        </w:rPr>
        <w:t xml:space="preserve"> Enter the Password for DB user PSL created during setup.</w:t>
      </w:r>
    </w:p>
    <w:p w14:paraId="288A520A" w14:textId="77777777" w:rsidR="00A91B9A" w:rsidRPr="00A91B9A" w:rsidRDefault="00A91B9A" w:rsidP="00A91B9A">
      <w:pPr>
        <w:shd w:val="clear" w:color="auto" w:fill="FFFFFF"/>
        <w:spacing w:after="0" w:line="240" w:lineRule="auto"/>
        <w:rPr>
          <w:rFonts w:ascii="Times New Roman" w:eastAsia="Times New Roman" w:hAnsi="Times New Roman" w:cs="Times New Roman"/>
          <w:sz w:val="24"/>
          <w:szCs w:val="24"/>
          <w:lang w:eastAsia="en-IE"/>
        </w:rPr>
      </w:pPr>
      <w:r w:rsidRPr="00A91B9A">
        <w:rPr>
          <w:rFonts w:ascii="Courier New" w:eastAsia="Times New Roman" w:hAnsi="Courier New" w:cs="Courier New"/>
          <w:color w:val="000000"/>
          <w:sz w:val="20"/>
          <w:szCs w:val="20"/>
          <w:lang w:eastAsia="en-IE"/>
        </w:rPr>
        <w:t xml:space="preserve">mongo </w:t>
      </w:r>
      <w:r w:rsidRPr="00A91B9A">
        <w:rPr>
          <w:rFonts w:ascii="Courier New" w:eastAsia="Times New Roman" w:hAnsi="Courier New" w:cs="Courier New"/>
          <w:color w:val="808080"/>
          <w:sz w:val="20"/>
          <w:szCs w:val="20"/>
          <w:lang w:eastAsia="en-IE"/>
        </w:rPr>
        <w:t>"mongodb+srv://achalcluster-aibsj.azure.mongodb.net/test"</w:t>
      </w:r>
      <w:r w:rsidRPr="00A91B9A">
        <w:rPr>
          <w:rFonts w:ascii="Courier New" w:eastAsia="Times New Roman" w:hAnsi="Courier New" w:cs="Courier New"/>
          <w:color w:val="000000"/>
          <w:sz w:val="20"/>
          <w:szCs w:val="20"/>
          <w:lang w:eastAsia="en-IE"/>
        </w:rPr>
        <w:t xml:space="preserve"> </w:t>
      </w:r>
      <w:r w:rsidRPr="00A91B9A">
        <w:rPr>
          <w:rFonts w:ascii="Courier New" w:eastAsia="Times New Roman" w:hAnsi="Courier New" w:cs="Courier New"/>
          <w:b/>
          <w:bCs/>
          <w:color w:val="804000"/>
          <w:sz w:val="20"/>
          <w:szCs w:val="20"/>
          <w:lang w:eastAsia="en-IE"/>
        </w:rPr>
        <w:t>--</w:t>
      </w:r>
      <w:r w:rsidRPr="00A91B9A">
        <w:rPr>
          <w:rFonts w:ascii="Courier New" w:eastAsia="Times New Roman" w:hAnsi="Courier New" w:cs="Courier New"/>
          <w:color w:val="000000"/>
          <w:sz w:val="20"/>
          <w:szCs w:val="20"/>
          <w:lang w:eastAsia="en-IE"/>
        </w:rPr>
        <w:t>username PSL</w:t>
      </w:r>
    </w:p>
    <w:p w14:paraId="07452065" w14:textId="4DF02425" w:rsidR="00A91B9A" w:rsidRDefault="00A91B9A" w:rsidP="00740F52">
      <w:pPr>
        <w:rPr>
          <w:lang w:eastAsia="en-IE"/>
        </w:rPr>
      </w:pPr>
    </w:p>
    <w:p w14:paraId="10A77CF5" w14:textId="22A9265D" w:rsidR="00D4371B" w:rsidRDefault="00D4371B" w:rsidP="00740F52">
      <w:pPr>
        <w:rPr>
          <w:lang w:eastAsia="en-IE"/>
        </w:rPr>
      </w:pPr>
      <w:r>
        <w:rPr>
          <w:lang w:eastAsia="en-IE"/>
        </w:rPr>
        <w:t>(Current password - PSL)</w:t>
      </w:r>
    </w:p>
    <w:p w14:paraId="0975002C" w14:textId="77777777" w:rsidR="00350DF5" w:rsidRDefault="00C1522E" w:rsidP="00350DF5">
      <w:pPr>
        <w:keepNext/>
      </w:pPr>
      <w:r>
        <w:rPr>
          <w:noProof/>
        </w:rPr>
        <w:drawing>
          <wp:inline distT="0" distB="0" distL="0" distR="0" wp14:anchorId="59901722" wp14:editId="6327D6B3">
            <wp:extent cx="5731510" cy="542290"/>
            <wp:effectExtent l="0" t="0" r="254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731510" cy="542290"/>
                    </a:xfrm>
                    <a:prstGeom prst="rect">
                      <a:avLst/>
                    </a:prstGeom>
                  </pic:spPr>
                </pic:pic>
              </a:graphicData>
            </a:graphic>
          </wp:inline>
        </w:drawing>
      </w:r>
    </w:p>
    <w:p w14:paraId="08679951" w14:textId="7D2874AD" w:rsidR="001817FE" w:rsidRDefault="00350DF5" w:rsidP="00350DF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0</w:t>
      </w:r>
      <w:r w:rsidR="002B126A">
        <w:rPr>
          <w:noProof/>
        </w:rPr>
        <w:fldChar w:fldCharType="end"/>
      </w:r>
      <w:r w:rsidRPr="00E47AF0">
        <w:t xml:space="preserve">: Connect Mongo Shell with Cluster Step </w:t>
      </w:r>
      <w:r>
        <w:t>3</w:t>
      </w:r>
    </w:p>
    <w:p w14:paraId="0A80973F" w14:textId="77777777" w:rsidR="00443763" w:rsidRDefault="00443763">
      <w:pPr>
        <w:rPr>
          <w:lang w:eastAsia="en-IE"/>
        </w:rPr>
      </w:pPr>
      <w:r>
        <w:rPr>
          <w:lang w:eastAsia="en-IE"/>
        </w:rPr>
        <w:br w:type="page"/>
      </w:r>
    </w:p>
    <w:p w14:paraId="27A0CA62" w14:textId="4A8FD238" w:rsidR="00740F52" w:rsidRDefault="007E7900" w:rsidP="002B11D9">
      <w:pPr>
        <w:rPr>
          <w:lang w:eastAsia="en-IE"/>
        </w:rPr>
      </w:pPr>
      <w:r>
        <w:rPr>
          <w:lang w:eastAsia="en-IE"/>
        </w:rPr>
        <w:lastRenderedPageBreak/>
        <w:t xml:space="preserve">This will connect to one of the nodes of the cluster. </w:t>
      </w:r>
      <w:r w:rsidR="007454E3">
        <w:rPr>
          <w:lang w:eastAsia="en-IE"/>
        </w:rPr>
        <w:t>Generally, the primary node is connected. Below we can see that Primary node is connected.</w:t>
      </w:r>
    </w:p>
    <w:p w14:paraId="6E0A1042" w14:textId="77777777" w:rsidR="00350DF5" w:rsidRDefault="00740F52" w:rsidP="00350DF5">
      <w:pPr>
        <w:keepNext/>
      </w:pPr>
      <w:r>
        <w:rPr>
          <w:noProof/>
        </w:rPr>
        <w:drawing>
          <wp:inline distT="0" distB="0" distL="0" distR="0" wp14:anchorId="764BC438" wp14:editId="72001871">
            <wp:extent cx="5731510" cy="1957070"/>
            <wp:effectExtent l="0" t="0" r="2540" b="508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731510" cy="1957070"/>
                    </a:xfrm>
                    <a:prstGeom prst="rect">
                      <a:avLst/>
                    </a:prstGeom>
                  </pic:spPr>
                </pic:pic>
              </a:graphicData>
            </a:graphic>
          </wp:inline>
        </w:drawing>
      </w:r>
    </w:p>
    <w:p w14:paraId="24DF3C47" w14:textId="1FF912AD" w:rsidR="00740F52" w:rsidRDefault="00350DF5" w:rsidP="00350DF5">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1</w:t>
      </w:r>
      <w:r w:rsidR="002B126A">
        <w:rPr>
          <w:noProof/>
        </w:rPr>
        <w:fldChar w:fldCharType="end"/>
      </w:r>
      <w:r w:rsidRPr="00AB4D7B">
        <w:t xml:space="preserve">: Connect Mongo Shell with Cluster Step </w:t>
      </w:r>
      <w:r>
        <w:t>4</w:t>
      </w:r>
    </w:p>
    <w:p w14:paraId="06C6D35E" w14:textId="2A1CDF0F" w:rsidR="007454E3" w:rsidRDefault="007454E3" w:rsidP="002B11D9">
      <w:pPr>
        <w:rPr>
          <w:lang w:eastAsia="en-IE"/>
        </w:rPr>
      </w:pPr>
      <w:r>
        <w:rPr>
          <w:lang w:eastAsia="en-IE"/>
        </w:rPr>
        <w:t xml:space="preserve">Run command </w:t>
      </w:r>
      <w:r w:rsidR="007C377E" w:rsidRPr="0033160E">
        <w:rPr>
          <w:b/>
          <w:lang w:eastAsia="en-IE"/>
        </w:rPr>
        <w:t>load("PSL_Cluster.js")</w:t>
      </w:r>
      <w:r w:rsidR="007C377E">
        <w:rPr>
          <w:lang w:eastAsia="en-IE"/>
        </w:rPr>
        <w:t xml:space="preserve"> on Mongo Shell.</w:t>
      </w:r>
      <w:r w:rsidR="00ED3328">
        <w:rPr>
          <w:lang w:eastAsia="en-IE"/>
        </w:rPr>
        <w:t xml:space="preserve"> Output "true" will represent a successful load.</w:t>
      </w:r>
    </w:p>
    <w:p w14:paraId="475B4A14" w14:textId="77777777" w:rsidR="001F7E2A" w:rsidRDefault="00ED3328" w:rsidP="001F7E2A">
      <w:pPr>
        <w:keepNext/>
      </w:pPr>
      <w:r>
        <w:rPr>
          <w:noProof/>
        </w:rPr>
        <w:drawing>
          <wp:inline distT="0" distB="0" distL="0" distR="0" wp14:anchorId="4B919BAB" wp14:editId="2C0DCF1B">
            <wp:extent cx="5600000" cy="561905"/>
            <wp:effectExtent l="0" t="0" r="127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600000" cy="561905"/>
                    </a:xfrm>
                    <a:prstGeom prst="rect">
                      <a:avLst/>
                    </a:prstGeom>
                  </pic:spPr>
                </pic:pic>
              </a:graphicData>
            </a:graphic>
          </wp:inline>
        </w:drawing>
      </w:r>
    </w:p>
    <w:p w14:paraId="709B302A" w14:textId="7289FB83" w:rsidR="00ED3328" w:rsidRDefault="001F7E2A" w:rsidP="001F7E2A">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2</w:t>
      </w:r>
      <w:r w:rsidR="002B126A">
        <w:rPr>
          <w:noProof/>
        </w:rPr>
        <w:fldChar w:fldCharType="end"/>
      </w:r>
      <w:r>
        <w:t>: Load Data in Cluster via Mongo Shell</w:t>
      </w:r>
    </w:p>
    <w:p w14:paraId="6CB555CA" w14:textId="21946545" w:rsidR="00ED3328" w:rsidRDefault="008E04D8" w:rsidP="002B11D9">
      <w:pPr>
        <w:rPr>
          <w:lang w:eastAsia="en-IE"/>
        </w:rPr>
      </w:pPr>
      <w:r>
        <w:rPr>
          <w:lang w:eastAsia="en-IE"/>
        </w:rPr>
        <w:t>Verify the document count using below commands</w:t>
      </w:r>
    </w:p>
    <w:p w14:paraId="60156BB3" w14:textId="77777777" w:rsidR="00D35016" w:rsidRDefault="00D35016" w:rsidP="002B11D9">
      <w:pPr>
        <w:rPr>
          <w:lang w:eastAsia="en-IE"/>
        </w:rPr>
      </w:pPr>
      <w:r>
        <w:rPr>
          <w:lang w:eastAsia="en-IE"/>
        </w:rPr>
        <w:t>u</w:t>
      </w:r>
      <w:r w:rsidR="008E04D8">
        <w:rPr>
          <w:lang w:eastAsia="en-IE"/>
        </w:rPr>
        <w:t>se PSL</w:t>
      </w:r>
      <w:r>
        <w:rPr>
          <w:lang w:eastAsia="en-IE"/>
        </w:rPr>
        <w:t>;</w:t>
      </w:r>
    </w:p>
    <w:p w14:paraId="0257EDCE" w14:textId="65FE3D67" w:rsidR="008E04D8" w:rsidRDefault="00D35016" w:rsidP="002B11D9">
      <w:pPr>
        <w:rPr>
          <w:lang w:eastAsia="en-IE"/>
        </w:rPr>
      </w:pPr>
      <w:r>
        <w:rPr>
          <w:lang w:eastAsia="en-IE"/>
        </w:rPr>
        <w:t>db.PSL.count()</w:t>
      </w:r>
    </w:p>
    <w:p w14:paraId="3B97CB9B" w14:textId="77777777" w:rsidR="001F7E2A" w:rsidRDefault="00A52B72" w:rsidP="001F7E2A">
      <w:pPr>
        <w:keepNext/>
      </w:pPr>
      <w:r>
        <w:rPr>
          <w:noProof/>
        </w:rPr>
        <w:drawing>
          <wp:inline distT="0" distB="0" distL="0" distR="0" wp14:anchorId="1500AB94" wp14:editId="55C2FCCB">
            <wp:extent cx="4895238" cy="828571"/>
            <wp:effectExtent l="0" t="0" r="63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895238" cy="828571"/>
                    </a:xfrm>
                    <a:prstGeom prst="rect">
                      <a:avLst/>
                    </a:prstGeom>
                  </pic:spPr>
                </pic:pic>
              </a:graphicData>
            </a:graphic>
          </wp:inline>
        </w:drawing>
      </w:r>
    </w:p>
    <w:p w14:paraId="6586824A" w14:textId="516C003B" w:rsidR="00A52B72" w:rsidRDefault="001F7E2A" w:rsidP="001F7E2A">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3</w:t>
      </w:r>
      <w:r w:rsidR="002B126A">
        <w:rPr>
          <w:noProof/>
        </w:rPr>
        <w:fldChar w:fldCharType="end"/>
      </w:r>
      <w:r>
        <w:t>: Verify Data</w:t>
      </w:r>
    </w:p>
    <w:p w14:paraId="668BE731" w14:textId="2361E4EE" w:rsidR="008F5F79" w:rsidRDefault="008F5F79" w:rsidP="002B11D9">
      <w:pPr>
        <w:rPr>
          <w:lang w:eastAsia="en-IE"/>
        </w:rPr>
      </w:pPr>
      <w:r>
        <w:rPr>
          <w:lang w:eastAsia="en-IE"/>
        </w:rPr>
        <w:t>All the operations can be performed now</w:t>
      </w:r>
      <w:r w:rsidR="00260C92">
        <w:rPr>
          <w:lang w:eastAsia="en-IE"/>
        </w:rPr>
        <w:t xml:space="preserve">. </w:t>
      </w:r>
      <w:r w:rsidR="00415F51">
        <w:rPr>
          <w:lang w:eastAsia="en-IE"/>
        </w:rPr>
        <w:t>Let's</w:t>
      </w:r>
      <w:r w:rsidR="00260C92">
        <w:rPr>
          <w:lang w:eastAsia="en-IE"/>
        </w:rPr>
        <w:t xml:space="preserve"> run an example query.</w:t>
      </w:r>
    </w:p>
    <w:p w14:paraId="391B5BE0" w14:textId="77777777" w:rsidR="00443763" w:rsidRDefault="00443763">
      <w:pPr>
        <w:rPr>
          <w:rFonts w:asciiTheme="majorHAnsi" w:eastAsiaTheme="majorEastAsia" w:hAnsiTheme="majorHAnsi" w:cstheme="majorBidi"/>
          <w:color w:val="1F3763" w:themeColor="accent1" w:themeShade="7F"/>
          <w:sz w:val="24"/>
          <w:szCs w:val="24"/>
          <w:lang w:eastAsia="en-IE"/>
        </w:rPr>
      </w:pPr>
      <w:r>
        <w:rPr>
          <w:lang w:eastAsia="en-IE"/>
        </w:rPr>
        <w:br w:type="page"/>
      </w:r>
    </w:p>
    <w:p w14:paraId="5360EF1E" w14:textId="592D4776" w:rsidR="00260C92" w:rsidRDefault="007E5953" w:rsidP="0093419F">
      <w:pPr>
        <w:pStyle w:val="Heading3"/>
        <w:rPr>
          <w:lang w:eastAsia="en-IE"/>
        </w:rPr>
      </w:pPr>
      <w:bookmarkStart w:id="16" w:name="_Toc8242805"/>
      <w:r>
        <w:rPr>
          <w:lang w:eastAsia="en-IE"/>
        </w:rPr>
        <w:lastRenderedPageBreak/>
        <w:t xml:space="preserve">Step 4 - </w:t>
      </w:r>
      <w:r w:rsidR="001F7E2A">
        <w:rPr>
          <w:lang w:eastAsia="en-IE"/>
        </w:rPr>
        <w:t>Example Atlas Cluster with Mongo Shell</w:t>
      </w:r>
      <w:bookmarkEnd w:id="16"/>
    </w:p>
    <w:p w14:paraId="250FE084" w14:textId="49A88D11" w:rsidR="007E6CE1" w:rsidRDefault="007E6CE1" w:rsidP="007E6CE1">
      <w:pPr>
        <w:pStyle w:val="NoSpacing"/>
        <w:rPr>
          <w:lang w:eastAsia="en-IE"/>
        </w:rPr>
      </w:pPr>
      <w:r>
        <w:rPr>
          <w:lang w:eastAsia="en-IE"/>
        </w:rPr>
        <w:t xml:space="preserve">List Forename, Surname, Height, County and Weakness of all swimmers whose height is same as the </w:t>
      </w:r>
      <w:r w:rsidR="00CC5020">
        <w:rPr>
          <w:lang w:eastAsia="en-IE"/>
        </w:rPr>
        <w:t>minimum</w:t>
      </w:r>
      <w:r>
        <w:rPr>
          <w:lang w:eastAsia="en-IE"/>
        </w:rPr>
        <w:t xml:space="preserve"> height of swimmers located at Washington and have a weakness "Use of Feet".</w:t>
      </w:r>
    </w:p>
    <w:p w14:paraId="6D24DC67" w14:textId="77777777" w:rsidR="007E6CE1" w:rsidRDefault="007E6CE1" w:rsidP="007E6CE1">
      <w:pPr>
        <w:shd w:val="clear" w:color="auto" w:fill="FFFFFF"/>
        <w:spacing w:after="0" w:line="240" w:lineRule="auto"/>
        <w:rPr>
          <w:rFonts w:ascii="Courier New" w:eastAsia="Times New Roman" w:hAnsi="Courier New" w:cs="Courier New"/>
          <w:color w:val="000000"/>
          <w:sz w:val="20"/>
          <w:szCs w:val="20"/>
          <w:lang w:eastAsia="en-IE"/>
        </w:rPr>
      </w:pPr>
    </w:p>
    <w:p w14:paraId="3A283AF4" w14:textId="77777777" w:rsidR="007E6CE1" w:rsidRDefault="007E6CE1" w:rsidP="007E6CE1">
      <w:pPr>
        <w:shd w:val="clear" w:color="auto" w:fill="FFFFFF"/>
        <w:spacing w:after="0" w:line="240" w:lineRule="auto"/>
        <w:rPr>
          <w:rFonts w:ascii="Courier New" w:eastAsia="Times New Roman" w:hAnsi="Courier New" w:cs="Courier New"/>
          <w:color w:val="000000"/>
          <w:sz w:val="20"/>
          <w:szCs w:val="20"/>
          <w:lang w:eastAsia="en-IE"/>
        </w:rPr>
      </w:pPr>
    </w:p>
    <w:p w14:paraId="47501519" w14:textId="77777777" w:rsidR="00272217"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Pr>
          <w:rFonts w:ascii="Courier New" w:eastAsia="Times New Roman" w:hAnsi="Courier New" w:cs="Courier New"/>
          <w:color w:val="000000"/>
          <w:sz w:val="20"/>
          <w:szCs w:val="20"/>
          <w:lang w:eastAsia="en-IE"/>
        </w:rPr>
        <w:t>cls</w:t>
      </w:r>
    </w:p>
    <w:p w14:paraId="66463A12"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db</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SL</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aggregate</w:t>
      </w:r>
      <w:r w:rsidRPr="006A1FB0">
        <w:rPr>
          <w:rFonts w:ascii="Courier New" w:eastAsia="Times New Roman" w:hAnsi="Courier New" w:cs="Courier New"/>
          <w:b/>
          <w:bCs/>
          <w:color w:val="8000FF"/>
          <w:sz w:val="20"/>
          <w:szCs w:val="20"/>
          <w:lang w:eastAsia="en-IE"/>
        </w:rPr>
        <w:t>([</w:t>
      </w:r>
    </w:p>
    <w:p w14:paraId="2F2EA426"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Washington"</w:t>
      </w:r>
      <w:r w:rsidRPr="006A1FB0">
        <w:rPr>
          <w:rFonts w:ascii="Courier New" w:eastAsia="Times New Roman" w:hAnsi="Courier New" w:cs="Courier New"/>
          <w:b/>
          <w:bCs/>
          <w:color w:val="8000FF"/>
          <w:sz w:val="20"/>
          <w:szCs w:val="20"/>
          <w:lang w:eastAsia="en-IE"/>
        </w:rPr>
        <w:t>}},</w:t>
      </w:r>
    </w:p>
    <w:p w14:paraId="2B5C16F4"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Weakness"</w:t>
      </w:r>
      <w:r w:rsidRPr="006A1FB0">
        <w:rPr>
          <w:rFonts w:ascii="Courier New" w:eastAsia="Times New Roman" w:hAnsi="Courier New" w:cs="Courier New"/>
          <w:b/>
          <w:bCs/>
          <w:color w:val="8000FF"/>
          <w:sz w:val="20"/>
          <w:szCs w:val="20"/>
          <w:lang w:eastAsia="en-IE"/>
        </w:rPr>
        <w:t>,</w:t>
      </w:r>
      <w:r>
        <w:rPr>
          <w:rFonts w:ascii="Courier New" w:eastAsia="Times New Roman" w:hAnsi="Courier New" w:cs="Courier New"/>
          <w:color w:val="000000"/>
          <w:sz w:val="20"/>
          <w:szCs w:val="20"/>
          <w:lang w:eastAsia="en-IE"/>
        </w:rPr>
        <w:t>Min</w:t>
      </w:r>
      <w:r w:rsidRPr="006A1FB0">
        <w:rPr>
          <w:rFonts w:ascii="Courier New" w:eastAsia="Times New Roman" w:hAnsi="Courier New" w:cs="Courier New"/>
          <w:color w:val="000000"/>
          <w:sz w:val="20"/>
          <w:szCs w:val="20"/>
          <w:lang w:eastAsia="en-IE"/>
        </w:rPr>
        <w:t>_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i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Height"</w:t>
      </w:r>
      <w:r w:rsidRPr="006A1FB0">
        <w:rPr>
          <w:rFonts w:ascii="Courier New" w:eastAsia="Times New Roman" w:hAnsi="Courier New" w:cs="Courier New"/>
          <w:b/>
          <w:bCs/>
          <w:color w:val="8000FF"/>
          <w:sz w:val="20"/>
          <w:szCs w:val="20"/>
          <w:lang w:eastAsia="en-IE"/>
        </w:rPr>
        <w:t>}}},</w:t>
      </w:r>
    </w:p>
    <w:p w14:paraId="06E95D9E"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Use of Feet"</w:t>
      </w:r>
      <w:r w:rsidRPr="006A1FB0">
        <w:rPr>
          <w:rFonts w:ascii="Courier New" w:eastAsia="Times New Roman" w:hAnsi="Courier New" w:cs="Courier New"/>
          <w:b/>
          <w:bCs/>
          <w:color w:val="8000FF"/>
          <w:sz w:val="20"/>
          <w:szCs w:val="20"/>
          <w:lang w:eastAsia="en-IE"/>
        </w:rPr>
        <w:t>}},</w:t>
      </w:r>
    </w:p>
    <w:p w14:paraId="41B93B1C"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lookup</w:t>
      </w:r>
      <w:r w:rsidRPr="006A1FB0">
        <w:rPr>
          <w:rFonts w:ascii="Courier New" w:eastAsia="Times New Roman" w:hAnsi="Courier New" w:cs="Courier New"/>
          <w:b/>
          <w:bCs/>
          <w:color w:val="8000FF"/>
          <w:sz w:val="20"/>
          <w:szCs w:val="20"/>
          <w:lang w:eastAsia="en-IE"/>
        </w:rPr>
        <w:t>:{</w:t>
      </w:r>
    </w:p>
    <w:p w14:paraId="7A1D6A4C"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fro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PSL'</w:t>
      </w:r>
      <w:r w:rsidRPr="006A1FB0">
        <w:rPr>
          <w:rFonts w:ascii="Courier New" w:eastAsia="Times New Roman" w:hAnsi="Courier New" w:cs="Courier New"/>
          <w:b/>
          <w:bCs/>
          <w:color w:val="8000FF"/>
          <w:sz w:val="20"/>
          <w:szCs w:val="20"/>
          <w:lang w:eastAsia="en-IE"/>
        </w:rPr>
        <w:t>,</w:t>
      </w:r>
    </w:p>
    <w:p w14:paraId="5583F09A"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localFiel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w:t>
      </w:r>
      <w:r>
        <w:rPr>
          <w:rFonts w:ascii="Courier New" w:eastAsia="Times New Roman" w:hAnsi="Courier New" w:cs="Courier New"/>
          <w:color w:val="808080"/>
          <w:sz w:val="20"/>
          <w:szCs w:val="20"/>
          <w:lang w:eastAsia="en-IE"/>
        </w:rPr>
        <w:t>Min</w:t>
      </w:r>
      <w:r w:rsidRPr="006A1FB0">
        <w:rPr>
          <w:rFonts w:ascii="Courier New" w:eastAsia="Times New Roman" w:hAnsi="Courier New" w:cs="Courier New"/>
          <w:color w:val="808080"/>
          <w:sz w:val="20"/>
          <w:szCs w:val="20"/>
          <w:lang w:eastAsia="en-IE"/>
        </w:rPr>
        <w:t>_Height'</w:t>
      </w:r>
      <w:r w:rsidRPr="006A1FB0">
        <w:rPr>
          <w:rFonts w:ascii="Courier New" w:eastAsia="Times New Roman" w:hAnsi="Courier New" w:cs="Courier New"/>
          <w:b/>
          <w:bCs/>
          <w:color w:val="8000FF"/>
          <w:sz w:val="20"/>
          <w:szCs w:val="20"/>
          <w:lang w:eastAsia="en-IE"/>
        </w:rPr>
        <w:t>,</w:t>
      </w:r>
    </w:p>
    <w:p w14:paraId="41B21BB0"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foreignFiel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Height'</w:t>
      </w:r>
      <w:r w:rsidRPr="006A1FB0">
        <w:rPr>
          <w:rFonts w:ascii="Courier New" w:eastAsia="Times New Roman" w:hAnsi="Courier New" w:cs="Courier New"/>
          <w:b/>
          <w:bCs/>
          <w:color w:val="8000FF"/>
          <w:sz w:val="20"/>
          <w:szCs w:val="20"/>
          <w:lang w:eastAsia="en-IE"/>
        </w:rPr>
        <w:t>,</w:t>
      </w:r>
    </w:p>
    <w:p w14:paraId="68DCFD4F"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a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8080"/>
          <w:sz w:val="20"/>
          <w:szCs w:val="20"/>
          <w:lang w:eastAsia="en-IE"/>
        </w:rPr>
        <w:t>'Swimmers_</w:t>
      </w:r>
      <w:r>
        <w:rPr>
          <w:rFonts w:ascii="Courier New" w:eastAsia="Times New Roman" w:hAnsi="Courier New" w:cs="Courier New"/>
          <w:color w:val="808080"/>
          <w:sz w:val="20"/>
          <w:szCs w:val="20"/>
          <w:lang w:eastAsia="en-IE"/>
        </w:rPr>
        <w:t>Min</w:t>
      </w:r>
      <w:r w:rsidRPr="006A1FB0">
        <w:rPr>
          <w:rFonts w:ascii="Courier New" w:eastAsia="Times New Roman" w:hAnsi="Courier New" w:cs="Courier New"/>
          <w:color w:val="808080"/>
          <w:sz w:val="20"/>
          <w:szCs w:val="20"/>
          <w:lang w:eastAsia="en-IE"/>
        </w:rPr>
        <w:t>Height'</w:t>
      </w:r>
    </w:p>
    <w:p w14:paraId="00EEBFC1"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623F12D9"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project</w:t>
      </w:r>
      <w:r w:rsidRPr="006A1FB0">
        <w:rPr>
          <w:rFonts w:ascii="Courier New" w:eastAsia="Times New Roman" w:hAnsi="Courier New" w:cs="Courier New"/>
          <w:b/>
          <w:bCs/>
          <w:color w:val="8000FF"/>
          <w:sz w:val="20"/>
          <w:szCs w:val="20"/>
          <w:lang w:eastAsia="en-IE"/>
        </w:rPr>
        <w:t>:{</w:t>
      </w:r>
    </w:p>
    <w:p w14:paraId="28C2F077"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Pr>
          <w:rFonts w:ascii="Courier New" w:eastAsia="Times New Roman" w:hAnsi="Courier New" w:cs="Courier New"/>
          <w:color w:val="800000"/>
          <w:sz w:val="20"/>
          <w:szCs w:val="20"/>
          <w:lang w:eastAsia="en-IE"/>
        </w:rPr>
        <w:t>Min</w:t>
      </w:r>
      <w:r w:rsidRPr="006A1FB0">
        <w:rPr>
          <w:rFonts w:ascii="Courier New" w:eastAsia="Times New Roman" w:hAnsi="Courier New" w:cs="Courier New"/>
          <w:color w:val="800000"/>
          <w:sz w:val="20"/>
          <w:szCs w:val="20"/>
          <w:lang w:eastAsia="en-IE"/>
        </w:rPr>
        <w:t>Height.Forenam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598FDE2B"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Pr>
          <w:rFonts w:ascii="Courier New" w:eastAsia="Times New Roman" w:hAnsi="Courier New" w:cs="Courier New"/>
          <w:color w:val="800000"/>
          <w:sz w:val="20"/>
          <w:szCs w:val="20"/>
          <w:lang w:eastAsia="en-IE"/>
        </w:rPr>
        <w:t>Min</w:t>
      </w:r>
      <w:r w:rsidRPr="006A1FB0">
        <w:rPr>
          <w:rFonts w:ascii="Courier New" w:eastAsia="Times New Roman" w:hAnsi="Courier New" w:cs="Courier New"/>
          <w:color w:val="800000"/>
          <w:sz w:val="20"/>
          <w:szCs w:val="20"/>
          <w:lang w:eastAsia="en-IE"/>
        </w:rPr>
        <w:t>Height.Surname"</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7F4B08C2"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Pr>
          <w:rFonts w:ascii="Courier New" w:eastAsia="Times New Roman" w:hAnsi="Courier New" w:cs="Courier New"/>
          <w:color w:val="800000"/>
          <w:sz w:val="20"/>
          <w:szCs w:val="20"/>
          <w:lang w:eastAsia="en-IE"/>
        </w:rPr>
        <w:t>Min</w:t>
      </w:r>
      <w:r w:rsidRPr="006A1FB0">
        <w:rPr>
          <w:rFonts w:ascii="Courier New" w:eastAsia="Times New Roman" w:hAnsi="Courier New" w:cs="Courier New"/>
          <w:color w:val="800000"/>
          <w:sz w:val="20"/>
          <w:szCs w:val="20"/>
          <w:lang w:eastAsia="en-IE"/>
        </w:rPr>
        <w:t>Height.Heigh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7C9C0551"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Pr>
          <w:rFonts w:ascii="Courier New" w:eastAsia="Times New Roman" w:hAnsi="Courier New" w:cs="Courier New"/>
          <w:color w:val="800000"/>
          <w:sz w:val="20"/>
          <w:szCs w:val="20"/>
          <w:lang w:eastAsia="en-IE"/>
        </w:rPr>
        <w:t>Min</w:t>
      </w:r>
      <w:r w:rsidRPr="006A1FB0">
        <w:rPr>
          <w:rFonts w:ascii="Courier New" w:eastAsia="Times New Roman" w:hAnsi="Courier New" w:cs="Courier New"/>
          <w:color w:val="800000"/>
          <w:sz w:val="20"/>
          <w:szCs w:val="20"/>
          <w:lang w:eastAsia="en-IE"/>
        </w:rPr>
        <w:t>Height.Count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0884E499"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Swimmers_</w:t>
      </w:r>
      <w:r>
        <w:rPr>
          <w:rFonts w:ascii="Courier New" w:eastAsia="Times New Roman" w:hAnsi="Courier New" w:cs="Courier New"/>
          <w:color w:val="800000"/>
          <w:sz w:val="20"/>
          <w:szCs w:val="20"/>
          <w:lang w:eastAsia="en-IE"/>
        </w:rPr>
        <w:t>Min</w:t>
      </w:r>
      <w:r w:rsidRPr="006A1FB0">
        <w:rPr>
          <w:rFonts w:ascii="Courier New" w:eastAsia="Times New Roman" w:hAnsi="Courier New" w:cs="Courier New"/>
          <w:color w:val="800000"/>
          <w:sz w:val="20"/>
          <w:szCs w:val="20"/>
          <w:lang w:eastAsia="en-IE"/>
        </w:rPr>
        <w:t>Height.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6D4271E9"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0</w:t>
      </w:r>
    </w:p>
    <w:p w14:paraId="2918D78E"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3912293E" w14:textId="77777777" w:rsidR="00272217" w:rsidRPr="006A1FB0" w:rsidRDefault="00272217" w:rsidP="00272217">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6BF84DD" w14:textId="46793C45" w:rsidR="001F7E2A" w:rsidRDefault="00AC3F5B" w:rsidP="001F7E2A">
      <w:pPr>
        <w:keepNext/>
        <w:shd w:val="clear" w:color="auto" w:fill="FFFFFF"/>
        <w:spacing w:after="0" w:line="240" w:lineRule="auto"/>
      </w:pPr>
      <w:r>
        <w:rPr>
          <w:noProof/>
        </w:rPr>
        <w:drawing>
          <wp:inline distT="0" distB="0" distL="0" distR="0" wp14:anchorId="340A0FB7" wp14:editId="71F0552F">
            <wp:extent cx="5731510" cy="1732915"/>
            <wp:effectExtent l="0" t="0" r="2540" b="63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732915"/>
                    </a:xfrm>
                    <a:prstGeom prst="rect">
                      <a:avLst/>
                    </a:prstGeom>
                  </pic:spPr>
                </pic:pic>
              </a:graphicData>
            </a:graphic>
          </wp:inline>
        </w:drawing>
      </w:r>
    </w:p>
    <w:p w14:paraId="6F4A4B9C" w14:textId="6F120672" w:rsidR="00415F51" w:rsidRDefault="001F7E2A" w:rsidP="001F7E2A">
      <w:pPr>
        <w:pStyle w:val="Caption"/>
        <w:rPr>
          <w:rFonts w:ascii="Courier New" w:eastAsia="Times New Roman" w:hAnsi="Courier New" w:cs="Courier New"/>
          <w:color w:val="000000"/>
          <w:sz w:val="20"/>
          <w:szCs w:val="20"/>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4</w:t>
      </w:r>
      <w:r w:rsidR="002B126A">
        <w:rPr>
          <w:noProof/>
        </w:rPr>
        <w:fldChar w:fldCharType="end"/>
      </w:r>
      <w:r>
        <w:t xml:space="preserve">: </w:t>
      </w:r>
      <w:r w:rsidRPr="00F94C5F">
        <w:t>Example Atlas Cluster with Mongo Shell</w:t>
      </w:r>
    </w:p>
    <w:p w14:paraId="4C3054AF" w14:textId="752DA50C" w:rsidR="00404443" w:rsidRDefault="00404443" w:rsidP="007E6CE1">
      <w:pPr>
        <w:shd w:val="clear" w:color="auto" w:fill="FFFFFF"/>
        <w:spacing w:after="0" w:line="240" w:lineRule="auto"/>
        <w:rPr>
          <w:rFonts w:ascii="Courier New" w:eastAsia="Times New Roman" w:hAnsi="Courier New" w:cs="Courier New"/>
          <w:color w:val="000000"/>
          <w:sz w:val="20"/>
          <w:szCs w:val="20"/>
          <w:lang w:eastAsia="en-IE"/>
        </w:rPr>
      </w:pPr>
    </w:p>
    <w:p w14:paraId="178806CD" w14:textId="097F4F9B" w:rsidR="00613A30" w:rsidRDefault="007E5953" w:rsidP="00386E24">
      <w:pPr>
        <w:pStyle w:val="Heading3"/>
        <w:rPr>
          <w:lang w:eastAsia="en-IE"/>
        </w:rPr>
      </w:pPr>
      <w:bookmarkStart w:id="17" w:name="_Toc8242806"/>
      <w:r>
        <w:t xml:space="preserve">Step 5 - </w:t>
      </w:r>
      <w:r w:rsidR="001F7E2A" w:rsidRPr="00386E24">
        <w:t>Visualizing PSL database in Compass and Atlas Cluster</w:t>
      </w:r>
      <w:r w:rsidR="001F7E2A">
        <w:rPr>
          <w:lang w:eastAsia="en-IE"/>
        </w:rPr>
        <w:t>.</w:t>
      </w:r>
      <w:bookmarkEnd w:id="17"/>
    </w:p>
    <w:p w14:paraId="4003F3CC" w14:textId="44F4B0B7" w:rsidR="0030731D" w:rsidRDefault="0030731D" w:rsidP="00404443">
      <w:pPr>
        <w:pStyle w:val="NoSpacing"/>
        <w:rPr>
          <w:lang w:eastAsia="en-IE"/>
        </w:rPr>
      </w:pPr>
      <w:r>
        <w:rPr>
          <w:lang w:eastAsia="en-IE"/>
        </w:rPr>
        <w:t xml:space="preserve">Refresh the already connected Cluster in compass and </w:t>
      </w:r>
      <w:r w:rsidR="002A0033">
        <w:rPr>
          <w:lang w:eastAsia="en-IE"/>
        </w:rPr>
        <w:t>click on PSL database.</w:t>
      </w:r>
    </w:p>
    <w:p w14:paraId="4EDD956D" w14:textId="77777777" w:rsidR="001F7E2A" w:rsidRDefault="002A0033" w:rsidP="001F7E2A">
      <w:pPr>
        <w:pStyle w:val="NoSpacing"/>
        <w:keepNext/>
      </w:pPr>
      <w:r>
        <w:rPr>
          <w:noProof/>
        </w:rPr>
        <w:drawing>
          <wp:inline distT="0" distB="0" distL="0" distR="0" wp14:anchorId="0FD9C92C" wp14:editId="1F1BB106">
            <wp:extent cx="5731510" cy="2114550"/>
            <wp:effectExtent l="0" t="0" r="254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2114550"/>
                    </a:xfrm>
                    <a:prstGeom prst="rect">
                      <a:avLst/>
                    </a:prstGeom>
                  </pic:spPr>
                </pic:pic>
              </a:graphicData>
            </a:graphic>
          </wp:inline>
        </w:drawing>
      </w:r>
    </w:p>
    <w:p w14:paraId="7A2C43CE" w14:textId="0F878B62" w:rsidR="002A0033" w:rsidRDefault="001F7E2A" w:rsidP="001F7E2A">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5</w:t>
      </w:r>
      <w:r w:rsidR="002B126A">
        <w:rPr>
          <w:noProof/>
        </w:rPr>
        <w:fldChar w:fldCharType="end"/>
      </w:r>
      <w:r>
        <w:t xml:space="preserve">: </w:t>
      </w:r>
      <w:r w:rsidRPr="00EC1488">
        <w:t>Visualizing PSL database in Compass and Atlas Cluster</w:t>
      </w:r>
    </w:p>
    <w:p w14:paraId="673A0FA7" w14:textId="39776245" w:rsidR="000B4FA2" w:rsidRDefault="000B4FA2" w:rsidP="00404443">
      <w:pPr>
        <w:pStyle w:val="NoSpacing"/>
        <w:rPr>
          <w:lang w:eastAsia="en-IE"/>
        </w:rPr>
      </w:pPr>
    </w:p>
    <w:p w14:paraId="3401BA6C" w14:textId="66D0824B" w:rsidR="000B4FA2" w:rsidRDefault="000B4FA2" w:rsidP="00404443">
      <w:pPr>
        <w:pStyle w:val="NoSpacing"/>
        <w:rPr>
          <w:lang w:eastAsia="en-IE"/>
        </w:rPr>
      </w:pPr>
      <w:r>
        <w:rPr>
          <w:lang w:eastAsia="en-IE"/>
        </w:rPr>
        <w:lastRenderedPageBreak/>
        <w:t>Select the PSL collection.</w:t>
      </w:r>
    </w:p>
    <w:p w14:paraId="5ECB7487" w14:textId="77777777" w:rsidR="001F7E2A" w:rsidRDefault="000B4FA2" w:rsidP="001F7E2A">
      <w:pPr>
        <w:pStyle w:val="NoSpacing"/>
        <w:keepNext/>
      </w:pPr>
      <w:r>
        <w:rPr>
          <w:noProof/>
        </w:rPr>
        <w:drawing>
          <wp:inline distT="0" distB="0" distL="0" distR="0" wp14:anchorId="4F215A9F" wp14:editId="418C6332">
            <wp:extent cx="5731510" cy="1489710"/>
            <wp:effectExtent l="0" t="0" r="254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1489710"/>
                    </a:xfrm>
                    <a:prstGeom prst="rect">
                      <a:avLst/>
                    </a:prstGeom>
                  </pic:spPr>
                </pic:pic>
              </a:graphicData>
            </a:graphic>
          </wp:inline>
        </w:drawing>
      </w:r>
    </w:p>
    <w:p w14:paraId="68235F2B" w14:textId="3D739983" w:rsidR="000B4FA2" w:rsidRDefault="001F7E2A" w:rsidP="001F7E2A">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6</w:t>
      </w:r>
      <w:r w:rsidR="002B126A">
        <w:rPr>
          <w:noProof/>
        </w:rPr>
        <w:fldChar w:fldCharType="end"/>
      </w:r>
      <w:r w:rsidRPr="009E3A46">
        <w:t xml:space="preserve">: Visualizing PSL </w:t>
      </w:r>
      <w:r>
        <w:t>collection</w:t>
      </w:r>
      <w:r w:rsidRPr="009E3A46">
        <w:t xml:space="preserve"> in Compass and Atlas Cluster</w:t>
      </w:r>
    </w:p>
    <w:p w14:paraId="1317A105" w14:textId="0C89092C" w:rsidR="00FD53D1" w:rsidRDefault="00FD53D1" w:rsidP="00404443">
      <w:pPr>
        <w:pStyle w:val="NoSpacing"/>
        <w:rPr>
          <w:lang w:eastAsia="en-IE"/>
        </w:rPr>
      </w:pPr>
    </w:p>
    <w:p w14:paraId="003193FC" w14:textId="1102EA4B" w:rsidR="00FD53D1" w:rsidRDefault="00454D59" w:rsidP="00404443">
      <w:pPr>
        <w:pStyle w:val="NoSpacing"/>
        <w:rPr>
          <w:lang w:eastAsia="en-IE"/>
        </w:rPr>
      </w:pPr>
      <w:r>
        <w:rPr>
          <w:lang w:eastAsia="en-IE"/>
        </w:rPr>
        <w:t>Compass will display 20 documents out of 1000 documents in PSL collection by default.</w:t>
      </w:r>
    </w:p>
    <w:p w14:paraId="2AD55550" w14:textId="77777777" w:rsidR="001F7E2A" w:rsidRDefault="00454D59" w:rsidP="001F7E2A">
      <w:pPr>
        <w:pStyle w:val="NoSpacing"/>
        <w:keepNext/>
      </w:pPr>
      <w:r>
        <w:rPr>
          <w:noProof/>
        </w:rPr>
        <w:drawing>
          <wp:inline distT="0" distB="0" distL="0" distR="0" wp14:anchorId="5E2CEFBC" wp14:editId="4BA4D478">
            <wp:extent cx="5731510" cy="3034030"/>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3034030"/>
                    </a:xfrm>
                    <a:prstGeom prst="rect">
                      <a:avLst/>
                    </a:prstGeom>
                  </pic:spPr>
                </pic:pic>
              </a:graphicData>
            </a:graphic>
          </wp:inline>
        </w:drawing>
      </w:r>
    </w:p>
    <w:p w14:paraId="37E2F8DE" w14:textId="5548C376" w:rsidR="00454D59" w:rsidRDefault="001F7E2A" w:rsidP="001F7E2A">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sidR="00B140E9">
        <w:rPr>
          <w:noProof/>
        </w:rPr>
        <w:t>67</w:t>
      </w:r>
      <w:r w:rsidR="002B126A">
        <w:rPr>
          <w:noProof/>
        </w:rPr>
        <w:fldChar w:fldCharType="end"/>
      </w:r>
      <w:r w:rsidRPr="00965E83">
        <w:t xml:space="preserve">: Visualizing PSL </w:t>
      </w:r>
      <w:r>
        <w:t>documents</w:t>
      </w:r>
      <w:r w:rsidRPr="00965E83">
        <w:t xml:space="preserve"> in Compass and Atlas Cluster</w:t>
      </w:r>
    </w:p>
    <w:p w14:paraId="4B6CD705" w14:textId="20F618EA" w:rsidR="00454D59" w:rsidRDefault="00454D59" w:rsidP="00404443">
      <w:pPr>
        <w:pStyle w:val="NoSpacing"/>
        <w:rPr>
          <w:lang w:eastAsia="en-IE"/>
        </w:rPr>
      </w:pPr>
    </w:p>
    <w:p w14:paraId="1C26894C" w14:textId="2E36A45C" w:rsidR="00454D59" w:rsidRDefault="00454D59" w:rsidP="00404443">
      <w:pPr>
        <w:pStyle w:val="NoSpacing"/>
        <w:rPr>
          <w:lang w:eastAsia="en-IE"/>
        </w:rPr>
      </w:pPr>
      <w:r>
        <w:rPr>
          <w:lang w:eastAsia="en-IE"/>
        </w:rPr>
        <w:t xml:space="preserve">Now, all the operations </w:t>
      </w:r>
      <w:r w:rsidR="00474352">
        <w:rPr>
          <w:lang w:eastAsia="en-IE"/>
        </w:rPr>
        <w:t>can be performed directly on cloud cluster using compass.</w:t>
      </w:r>
    </w:p>
    <w:p w14:paraId="014C35FE" w14:textId="7A05BCBD" w:rsidR="00474352" w:rsidRDefault="00474352" w:rsidP="00404443">
      <w:pPr>
        <w:pStyle w:val="NoSpacing"/>
        <w:rPr>
          <w:lang w:eastAsia="en-IE"/>
        </w:rPr>
      </w:pPr>
      <w:r>
        <w:rPr>
          <w:lang w:eastAsia="en-IE"/>
        </w:rPr>
        <w:t xml:space="preserve">Let's create </w:t>
      </w:r>
      <w:r w:rsidR="008E69C6">
        <w:rPr>
          <w:lang w:eastAsia="en-IE"/>
        </w:rPr>
        <w:t>an</w:t>
      </w:r>
      <w:r>
        <w:rPr>
          <w:lang w:eastAsia="en-IE"/>
        </w:rPr>
        <w:t xml:space="preserve"> Aggregation pipeline using one of the previously used pipeline </w:t>
      </w:r>
      <w:r w:rsidR="000B1A4A">
        <w:rPr>
          <w:lang w:eastAsia="en-IE"/>
        </w:rPr>
        <w:t>codes</w:t>
      </w:r>
      <w:r>
        <w:rPr>
          <w:lang w:eastAsia="en-IE"/>
        </w:rPr>
        <w:t>.</w:t>
      </w:r>
    </w:p>
    <w:p w14:paraId="3E551A46" w14:textId="3775011D" w:rsidR="00474352" w:rsidRDefault="00474352" w:rsidP="00404443">
      <w:pPr>
        <w:pStyle w:val="NoSpacing"/>
        <w:rPr>
          <w:lang w:eastAsia="en-IE"/>
        </w:rPr>
      </w:pPr>
    </w:p>
    <w:p w14:paraId="4A1BFD12" w14:textId="77777777" w:rsidR="00443763" w:rsidRDefault="00443763">
      <w:pPr>
        <w:rPr>
          <w:lang w:eastAsia="en-IE"/>
        </w:rPr>
      </w:pPr>
      <w:r>
        <w:rPr>
          <w:lang w:eastAsia="en-IE"/>
        </w:rPr>
        <w:br w:type="page"/>
      </w:r>
    </w:p>
    <w:p w14:paraId="1EB88988" w14:textId="69A06A54" w:rsidR="00474352" w:rsidRDefault="00474352" w:rsidP="00404443">
      <w:pPr>
        <w:pStyle w:val="NoSpacing"/>
        <w:rPr>
          <w:lang w:eastAsia="en-IE"/>
        </w:rPr>
      </w:pPr>
      <w:r>
        <w:rPr>
          <w:lang w:eastAsia="en-IE"/>
        </w:rPr>
        <w:lastRenderedPageBreak/>
        <w:t xml:space="preserve">Example -1 </w:t>
      </w:r>
    </w:p>
    <w:p w14:paraId="71331A21" w14:textId="16E59422" w:rsidR="00474352" w:rsidRDefault="00474352" w:rsidP="00474352">
      <w:pPr>
        <w:rPr>
          <w:lang w:eastAsia="en-IE"/>
        </w:rPr>
      </w:pPr>
      <w:r>
        <w:rPr>
          <w:lang w:eastAsia="en-IE"/>
        </w:rPr>
        <w:t>List the most popular hobby and weakness categorised by birth year for swimmers born between 1989 and 2000. Popularity is calculated by counting number of users with each of the characteristics. Exclude records where Weakness is not recorded in database. Sort the results by birth year in reverse order.</w:t>
      </w:r>
    </w:p>
    <w:p w14:paraId="00709B4C" w14:textId="58B46A01" w:rsidR="00474352" w:rsidRDefault="00474352" w:rsidP="00474352">
      <w:pPr>
        <w:rPr>
          <w:lang w:eastAsia="en-IE"/>
        </w:rPr>
      </w:pPr>
      <w:r>
        <w:rPr>
          <w:lang w:eastAsia="en-IE"/>
        </w:rPr>
        <w:t>We will use a new feature of compass which allows user to create pipeline from Mongo queries.</w:t>
      </w:r>
    </w:p>
    <w:p w14:paraId="1C538487" w14:textId="0ED06655" w:rsidR="00474352" w:rsidRDefault="00A067DD" w:rsidP="00474352">
      <w:pPr>
        <w:rPr>
          <w:lang w:eastAsia="en-IE"/>
        </w:rPr>
      </w:pPr>
      <w:r>
        <w:rPr>
          <w:lang w:eastAsia="en-IE"/>
        </w:rPr>
        <w:t xml:space="preserve">Head to aggregations tab and click on "…" button </w:t>
      </w:r>
      <w:r w:rsidR="00097B63">
        <w:rPr>
          <w:lang w:eastAsia="en-IE"/>
        </w:rPr>
        <w:t xml:space="preserve">and select New Pipeline from text option </w:t>
      </w:r>
      <w:r>
        <w:rPr>
          <w:lang w:eastAsia="en-IE"/>
        </w:rPr>
        <w:t>as shown in screenshot below.</w:t>
      </w:r>
    </w:p>
    <w:p w14:paraId="520E18CE" w14:textId="77777777" w:rsidR="00B140E9" w:rsidRDefault="00097B63" w:rsidP="00B140E9">
      <w:pPr>
        <w:keepNext/>
      </w:pPr>
      <w:r>
        <w:rPr>
          <w:noProof/>
        </w:rPr>
        <w:drawing>
          <wp:inline distT="0" distB="0" distL="0" distR="0" wp14:anchorId="7BBF928D" wp14:editId="3341832C">
            <wp:extent cx="5731510" cy="2047875"/>
            <wp:effectExtent l="0" t="0" r="254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2047875"/>
                    </a:xfrm>
                    <a:prstGeom prst="rect">
                      <a:avLst/>
                    </a:prstGeom>
                  </pic:spPr>
                </pic:pic>
              </a:graphicData>
            </a:graphic>
          </wp:inline>
        </w:drawing>
      </w:r>
    </w:p>
    <w:p w14:paraId="6BF28F49" w14:textId="57E01C20" w:rsidR="00097B63" w:rsidRDefault="00B140E9" w:rsidP="00B140E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Pr>
          <w:noProof/>
        </w:rPr>
        <w:t>68</w:t>
      </w:r>
      <w:r w:rsidR="002B126A">
        <w:rPr>
          <w:noProof/>
        </w:rPr>
        <w:fldChar w:fldCharType="end"/>
      </w:r>
      <w:r>
        <w:t>: Aggregation Pipeline in Compass Cluster from text</w:t>
      </w:r>
    </w:p>
    <w:p w14:paraId="54BA50C7" w14:textId="0C8B8C7E" w:rsidR="00A067DD" w:rsidRDefault="00D46B5E" w:rsidP="00474352">
      <w:pPr>
        <w:rPr>
          <w:lang w:eastAsia="en-IE"/>
        </w:rPr>
      </w:pPr>
      <w:r>
        <w:rPr>
          <w:lang w:eastAsia="en-IE"/>
        </w:rPr>
        <w:t xml:space="preserve">Paste the below code </w:t>
      </w:r>
      <w:r w:rsidR="002A42D5">
        <w:rPr>
          <w:lang w:eastAsia="en-IE"/>
        </w:rPr>
        <w:t>in the window and click Create New</w:t>
      </w:r>
    </w:p>
    <w:p w14:paraId="507E61B8" w14:textId="77777777" w:rsidR="00474352"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p>
    <w:p w14:paraId="578A7DB2" w14:textId="2945865E"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7704F5A5"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match</w:t>
      </w:r>
      <w:r w:rsidRPr="006A1FB0">
        <w:rPr>
          <w:rFonts w:ascii="Courier New" w:eastAsia="Times New Roman" w:hAnsi="Courier New" w:cs="Courier New"/>
          <w:b/>
          <w:bCs/>
          <w:color w:val="8000FF"/>
          <w:sz w:val="20"/>
          <w:szCs w:val="20"/>
          <w:lang w:eastAsia="en-IE"/>
        </w:rPr>
        <w:t>:{</w:t>
      </w:r>
    </w:p>
    <w:p w14:paraId="1450AEEF"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Year_Bor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989</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l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2000</w:t>
      </w:r>
      <w:r w:rsidRPr="006A1FB0">
        <w:rPr>
          <w:rFonts w:ascii="Courier New" w:eastAsia="Times New Roman" w:hAnsi="Courier New" w:cs="Courier New"/>
          <w:b/>
          <w:bCs/>
          <w:color w:val="8000FF"/>
          <w:sz w:val="20"/>
          <w:szCs w:val="20"/>
          <w:lang w:eastAsia="en-IE"/>
        </w:rPr>
        <w:t>},</w:t>
      </w:r>
    </w:p>
    <w:p w14:paraId="7653C131"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exist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b/>
          <w:bCs/>
          <w:color w:val="0000FF"/>
          <w:sz w:val="20"/>
          <w:szCs w:val="20"/>
          <w:lang w:eastAsia="en-IE"/>
        </w:rPr>
        <w:t>true</w:t>
      </w:r>
      <w:r w:rsidRPr="006A1FB0">
        <w:rPr>
          <w:rFonts w:ascii="Courier New" w:eastAsia="Times New Roman" w:hAnsi="Courier New" w:cs="Courier New"/>
          <w:b/>
          <w:bCs/>
          <w:color w:val="8000FF"/>
          <w:sz w:val="20"/>
          <w:szCs w:val="20"/>
          <w:lang w:eastAsia="en-IE"/>
        </w:rPr>
        <w:t>}</w:t>
      </w:r>
    </w:p>
    <w:p w14:paraId="062761C0"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2FDDBA6C"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unwind</w:t>
      </w:r>
      <w:r w:rsidRPr="006A1FB0">
        <w:rPr>
          <w:rFonts w:ascii="Courier New" w:eastAsia="Times New Roman" w:hAnsi="Courier New" w:cs="Courier New"/>
          <w:b/>
          <w:bCs/>
          <w:color w:val="8000FF"/>
          <w:sz w:val="20"/>
          <w:szCs w:val="20"/>
          <w:lang w:eastAsia="en-IE"/>
        </w:rPr>
        <w:t>:{</w:t>
      </w:r>
    </w:p>
    <w:p w14:paraId="6845997F"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path</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Hobbies"</w:t>
      </w:r>
    </w:p>
    <w:p w14:paraId="511E9C4A"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1E5EA617"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301686B7"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Yea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Year_Born"</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Hob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Hobbie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Weakness"</w:t>
      </w:r>
      <w:r w:rsidRPr="006A1FB0">
        <w:rPr>
          <w:rFonts w:ascii="Courier New" w:eastAsia="Times New Roman" w:hAnsi="Courier New" w:cs="Courier New"/>
          <w:b/>
          <w:bCs/>
          <w:color w:val="8000FF"/>
          <w:sz w:val="20"/>
          <w:szCs w:val="20"/>
          <w:lang w:eastAsia="en-IE"/>
        </w:rPr>
        <w:t>},</w:t>
      </w:r>
    </w:p>
    <w:p w14:paraId="6B3AE375"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Count_Swimmer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um</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p>
    <w:p w14:paraId="4D34FC8F"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04C9D9F0"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w:t>
      </w:r>
      <w:r w:rsidRPr="006A1FB0">
        <w:rPr>
          <w:rFonts w:ascii="Courier New" w:eastAsia="Times New Roman" w:hAnsi="Courier New" w:cs="Courier New"/>
          <w:b/>
          <w:bCs/>
          <w:color w:val="8000FF"/>
          <w:sz w:val="20"/>
          <w:szCs w:val="20"/>
          <w:lang w:eastAsia="en-IE"/>
        </w:rPr>
        <w:t>:{</w:t>
      </w:r>
    </w:p>
    <w:p w14:paraId="4EBA7373"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r w:rsidRPr="006A1FB0">
        <w:rPr>
          <w:rFonts w:ascii="Courier New" w:eastAsia="Times New Roman" w:hAnsi="Courier New" w:cs="Courier New"/>
          <w:color w:val="800000"/>
          <w:sz w:val="20"/>
          <w:szCs w:val="20"/>
          <w:lang w:eastAsia="en-IE"/>
        </w:rPr>
        <w:t>"_id.Yea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Count_Swimmer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61EBE382"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3183DF2C"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group</w:t>
      </w:r>
      <w:r w:rsidRPr="006A1FB0">
        <w:rPr>
          <w:rFonts w:ascii="Courier New" w:eastAsia="Times New Roman" w:hAnsi="Courier New" w:cs="Courier New"/>
          <w:b/>
          <w:bCs/>
          <w:color w:val="8000FF"/>
          <w:sz w:val="20"/>
          <w:szCs w:val="20"/>
          <w:lang w:eastAsia="en-IE"/>
        </w:rPr>
        <w:t>:{</w:t>
      </w:r>
    </w:p>
    <w:p w14:paraId="2B1578DF"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_id.Year"</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Hobby</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firs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_id.Hobby"</w:t>
      </w:r>
      <w:r w:rsidRPr="006A1FB0">
        <w:rPr>
          <w:rFonts w:ascii="Courier New" w:eastAsia="Times New Roman" w:hAnsi="Courier New" w:cs="Courier New"/>
          <w:b/>
          <w:bCs/>
          <w:color w:val="8000FF"/>
          <w:sz w:val="20"/>
          <w:szCs w:val="20"/>
          <w:lang w:eastAsia="en-IE"/>
        </w:rPr>
        <w:t>},</w:t>
      </w:r>
    </w:p>
    <w:p w14:paraId="71CACD56"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Weakness</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first</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800000"/>
          <w:sz w:val="20"/>
          <w:szCs w:val="20"/>
          <w:lang w:eastAsia="en-IE"/>
        </w:rPr>
        <w:t>"$_id.Weakness"</w:t>
      </w:r>
      <w:r w:rsidRPr="006A1FB0">
        <w:rPr>
          <w:rFonts w:ascii="Courier New" w:eastAsia="Times New Roman" w:hAnsi="Courier New" w:cs="Courier New"/>
          <w:b/>
          <w:bCs/>
          <w:color w:val="8000FF"/>
          <w:sz w:val="20"/>
          <w:szCs w:val="20"/>
          <w:lang w:eastAsia="en-IE"/>
        </w:rPr>
        <w:t>}</w:t>
      </w:r>
    </w:p>
    <w:p w14:paraId="0C3463A4"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50DF46BF"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sort</w:t>
      </w:r>
      <w:r w:rsidRPr="006A1FB0">
        <w:rPr>
          <w:rFonts w:ascii="Courier New" w:eastAsia="Times New Roman" w:hAnsi="Courier New" w:cs="Courier New"/>
          <w:b/>
          <w:bCs/>
          <w:color w:val="8000FF"/>
          <w:sz w:val="20"/>
          <w:szCs w:val="20"/>
          <w:lang w:eastAsia="en-IE"/>
        </w:rPr>
        <w:t>:{</w:t>
      </w:r>
    </w:p>
    <w:p w14:paraId="20A9E1C2"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_id</w:t>
      </w: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FF8000"/>
          <w:sz w:val="20"/>
          <w:szCs w:val="20"/>
          <w:lang w:eastAsia="en-IE"/>
        </w:rPr>
        <w:t>1</w:t>
      </w:r>
    </w:p>
    <w:p w14:paraId="3046972F"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color w:val="000000"/>
          <w:sz w:val="20"/>
          <w:szCs w:val="20"/>
          <w:lang w:eastAsia="en-IE"/>
        </w:rPr>
        <w:t xml:space="preserve">  </w:t>
      </w:r>
    </w:p>
    <w:p w14:paraId="1F22B966" w14:textId="77777777"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r w:rsidRPr="006A1FB0">
        <w:rPr>
          <w:rFonts w:ascii="Courier New" w:eastAsia="Times New Roman" w:hAnsi="Courier New" w:cs="Courier New"/>
          <w:color w:val="000000"/>
          <w:sz w:val="20"/>
          <w:szCs w:val="20"/>
          <w:lang w:eastAsia="en-IE"/>
        </w:rPr>
        <w:t xml:space="preserve"> </w:t>
      </w:r>
    </w:p>
    <w:p w14:paraId="122F30EF" w14:textId="4BF1972D" w:rsidR="00474352" w:rsidRPr="006A1FB0" w:rsidRDefault="00474352" w:rsidP="00474352">
      <w:pPr>
        <w:shd w:val="clear" w:color="auto" w:fill="FFFFFF"/>
        <w:spacing w:after="0" w:line="240" w:lineRule="auto"/>
        <w:rPr>
          <w:rFonts w:ascii="Courier New" w:eastAsia="Times New Roman" w:hAnsi="Courier New" w:cs="Courier New"/>
          <w:color w:val="000000"/>
          <w:sz w:val="20"/>
          <w:szCs w:val="20"/>
          <w:lang w:eastAsia="en-IE"/>
        </w:rPr>
      </w:pPr>
      <w:r w:rsidRPr="006A1FB0">
        <w:rPr>
          <w:rFonts w:ascii="Courier New" w:eastAsia="Times New Roman" w:hAnsi="Courier New" w:cs="Courier New"/>
          <w:b/>
          <w:bCs/>
          <w:color w:val="8000FF"/>
          <w:sz w:val="20"/>
          <w:szCs w:val="20"/>
          <w:lang w:eastAsia="en-IE"/>
        </w:rPr>
        <w:t>]</w:t>
      </w:r>
    </w:p>
    <w:p w14:paraId="3B7ACDBA" w14:textId="77777777" w:rsidR="00474352" w:rsidRPr="0030731D" w:rsidRDefault="00474352" w:rsidP="00404443">
      <w:pPr>
        <w:pStyle w:val="NoSpacing"/>
        <w:rPr>
          <w:lang w:eastAsia="en-IE"/>
        </w:rPr>
      </w:pPr>
    </w:p>
    <w:p w14:paraId="378C3494" w14:textId="77777777" w:rsidR="00B140E9" w:rsidRDefault="00CA22DE" w:rsidP="00B140E9">
      <w:pPr>
        <w:keepNext/>
      </w:pPr>
      <w:r>
        <w:rPr>
          <w:noProof/>
        </w:rPr>
        <w:lastRenderedPageBreak/>
        <w:drawing>
          <wp:inline distT="0" distB="0" distL="0" distR="0" wp14:anchorId="7177755B" wp14:editId="0EDE2790">
            <wp:extent cx="5571429" cy="4704762"/>
            <wp:effectExtent l="0" t="0" r="0" b="63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571429" cy="4704762"/>
                    </a:xfrm>
                    <a:prstGeom prst="rect">
                      <a:avLst/>
                    </a:prstGeom>
                  </pic:spPr>
                </pic:pic>
              </a:graphicData>
            </a:graphic>
          </wp:inline>
        </w:drawing>
      </w:r>
    </w:p>
    <w:p w14:paraId="14D0B080" w14:textId="04EF1244" w:rsidR="007E6CE1" w:rsidRDefault="00B140E9" w:rsidP="00B140E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Pr>
          <w:noProof/>
        </w:rPr>
        <w:t>69</w:t>
      </w:r>
      <w:r w:rsidR="002B126A">
        <w:rPr>
          <w:noProof/>
        </w:rPr>
        <w:fldChar w:fldCharType="end"/>
      </w:r>
      <w:r w:rsidRPr="007168B0">
        <w:t>: Aggregation Pipeline in Compass Cluster from text</w:t>
      </w:r>
      <w:r>
        <w:t xml:space="preserve"> Step 2</w:t>
      </w:r>
    </w:p>
    <w:p w14:paraId="541E8F8A" w14:textId="33757BDF" w:rsidR="00CA22DE" w:rsidRDefault="00CA22DE" w:rsidP="002B11D9">
      <w:pPr>
        <w:rPr>
          <w:lang w:eastAsia="en-IE"/>
        </w:rPr>
      </w:pPr>
    </w:p>
    <w:p w14:paraId="3D1DF294" w14:textId="51FFD6BF" w:rsidR="00CA22DE" w:rsidRDefault="00CA22DE" w:rsidP="002B11D9">
      <w:pPr>
        <w:rPr>
          <w:lang w:eastAsia="en-IE"/>
        </w:rPr>
      </w:pPr>
      <w:r>
        <w:rPr>
          <w:lang w:eastAsia="en-IE"/>
        </w:rPr>
        <w:t xml:space="preserve">Click </w:t>
      </w:r>
      <w:r w:rsidR="00C0510B">
        <w:rPr>
          <w:lang w:eastAsia="en-IE"/>
        </w:rPr>
        <w:t>Confirm</w:t>
      </w:r>
      <w:r>
        <w:rPr>
          <w:lang w:eastAsia="en-IE"/>
        </w:rPr>
        <w:t xml:space="preserve"> to continue</w:t>
      </w:r>
    </w:p>
    <w:p w14:paraId="4CF0958D" w14:textId="77777777" w:rsidR="00B140E9" w:rsidRDefault="00CA22DE" w:rsidP="00B140E9">
      <w:pPr>
        <w:keepNext/>
      </w:pPr>
      <w:r>
        <w:rPr>
          <w:noProof/>
        </w:rPr>
        <w:drawing>
          <wp:inline distT="0" distB="0" distL="0" distR="0" wp14:anchorId="19D81051" wp14:editId="10F6B54A">
            <wp:extent cx="5619048" cy="1571429"/>
            <wp:effectExtent l="0" t="0" r="127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619048" cy="1571429"/>
                    </a:xfrm>
                    <a:prstGeom prst="rect">
                      <a:avLst/>
                    </a:prstGeom>
                  </pic:spPr>
                </pic:pic>
              </a:graphicData>
            </a:graphic>
          </wp:inline>
        </w:drawing>
      </w:r>
    </w:p>
    <w:p w14:paraId="3E7C1866" w14:textId="48652040" w:rsidR="00CA22DE" w:rsidRDefault="00B140E9" w:rsidP="00B140E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Pr>
          <w:noProof/>
        </w:rPr>
        <w:t>70</w:t>
      </w:r>
      <w:r w:rsidR="002B126A">
        <w:rPr>
          <w:noProof/>
        </w:rPr>
        <w:fldChar w:fldCharType="end"/>
      </w:r>
      <w:r w:rsidRPr="00513746">
        <w:t>: Aggregation Pipeline in Compass Cluster from text</w:t>
      </w:r>
      <w:r>
        <w:t xml:space="preserve"> Step 3</w:t>
      </w:r>
    </w:p>
    <w:p w14:paraId="59ED2BB0" w14:textId="77777777" w:rsidR="00443763" w:rsidRDefault="00443763">
      <w:pPr>
        <w:rPr>
          <w:lang w:eastAsia="en-IE"/>
        </w:rPr>
      </w:pPr>
      <w:r>
        <w:rPr>
          <w:lang w:eastAsia="en-IE"/>
        </w:rPr>
        <w:br w:type="page"/>
      </w:r>
    </w:p>
    <w:p w14:paraId="305315D0" w14:textId="2EC86C3D" w:rsidR="000327DA" w:rsidRDefault="000327DA" w:rsidP="002B11D9">
      <w:pPr>
        <w:rPr>
          <w:lang w:eastAsia="en-IE"/>
        </w:rPr>
      </w:pPr>
      <w:r>
        <w:rPr>
          <w:lang w:eastAsia="en-IE"/>
        </w:rPr>
        <w:lastRenderedPageBreak/>
        <w:t>Compass will automatically create multi stage pipeline from the code.</w:t>
      </w:r>
    </w:p>
    <w:p w14:paraId="3EAF2076" w14:textId="77777777" w:rsidR="00B140E9" w:rsidRDefault="000327DA" w:rsidP="00B140E9">
      <w:pPr>
        <w:keepNext/>
      </w:pPr>
      <w:r>
        <w:rPr>
          <w:noProof/>
        </w:rPr>
        <w:drawing>
          <wp:inline distT="0" distB="0" distL="0" distR="0" wp14:anchorId="5C051490" wp14:editId="454F81F5">
            <wp:extent cx="5731510" cy="2541905"/>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2541905"/>
                    </a:xfrm>
                    <a:prstGeom prst="rect">
                      <a:avLst/>
                    </a:prstGeom>
                  </pic:spPr>
                </pic:pic>
              </a:graphicData>
            </a:graphic>
          </wp:inline>
        </w:drawing>
      </w:r>
    </w:p>
    <w:p w14:paraId="13F88EE7" w14:textId="48429E1A" w:rsidR="000327DA" w:rsidRDefault="00B140E9" w:rsidP="00B140E9">
      <w:pPr>
        <w:pStyle w:val="Caption"/>
        <w:rPr>
          <w:lang w:eastAsia="en-IE"/>
        </w:rPr>
      </w:pPr>
      <w:r>
        <w:t xml:space="preserve">Figure </w:t>
      </w:r>
      <w:r w:rsidR="002B126A">
        <w:rPr>
          <w:noProof/>
        </w:rPr>
        <w:fldChar w:fldCharType="begin"/>
      </w:r>
      <w:r w:rsidR="002B126A">
        <w:rPr>
          <w:noProof/>
        </w:rPr>
        <w:instrText xml:space="preserve"> SEQ Figure \* ARABIC </w:instrText>
      </w:r>
      <w:r w:rsidR="002B126A">
        <w:rPr>
          <w:noProof/>
        </w:rPr>
        <w:fldChar w:fldCharType="separate"/>
      </w:r>
      <w:r>
        <w:rPr>
          <w:noProof/>
        </w:rPr>
        <w:t>71</w:t>
      </w:r>
      <w:r w:rsidR="002B126A">
        <w:rPr>
          <w:noProof/>
        </w:rPr>
        <w:fldChar w:fldCharType="end"/>
      </w:r>
      <w:r w:rsidRPr="007E1678">
        <w:t xml:space="preserve">: Aggregation Pipeline in Compass Cluster from text Step </w:t>
      </w:r>
      <w:r>
        <w:t>4</w:t>
      </w:r>
    </w:p>
    <w:p w14:paraId="36B8CC4D" w14:textId="0D51B397" w:rsidR="000327DA" w:rsidRDefault="000327DA" w:rsidP="002B11D9">
      <w:pPr>
        <w:rPr>
          <w:lang w:eastAsia="en-IE"/>
        </w:rPr>
      </w:pPr>
      <w:r>
        <w:rPr>
          <w:lang w:eastAsia="en-IE"/>
        </w:rPr>
        <w:t xml:space="preserve">Thus, </w:t>
      </w:r>
      <w:r w:rsidR="00851327">
        <w:rPr>
          <w:lang w:eastAsia="en-IE"/>
        </w:rPr>
        <w:t xml:space="preserve">Compass provides a great option for </w:t>
      </w:r>
      <w:r>
        <w:rPr>
          <w:lang w:eastAsia="en-IE"/>
        </w:rPr>
        <w:t>troubleshooting and modifying pipelines</w:t>
      </w:r>
      <w:r w:rsidR="00851327">
        <w:rPr>
          <w:lang w:eastAsia="en-IE"/>
        </w:rPr>
        <w:t>.</w:t>
      </w:r>
      <w:r>
        <w:rPr>
          <w:lang w:eastAsia="en-IE"/>
        </w:rPr>
        <w:t xml:space="preserve"> </w:t>
      </w:r>
    </w:p>
    <w:p w14:paraId="12635DA8" w14:textId="090CB98C" w:rsidR="00A754AC" w:rsidRDefault="00A754AC" w:rsidP="002B11D9">
      <w:pPr>
        <w:rPr>
          <w:lang w:eastAsia="en-IE"/>
        </w:rPr>
      </w:pPr>
    </w:p>
    <w:p w14:paraId="7BDF3343" w14:textId="693F84CB" w:rsidR="000178DE" w:rsidRDefault="00A754AC" w:rsidP="00A338BB">
      <w:pPr>
        <w:pStyle w:val="Heading1"/>
        <w:rPr>
          <w:lang w:eastAsia="en-IE"/>
        </w:rPr>
      </w:pPr>
      <w:bookmarkStart w:id="18" w:name="_Toc8242807"/>
      <w:r>
        <w:rPr>
          <w:lang w:eastAsia="en-IE"/>
        </w:rPr>
        <w:t>Screencast Lin</w:t>
      </w:r>
      <w:r w:rsidR="000178DE">
        <w:rPr>
          <w:lang w:eastAsia="en-IE"/>
        </w:rPr>
        <w:t>ks</w:t>
      </w:r>
      <w:bookmarkEnd w:id="18"/>
    </w:p>
    <w:p w14:paraId="44D65948" w14:textId="7E6DF033" w:rsidR="003050C1" w:rsidRDefault="003050C1" w:rsidP="00A338BB">
      <w:pPr>
        <w:pStyle w:val="Heading2"/>
        <w:rPr>
          <w:lang w:eastAsia="en-IE"/>
        </w:rPr>
      </w:pPr>
      <w:bookmarkStart w:id="19" w:name="_Toc8242808"/>
      <w:r>
        <w:rPr>
          <w:lang w:eastAsia="en-IE"/>
        </w:rPr>
        <w:t>Screencast 1 – Aggregation Pipeline in Mongo DB</w:t>
      </w:r>
      <w:bookmarkEnd w:id="19"/>
    </w:p>
    <w:p w14:paraId="5AA4D263" w14:textId="165F316F" w:rsidR="00271248" w:rsidRDefault="00271248" w:rsidP="002B11D9">
      <w:pPr>
        <w:rPr>
          <w:lang w:eastAsia="en-IE"/>
        </w:rPr>
      </w:pPr>
      <w:hyperlink r:id="rId127" w:history="1">
        <w:r w:rsidRPr="003D44F6">
          <w:rPr>
            <w:rStyle w:val="Hyperlink"/>
            <w:lang w:eastAsia="en-IE"/>
          </w:rPr>
          <w:t>https://youtu.be/Rxp8yfA8fhk</w:t>
        </w:r>
      </w:hyperlink>
    </w:p>
    <w:p w14:paraId="1F264201" w14:textId="2CC0F422" w:rsidR="003050C1" w:rsidRDefault="003050C1" w:rsidP="00A338BB">
      <w:pPr>
        <w:pStyle w:val="Heading2"/>
        <w:rPr>
          <w:lang w:eastAsia="en-IE"/>
        </w:rPr>
      </w:pPr>
      <w:bookmarkStart w:id="20" w:name="_Toc8242809"/>
      <w:r>
        <w:rPr>
          <w:lang w:eastAsia="en-IE"/>
        </w:rPr>
        <w:t xml:space="preserve">Screencast 2 – </w:t>
      </w:r>
      <w:r w:rsidR="001A75CE">
        <w:rPr>
          <w:lang w:eastAsia="en-IE"/>
        </w:rPr>
        <w:t>Running Mongo</w:t>
      </w:r>
      <w:r>
        <w:rPr>
          <w:lang w:eastAsia="en-IE"/>
        </w:rPr>
        <w:t xml:space="preserve">DB Atlas </w:t>
      </w:r>
      <w:r w:rsidR="005169E5">
        <w:rPr>
          <w:lang w:eastAsia="en-IE"/>
        </w:rPr>
        <w:t>cluster on Mongo DB compass and Mongo DB shell.</w:t>
      </w:r>
      <w:bookmarkEnd w:id="20"/>
    </w:p>
    <w:p w14:paraId="5C107843" w14:textId="2E794CC3" w:rsidR="00271248" w:rsidRDefault="00BB4AC8" w:rsidP="002B11D9">
      <w:pPr>
        <w:rPr>
          <w:lang w:eastAsia="en-IE"/>
        </w:rPr>
      </w:pPr>
      <w:hyperlink r:id="rId128" w:history="1">
        <w:r w:rsidRPr="003D44F6">
          <w:rPr>
            <w:rStyle w:val="Hyperlink"/>
            <w:lang w:eastAsia="en-IE"/>
          </w:rPr>
          <w:t>https://youtu.be/Rxp8yfA8fhk</w:t>
        </w:r>
      </w:hyperlink>
    </w:p>
    <w:p w14:paraId="4E9FC2A4" w14:textId="77777777" w:rsidR="00BB4AC8" w:rsidRDefault="00BB4AC8" w:rsidP="002B11D9">
      <w:pPr>
        <w:rPr>
          <w:lang w:eastAsia="en-IE"/>
        </w:rPr>
      </w:pPr>
    </w:p>
    <w:p w14:paraId="76412EE6" w14:textId="40AA0482" w:rsidR="000178DE" w:rsidRDefault="000178DE" w:rsidP="002B11D9">
      <w:pPr>
        <w:rPr>
          <w:lang w:eastAsia="en-IE"/>
        </w:rPr>
      </w:pPr>
    </w:p>
    <w:sectPr w:rsidR="000178DE" w:rsidSect="0092089B">
      <w:footerReference w:type="default" r:id="rId1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94435" w14:textId="77777777" w:rsidR="002B126A" w:rsidRDefault="002B126A" w:rsidP="00693A54">
      <w:pPr>
        <w:spacing w:after="0" w:line="240" w:lineRule="auto"/>
      </w:pPr>
      <w:r>
        <w:separator/>
      </w:r>
    </w:p>
  </w:endnote>
  <w:endnote w:type="continuationSeparator" w:id="0">
    <w:p w14:paraId="7B752F12" w14:textId="77777777" w:rsidR="002B126A" w:rsidRDefault="002B126A" w:rsidP="00693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A6F7B" w14:textId="189E8B4B" w:rsidR="00EE1975" w:rsidRDefault="00EE1975">
    <w:pPr>
      <w:pStyle w:val="Footer"/>
    </w:pPr>
    <w:r w:rsidRPr="00EE1975">
      <w:t>MSCDA | Advanced Databases | A00258772</w:t>
    </w:r>
    <w:r>
      <w:t xml:space="preserve"> </w:t>
    </w:r>
    <w:r>
      <w:tab/>
    </w:r>
    <w:r>
      <w:tab/>
    </w:r>
    <w:r>
      <w:fldChar w:fldCharType="begin"/>
    </w:r>
    <w:r>
      <w:instrText xml:space="preserve"> PAGE  \* Arabic  \* MERGEFORMAT </w:instrText>
    </w:r>
    <w:r>
      <w:fldChar w:fldCharType="separate"/>
    </w:r>
    <w:r>
      <w:rPr>
        <w:noProof/>
      </w:rPr>
      <w:t>1</w:t>
    </w:r>
    <w:r>
      <w:fldChar w:fldCharType="end"/>
    </w:r>
  </w:p>
  <w:p w14:paraId="2CE2242F" w14:textId="5B048204" w:rsidR="0022405E" w:rsidRDefault="00224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1FB64" w14:textId="77777777" w:rsidR="002B126A" w:rsidRDefault="002B126A" w:rsidP="00693A54">
      <w:pPr>
        <w:spacing w:after="0" w:line="240" w:lineRule="auto"/>
      </w:pPr>
      <w:r>
        <w:separator/>
      </w:r>
    </w:p>
  </w:footnote>
  <w:footnote w:type="continuationSeparator" w:id="0">
    <w:p w14:paraId="79D398E4" w14:textId="77777777" w:rsidR="002B126A" w:rsidRDefault="002B126A" w:rsidP="00693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E23DC"/>
    <w:multiLevelType w:val="hybridMultilevel"/>
    <w:tmpl w:val="B992AB5A"/>
    <w:lvl w:ilvl="0" w:tplc="4C92DC08">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459B0F85"/>
    <w:multiLevelType w:val="hybridMultilevel"/>
    <w:tmpl w:val="D040E1BA"/>
    <w:lvl w:ilvl="0" w:tplc="370C386C">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7A624F26"/>
    <w:multiLevelType w:val="hybridMultilevel"/>
    <w:tmpl w:val="9E26C7CE"/>
    <w:lvl w:ilvl="0" w:tplc="6D248422">
      <w:start w:val="62"/>
      <w:numFmt w:val="bullet"/>
      <w:lvlText w:val="-"/>
      <w:lvlJc w:val="left"/>
      <w:pPr>
        <w:ind w:left="720" w:hanging="360"/>
      </w:pPr>
      <w:rPr>
        <w:rFonts w:ascii="Calibri" w:eastAsiaTheme="minorHAnsi" w:hAnsi="Calibri"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sLC0MDIwN7Q0MTZT0lEKTi0uzszPAykwrgUABz/5ICwAAAA="/>
  </w:docVars>
  <w:rsids>
    <w:rsidRoot w:val="007020B3"/>
    <w:rsid w:val="00000D09"/>
    <w:rsid w:val="000078EB"/>
    <w:rsid w:val="00013181"/>
    <w:rsid w:val="000136FB"/>
    <w:rsid w:val="000149ED"/>
    <w:rsid w:val="000178DE"/>
    <w:rsid w:val="000259A9"/>
    <w:rsid w:val="000269B7"/>
    <w:rsid w:val="00030D78"/>
    <w:rsid w:val="000327DA"/>
    <w:rsid w:val="00042FC8"/>
    <w:rsid w:val="000547BB"/>
    <w:rsid w:val="00055291"/>
    <w:rsid w:val="00057183"/>
    <w:rsid w:val="00057FBD"/>
    <w:rsid w:val="000739FC"/>
    <w:rsid w:val="00075856"/>
    <w:rsid w:val="000866F0"/>
    <w:rsid w:val="0009190C"/>
    <w:rsid w:val="00093B34"/>
    <w:rsid w:val="00097B63"/>
    <w:rsid w:val="000B1A4A"/>
    <w:rsid w:val="000B41E3"/>
    <w:rsid w:val="000B4FA2"/>
    <w:rsid w:val="000B5CF1"/>
    <w:rsid w:val="000C2D86"/>
    <w:rsid w:val="000C69CD"/>
    <w:rsid w:val="000D1E51"/>
    <w:rsid w:val="000D37F1"/>
    <w:rsid w:val="000D7212"/>
    <w:rsid w:val="000D7512"/>
    <w:rsid w:val="000E21C8"/>
    <w:rsid w:val="000E54A4"/>
    <w:rsid w:val="000F0A4D"/>
    <w:rsid w:val="000F42D2"/>
    <w:rsid w:val="000F7880"/>
    <w:rsid w:val="001000A1"/>
    <w:rsid w:val="00105851"/>
    <w:rsid w:val="001106F5"/>
    <w:rsid w:val="00110C8F"/>
    <w:rsid w:val="00111BF0"/>
    <w:rsid w:val="001151BD"/>
    <w:rsid w:val="00120A09"/>
    <w:rsid w:val="001273D4"/>
    <w:rsid w:val="001279FE"/>
    <w:rsid w:val="00134BC2"/>
    <w:rsid w:val="00140344"/>
    <w:rsid w:val="00142A09"/>
    <w:rsid w:val="00143BA4"/>
    <w:rsid w:val="00144AD1"/>
    <w:rsid w:val="00145AAA"/>
    <w:rsid w:val="001515D3"/>
    <w:rsid w:val="00154355"/>
    <w:rsid w:val="00155CC9"/>
    <w:rsid w:val="00156A79"/>
    <w:rsid w:val="00162C38"/>
    <w:rsid w:val="00170B80"/>
    <w:rsid w:val="001757E9"/>
    <w:rsid w:val="001814B0"/>
    <w:rsid w:val="001817FE"/>
    <w:rsid w:val="00181870"/>
    <w:rsid w:val="001855D0"/>
    <w:rsid w:val="001866C5"/>
    <w:rsid w:val="001873B9"/>
    <w:rsid w:val="001A26AE"/>
    <w:rsid w:val="001A62CE"/>
    <w:rsid w:val="001A745D"/>
    <w:rsid w:val="001A75CE"/>
    <w:rsid w:val="001B00F1"/>
    <w:rsid w:val="001B0D64"/>
    <w:rsid w:val="001C5835"/>
    <w:rsid w:val="001D0123"/>
    <w:rsid w:val="001D3008"/>
    <w:rsid w:val="001D5736"/>
    <w:rsid w:val="001E52B9"/>
    <w:rsid w:val="001E729E"/>
    <w:rsid w:val="001E7C23"/>
    <w:rsid w:val="001F401D"/>
    <w:rsid w:val="001F62D2"/>
    <w:rsid w:val="001F7031"/>
    <w:rsid w:val="001F7E2A"/>
    <w:rsid w:val="00210CF3"/>
    <w:rsid w:val="00215833"/>
    <w:rsid w:val="0021742D"/>
    <w:rsid w:val="0022094F"/>
    <w:rsid w:val="0022405E"/>
    <w:rsid w:val="0023050D"/>
    <w:rsid w:val="00240A60"/>
    <w:rsid w:val="00242C40"/>
    <w:rsid w:val="0025191A"/>
    <w:rsid w:val="00255908"/>
    <w:rsid w:val="00260246"/>
    <w:rsid w:val="00260C92"/>
    <w:rsid w:val="002627D9"/>
    <w:rsid w:val="00262A92"/>
    <w:rsid w:val="002632EE"/>
    <w:rsid w:val="002636ED"/>
    <w:rsid w:val="00270B58"/>
    <w:rsid w:val="00270DC5"/>
    <w:rsid w:val="00271248"/>
    <w:rsid w:val="00272217"/>
    <w:rsid w:val="00276E54"/>
    <w:rsid w:val="0028599C"/>
    <w:rsid w:val="00286BBF"/>
    <w:rsid w:val="00292272"/>
    <w:rsid w:val="0029454A"/>
    <w:rsid w:val="00296463"/>
    <w:rsid w:val="002976A0"/>
    <w:rsid w:val="002A0033"/>
    <w:rsid w:val="002A42D5"/>
    <w:rsid w:val="002A5207"/>
    <w:rsid w:val="002A7FDF"/>
    <w:rsid w:val="002B11D9"/>
    <w:rsid w:val="002B126A"/>
    <w:rsid w:val="002B1755"/>
    <w:rsid w:val="002B2B64"/>
    <w:rsid w:val="002B52D1"/>
    <w:rsid w:val="002B7375"/>
    <w:rsid w:val="002C423B"/>
    <w:rsid w:val="002C749E"/>
    <w:rsid w:val="002C7DAE"/>
    <w:rsid w:val="002D2677"/>
    <w:rsid w:val="002E1D30"/>
    <w:rsid w:val="002E6B0A"/>
    <w:rsid w:val="002F3EA5"/>
    <w:rsid w:val="003050C1"/>
    <w:rsid w:val="00305A45"/>
    <w:rsid w:val="00307183"/>
    <w:rsid w:val="0030731D"/>
    <w:rsid w:val="003105B4"/>
    <w:rsid w:val="0031758A"/>
    <w:rsid w:val="00317D27"/>
    <w:rsid w:val="00322977"/>
    <w:rsid w:val="0032498A"/>
    <w:rsid w:val="00324A15"/>
    <w:rsid w:val="00325985"/>
    <w:rsid w:val="003263AD"/>
    <w:rsid w:val="0033160E"/>
    <w:rsid w:val="003410DB"/>
    <w:rsid w:val="00341864"/>
    <w:rsid w:val="00343B62"/>
    <w:rsid w:val="00347BF9"/>
    <w:rsid w:val="00350DF5"/>
    <w:rsid w:val="003525FC"/>
    <w:rsid w:val="00352C06"/>
    <w:rsid w:val="00354405"/>
    <w:rsid w:val="00362124"/>
    <w:rsid w:val="00365491"/>
    <w:rsid w:val="003747B6"/>
    <w:rsid w:val="003750F6"/>
    <w:rsid w:val="003762EE"/>
    <w:rsid w:val="0037708E"/>
    <w:rsid w:val="003845E1"/>
    <w:rsid w:val="0038574D"/>
    <w:rsid w:val="00386E24"/>
    <w:rsid w:val="00387329"/>
    <w:rsid w:val="00392A23"/>
    <w:rsid w:val="003A02D3"/>
    <w:rsid w:val="003A043D"/>
    <w:rsid w:val="003A459C"/>
    <w:rsid w:val="003A45B8"/>
    <w:rsid w:val="003B121E"/>
    <w:rsid w:val="003B1581"/>
    <w:rsid w:val="003C0DC7"/>
    <w:rsid w:val="003C4E1D"/>
    <w:rsid w:val="003C7572"/>
    <w:rsid w:val="003D00B7"/>
    <w:rsid w:val="003D070C"/>
    <w:rsid w:val="003D1205"/>
    <w:rsid w:val="003D4C00"/>
    <w:rsid w:val="003E008C"/>
    <w:rsid w:val="003E6B86"/>
    <w:rsid w:val="003F2D10"/>
    <w:rsid w:val="003F7C81"/>
    <w:rsid w:val="003F7E68"/>
    <w:rsid w:val="004016EA"/>
    <w:rsid w:val="00404443"/>
    <w:rsid w:val="00405493"/>
    <w:rsid w:val="00405EFC"/>
    <w:rsid w:val="00406D4A"/>
    <w:rsid w:val="0041099D"/>
    <w:rsid w:val="00410E0A"/>
    <w:rsid w:val="00412D4E"/>
    <w:rsid w:val="00413F66"/>
    <w:rsid w:val="00415F51"/>
    <w:rsid w:val="00420B72"/>
    <w:rsid w:val="004228F4"/>
    <w:rsid w:val="00423DAA"/>
    <w:rsid w:val="004241A5"/>
    <w:rsid w:val="00430460"/>
    <w:rsid w:val="00436D03"/>
    <w:rsid w:val="004414AF"/>
    <w:rsid w:val="00443763"/>
    <w:rsid w:val="00446643"/>
    <w:rsid w:val="00446903"/>
    <w:rsid w:val="00450FAA"/>
    <w:rsid w:val="00454D59"/>
    <w:rsid w:val="004607BF"/>
    <w:rsid w:val="00462335"/>
    <w:rsid w:val="0046478C"/>
    <w:rsid w:val="004670FB"/>
    <w:rsid w:val="00473DE5"/>
    <w:rsid w:val="00474352"/>
    <w:rsid w:val="004945FB"/>
    <w:rsid w:val="00496887"/>
    <w:rsid w:val="004A181B"/>
    <w:rsid w:val="004A3874"/>
    <w:rsid w:val="004B201F"/>
    <w:rsid w:val="004B2597"/>
    <w:rsid w:val="004B4329"/>
    <w:rsid w:val="004C0814"/>
    <w:rsid w:val="004C11C3"/>
    <w:rsid w:val="004C2E73"/>
    <w:rsid w:val="004C651D"/>
    <w:rsid w:val="004D3E4C"/>
    <w:rsid w:val="004D4928"/>
    <w:rsid w:val="004D6EB0"/>
    <w:rsid w:val="004D768B"/>
    <w:rsid w:val="004E762F"/>
    <w:rsid w:val="004E7795"/>
    <w:rsid w:val="0050747C"/>
    <w:rsid w:val="00511CA4"/>
    <w:rsid w:val="005169E5"/>
    <w:rsid w:val="00520982"/>
    <w:rsid w:val="0053199B"/>
    <w:rsid w:val="005320A1"/>
    <w:rsid w:val="005375B8"/>
    <w:rsid w:val="005424AA"/>
    <w:rsid w:val="0054283B"/>
    <w:rsid w:val="0054344E"/>
    <w:rsid w:val="005459F4"/>
    <w:rsid w:val="005527F5"/>
    <w:rsid w:val="00554E7C"/>
    <w:rsid w:val="00556A8D"/>
    <w:rsid w:val="00561B85"/>
    <w:rsid w:val="00562C89"/>
    <w:rsid w:val="00564081"/>
    <w:rsid w:val="00570AB4"/>
    <w:rsid w:val="00571386"/>
    <w:rsid w:val="00571DF8"/>
    <w:rsid w:val="00573C21"/>
    <w:rsid w:val="005745C2"/>
    <w:rsid w:val="0057529C"/>
    <w:rsid w:val="00580B43"/>
    <w:rsid w:val="00583622"/>
    <w:rsid w:val="005847AF"/>
    <w:rsid w:val="00584BE1"/>
    <w:rsid w:val="00594640"/>
    <w:rsid w:val="00595E28"/>
    <w:rsid w:val="005A6B84"/>
    <w:rsid w:val="005C10C1"/>
    <w:rsid w:val="005D29FC"/>
    <w:rsid w:val="005D2D61"/>
    <w:rsid w:val="005D3231"/>
    <w:rsid w:val="005D5271"/>
    <w:rsid w:val="005D723D"/>
    <w:rsid w:val="005E05E4"/>
    <w:rsid w:val="005E0F77"/>
    <w:rsid w:val="005E3AEA"/>
    <w:rsid w:val="005E6274"/>
    <w:rsid w:val="005F39A3"/>
    <w:rsid w:val="006125FD"/>
    <w:rsid w:val="00613A30"/>
    <w:rsid w:val="00617A4B"/>
    <w:rsid w:val="00632596"/>
    <w:rsid w:val="00633785"/>
    <w:rsid w:val="00635942"/>
    <w:rsid w:val="00640560"/>
    <w:rsid w:val="00645C65"/>
    <w:rsid w:val="00651191"/>
    <w:rsid w:val="00655DB8"/>
    <w:rsid w:val="0065669F"/>
    <w:rsid w:val="006635BE"/>
    <w:rsid w:val="0066419D"/>
    <w:rsid w:val="00664298"/>
    <w:rsid w:val="006646C5"/>
    <w:rsid w:val="006664E5"/>
    <w:rsid w:val="00667900"/>
    <w:rsid w:val="00675BD5"/>
    <w:rsid w:val="0068514C"/>
    <w:rsid w:val="00687985"/>
    <w:rsid w:val="00693A54"/>
    <w:rsid w:val="00696F26"/>
    <w:rsid w:val="00697F2D"/>
    <w:rsid w:val="006A18B0"/>
    <w:rsid w:val="006A1FB0"/>
    <w:rsid w:val="006A5021"/>
    <w:rsid w:val="006A5322"/>
    <w:rsid w:val="006B1F02"/>
    <w:rsid w:val="006B7EE2"/>
    <w:rsid w:val="006D0A7B"/>
    <w:rsid w:val="006D4A3E"/>
    <w:rsid w:val="006D4C6A"/>
    <w:rsid w:val="006E473E"/>
    <w:rsid w:val="006F3AA9"/>
    <w:rsid w:val="006F3F23"/>
    <w:rsid w:val="007020B3"/>
    <w:rsid w:val="007025D8"/>
    <w:rsid w:val="00703024"/>
    <w:rsid w:val="00713B50"/>
    <w:rsid w:val="00720426"/>
    <w:rsid w:val="00720D36"/>
    <w:rsid w:val="00722AE5"/>
    <w:rsid w:val="00732748"/>
    <w:rsid w:val="007346AA"/>
    <w:rsid w:val="00740F52"/>
    <w:rsid w:val="007452AA"/>
    <w:rsid w:val="007454E3"/>
    <w:rsid w:val="00756F0C"/>
    <w:rsid w:val="00757D50"/>
    <w:rsid w:val="0076410D"/>
    <w:rsid w:val="00764B39"/>
    <w:rsid w:val="00765619"/>
    <w:rsid w:val="00780683"/>
    <w:rsid w:val="00781883"/>
    <w:rsid w:val="00782533"/>
    <w:rsid w:val="00786BC0"/>
    <w:rsid w:val="00794448"/>
    <w:rsid w:val="007945E9"/>
    <w:rsid w:val="007959E4"/>
    <w:rsid w:val="007A0AC6"/>
    <w:rsid w:val="007A48E8"/>
    <w:rsid w:val="007B2006"/>
    <w:rsid w:val="007B4854"/>
    <w:rsid w:val="007C099C"/>
    <w:rsid w:val="007C2792"/>
    <w:rsid w:val="007C377E"/>
    <w:rsid w:val="007C7030"/>
    <w:rsid w:val="007D01A5"/>
    <w:rsid w:val="007D1AC6"/>
    <w:rsid w:val="007D39DE"/>
    <w:rsid w:val="007D3AE3"/>
    <w:rsid w:val="007E33C9"/>
    <w:rsid w:val="007E5291"/>
    <w:rsid w:val="007E5953"/>
    <w:rsid w:val="007E6CE1"/>
    <w:rsid w:val="007E7900"/>
    <w:rsid w:val="007F5D60"/>
    <w:rsid w:val="007F73CB"/>
    <w:rsid w:val="008004B4"/>
    <w:rsid w:val="008009E1"/>
    <w:rsid w:val="00802247"/>
    <w:rsid w:val="008156F3"/>
    <w:rsid w:val="0081691C"/>
    <w:rsid w:val="00816F60"/>
    <w:rsid w:val="0084039B"/>
    <w:rsid w:val="0084367E"/>
    <w:rsid w:val="00850B74"/>
    <w:rsid w:val="00851327"/>
    <w:rsid w:val="00856C1E"/>
    <w:rsid w:val="0086383A"/>
    <w:rsid w:val="008832F1"/>
    <w:rsid w:val="00886F81"/>
    <w:rsid w:val="00894746"/>
    <w:rsid w:val="008969D6"/>
    <w:rsid w:val="00896F74"/>
    <w:rsid w:val="0089763D"/>
    <w:rsid w:val="008A2BDF"/>
    <w:rsid w:val="008B4489"/>
    <w:rsid w:val="008B49CE"/>
    <w:rsid w:val="008B4E77"/>
    <w:rsid w:val="008C6F13"/>
    <w:rsid w:val="008D0B0E"/>
    <w:rsid w:val="008E04D8"/>
    <w:rsid w:val="008E69C6"/>
    <w:rsid w:val="008F3595"/>
    <w:rsid w:val="008F5F79"/>
    <w:rsid w:val="008F704D"/>
    <w:rsid w:val="008F7375"/>
    <w:rsid w:val="008F754C"/>
    <w:rsid w:val="00901E40"/>
    <w:rsid w:val="009042F7"/>
    <w:rsid w:val="00904611"/>
    <w:rsid w:val="00912FF1"/>
    <w:rsid w:val="009139D0"/>
    <w:rsid w:val="009175DD"/>
    <w:rsid w:val="0092089B"/>
    <w:rsid w:val="00931669"/>
    <w:rsid w:val="00932A59"/>
    <w:rsid w:val="0093419F"/>
    <w:rsid w:val="00935901"/>
    <w:rsid w:val="00941A94"/>
    <w:rsid w:val="0094486B"/>
    <w:rsid w:val="00956168"/>
    <w:rsid w:val="009571AB"/>
    <w:rsid w:val="00967E39"/>
    <w:rsid w:val="00970B6F"/>
    <w:rsid w:val="00976003"/>
    <w:rsid w:val="009808BC"/>
    <w:rsid w:val="00985264"/>
    <w:rsid w:val="009854A6"/>
    <w:rsid w:val="00985D50"/>
    <w:rsid w:val="0098686B"/>
    <w:rsid w:val="009900C2"/>
    <w:rsid w:val="009949FF"/>
    <w:rsid w:val="009A3A52"/>
    <w:rsid w:val="009A4C15"/>
    <w:rsid w:val="009A5029"/>
    <w:rsid w:val="009A6271"/>
    <w:rsid w:val="009A79F5"/>
    <w:rsid w:val="009A7A80"/>
    <w:rsid w:val="009B3544"/>
    <w:rsid w:val="009B3B5B"/>
    <w:rsid w:val="009B68E3"/>
    <w:rsid w:val="009C0E38"/>
    <w:rsid w:val="009C26C6"/>
    <w:rsid w:val="009C5CE2"/>
    <w:rsid w:val="009E4AB3"/>
    <w:rsid w:val="009E67FB"/>
    <w:rsid w:val="00A067DD"/>
    <w:rsid w:val="00A113C3"/>
    <w:rsid w:val="00A2035F"/>
    <w:rsid w:val="00A2334B"/>
    <w:rsid w:val="00A3139A"/>
    <w:rsid w:val="00A338BB"/>
    <w:rsid w:val="00A40A82"/>
    <w:rsid w:val="00A437DD"/>
    <w:rsid w:val="00A45F77"/>
    <w:rsid w:val="00A504A7"/>
    <w:rsid w:val="00A52B72"/>
    <w:rsid w:val="00A531F5"/>
    <w:rsid w:val="00A5435E"/>
    <w:rsid w:val="00A57D96"/>
    <w:rsid w:val="00A62B92"/>
    <w:rsid w:val="00A63917"/>
    <w:rsid w:val="00A64492"/>
    <w:rsid w:val="00A650A0"/>
    <w:rsid w:val="00A67411"/>
    <w:rsid w:val="00A71364"/>
    <w:rsid w:val="00A74BEA"/>
    <w:rsid w:val="00A74C29"/>
    <w:rsid w:val="00A754AC"/>
    <w:rsid w:val="00A82584"/>
    <w:rsid w:val="00A841C9"/>
    <w:rsid w:val="00A85EFB"/>
    <w:rsid w:val="00A91B9A"/>
    <w:rsid w:val="00A95720"/>
    <w:rsid w:val="00AB0E1E"/>
    <w:rsid w:val="00AB4735"/>
    <w:rsid w:val="00AB52B9"/>
    <w:rsid w:val="00AB661C"/>
    <w:rsid w:val="00AC1A4A"/>
    <w:rsid w:val="00AC224D"/>
    <w:rsid w:val="00AC3AE7"/>
    <w:rsid w:val="00AC3F5B"/>
    <w:rsid w:val="00AC6494"/>
    <w:rsid w:val="00AD2726"/>
    <w:rsid w:val="00AD3926"/>
    <w:rsid w:val="00AD7888"/>
    <w:rsid w:val="00AE3E4A"/>
    <w:rsid w:val="00AE42CC"/>
    <w:rsid w:val="00AF335A"/>
    <w:rsid w:val="00B03856"/>
    <w:rsid w:val="00B140E9"/>
    <w:rsid w:val="00B16190"/>
    <w:rsid w:val="00B213E5"/>
    <w:rsid w:val="00B22728"/>
    <w:rsid w:val="00B3324F"/>
    <w:rsid w:val="00B3767B"/>
    <w:rsid w:val="00B45320"/>
    <w:rsid w:val="00B46202"/>
    <w:rsid w:val="00B474A4"/>
    <w:rsid w:val="00B53A45"/>
    <w:rsid w:val="00B558D0"/>
    <w:rsid w:val="00B72E89"/>
    <w:rsid w:val="00B76086"/>
    <w:rsid w:val="00B77A66"/>
    <w:rsid w:val="00B80808"/>
    <w:rsid w:val="00B82648"/>
    <w:rsid w:val="00B86598"/>
    <w:rsid w:val="00B92932"/>
    <w:rsid w:val="00B94C48"/>
    <w:rsid w:val="00B957C7"/>
    <w:rsid w:val="00BB4AC8"/>
    <w:rsid w:val="00BC6330"/>
    <w:rsid w:val="00BD0CEF"/>
    <w:rsid w:val="00BD4E70"/>
    <w:rsid w:val="00BE0656"/>
    <w:rsid w:val="00BF06F3"/>
    <w:rsid w:val="00BF2CF7"/>
    <w:rsid w:val="00C0510B"/>
    <w:rsid w:val="00C06F97"/>
    <w:rsid w:val="00C10FA9"/>
    <w:rsid w:val="00C12523"/>
    <w:rsid w:val="00C12B09"/>
    <w:rsid w:val="00C1308C"/>
    <w:rsid w:val="00C1522E"/>
    <w:rsid w:val="00C222C3"/>
    <w:rsid w:val="00C22DCA"/>
    <w:rsid w:val="00C275D3"/>
    <w:rsid w:val="00C27BA0"/>
    <w:rsid w:val="00C30CF7"/>
    <w:rsid w:val="00C31744"/>
    <w:rsid w:val="00C3560F"/>
    <w:rsid w:val="00C371E0"/>
    <w:rsid w:val="00C40DF1"/>
    <w:rsid w:val="00C540C5"/>
    <w:rsid w:val="00C54916"/>
    <w:rsid w:val="00C56BC9"/>
    <w:rsid w:val="00C630AD"/>
    <w:rsid w:val="00C6347A"/>
    <w:rsid w:val="00C748F9"/>
    <w:rsid w:val="00C83563"/>
    <w:rsid w:val="00C8521D"/>
    <w:rsid w:val="00C87FFC"/>
    <w:rsid w:val="00C9261C"/>
    <w:rsid w:val="00C92D9E"/>
    <w:rsid w:val="00C95573"/>
    <w:rsid w:val="00CA22DE"/>
    <w:rsid w:val="00CA351B"/>
    <w:rsid w:val="00CB16C7"/>
    <w:rsid w:val="00CB43A0"/>
    <w:rsid w:val="00CC5020"/>
    <w:rsid w:val="00CD0D48"/>
    <w:rsid w:val="00CE2975"/>
    <w:rsid w:val="00CF08C2"/>
    <w:rsid w:val="00D01FE0"/>
    <w:rsid w:val="00D02FBA"/>
    <w:rsid w:val="00D03767"/>
    <w:rsid w:val="00D2104E"/>
    <w:rsid w:val="00D22ED9"/>
    <w:rsid w:val="00D23835"/>
    <w:rsid w:val="00D260E1"/>
    <w:rsid w:val="00D30A7A"/>
    <w:rsid w:val="00D35016"/>
    <w:rsid w:val="00D35FEA"/>
    <w:rsid w:val="00D40215"/>
    <w:rsid w:val="00D4371B"/>
    <w:rsid w:val="00D466F2"/>
    <w:rsid w:val="00D46B5E"/>
    <w:rsid w:val="00D511F2"/>
    <w:rsid w:val="00D51FE2"/>
    <w:rsid w:val="00D53B94"/>
    <w:rsid w:val="00D663BE"/>
    <w:rsid w:val="00D7297F"/>
    <w:rsid w:val="00D74E1C"/>
    <w:rsid w:val="00D75B07"/>
    <w:rsid w:val="00D7751B"/>
    <w:rsid w:val="00D82334"/>
    <w:rsid w:val="00D83C6E"/>
    <w:rsid w:val="00D85537"/>
    <w:rsid w:val="00D8662A"/>
    <w:rsid w:val="00D86B7D"/>
    <w:rsid w:val="00D9721D"/>
    <w:rsid w:val="00DA3E90"/>
    <w:rsid w:val="00DA56C9"/>
    <w:rsid w:val="00DA5902"/>
    <w:rsid w:val="00DB5F8C"/>
    <w:rsid w:val="00DC459E"/>
    <w:rsid w:val="00DD3B44"/>
    <w:rsid w:val="00DE1055"/>
    <w:rsid w:val="00DE3428"/>
    <w:rsid w:val="00DF353A"/>
    <w:rsid w:val="00DF4044"/>
    <w:rsid w:val="00DF5207"/>
    <w:rsid w:val="00DF6362"/>
    <w:rsid w:val="00DF6E8B"/>
    <w:rsid w:val="00DF7A2E"/>
    <w:rsid w:val="00E0267C"/>
    <w:rsid w:val="00E113A3"/>
    <w:rsid w:val="00E1367F"/>
    <w:rsid w:val="00E13F74"/>
    <w:rsid w:val="00E15948"/>
    <w:rsid w:val="00E215DA"/>
    <w:rsid w:val="00E21FD6"/>
    <w:rsid w:val="00E25075"/>
    <w:rsid w:val="00E264EC"/>
    <w:rsid w:val="00E26E98"/>
    <w:rsid w:val="00E32043"/>
    <w:rsid w:val="00E378F4"/>
    <w:rsid w:val="00E42FA8"/>
    <w:rsid w:val="00E43534"/>
    <w:rsid w:val="00E44B16"/>
    <w:rsid w:val="00E4697E"/>
    <w:rsid w:val="00E53BCB"/>
    <w:rsid w:val="00E55003"/>
    <w:rsid w:val="00E61D29"/>
    <w:rsid w:val="00E6292F"/>
    <w:rsid w:val="00E81B40"/>
    <w:rsid w:val="00E84D53"/>
    <w:rsid w:val="00E91CFF"/>
    <w:rsid w:val="00E96BD2"/>
    <w:rsid w:val="00EA5A60"/>
    <w:rsid w:val="00EB0100"/>
    <w:rsid w:val="00EB1BDE"/>
    <w:rsid w:val="00EB3922"/>
    <w:rsid w:val="00EB62B3"/>
    <w:rsid w:val="00EB71F8"/>
    <w:rsid w:val="00EC0656"/>
    <w:rsid w:val="00EC5243"/>
    <w:rsid w:val="00ED3328"/>
    <w:rsid w:val="00ED47AD"/>
    <w:rsid w:val="00EE1975"/>
    <w:rsid w:val="00EE1C99"/>
    <w:rsid w:val="00EE7E56"/>
    <w:rsid w:val="00EF3A21"/>
    <w:rsid w:val="00F04F98"/>
    <w:rsid w:val="00F07FD7"/>
    <w:rsid w:val="00F256B5"/>
    <w:rsid w:val="00F2658B"/>
    <w:rsid w:val="00F30B27"/>
    <w:rsid w:val="00F35FFA"/>
    <w:rsid w:val="00F36B24"/>
    <w:rsid w:val="00F40AEC"/>
    <w:rsid w:val="00F42657"/>
    <w:rsid w:val="00F44632"/>
    <w:rsid w:val="00F53075"/>
    <w:rsid w:val="00F55D50"/>
    <w:rsid w:val="00F6433F"/>
    <w:rsid w:val="00F66BF6"/>
    <w:rsid w:val="00F7249F"/>
    <w:rsid w:val="00F728B8"/>
    <w:rsid w:val="00F814F4"/>
    <w:rsid w:val="00F818EF"/>
    <w:rsid w:val="00F91059"/>
    <w:rsid w:val="00F96F37"/>
    <w:rsid w:val="00F974FF"/>
    <w:rsid w:val="00FA0D96"/>
    <w:rsid w:val="00FA3A94"/>
    <w:rsid w:val="00FA3E2D"/>
    <w:rsid w:val="00FA46B5"/>
    <w:rsid w:val="00FB0870"/>
    <w:rsid w:val="00FB5257"/>
    <w:rsid w:val="00FC0AC5"/>
    <w:rsid w:val="00FD22FA"/>
    <w:rsid w:val="00FD3469"/>
    <w:rsid w:val="00FD53D1"/>
    <w:rsid w:val="00FD5AD7"/>
    <w:rsid w:val="00FD6369"/>
    <w:rsid w:val="00FD7E3F"/>
    <w:rsid w:val="00FF1B98"/>
    <w:rsid w:val="00FF219F"/>
    <w:rsid w:val="00FF326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1224B"/>
  <w15:chartTrackingRefBased/>
  <w15:docId w15:val="{167745B5-C5B9-4131-9202-38D50C93A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25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0D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36D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745C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96F2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935901"/>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sc4">
    <w:name w:val="sc4"/>
    <w:basedOn w:val="Normal"/>
    <w:rsid w:val="00935901"/>
    <w:pPr>
      <w:spacing w:before="100" w:beforeAutospacing="1" w:after="100" w:afterAutospacing="1" w:line="240" w:lineRule="auto"/>
    </w:pPr>
    <w:rPr>
      <w:rFonts w:ascii="Times New Roman" w:eastAsia="Times New Roman" w:hAnsi="Times New Roman" w:cs="Times New Roman"/>
      <w:color w:val="FF8000"/>
      <w:sz w:val="24"/>
      <w:szCs w:val="24"/>
      <w:lang w:eastAsia="en-IE"/>
    </w:rPr>
  </w:style>
  <w:style w:type="paragraph" w:customStyle="1" w:styleId="sc5">
    <w:name w:val="sc5"/>
    <w:basedOn w:val="Normal"/>
    <w:rsid w:val="00935901"/>
    <w:pPr>
      <w:spacing w:before="100" w:beforeAutospacing="1" w:after="100" w:afterAutospacing="1" w:line="240" w:lineRule="auto"/>
    </w:pPr>
    <w:rPr>
      <w:rFonts w:ascii="Times New Roman" w:eastAsia="Times New Roman" w:hAnsi="Times New Roman" w:cs="Times New Roman"/>
      <w:b/>
      <w:bCs/>
      <w:color w:val="0000FF"/>
      <w:sz w:val="24"/>
      <w:szCs w:val="24"/>
      <w:lang w:eastAsia="en-IE"/>
    </w:rPr>
  </w:style>
  <w:style w:type="paragraph" w:customStyle="1" w:styleId="sc6">
    <w:name w:val="sc6"/>
    <w:basedOn w:val="Normal"/>
    <w:rsid w:val="00935901"/>
    <w:pPr>
      <w:spacing w:before="100" w:beforeAutospacing="1" w:after="100" w:afterAutospacing="1" w:line="240" w:lineRule="auto"/>
    </w:pPr>
    <w:rPr>
      <w:rFonts w:ascii="Times New Roman" w:eastAsia="Times New Roman" w:hAnsi="Times New Roman" w:cs="Times New Roman"/>
      <w:color w:val="800000"/>
      <w:sz w:val="24"/>
      <w:szCs w:val="24"/>
      <w:lang w:eastAsia="en-IE"/>
    </w:rPr>
  </w:style>
  <w:style w:type="paragraph" w:customStyle="1" w:styleId="sc7">
    <w:name w:val="sc7"/>
    <w:basedOn w:val="Normal"/>
    <w:rsid w:val="00935901"/>
    <w:pPr>
      <w:spacing w:before="100" w:beforeAutospacing="1" w:after="100" w:afterAutospacing="1" w:line="240" w:lineRule="auto"/>
    </w:pPr>
    <w:rPr>
      <w:rFonts w:ascii="Times New Roman" w:eastAsia="Times New Roman" w:hAnsi="Times New Roman" w:cs="Times New Roman"/>
      <w:color w:val="808080"/>
      <w:sz w:val="24"/>
      <w:szCs w:val="24"/>
      <w:lang w:eastAsia="en-IE"/>
    </w:rPr>
  </w:style>
  <w:style w:type="paragraph" w:customStyle="1" w:styleId="sc10">
    <w:name w:val="sc10"/>
    <w:basedOn w:val="Normal"/>
    <w:rsid w:val="00935901"/>
    <w:pPr>
      <w:spacing w:before="100" w:beforeAutospacing="1" w:after="100" w:afterAutospacing="1" w:line="240" w:lineRule="auto"/>
    </w:pPr>
    <w:rPr>
      <w:rFonts w:ascii="Times New Roman" w:eastAsia="Times New Roman" w:hAnsi="Times New Roman" w:cs="Times New Roman"/>
      <w:b/>
      <w:bCs/>
      <w:color w:val="8000FF"/>
      <w:sz w:val="24"/>
      <w:szCs w:val="24"/>
      <w:lang w:eastAsia="en-IE"/>
    </w:rPr>
  </w:style>
  <w:style w:type="character" w:customStyle="1" w:styleId="sc11">
    <w:name w:val="sc11"/>
    <w:basedOn w:val="DefaultParagraphFont"/>
    <w:rsid w:val="00935901"/>
    <w:rPr>
      <w:rFonts w:ascii="Courier New" w:hAnsi="Courier New" w:cs="Courier New" w:hint="default"/>
      <w:color w:val="000000"/>
      <w:sz w:val="20"/>
      <w:szCs w:val="20"/>
    </w:rPr>
  </w:style>
  <w:style w:type="character" w:customStyle="1" w:styleId="sc101">
    <w:name w:val="sc101"/>
    <w:basedOn w:val="DefaultParagraphFont"/>
    <w:rsid w:val="00935901"/>
    <w:rPr>
      <w:rFonts w:ascii="Courier New" w:hAnsi="Courier New" w:cs="Courier New" w:hint="default"/>
      <w:b/>
      <w:bCs/>
      <w:color w:val="8000FF"/>
      <w:sz w:val="20"/>
      <w:szCs w:val="20"/>
    </w:rPr>
  </w:style>
  <w:style w:type="character" w:customStyle="1" w:styleId="sc0">
    <w:name w:val="sc0"/>
    <w:basedOn w:val="DefaultParagraphFont"/>
    <w:rsid w:val="00935901"/>
    <w:rPr>
      <w:rFonts w:ascii="Courier New" w:hAnsi="Courier New" w:cs="Courier New" w:hint="default"/>
      <w:color w:val="000000"/>
      <w:sz w:val="20"/>
      <w:szCs w:val="20"/>
    </w:rPr>
  </w:style>
  <w:style w:type="character" w:customStyle="1" w:styleId="sc71">
    <w:name w:val="sc71"/>
    <w:basedOn w:val="DefaultParagraphFont"/>
    <w:rsid w:val="00935901"/>
    <w:rPr>
      <w:rFonts w:ascii="Courier New" w:hAnsi="Courier New" w:cs="Courier New" w:hint="default"/>
      <w:color w:val="808080"/>
      <w:sz w:val="20"/>
      <w:szCs w:val="20"/>
    </w:rPr>
  </w:style>
  <w:style w:type="character" w:customStyle="1" w:styleId="sc41">
    <w:name w:val="sc41"/>
    <w:basedOn w:val="DefaultParagraphFont"/>
    <w:rsid w:val="00935901"/>
    <w:rPr>
      <w:rFonts w:ascii="Courier New" w:hAnsi="Courier New" w:cs="Courier New" w:hint="default"/>
      <w:color w:val="FF8000"/>
      <w:sz w:val="20"/>
      <w:szCs w:val="20"/>
    </w:rPr>
  </w:style>
  <w:style w:type="character" w:customStyle="1" w:styleId="sc61">
    <w:name w:val="sc61"/>
    <w:basedOn w:val="DefaultParagraphFont"/>
    <w:rsid w:val="00935901"/>
    <w:rPr>
      <w:rFonts w:ascii="Courier New" w:hAnsi="Courier New" w:cs="Courier New" w:hint="default"/>
      <w:color w:val="800000"/>
      <w:sz w:val="20"/>
      <w:szCs w:val="20"/>
    </w:rPr>
  </w:style>
  <w:style w:type="character" w:customStyle="1" w:styleId="sc14">
    <w:name w:val="sc14"/>
    <w:basedOn w:val="DefaultParagraphFont"/>
    <w:rsid w:val="00935901"/>
    <w:rPr>
      <w:rFonts w:ascii="Courier New" w:hAnsi="Courier New" w:cs="Courier New" w:hint="default"/>
      <w:color w:val="000000"/>
      <w:sz w:val="20"/>
      <w:szCs w:val="20"/>
    </w:rPr>
  </w:style>
  <w:style w:type="character" w:customStyle="1" w:styleId="sc51">
    <w:name w:val="sc51"/>
    <w:basedOn w:val="DefaultParagraphFont"/>
    <w:rsid w:val="00935901"/>
    <w:rPr>
      <w:rFonts w:ascii="Courier New" w:hAnsi="Courier New" w:cs="Courier New" w:hint="default"/>
      <w:b/>
      <w:bCs/>
      <w:color w:val="0000FF"/>
      <w:sz w:val="20"/>
      <w:szCs w:val="20"/>
    </w:rPr>
  </w:style>
  <w:style w:type="paragraph" w:styleId="ListParagraph">
    <w:name w:val="List Paragraph"/>
    <w:basedOn w:val="Normal"/>
    <w:uiPriority w:val="34"/>
    <w:qFormat/>
    <w:rsid w:val="00AD3926"/>
    <w:pPr>
      <w:ind w:left="720"/>
      <w:contextualSpacing/>
    </w:pPr>
  </w:style>
  <w:style w:type="character" w:customStyle="1" w:styleId="Heading1Char">
    <w:name w:val="Heading 1 Char"/>
    <w:basedOn w:val="DefaultParagraphFont"/>
    <w:link w:val="Heading1"/>
    <w:uiPriority w:val="9"/>
    <w:rsid w:val="003525F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C56BC9"/>
    <w:pPr>
      <w:spacing w:after="0" w:line="240" w:lineRule="auto"/>
    </w:pPr>
  </w:style>
  <w:style w:type="character" w:styleId="Hyperlink">
    <w:name w:val="Hyperlink"/>
    <w:basedOn w:val="DefaultParagraphFont"/>
    <w:uiPriority w:val="99"/>
    <w:unhideWhenUsed/>
    <w:rsid w:val="000F7880"/>
    <w:rPr>
      <w:color w:val="0563C1" w:themeColor="hyperlink"/>
      <w:u w:val="single"/>
    </w:rPr>
  </w:style>
  <w:style w:type="character" w:styleId="UnresolvedMention">
    <w:name w:val="Unresolved Mention"/>
    <w:basedOn w:val="DefaultParagraphFont"/>
    <w:uiPriority w:val="99"/>
    <w:semiHidden/>
    <w:unhideWhenUsed/>
    <w:rsid w:val="000F7880"/>
    <w:rPr>
      <w:color w:val="605E5C"/>
      <w:shd w:val="clear" w:color="auto" w:fill="E1DFDD"/>
    </w:rPr>
  </w:style>
  <w:style w:type="character" w:customStyle="1" w:styleId="Heading2Char">
    <w:name w:val="Heading 2 Char"/>
    <w:basedOn w:val="DefaultParagraphFont"/>
    <w:link w:val="Heading2"/>
    <w:uiPriority w:val="9"/>
    <w:rsid w:val="00270DC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36D0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745C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96F26"/>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904611"/>
    <w:pPr>
      <w:spacing w:after="200" w:line="240" w:lineRule="auto"/>
    </w:pPr>
    <w:rPr>
      <w:i/>
      <w:iCs/>
      <w:color w:val="44546A" w:themeColor="text2"/>
      <w:sz w:val="18"/>
      <w:szCs w:val="18"/>
    </w:rPr>
  </w:style>
  <w:style w:type="character" w:customStyle="1" w:styleId="sc8">
    <w:name w:val="sc8"/>
    <w:basedOn w:val="DefaultParagraphFont"/>
    <w:rsid w:val="00A91B9A"/>
    <w:rPr>
      <w:rFonts w:ascii="Courier New" w:hAnsi="Courier New" w:cs="Courier New" w:hint="default"/>
      <w:color w:val="000000"/>
      <w:sz w:val="20"/>
      <w:szCs w:val="20"/>
    </w:rPr>
  </w:style>
  <w:style w:type="paragraph" w:styleId="TOCHeading">
    <w:name w:val="TOC Heading"/>
    <w:basedOn w:val="Heading1"/>
    <w:next w:val="Normal"/>
    <w:uiPriority w:val="39"/>
    <w:unhideWhenUsed/>
    <w:qFormat/>
    <w:rsid w:val="00C31744"/>
    <w:pPr>
      <w:outlineLvl w:val="9"/>
    </w:pPr>
    <w:rPr>
      <w:lang w:val="en-US"/>
    </w:rPr>
  </w:style>
  <w:style w:type="paragraph" w:styleId="TOC1">
    <w:name w:val="toc 1"/>
    <w:basedOn w:val="Normal"/>
    <w:next w:val="Normal"/>
    <w:autoRedefine/>
    <w:uiPriority w:val="39"/>
    <w:unhideWhenUsed/>
    <w:rsid w:val="00C31744"/>
    <w:pPr>
      <w:spacing w:after="100"/>
    </w:pPr>
  </w:style>
  <w:style w:type="paragraph" w:styleId="TOC2">
    <w:name w:val="toc 2"/>
    <w:basedOn w:val="Normal"/>
    <w:next w:val="Normal"/>
    <w:autoRedefine/>
    <w:uiPriority w:val="39"/>
    <w:unhideWhenUsed/>
    <w:rsid w:val="00C31744"/>
    <w:pPr>
      <w:spacing w:after="100"/>
      <w:ind w:left="220"/>
    </w:pPr>
  </w:style>
  <w:style w:type="paragraph" w:styleId="TOC3">
    <w:name w:val="toc 3"/>
    <w:basedOn w:val="Normal"/>
    <w:next w:val="Normal"/>
    <w:autoRedefine/>
    <w:uiPriority w:val="39"/>
    <w:unhideWhenUsed/>
    <w:rsid w:val="00C31744"/>
    <w:pPr>
      <w:spacing w:after="100"/>
      <w:ind w:left="440"/>
    </w:pPr>
  </w:style>
  <w:style w:type="character" w:customStyle="1" w:styleId="NoSpacingChar">
    <w:name w:val="No Spacing Char"/>
    <w:basedOn w:val="DefaultParagraphFont"/>
    <w:link w:val="NoSpacing"/>
    <w:uiPriority w:val="1"/>
    <w:rsid w:val="0092089B"/>
  </w:style>
  <w:style w:type="paragraph" w:styleId="Header">
    <w:name w:val="header"/>
    <w:basedOn w:val="Normal"/>
    <w:link w:val="HeaderChar"/>
    <w:uiPriority w:val="99"/>
    <w:unhideWhenUsed/>
    <w:rsid w:val="00693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3A54"/>
  </w:style>
  <w:style w:type="paragraph" w:styleId="Footer">
    <w:name w:val="footer"/>
    <w:basedOn w:val="Normal"/>
    <w:link w:val="FooterChar"/>
    <w:uiPriority w:val="99"/>
    <w:unhideWhenUsed/>
    <w:rsid w:val="00693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3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3966">
      <w:bodyDiv w:val="1"/>
      <w:marLeft w:val="0"/>
      <w:marRight w:val="0"/>
      <w:marTop w:val="0"/>
      <w:marBottom w:val="0"/>
      <w:divBdr>
        <w:top w:val="none" w:sz="0" w:space="0" w:color="auto"/>
        <w:left w:val="none" w:sz="0" w:space="0" w:color="auto"/>
        <w:bottom w:val="none" w:sz="0" w:space="0" w:color="auto"/>
        <w:right w:val="none" w:sz="0" w:space="0" w:color="auto"/>
      </w:divBdr>
      <w:divsChild>
        <w:div w:id="1038429851">
          <w:marLeft w:val="0"/>
          <w:marRight w:val="0"/>
          <w:marTop w:val="0"/>
          <w:marBottom w:val="0"/>
          <w:divBdr>
            <w:top w:val="none" w:sz="0" w:space="0" w:color="auto"/>
            <w:left w:val="none" w:sz="0" w:space="0" w:color="auto"/>
            <w:bottom w:val="none" w:sz="0" w:space="0" w:color="auto"/>
            <w:right w:val="none" w:sz="0" w:space="0" w:color="auto"/>
          </w:divBdr>
        </w:div>
      </w:divsChild>
    </w:div>
    <w:div w:id="1051029257">
      <w:bodyDiv w:val="1"/>
      <w:marLeft w:val="0"/>
      <w:marRight w:val="0"/>
      <w:marTop w:val="0"/>
      <w:marBottom w:val="0"/>
      <w:divBdr>
        <w:top w:val="none" w:sz="0" w:space="0" w:color="auto"/>
        <w:left w:val="none" w:sz="0" w:space="0" w:color="auto"/>
        <w:bottom w:val="none" w:sz="0" w:space="0" w:color="auto"/>
        <w:right w:val="none" w:sz="0" w:space="0" w:color="auto"/>
      </w:divBdr>
      <w:divsChild>
        <w:div w:id="1582518069">
          <w:marLeft w:val="0"/>
          <w:marRight w:val="0"/>
          <w:marTop w:val="0"/>
          <w:marBottom w:val="0"/>
          <w:divBdr>
            <w:top w:val="none" w:sz="0" w:space="0" w:color="auto"/>
            <w:left w:val="none" w:sz="0" w:space="0" w:color="auto"/>
            <w:bottom w:val="none" w:sz="0" w:space="0" w:color="auto"/>
            <w:right w:val="none" w:sz="0" w:space="0" w:color="auto"/>
          </w:divBdr>
        </w:div>
      </w:divsChild>
    </w:div>
    <w:div w:id="1450778177">
      <w:bodyDiv w:val="1"/>
      <w:marLeft w:val="0"/>
      <w:marRight w:val="0"/>
      <w:marTop w:val="0"/>
      <w:marBottom w:val="0"/>
      <w:divBdr>
        <w:top w:val="none" w:sz="0" w:space="0" w:color="auto"/>
        <w:left w:val="none" w:sz="0" w:space="0" w:color="auto"/>
        <w:bottom w:val="none" w:sz="0" w:space="0" w:color="auto"/>
        <w:right w:val="none" w:sz="0" w:space="0" w:color="auto"/>
      </w:divBdr>
      <w:divsChild>
        <w:div w:id="352999396">
          <w:marLeft w:val="0"/>
          <w:marRight w:val="0"/>
          <w:marTop w:val="0"/>
          <w:marBottom w:val="0"/>
          <w:divBdr>
            <w:top w:val="none" w:sz="0" w:space="0" w:color="auto"/>
            <w:left w:val="none" w:sz="0" w:space="0" w:color="auto"/>
            <w:bottom w:val="none" w:sz="0" w:space="0" w:color="auto"/>
            <w:right w:val="none" w:sz="0" w:space="0" w:color="auto"/>
          </w:divBdr>
        </w:div>
      </w:divsChild>
    </w:div>
    <w:div w:id="1528837021">
      <w:bodyDiv w:val="1"/>
      <w:marLeft w:val="0"/>
      <w:marRight w:val="0"/>
      <w:marTop w:val="0"/>
      <w:marBottom w:val="0"/>
      <w:divBdr>
        <w:top w:val="none" w:sz="0" w:space="0" w:color="auto"/>
        <w:left w:val="none" w:sz="0" w:space="0" w:color="auto"/>
        <w:bottom w:val="none" w:sz="0" w:space="0" w:color="auto"/>
        <w:right w:val="none" w:sz="0" w:space="0" w:color="auto"/>
      </w:divBdr>
      <w:divsChild>
        <w:div w:id="1971476241">
          <w:marLeft w:val="0"/>
          <w:marRight w:val="0"/>
          <w:marTop w:val="0"/>
          <w:marBottom w:val="0"/>
          <w:divBdr>
            <w:top w:val="none" w:sz="0" w:space="0" w:color="auto"/>
            <w:left w:val="none" w:sz="0" w:space="0" w:color="auto"/>
            <w:bottom w:val="none" w:sz="0" w:space="0" w:color="auto"/>
            <w:right w:val="none" w:sz="0" w:space="0" w:color="auto"/>
          </w:divBdr>
        </w:div>
      </w:divsChild>
    </w:div>
    <w:div w:id="1599558934">
      <w:bodyDiv w:val="1"/>
      <w:marLeft w:val="0"/>
      <w:marRight w:val="0"/>
      <w:marTop w:val="0"/>
      <w:marBottom w:val="0"/>
      <w:divBdr>
        <w:top w:val="none" w:sz="0" w:space="0" w:color="auto"/>
        <w:left w:val="none" w:sz="0" w:space="0" w:color="auto"/>
        <w:bottom w:val="none" w:sz="0" w:space="0" w:color="auto"/>
        <w:right w:val="none" w:sz="0" w:space="0" w:color="auto"/>
      </w:divBdr>
      <w:divsChild>
        <w:div w:id="15811865">
          <w:marLeft w:val="0"/>
          <w:marRight w:val="0"/>
          <w:marTop w:val="0"/>
          <w:marBottom w:val="0"/>
          <w:divBdr>
            <w:top w:val="none" w:sz="0" w:space="0" w:color="auto"/>
            <w:left w:val="none" w:sz="0" w:space="0" w:color="auto"/>
            <w:bottom w:val="none" w:sz="0" w:space="0" w:color="auto"/>
            <w:right w:val="none" w:sz="0" w:space="0" w:color="auto"/>
          </w:divBdr>
        </w:div>
      </w:divsChild>
    </w:div>
    <w:div w:id="1836188321">
      <w:bodyDiv w:val="1"/>
      <w:marLeft w:val="0"/>
      <w:marRight w:val="0"/>
      <w:marTop w:val="0"/>
      <w:marBottom w:val="0"/>
      <w:divBdr>
        <w:top w:val="none" w:sz="0" w:space="0" w:color="auto"/>
        <w:left w:val="none" w:sz="0" w:space="0" w:color="auto"/>
        <w:bottom w:val="none" w:sz="0" w:space="0" w:color="auto"/>
        <w:right w:val="none" w:sz="0" w:space="0" w:color="auto"/>
      </w:divBdr>
      <w:divsChild>
        <w:div w:id="2025551349">
          <w:marLeft w:val="0"/>
          <w:marRight w:val="0"/>
          <w:marTop w:val="0"/>
          <w:marBottom w:val="0"/>
          <w:divBdr>
            <w:top w:val="none" w:sz="0" w:space="0" w:color="auto"/>
            <w:left w:val="none" w:sz="0" w:space="0" w:color="auto"/>
            <w:bottom w:val="none" w:sz="0" w:space="0" w:color="auto"/>
            <w:right w:val="none" w:sz="0" w:space="0" w:color="auto"/>
          </w:divBdr>
        </w:div>
      </w:divsChild>
    </w:div>
    <w:div w:id="2050452822">
      <w:bodyDiv w:val="1"/>
      <w:marLeft w:val="0"/>
      <w:marRight w:val="0"/>
      <w:marTop w:val="0"/>
      <w:marBottom w:val="0"/>
      <w:divBdr>
        <w:top w:val="none" w:sz="0" w:space="0" w:color="auto"/>
        <w:left w:val="none" w:sz="0" w:space="0" w:color="auto"/>
        <w:bottom w:val="none" w:sz="0" w:space="0" w:color="auto"/>
        <w:right w:val="none" w:sz="0" w:space="0" w:color="auto"/>
      </w:divBdr>
      <w:divsChild>
        <w:div w:id="515314476">
          <w:marLeft w:val="0"/>
          <w:marRight w:val="0"/>
          <w:marTop w:val="0"/>
          <w:marBottom w:val="0"/>
          <w:divBdr>
            <w:top w:val="none" w:sz="0" w:space="0" w:color="auto"/>
            <w:left w:val="none" w:sz="0" w:space="0" w:color="auto"/>
            <w:bottom w:val="none" w:sz="0" w:space="0" w:color="auto"/>
            <w:right w:val="none" w:sz="0" w:space="0" w:color="auto"/>
          </w:divBdr>
        </w:div>
      </w:divsChild>
    </w:div>
    <w:div w:id="2099399487">
      <w:bodyDiv w:val="1"/>
      <w:marLeft w:val="0"/>
      <w:marRight w:val="0"/>
      <w:marTop w:val="0"/>
      <w:marBottom w:val="0"/>
      <w:divBdr>
        <w:top w:val="none" w:sz="0" w:space="0" w:color="auto"/>
        <w:left w:val="none" w:sz="0" w:space="0" w:color="auto"/>
        <w:bottom w:val="none" w:sz="0" w:space="0" w:color="auto"/>
        <w:right w:val="none" w:sz="0" w:space="0" w:color="auto"/>
      </w:divBdr>
      <w:divsChild>
        <w:div w:id="9340507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7.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2.png"/><Relationship Id="rId16" Type="http://schemas.openxmlformats.org/officeDocument/2006/relationships/image" Target="media/image8.png"/><Relationship Id="rId107" Type="http://schemas.openxmlformats.org/officeDocument/2006/relationships/image" Target="media/image97.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2.png"/><Relationship Id="rId123" Type="http://schemas.openxmlformats.org/officeDocument/2006/relationships/image" Target="media/image113.png"/><Relationship Id="rId128" Type="http://schemas.openxmlformats.org/officeDocument/2006/relationships/hyperlink" Target="https://youtu.be/Rxp8yfA8fhk" TargetMode="External"/><Relationship Id="rId5" Type="http://schemas.openxmlformats.org/officeDocument/2006/relationships/settings" Target="settings.xml"/><Relationship Id="rId90" Type="http://schemas.openxmlformats.org/officeDocument/2006/relationships/image" Target="media/image81.png"/><Relationship Id="rId95" Type="http://schemas.openxmlformats.org/officeDocument/2006/relationships/image" Target="media/image85.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image" Target="media/image103.png"/><Relationship Id="rId118" Type="http://schemas.openxmlformats.org/officeDocument/2006/relationships/image" Target="media/image108.png"/><Relationship Id="rId126" Type="http://schemas.openxmlformats.org/officeDocument/2006/relationships/image" Target="media/image116.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image" Target="media/image106.png"/><Relationship Id="rId124" Type="http://schemas.openxmlformats.org/officeDocument/2006/relationships/image" Target="media/image114.png"/><Relationship Id="rId129"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www.mongodb.com/download-center/compass?jmp=hero" TargetMode="External"/><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hyperlink" Target="https://www.mongodb.com/cloud/atlas" TargetMode="External"/><Relationship Id="rId96" Type="http://schemas.openxmlformats.org/officeDocument/2006/relationships/image" Target="media/image86.png"/><Relationship Id="rId111" Type="http://schemas.openxmlformats.org/officeDocument/2006/relationships/image" Target="media/image10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8.png"/><Relationship Id="rId106" Type="http://schemas.openxmlformats.org/officeDocument/2006/relationships/image" Target="media/image96.png"/><Relationship Id="rId114" Type="http://schemas.openxmlformats.org/officeDocument/2006/relationships/image" Target="media/image104.png"/><Relationship Id="rId119" Type="http://schemas.openxmlformats.org/officeDocument/2006/relationships/image" Target="media/image109.png"/><Relationship Id="rId127" Type="http://schemas.openxmlformats.org/officeDocument/2006/relationships/hyperlink" Target="https://youtu.be/Rxp8yfA8fhk"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3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9.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7" Type="http://schemas.openxmlformats.org/officeDocument/2006/relationships/footnotes" Target="footnotes.xml"/><Relationship Id="rId71" Type="http://schemas.openxmlformats.org/officeDocument/2006/relationships/image" Target="media/image62.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mplementation of core CRUD MongoDB queries and aggregation pipeline.
Introduction to MongoDB Compass and MongoDB Atlas cluster.
</Abstract>
  <CompanyAddress/>
  <CompanyPhone/>
  <CompanyFax/>
  <CompanyEmail>MSCDA | Advanced Databases | A0025877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D5F730-88E8-4A5B-A817-B0C80D0D4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8</TotalTime>
  <Pages>60</Pages>
  <Words>5781</Words>
  <Characters>32953</Characters>
  <Application>Microsoft Office Word</Application>
  <DocSecurity>0</DocSecurity>
  <Lines>274</Lines>
  <Paragraphs>77</Paragraphs>
  <ScaleCrop>false</ScaleCrop>
  <Company>A00258772</Company>
  <LinksUpToDate>false</LinksUpToDate>
  <CharactersWithSpaces>3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te SWIMMING LESSON</dc:title>
  <dc:subject>MongoDB</dc:subject>
  <dc:creator>Achal Gupta</dc:creator>
  <cp:keywords/>
  <dc:description/>
  <cp:lastModifiedBy>Achal Gupta</cp:lastModifiedBy>
  <cp:revision>642</cp:revision>
  <dcterms:created xsi:type="dcterms:W3CDTF">2019-05-01T18:29:00Z</dcterms:created>
  <dcterms:modified xsi:type="dcterms:W3CDTF">2019-05-08T20:30:00Z</dcterms:modified>
</cp:coreProperties>
</file>